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182AB" w14:textId="0B11A4A7" w:rsidR="00FC2278" w:rsidRPr="00494ACD" w:rsidRDefault="00FC2278" w:rsidP="00FC2278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>OLLI DONORS</w:t>
      </w:r>
    </w:p>
    <w:p w14:paraId="349EA4C0" w14:textId="77777777" w:rsidR="00FC2278" w:rsidRPr="00494ACD" w:rsidRDefault="00FC2278" w:rsidP="00FC2278">
      <w:pPr>
        <w:rPr>
          <w:b/>
          <w:sz w:val="24"/>
          <w:szCs w:val="24"/>
        </w:rPr>
      </w:pPr>
    </w:p>
    <w:p w14:paraId="4523304B" w14:textId="77777777" w:rsidR="00FC2278" w:rsidRPr="00494ACD" w:rsidRDefault="00FC2278" w:rsidP="00FC2278">
      <w:pPr>
        <w:rPr>
          <w:b/>
          <w:sz w:val="24"/>
          <w:szCs w:val="24"/>
        </w:rPr>
      </w:pPr>
    </w:p>
    <w:p w14:paraId="72007F37" w14:textId="77777777" w:rsidR="00FC2278" w:rsidRPr="00494ACD" w:rsidRDefault="00FC2278" w:rsidP="00FC2278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>We are profoundly grateful to our donors, whose generosity and support continue to make OLLI at Illinois a vibrant member-centered community of adult learners. Thank you!</w:t>
      </w:r>
    </w:p>
    <w:p w14:paraId="181D563F" w14:textId="77777777" w:rsidR="00FC2278" w:rsidRPr="00494ACD" w:rsidRDefault="00FC2278" w:rsidP="00FC2278">
      <w:pPr>
        <w:rPr>
          <w:b/>
          <w:sz w:val="24"/>
          <w:szCs w:val="24"/>
        </w:rPr>
      </w:pPr>
    </w:p>
    <w:p w14:paraId="11224AF6" w14:textId="229218F0" w:rsidR="006F512B" w:rsidRDefault="006F512B" w:rsidP="004533B0">
      <w:pPr>
        <w:spacing w:line="276" w:lineRule="auto"/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>DONORS (202</w:t>
      </w:r>
      <w:r>
        <w:rPr>
          <w:b/>
          <w:sz w:val="24"/>
          <w:szCs w:val="24"/>
        </w:rPr>
        <w:t>3</w:t>
      </w:r>
      <w:r w:rsidRPr="00494ACD">
        <w:rPr>
          <w:b/>
          <w:sz w:val="24"/>
          <w:szCs w:val="24"/>
        </w:rPr>
        <w:t>-202</w:t>
      </w:r>
      <w:r>
        <w:rPr>
          <w:b/>
          <w:sz w:val="24"/>
          <w:szCs w:val="24"/>
        </w:rPr>
        <w:t>4</w:t>
      </w:r>
      <w:r w:rsidRPr="00494ACD">
        <w:rPr>
          <w:b/>
          <w:sz w:val="24"/>
          <w:szCs w:val="24"/>
        </w:rPr>
        <w:t>)</w:t>
      </w:r>
    </w:p>
    <w:p w14:paraId="515D0A91" w14:textId="094D1759" w:rsidR="00552047" w:rsidRPr="007538B7" w:rsidRDefault="00552047" w:rsidP="00780DF5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Garamond" w:hAnsi="Garamond" w:cstheme="minorHAnsi"/>
          <w:color w:val="000000"/>
        </w:rPr>
      </w:pPr>
      <w:r w:rsidRPr="007538B7">
        <w:rPr>
          <w:rStyle w:val="normaltextrun"/>
          <w:rFonts w:ascii="Garamond" w:hAnsi="Garamond" w:cstheme="minorHAnsi"/>
          <w:color w:val="000000"/>
        </w:rPr>
        <w:t>Anonymous</w:t>
      </w:r>
      <w:r w:rsidR="00B95549" w:rsidRPr="007538B7">
        <w:rPr>
          <w:rStyle w:val="normaltextrun"/>
          <w:rFonts w:ascii="Garamond" w:hAnsi="Garamond" w:cstheme="minorHAnsi"/>
          <w:color w:val="000000"/>
        </w:rPr>
        <w:t xml:space="preserve"> (</w:t>
      </w:r>
      <w:r w:rsidR="00D943DF">
        <w:rPr>
          <w:rStyle w:val="normaltextrun"/>
          <w:rFonts w:ascii="Garamond" w:hAnsi="Garamond" w:cstheme="minorHAnsi"/>
          <w:color w:val="000000"/>
        </w:rPr>
        <w:t>4</w:t>
      </w:r>
      <w:r w:rsidR="00B95549" w:rsidRPr="007538B7">
        <w:rPr>
          <w:rStyle w:val="normaltextrun"/>
          <w:rFonts w:ascii="Garamond" w:hAnsi="Garamond" w:cstheme="minorHAnsi"/>
          <w:color w:val="000000"/>
        </w:rPr>
        <w:t>)</w:t>
      </w:r>
    </w:p>
    <w:p w14:paraId="40011A20" w14:textId="2CA57305" w:rsidR="00B95549" w:rsidRPr="007538B7" w:rsidRDefault="00B95549" w:rsidP="00780DF5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Garamond" w:hAnsi="Garamond" w:cstheme="minorHAnsi"/>
          <w:color w:val="000000"/>
        </w:rPr>
      </w:pPr>
      <w:r w:rsidRPr="007538B7">
        <w:rPr>
          <w:rStyle w:val="normaltextrun"/>
          <w:rFonts w:ascii="Garamond" w:hAnsi="Garamond" w:cstheme="minorHAnsi"/>
          <w:color w:val="000000"/>
        </w:rPr>
        <w:t>Dr. John Abelson and Mrs. Kendall Rafter</w:t>
      </w:r>
    </w:p>
    <w:p w14:paraId="55820735" w14:textId="763603EF" w:rsidR="0059032A" w:rsidRPr="007538B7" w:rsidRDefault="0059032A" w:rsidP="00780DF5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Garamond" w:hAnsi="Garamond" w:cstheme="minorHAnsi"/>
          <w:color w:val="000000"/>
        </w:rPr>
      </w:pPr>
      <w:r w:rsidRPr="007538B7">
        <w:rPr>
          <w:rStyle w:val="normaltextrun"/>
          <w:rFonts w:ascii="Garamond" w:hAnsi="Garamond" w:cstheme="minorHAnsi"/>
          <w:color w:val="000000"/>
        </w:rPr>
        <w:t xml:space="preserve">Sally </w:t>
      </w:r>
      <w:r w:rsidR="00106837" w:rsidRPr="007538B7">
        <w:rPr>
          <w:rStyle w:val="normaltextrun"/>
          <w:rFonts w:ascii="Garamond" w:hAnsi="Garamond" w:cstheme="minorHAnsi"/>
          <w:color w:val="000000"/>
        </w:rPr>
        <w:t xml:space="preserve">W. </w:t>
      </w:r>
      <w:r w:rsidRPr="007538B7">
        <w:rPr>
          <w:rStyle w:val="normaltextrun"/>
          <w:rFonts w:ascii="Garamond" w:hAnsi="Garamond" w:cstheme="minorHAnsi"/>
          <w:color w:val="000000"/>
        </w:rPr>
        <w:t>Anderson</w:t>
      </w:r>
    </w:p>
    <w:p w14:paraId="49BE11F1" w14:textId="77777777" w:rsidR="00877C6C" w:rsidRPr="007538B7" w:rsidRDefault="00877C6C" w:rsidP="00780DF5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Garamond" w:hAnsi="Garamond" w:cstheme="minorHAnsi"/>
          <w:color w:val="000000"/>
        </w:rPr>
      </w:pPr>
      <w:r w:rsidRPr="007538B7">
        <w:rPr>
          <w:rStyle w:val="eop"/>
          <w:rFonts w:ascii="Garamond" w:hAnsi="Garamond" w:cstheme="minorHAnsi"/>
          <w:color w:val="201F1E"/>
        </w:rPr>
        <w:t>Dr. Susan Appel</w:t>
      </w:r>
      <w:r w:rsidRPr="007538B7">
        <w:rPr>
          <w:rStyle w:val="normaltextrun"/>
          <w:rFonts w:ascii="Garamond" w:hAnsi="Garamond" w:cstheme="minorHAnsi"/>
          <w:color w:val="000000"/>
        </w:rPr>
        <w:t xml:space="preserve"> </w:t>
      </w:r>
    </w:p>
    <w:p w14:paraId="580847D4" w14:textId="15466C86" w:rsidR="009E0819" w:rsidRPr="007538B7" w:rsidRDefault="009E0819" w:rsidP="00780DF5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Garamond" w:hAnsi="Garamond" w:cstheme="minorHAnsi"/>
          <w:color w:val="000000"/>
        </w:rPr>
      </w:pPr>
      <w:r w:rsidRPr="007538B7">
        <w:rPr>
          <w:rStyle w:val="normaltextrun"/>
          <w:rFonts w:ascii="Garamond" w:hAnsi="Garamond" w:cstheme="minorHAnsi"/>
          <w:color w:val="000000"/>
        </w:rPr>
        <w:t>Dianna K. Armstrong</w:t>
      </w:r>
    </w:p>
    <w:p w14:paraId="5BF14BA3" w14:textId="427DEE77" w:rsidR="006F512B" w:rsidRPr="007538B7" w:rsidRDefault="006F512B" w:rsidP="00780DF5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Garamond" w:hAnsi="Garamond" w:cstheme="minorHAnsi"/>
          <w:color w:val="000000"/>
        </w:rPr>
      </w:pPr>
      <w:r w:rsidRPr="007538B7">
        <w:rPr>
          <w:rStyle w:val="normaltextrun"/>
          <w:rFonts w:ascii="Garamond" w:hAnsi="Garamond" w:cstheme="minorHAnsi"/>
          <w:color w:val="000000"/>
        </w:rPr>
        <w:t xml:space="preserve">Grace </w:t>
      </w:r>
      <w:r w:rsidR="00175AB8" w:rsidRPr="007538B7">
        <w:rPr>
          <w:rStyle w:val="normaltextrun"/>
          <w:rFonts w:ascii="Garamond" w:hAnsi="Garamond" w:cstheme="minorHAnsi"/>
          <w:color w:val="000000"/>
        </w:rPr>
        <w:t xml:space="preserve">E. </w:t>
      </w:r>
      <w:r w:rsidRPr="007538B7">
        <w:rPr>
          <w:rStyle w:val="normaltextrun"/>
          <w:rFonts w:ascii="Garamond" w:hAnsi="Garamond" w:cstheme="minorHAnsi"/>
          <w:color w:val="000000"/>
        </w:rPr>
        <w:t>Ashenfelter</w:t>
      </w:r>
    </w:p>
    <w:p w14:paraId="3ECD9392" w14:textId="74A8F054" w:rsidR="00175AB8" w:rsidRPr="007538B7" w:rsidRDefault="00175AB8" w:rsidP="00780DF5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Garamond" w:hAnsi="Garamond" w:cstheme="minorHAnsi"/>
          <w:color w:val="000000"/>
        </w:rPr>
      </w:pPr>
      <w:r w:rsidRPr="007538B7">
        <w:rPr>
          <w:rStyle w:val="normaltextrun"/>
          <w:rFonts w:ascii="Garamond" w:hAnsi="Garamond" w:cstheme="minorHAnsi"/>
          <w:color w:val="000000"/>
        </w:rPr>
        <w:t>John and Mary Avelis</w:t>
      </w:r>
    </w:p>
    <w:p w14:paraId="27BCEE4F" w14:textId="657459F6" w:rsidR="00106837" w:rsidRPr="007538B7" w:rsidRDefault="00106837" w:rsidP="00780DF5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  <w:color w:val="000000"/>
        </w:rPr>
      </w:pPr>
      <w:r w:rsidRPr="007538B7">
        <w:rPr>
          <w:rStyle w:val="normaltextrun"/>
          <w:rFonts w:ascii="Garamond" w:hAnsi="Garamond" w:cstheme="minorHAnsi"/>
          <w:color w:val="000000"/>
        </w:rPr>
        <w:t>Judith S. Bach</w:t>
      </w:r>
    </w:p>
    <w:p w14:paraId="1E461C61" w14:textId="314C6CA9" w:rsidR="006F512B" w:rsidRPr="007538B7" w:rsidRDefault="006F512B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Ray Barker</w:t>
      </w:r>
    </w:p>
    <w:p w14:paraId="50EC3012" w14:textId="64612489" w:rsidR="00B326CB" w:rsidRPr="007538B7" w:rsidRDefault="00B326CB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Dr. Carl and Mrs. Carol Belber</w:t>
      </w:r>
    </w:p>
    <w:p w14:paraId="7666939D" w14:textId="2884B808" w:rsidR="00B95549" w:rsidRPr="007538B7" w:rsidRDefault="00B95549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John and Kathleen Bennett</w:t>
      </w:r>
    </w:p>
    <w:p w14:paraId="1650DF46" w14:textId="041055EC" w:rsidR="00B95549" w:rsidRPr="007538B7" w:rsidRDefault="00B95549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Dr. Brenda Berg</w:t>
      </w:r>
    </w:p>
    <w:p w14:paraId="16E185FD" w14:textId="77051379" w:rsidR="00175AB8" w:rsidRPr="007538B7" w:rsidRDefault="00175AB8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John B. Best</w:t>
      </w:r>
    </w:p>
    <w:p w14:paraId="31503594" w14:textId="77777777" w:rsidR="007538B7" w:rsidRPr="007538B7" w:rsidRDefault="007538B7" w:rsidP="007538B7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Style w:val="eop"/>
          <w:rFonts w:ascii="Garamond" w:hAnsi="Garamond" w:cstheme="minorHAnsi"/>
          <w:color w:val="201F1E"/>
        </w:rPr>
        <w:t>Prof. Richard and Mrs. Carol Betts</w:t>
      </w:r>
    </w:p>
    <w:p w14:paraId="1A82A7D8" w14:textId="5DDA78F0" w:rsidR="00DF61C1" w:rsidRPr="007538B7" w:rsidRDefault="00DF61C1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Dr. Charles Boast and Mrs. Marsha Clinard</w:t>
      </w:r>
    </w:p>
    <w:p w14:paraId="20E59A18" w14:textId="1052F0F4" w:rsidR="00175AB8" w:rsidRPr="007538B7" w:rsidRDefault="00175AB8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Jack S. and Julie Boparai</w:t>
      </w:r>
    </w:p>
    <w:p w14:paraId="100BACB9" w14:textId="7AD3447F" w:rsidR="00474488" w:rsidRPr="007538B7" w:rsidRDefault="00474488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Kathryn and Van Bowersox</w:t>
      </w:r>
    </w:p>
    <w:p w14:paraId="781A171A" w14:textId="25F4DD17" w:rsidR="00B95549" w:rsidRPr="007538B7" w:rsidRDefault="00B95549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Carolyn Burrell</w:t>
      </w:r>
    </w:p>
    <w:p w14:paraId="21D20F39" w14:textId="792FB237" w:rsidR="00552047" w:rsidRPr="007538B7" w:rsidRDefault="00552047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Prof. Roy and Mrs. Ann Campbell</w:t>
      </w:r>
    </w:p>
    <w:p w14:paraId="64469935" w14:textId="39D84A40" w:rsidR="00175AB8" w:rsidRPr="007538B7" w:rsidRDefault="00175AB8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Dr. Carolyn Casady-Trimble and Dr. Ralph W. Trimble</w:t>
      </w:r>
    </w:p>
    <w:p w14:paraId="6D74A274" w14:textId="0FF93E01" w:rsidR="00175AB8" w:rsidRPr="007538B7" w:rsidRDefault="00175AB8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Sandra R. Casserly</w:t>
      </w:r>
    </w:p>
    <w:p w14:paraId="4811338C" w14:textId="40A3EF41" w:rsidR="00B95549" w:rsidRPr="007538B7" w:rsidRDefault="00B95549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Frank Chadwick</w:t>
      </w:r>
    </w:p>
    <w:p w14:paraId="2B98717B" w14:textId="1D591D5D" w:rsidR="00A967C3" w:rsidRPr="007538B7" w:rsidRDefault="00A967C3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Elizabeth Chato</w:t>
      </w:r>
    </w:p>
    <w:p w14:paraId="37259C03" w14:textId="77777777" w:rsidR="007538B7" w:rsidRPr="007538B7" w:rsidRDefault="007538B7" w:rsidP="007538B7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Style w:val="eop"/>
          <w:rFonts w:ascii="Garamond" w:hAnsi="Garamond" w:cstheme="minorHAnsi"/>
          <w:color w:val="201F1E"/>
        </w:rPr>
        <w:t>Dr. Delores Cole</w:t>
      </w:r>
    </w:p>
    <w:p w14:paraId="30BA63FC" w14:textId="7BEE103A" w:rsidR="00A60152" w:rsidRPr="007538B7" w:rsidRDefault="00A60152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Kay and Brian Coulson</w:t>
      </w:r>
    </w:p>
    <w:p w14:paraId="6A366292" w14:textId="75022799" w:rsidR="00B95549" w:rsidRPr="007538B7" w:rsidRDefault="00B95549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Mr. David and Dr. Shirley Crouse</w:t>
      </w:r>
    </w:p>
    <w:p w14:paraId="60DB1210" w14:textId="4F50CB73" w:rsidR="00A967C3" w:rsidRPr="007538B7" w:rsidRDefault="00173143" w:rsidP="00780DF5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Dr. Robert and Mrs. Elizabeth Czys</w:t>
      </w:r>
    </w:p>
    <w:p w14:paraId="158A1EA4" w14:textId="456973AC" w:rsidR="000619EF" w:rsidRPr="007538B7" w:rsidRDefault="000619EF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Millie Davis</w:t>
      </w:r>
    </w:p>
    <w:p w14:paraId="034D90BF" w14:textId="2F6C1C87" w:rsidR="00645219" w:rsidRPr="007538B7" w:rsidRDefault="0064521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Robert and Patricia Davis</w:t>
      </w:r>
    </w:p>
    <w:p w14:paraId="4E56195F" w14:textId="5B7B2342" w:rsidR="00A967C3" w:rsidRPr="007538B7" w:rsidRDefault="00A967C3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Victoria Davis</w:t>
      </w:r>
    </w:p>
    <w:p w14:paraId="43279F1A" w14:textId="0848D53F" w:rsidR="00962E2B" w:rsidRPr="007538B7" w:rsidRDefault="00173143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eborah M. Day</w:t>
      </w:r>
    </w:p>
    <w:p w14:paraId="40C02D52" w14:textId="311A2952" w:rsidR="00175AB8" w:rsidRPr="007538B7" w:rsidRDefault="00175AB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Pamela DeLey</w:t>
      </w:r>
    </w:p>
    <w:p w14:paraId="4F039B41" w14:textId="2F0A1A7E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Mary C. Diana</w:t>
      </w:r>
    </w:p>
    <w:p w14:paraId="526EE635" w14:textId="1E608572" w:rsidR="00B326CB" w:rsidRPr="007538B7" w:rsidRDefault="00B326CB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Trudy Diepholz</w:t>
      </w:r>
    </w:p>
    <w:p w14:paraId="04BCEC55" w14:textId="36F2E4A0" w:rsidR="009E684F" w:rsidRPr="007538B7" w:rsidRDefault="009E684F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The Honorable Ann A. Einhorn</w:t>
      </w:r>
    </w:p>
    <w:p w14:paraId="5EAAAF08" w14:textId="07F29A58" w:rsidR="00175AB8" w:rsidRPr="007538B7" w:rsidRDefault="00175AB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lastRenderedPageBreak/>
        <w:t>Joyce G. Eisenstein</w:t>
      </w:r>
    </w:p>
    <w:p w14:paraId="56DF7702" w14:textId="20131012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Sharon N. Emswiler</w:t>
      </w:r>
    </w:p>
    <w:p w14:paraId="6830E802" w14:textId="5CCAC37D" w:rsidR="00A60152" w:rsidRPr="007538B7" w:rsidRDefault="00A60152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iane Fairchild</w:t>
      </w:r>
    </w:p>
    <w:p w14:paraId="0AC04176" w14:textId="77777777" w:rsidR="00BC0FC5" w:rsidRPr="007538B7" w:rsidRDefault="00BC0FC5" w:rsidP="00BC0FC5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Nicholas Faklis</w:t>
      </w:r>
    </w:p>
    <w:p w14:paraId="057E668D" w14:textId="506A9F43" w:rsidR="00897DC0" w:rsidRPr="007538B7" w:rsidRDefault="00897DC0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Chrystal R. and W. D. Faltis</w:t>
      </w:r>
    </w:p>
    <w:p w14:paraId="63893F17" w14:textId="13CD3604" w:rsidR="00175AB8" w:rsidRPr="007538B7" w:rsidRDefault="00175AB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Clifford A. and Judith A. Federmeier</w:t>
      </w:r>
    </w:p>
    <w:p w14:paraId="6177ED7F" w14:textId="17FA239A" w:rsidR="00645219" w:rsidRPr="007538B7" w:rsidRDefault="0064521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Prof. Joseph and Mrs. Sandra Finnerty</w:t>
      </w:r>
    </w:p>
    <w:p w14:paraId="1C6E8335" w14:textId="0A186374" w:rsidR="00474488" w:rsidRPr="007538B7" w:rsidRDefault="0047448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Catherine M. Flood</w:t>
      </w:r>
    </w:p>
    <w:p w14:paraId="6C5B790D" w14:textId="29EA3742" w:rsidR="00173143" w:rsidRPr="007538B7" w:rsidRDefault="00173143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Karen and Dr. Michael Folk</w:t>
      </w:r>
    </w:p>
    <w:p w14:paraId="6950C3FC" w14:textId="296F978C" w:rsidR="00175AB8" w:rsidRPr="007538B7" w:rsidRDefault="00175AB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Barbara J. Ford</w:t>
      </w:r>
    </w:p>
    <w:p w14:paraId="6F599208" w14:textId="245F73ED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French and Mrs. Judy Fraker</w:t>
      </w:r>
    </w:p>
    <w:p w14:paraId="66046DD0" w14:textId="08686838" w:rsidR="00552047" w:rsidRPr="007538B7" w:rsidRDefault="00552047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Natalie Frankenberg</w:t>
      </w:r>
    </w:p>
    <w:p w14:paraId="27D6F784" w14:textId="7A987384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Mr. Thomas and Dr. Regina Galer-Unti</w:t>
      </w:r>
    </w:p>
    <w:p w14:paraId="6A4D9CBB" w14:textId="1370B796" w:rsidR="00DF61C1" w:rsidRPr="007538B7" w:rsidRDefault="00DF61C1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Robert Gillespie</w:t>
      </w:r>
    </w:p>
    <w:p w14:paraId="2EBFEDFC" w14:textId="2C65B346" w:rsidR="00474488" w:rsidRPr="007538B7" w:rsidRDefault="0047448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Nancy Goodall</w:t>
      </w:r>
    </w:p>
    <w:p w14:paraId="20E395B5" w14:textId="2F3203C3" w:rsidR="00175AB8" w:rsidRPr="007538B7" w:rsidRDefault="00175AB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Jane E. Green</w:t>
      </w:r>
    </w:p>
    <w:p w14:paraId="28559266" w14:textId="7B89D3FA" w:rsidR="00552047" w:rsidRPr="007538B7" w:rsidRDefault="00552047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avid and Claudia Gross</w:t>
      </w:r>
    </w:p>
    <w:p w14:paraId="65D2E1E0" w14:textId="6FE62673" w:rsidR="00474488" w:rsidRPr="007538B7" w:rsidRDefault="0047448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James and Mrs. Jane Hauffe</w:t>
      </w:r>
    </w:p>
    <w:p w14:paraId="4ED117A2" w14:textId="705D258C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auna L. Hayman</w:t>
      </w:r>
    </w:p>
    <w:p w14:paraId="4F00F80D" w14:textId="18EBFE21" w:rsidR="00645219" w:rsidRPr="007538B7" w:rsidRDefault="0064521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 xml:space="preserve">Dr. Aldred </w:t>
      </w:r>
      <w:r w:rsidR="00D943DF">
        <w:rPr>
          <w:rFonts w:ascii="Garamond" w:hAnsi="Garamond" w:cstheme="minorHAnsi"/>
        </w:rPr>
        <w:t xml:space="preserve">Heckman </w:t>
      </w:r>
      <w:r w:rsidRPr="007538B7">
        <w:rPr>
          <w:rFonts w:ascii="Garamond" w:hAnsi="Garamond" w:cstheme="minorHAnsi"/>
        </w:rPr>
        <w:t>and Mrs. Nina Heckman</w:t>
      </w:r>
    </w:p>
    <w:p w14:paraId="67CA863B" w14:textId="73CB193F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Jo Ann Heiser and Guy Murphy</w:t>
      </w:r>
    </w:p>
    <w:p w14:paraId="6E1CB085" w14:textId="0BF33263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Marlene Helgesen</w:t>
      </w:r>
    </w:p>
    <w:p w14:paraId="448840E8" w14:textId="30B911DE" w:rsidR="00175AB8" w:rsidRPr="007538B7" w:rsidRDefault="00175AB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Beverly L. Herzog</w:t>
      </w:r>
    </w:p>
    <w:p w14:paraId="02E79528" w14:textId="442CD292" w:rsidR="009E684F" w:rsidRPr="007538B7" w:rsidRDefault="009E684F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Kay E. Hodson</w:t>
      </w:r>
    </w:p>
    <w:p w14:paraId="22746AE9" w14:textId="31B55BA9" w:rsidR="006F512B" w:rsidRPr="007538B7" w:rsidRDefault="006F512B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Kathleen Holden and David Prochaska</w:t>
      </w:r>
    </w:p>
    <w:p w14:paraId="2DCE32E8" w14:textId="2BF99A08" w:rsidR="00A967C3" w:rsidRPr="007538B7" w:rsidRDefault="00A967C3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Jessie G. Houston</w:t>
      </w:r>
    </w:p>
    <w:p w14:paraId="6119B263" w14:textId="3B59740F" w:rsidR="00474488" w:rsidRPr="007538B7" w:rsidRDefault="0047448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Walter Hurley and Dr. Carol Shearer</w:t>
      </w:r>
    </w:p>
    <w:p w14:paraId="4917CE1E" w14:textId="725A2934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Mr. Kennedy Hutson and Dr. Parley Ann Boswell</w:t>
      </w:r>
    </w:p>
    <w:p w14:paraId="6A405ED7" w14:textId="7727F851" w:rsidR="00175AB8" w:rsidRPr="007538B7" w:rsidRDefault="00175AB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The Honorable Naomi D. Jakobsson</w:t>
      </w:r>
    </w:p>
    <w:p w14:paraId="1909E5B5" w14:textId="43E36164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Mary J. Joncich</w:t>
      </w:r>
    </w:p>
    <w:p w14:paraId="66F9082C" w14:textId="77777777" w:rsidR="007538B7" w:rsidRPr="007538B7" w:rsidRDefault="007538B7" w:rsidP="007538B7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Style w:val="eop"/>
          <w:rFonts w:ascii="Garamond" w:hAnsi="Garamond" w:cstheme="minorHAnsi"/>
          <w:color w:val="201F1E"/>
        </w:rPr>
        <w:t>Charles and Linda Jordan</w:t>
      </w:r>
    </w:p>
    <w:p w14:paraId="22711AC7" w14:textId="196F6040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John and Patricia Jordan</w:t>
      </w:r>
    </w:p>
    <w:p w14:paraId="396B41E9" w14:textId="12A0E1BD" w:rsidR="009E0819" w:rsidRPr="007538B7" w:rsidRDefault="009E081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Paula Kaufman</w:t>
      </w:r>
    </w:p>
    <w:p w14:paraId="03152141" w14:textId="74532BCC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waine and Chris Keller</w:t>
      </w:r>
    </w:p>
    <w:p w14:paraId="0982ADC8" w14:textId="77777777" w:rsidR="00641327" w:rsidRPr="007538B7" w:rsidRDefault="00173143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John and Kathy Knoblett</w:t>
      </w:r>
    </w:p>
    <w:p w14:paraId="6A8AD75F" w14:textId="65911294" w:rsidR="00641327" w:rsidRPr="007538B7" w:rsidRDefault="00641327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Eileen and William Kohen</w:t>
      </w:r>
    </w:p>
    <w:p w14:paraId="7B9FD62F" w14:textId="11E5CEB3" w:rsidR="00175AB8" w:rsidRPr="007538B7" w:rsidRDefault="00175AB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Marilyn Kohl</w:t>
      </w:r>
    </w:p>
    <w:p w14:paraId="65F435B0" w14:textId="77777777" w:rsidR="00877C6C" w:rsidRPr="007538B7" w:rsidRDefault="00877C6C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Style w:val="eop"/>
          <w:rFonts w:ascii="Garamond" w:hAnsi="Garamond" w:cstheme="minorHAnsi"/>
          <w:color w:val="201F1E"/>
        </w:rPr>
        <w:t>Dean Wynne S. Korr</w:t>
      </w:r>
    </w:p>
    <w:p w14:paraId="5AB0F7CC" w14:textId="46DCF708" w:rsidR="00173143" w:rsidRPr="007538B7" w:rsidRDefault="00173143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Style w:val="eop"/>
          <w:rFonts w:ascii="Garamond" w:hAnsi="Garamond" w:cstheme="minorHAnsi"/>
          <w:color w:val="201F1E"/>
        </w:rPr>
        <w:t>Joan P. Kozoll</w:t>
      </w:r>
    </w:p>
    <w:p w14:paraId="40B856F8" w14:textId="77777777" w:rsidR="007538B7" w:rsidRPr="007538B7" w:rsidRDefault="007538B7" w:rsidP="007538B7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Style w:val="eop"/>
          <w:rFonts w:ascii="Garamond" w:hAnsi="Garamond" w:cstheme="minorHAnsi"/>
          <w:color w:val="201F1E"/>
        </w:rPr>
        <w:t>Dr. Curtis Krock</w:t>
      </w:r>
    </w:p>
    <w:p w14:paraId="3A1E7616" w14:textId="4979D736" w:rsidR="00A60152" w:rsidRPr="007538B7" w:rsidRDefault="00A60152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Style w:val="eop"/>
          <w:rFonts w:ascii="Garamond" w:hAnsi="Garamond" w:cstheme="minorHAnsi"/>
          <w:color w:val="201F1E"/>
        </w:rPr>
        <w:t>Dr. Mark and Dr. Theresa Kuhlenschmidt</w:t>
      </w:r>
    </w:p>
    <w:p w14:paraId="34071D87" w14:textId="77777777" w:rsidR="007538B7" w:rsidRPr="007538B7" w:rsidRDefault="007538B7" w:rsidP="007538B7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Style w:val="eop"/>
          <w:rFonts w:ascii="Garamond" w:hAnsi="Garamond" w:cstheme="minorHAnsi"/>
          <w:color w:val="201F1E"/>
        </w:rPr>
        <w:lastRenderedPageBreak/>
        <w:t>Dr. Shung-Wu Lee and Ms. Mary E. Fisher</w:t>
      </w:r>
    </w:p>
    <w:p w14:paraId="52BBC693" w14:textId="03BB4960" w:rsidR="00A124FC" w:rsidRPr="007538B7" w:rsidRDefault="00A124FC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Style w:val="eop"/>
          <w:rFonts w:ascii="Garamond" w:hAnsi="Garamond" w:cstheme="minorHAnsi"/>
          <w:color w:val="201F1E"/>
        </w:rPr>
        <w:t>Dr. Sandra and Mr. V. B. Leister</w:t>
      </w:r>
    </w:p>
    <w:p w14:paraId="4F34325C" w14:textId="5AFCEEBF" w:rsidR="009E0819" w:rsidRPr="007538B7" w:rsidRDefault="009E081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Prof. Jon C. Liebman</w:t>
      </w:r>
    </w:p>
    <w:p w14:paraId="0FFCC797" w14:textId="5FB9F949" w:rsidR="00474488" w:rsidRPr="007538B7" w:rsidRDefault="0047448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Kimberly A. Lytle</w:t>
      </w:r>
    </w:p>
    <w:p w14:paraId="2EDCC261" w14:textId="17CE5D89" w:rsidR="00106837" w:rsidRPr="007538B7" w:rsidRDefault="00106837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Prof. Stephen and Mrs. Kathryn Marshak</w:t>
      </w:r>
    </w:p>
    <w:p w14:paraId="29CA4659" w14:textId="57FE9A04" w:rsidR="00645219" w:rsidRPr="007538B7" w:rsidRDefault="0064521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Leslie E. Mason</w:t>
      </w:r>
    </w:p>
    <w:p w14:paraId="11DC7378" w14:textId="467EE9C9" w:rsidR="00173143" w:rsidRPr="007538B7" w:rsidRDefault="00173143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Maureen McCord</w:t>
      </w:r>
    </w:p>
    <w:p w14:paraId="68BA5365" w14:textId="1BB12A99" w:rsidR="009E684F" w:rsidRPr="007538B7" w:rsidRDefault="009E684F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s. James K. and Linda N. McEnerney</w:t>
      </w:r>
    </w:p>
    <w:p w14:paraId="14FD02D2" w14:textId="44A5F518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avid and Patricia Meller</w:t>
      </w:r>
    </w:p>
    <w:p w14:paraId="6EEE9B22" w14:textId="13957098" w:rsidR="00645219" w:rsidRPr="007538B7" w:rsidRDefault="0064521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Anna Merritt</w:t>
      </w:r>
    </w:p>
    <w:p w14:paraId="41EF552D" w14:textId="318778D1" w:rsidR="00DF61C1" w:rsidRPr="007538B7" w:rsidRDefault="00DF61C1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Prof. George and Mrs. Elizabeth Miley</w:t>
      </w:r>
    </w:p>
    <w:p w14:paraId="0B480E26" w14:textId="664F84C8" w:rsidR="00175AB8" w:rsidRPr="007538B7" w:rsidRDefault="00175AB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Frank C. Modica</w:t>
      </w:r>
    </w:p>
    <w:p w14:paraId="1D125D17" w14:textId="6D6133BC" w:rsidR="00A60152" w:rsidRPr="007538B7" w:rsidRDefault="00A60152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John and Mrs. Cecilia Moore</w:t>
      </w:r>
    </w:p>
    <w:p w14:paraId="460D0373" w14:textId="003262D9" w:rsidR="00645219" w:rsidRPr="007538B7" w:rsidRDefault="0064521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Elizabth L. Morley</w:t>
      </w:r>
    </w:p>
    <w:p w14:paraId="35A9DA3C" w14:textId="583232F9" w:rsidR="00A967C3" w:rsidRPr="007538B7" w:rsidRDefault="00A967C3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Robert Morris</w:t>
      </w:r>
    </w:p>
    <w:p w14:paraId="274CBB07" w14:textId="5B07B3C1" w:rsidR="00552047" w:rsidRPr="007538B7" w:rsidRDefault="00552047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Mike Murphy</w:t>
      </w:r>
    </w:p>
    <w:p w14:paraId="635FF2E9" w14:textId="233C379D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Christina Myers</w:t>
      </w:r>
    </w:p>
    <w:p w14:paraId="5F8F5255" w14:textId="427EFD38" w:rsidR="004A6AA8" w:rsidRPr="007538B7" w:rsidRDefault="004A6AA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Mystery Stories Study Group</w:t>
      </w:r>
    </w:p>
    <w:p w14:paraId="741C6464" w14:textId="622C7B9E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William and Mrs. Wilma O’Brien</w:t>
      </w:r>
    </w:p>
    <w:p w14:paraId="3B7F9733" w14:textId="3EAA31EF" w:rsidR="006F512B" w:rsidRPr="007538B7" w:rsidRDefault="006F512B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onna and Paul Offenbecher</w:t>
      </w:r>
    </w:p>
    <w:p w14:paraId="103E7F40" w14:textId="0BEB2481" w:rsidR="00106837" w:rsidRPr="007538B7" w:rsidRDefault="00106837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Katherine E. O’Neill</w:t>
      </w:r>
    </w:p>
    <w:p w14:paraId="35C9C6FC" w14:textId="40390048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Jean L. Paley</w:t>
      </w:r>
    </w:p>
    <w:p w14:paraId="18E55EBC" w14:textId="0B546139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John Paul and Karen Reifsteck</w:t>
      </w:r>
    </w:p>
    <w:p w14:paraId="47BFDC25" w14:textId="3C44FF81" w:rsidR="00173143" w:rsidRPr="007538B7" w:rsidRDefault="00173143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G. D. and Mrs. Jean Peters</w:t>
      </w:r>
    </w:p>
    <w:p w14:paraId="7FBBFB11" w14:textId="563FF948" w:rsidR="00106837" w:rsidRPr="007538B7" w:rsidRDefault="00106837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Ruth M. Peters</w:t>
      </w:r>
    </w:p>
    <w:p w14:paraId="73C73353" w14:textId="42DA42A5" w:rsidR="00DF61C1" w:rsidRPr="007538B7" w:rsidRDefault="00DF61C1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Karla Peterson</w:t>
      </w:r>
    </w:p>
    <w:p w14:paraId="3D3BD92C" w14:textId="17167525" w:rsidR="00173143" w:rsidRPr="007538B7" w:rsidRDefault="00173143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Sam Reese</w:t>
      </w:r>
    </w:p>
    <w:p w14:paraId="1B84C176" w14:textId="0161015B" w:rsidR="006F512B" w:rsidRPr="007538B7" w:rsidRDefault="006F512B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Claudia Reich</w:t>
      </w:r>
    </w:p>
    <w:p w14:paraId="0802E382" w14:textId="4D634122" w:rsidR="00175AB8" w:rsidRPr="007538B7" w:rsidRDefault="00175AB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Marilyn B. Resch</w:t>
      </w:r>
    </w:p>
    <w:p w14:paraId="550AA601" w14:textId="40FD68C9" w:rsidR="00106837" w:rsidRPr="007538B7" w:rsidRDefault="00106837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Mrs. Judith and Dr. Derek Robinson</w:t>
      </w:r>
    </w:p>
    <w:p w14:paraId="7894D477" w14:textId="43391304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Katherine E. Ryan</w:t>
      </w:r>
    </w:p>
    <w:p w14:paraId="276636EC" w14:textId="3AE33292" w:rsidR="00474488" w:rsidRPr="007538B7" w:rsidRDefault="0047448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Barbara A. Schleicher</w:t>
      </w:r>
    </w:p>
    <w:p w14:paraId="3ACA991B" w14:textId="03DC8868" w:rsidR="00474488" w:rsidRPr="007538B7" w:rsidRDefault="0047448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Michael A. Schmitz</w:t>
      </w:r>
    </w:p>
    <w:p w14:paraId="63A52F79" w14:textId="5DC8E370" w:rsidR="00474488" w:rsidRPr="007538B7" w:rsidRDefault="0047448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Richard and Janet Schroeder</w:t>
      </w:r>
    </w:p>
    <w:p w14:paraId="5B5586A2" w14:textId="5CE6A354" w:rsidR="00474488" w:rsidRPr="007538B7" w:rsidRDefault="0047448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Rosalyn Schwartz and Prof. Pascal Bellon</w:t>
      </w:r>
    </w:p>
    <w:p w14:paraId="3F93F7F4" w14:textId="288B7ADD" w:rsidR="00173143" w:rsidRPr="007538B7" w:rsidRDefault="00173143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Mayuree and Mr. Joseph Sciacca</w:t>
      </w:r>
    </w:p>
    <w:p w14:paraId="56D52B74" w14:textId="36FF0F29" w:rsidR="00106837" w:rsidRPr="007538B7" w:rsidRDefault="00106837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John and Mrs. Judy Sehy</w:t>
      </w:r>
    </w:p>
    <w:p w14:paraId="5E207BD1" w14:textId="2E31A898" w:rsidR="00897DC0" w:rsidRPr="007538B7" w:rsidRDefault="00897DC0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Anne S. and David M. Sharpe</w:t>
      </w:r>
    </w:p>
    <w:p w14:paraId="3DA2264B" w14:textId="4DBC760F" w:rsidR="00175AB8" w:rsidRPr="007538B7" w:rsidRDefault="00175AB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Jan L. Siders</w:t>
      </w:r>
    </w:p>
    <w:p w14:paraId="4E859EA2" w14:textId="32370124" w:rsidR="006F512B" w:rsidRPr="007538B7" w:rsidRDefault="006F512B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Vaidotas and Birute Simaitis</w:t>
      </w:r>
    </w:p>
    <w:p w14:paraId="726EACA9" w14:textId="60D08FC3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James and Mrs. Deborah Smith</w:t>
      </w:r>
    </w:p>
    <w:p w14:paraId="2BD3A2E8" w14:textId="7EEFFA16" w:rsidR="00B95549" w:rsidRPr="007538B7" w:rsidRDefault="00B9554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lastRenderedPageBreak/>
        <w:t>Prof. Marc and Mrs. Avigail Snir</w:t>
      </w:r>
    </w:p>
    <w:p w14:paraId="5D7C9648" w14:textId="08B5E3A0" w:rsidR="00474488" w:rsidRPr="007538B7" w:rsidRDefault="0047448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Jerry Soesbe</w:t>
      </w:r>
    </w:p>
    <w:p w14:paraId="4809349E" w14:textId="1197C016" w:rsidR="00175AB8" w:rsidRPr="007538B7" w:rsidRDefault="00175AB8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Shirley A. Soo and Matthew W. Gorman</w:t>
      </w:r>
    </w:p>
    <w:p w14:paraId="36807866" w14:textId="22A14774" w:rsidR="00552047" w:rsidRPr="007538B7" w:rsidRDefault="00552047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Cecile Steinberg</w:t>
      </w:r>
    </w:p>
    <w:p w14:paraId="7E7610FE" w14:textId="088CBA4C" w:rsidR="00877C6C" w:rsidRPr="007538B7" w:rsidRDefault="009E0819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Casey Sutherland</w:t>
      </w:r>
      <w:r w:rsidR="00175AB8" w:rsidRPr="007538B7">
        <w:rPr>
          <w:rFonts w:ascii="Garamond" w:hAnsi="Garamond" w:cstheme="minorHAnsi"/>
        </w:rPr>
        <w:t xml:space="preserve"> &amp; Dr. Linda Coleman</w:t>
      </w:r>
    </w:p>
    <w:p w14:paraId="6F051762" w14:textId="5AA4CAD8" w:rsidR="00106837" w:rsidRPr="007538B7" w:rsidRDefault="00106837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Edward and Nancy Tepper</w:t>
      </w:r>
    </w:p>
    <w:p w14:paraId="3C35108B" w14:textId="7AAAA9BD" w:rsidR="00106837" w:rsidRPr="007538B7" w:rsidRDefault="00106837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Walter and Mrs. Joan Tousey</w:t>
      </w:r>
    </w:p>
    <w:p w14:paraId="0DF735B8" w14:textId="36FCEC4D" w:rsidR="00A967C3" w:rsidRPr="007538B7" w:rsidRDefault="00A967C3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avid and Mohan Tracy</w:t>
      </w:r>
    </w:p>
    <w:p w14:paraId="6CD1040E" w14:textId="76B2579D" w:rsidR="00173143" w:rsidRPr="007538B7" w:rsidRDefault="00173143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June and Mr. Charles Van Vorst</w:t>
      </w:r>
    </w:p>
    <w:p w14:paraId="2C308FA7" w14:textId="10212245" w:rsidR="004A6AA8" w:rsidRPr="007538B7" w:rsidRDefault="004A6AA8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Virginia and Jack Waaler</w:t>
      </w:r>
    </w:p>
    <w:p w14:paraId="48F49D2B" w14:textId="6441FD69" w:rsidR="00B95549" w:rsidRPr="007538B7" w:rsidRDefault="00B95549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iane Walker-Zell and David Zell</w:t>
      </w:r>
    </w:p>
    <w:p w14:paraId="0D4EEC48" w14:textId="6217AC49" w:rsidR="00B95549" w:rsidRDefault="00B95549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Paula Watson</w:t>
      </w:r>
    </w:p>
    <w:p w14:paraId="5C5D4B55" w14:textId="1CD6ACE9" w:rsidR="00D943DF" w:rsidRPr="007538B7" w:rsidRDefault="00D943DF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>
        <w:rPr>
          <w:rFonts w:ascii="Garamond" w:hAnsi="Garamond" w:cstheme="minorHAnsi"/>
        </w:rPr>
        <w:t>Cathie Webber</w:t>
      </w:r>
    </w:p>
    <w:p w14:paraId="24AB9DF6" w14:textId="7F5C26F1" w:rsidR="009E684F" w:rsidRPr="007538B7" w:rsidRDefault="009E684F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Dr. Paul E. Weston</w:t>
      </w:r>
    </w:p>
    <w:p w14:paraId="09B12116" w14:textId="1FE6B8D2" w:rsidR="00A967C3" w:rsidRPr="007538B7" w:rsidRDefault="00A967C3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Ann Wheeler</w:t>
      </w:r>
    </w:p>
    <w:p w14:paraId="464A4A9C" w14:textId="5E355ADB" w:rsidR="00A60152" w:rsidRPr="007538B7" w:rsidRDefault="00A60152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Jean Weigle</w:t>
      </w:r>
    </w:p>
    <w:p w14:paraId="43F4DD85" w14:textId="6820DA99" w:rsidR="00A60152" w:rsidRPr="007538B7" w:rsidRDefault="00A60152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Anthony Welsh</w:t>
      </w:r>
    </w:p>
    <w:p w14:paraId="24D48C70" w14:textId="1E6BF892" w:rsidR="00175AB8" w:rsidRPr="007538B7" w:rsidRDefault="00175AB8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  <w:r w:rsidRPr="007538B7">
        <w:rPr>
          <w:rFonts w:ascii="Garamond" w:hAnsi="Garamond" w:cstheme="minorHAnsi"/>
        </w:rPr>
        <w:t>Christina and Dr. David J. Whippo</w:t>
      </w:r>
    </w:p>
    <w:p w14:paraId="06067F77" w14:textId="31CC6108" w:rsidR="00106837" w:rsidRPr="007538B7" w:rsidRDefault="00106837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Fonts w:ascii="Garamond" w:hAnsi="Garamond" w:cstheme="minorHAnsi"/>
        </w:rPr>
        <w:t>Royce and Lois Wilken</w:t>
      </w:r>
    </w:p>
    <w:p w14:paraId="74CB02DC" w14:textId="77777777" w:rsidR="00877C6C" w:rsidRPr="007538B7" w:rsidRDefault="00877C6C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Style w:val="eop"/>
          <w:rFonts w:ascii="Garamond" w:hAnsi="Garamond" w:cstheme="minorHAnsi"/>
          <w:color w:val="201F1E"/>
        </w:rPr>
        <w:t>Candace Wilmot</w:t>
      </w:r>
    </w:p>
    <w:p w14:paraId="1E07AEE4" w14:textId="72141CCE" w:rsidR="00173143" w:rsidRPr="007538B7" w:rsidRDefault="00173143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Style w:val="eop"/>
          <w:rFonts w:ascii="Garamond" w:hAnsi="Garamond" w:cstheme="minorHAnsi"/>
          <w:color w:val="201F1E"/>
        </w:rPr>
        <w:t>Dr. Ehud and Mrs. Janie Yairi</w:t>
      </w:r>
    </w:p>
    <w:p w14:paraId="346DB7E3" w14:textId="10B9E5F7" w:rsidR="00877C6C" w:rsidRPr="007538B7" w:rsidRDefault="00877C6C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Style w:val="eop"/>
          <w:rFonts w:ascii="Garamond" w:hAnsi="Garamond" w:cstheme="minorHAnsi"/>
          <w:color w:val="201F1E"/>
        </w:rPr>
        <w:t>Amy Young</w:t>
      </w:r>
    </w:p>
    <w:p w14:paraId="71305892" w14:textId="47FBA24A" w:rsidR="004A6AA8" w:rsidRPr="007538B7" w:rsidRDefault="004A6AA8" w:rsidP="00877C6C">
      <w:pPr>
        <w:pStyle w:val="paragraph"/>
        <w:shd w:val="clear" w:color="auto" w:fill="FFFFFF"/>
        <w:spacing w:before="0" w:beforeAutospacing="0" w:after="0" w:afterAutospacing="0" w:line="276" w:lineRule="auto"/>
        <w:textAlignment w:val="baseline"/>
        <w:rPr>
          <w:rStyle w:val="eop"/>
          <w:rFonts w:ascii="Garamond" w:hAnsi="Garamond" w:cstheme="minorHAnsi"/>
          <w:color w:val="201F1E"/>
        </w:rPr>
      </w:pPr>
      <w:r w:rsidRPr="007538B7">
        <w:rPr>
          <w:rStyle w:val="eop"/>
          <w:rFonts w:ascii="Garamond" w:hAnsi="Garamond" w:cstheme="minorHAnsi"/>
          <w:color w:val="201F1E"/>
        </w:rPr>
        <w:t>Mrs. Joan and Prof. Theodore Zernich</w:t>
      </w:r>
    </w:p>
    <w:p w14:paraId="63856668" w14:textId="2B399DF8" w:rsidR="009E0819" w:rsidRPr="007538B7" w:rsidRDefault="009E0819" w:rsidP="006F512B">
      <w:pPr>
        <w:pStyle w:val="paragraph"/>
        <w:spacing w:before="0" w:beforeAutospacing="0" w:after="0" w:afterAutospacing="0" w:line="276" w:lineRule="auto"/>
        <w:textAlignment w:val="baseline"/>
        <w:rPr>
          <w:rFonts w:ascii="Garamond" w:hAnsi="Garamond" w:cstheme="minorHAnsi"/>
        </w:rPr>
      </w:pPr>
    </w:p>
    <w:p w14:paraId="4D0A6292" w14:textId="77777777" w:rsidR="006F512B" w:rsidRPr="007538B7" w:rsidRDefault="006F512B" w:rsidP="006F512B">
      <w:pPr>
        <w:rPr>
          <w:bCs/>
          <w:sz w:val="24"/>
          <w:szCs w:val="24"/>
        </w:rPr>
      </w:pPr>
    </w:p>
    <w:p w14:paraId="70C63E29" w14:textId="350BBFFD" w:rsidR="00474488" w:rsidRPr="007538B7" w:rsidRDefault="00474488" w:rsidP="00474488">
      <w:pPr>
        <w:spacing w:line="276" w:lineRule="auto"/>
        <w:rPr>
          <w:b/>
          <w:sz w:val="24"/>
          <w:szCs w:val="24"/>
        </w:rPr>
      </w:pPr>
      <w:r w:rsidRPr="007538B7">
        <w:rPr>
          <w:b/>
          <w:sz w:val="24"/>
          <w:szCs w:val="24"/>
        </w:rPr>
        <w:t>IN HONOR OF (2023-2024)</w:t>
      </w:r>
    </w:p>
    <w:p w14:paraId="004BA4CF" w14:textId="12F0CF1F" w:rsidR="00474488" w:rsidRPr="007538B7" w:rsidRDefault="00474488" w:rsidP="00474488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Parley Ann Boswell</w:t>
      </w:r>
    </w:p>
    <w:p w14:paraId="5A5A4DEC" w14:textId="586DBD25" w:rsidR="00241D6C" w:rsidRPr="007538B7" w:rsidRDefault="00241D6C" w:rsidP="00474488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Norman Klein</w:t>
      </w:r>
    </w:p>
    <w:p w14:paraId="60C9EA80" w14:textId="374E1B9D" w:rsidR="00241D6C" w:rsidRPr="007538B7" w:rsidRDefault="00241D6C" w:rsidP="00474488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Bruce Michelson</w:t>
      </w:r>
    </w:p>
    <w:p w14:paraId="28BB5935" w14:textId="2D4EAE72" w:rsidR="00241D6C" w:rsidRPr="007538B7" w:rsidRDefault="00241D6C" w:rsidP="00474488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Bill Regier</w:t>
      </w:r>
    </w:p>
    <w:p w14:paraId="1715CB00" w14:textId="63662F41" w:rsidR="00241D6C" w:rsidRPr="007538B7" w:rsidRDefault="00241D6C" w:rsidP="00474488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Claudia Reich</w:t>
      </w:r>
    </w:p>
    <w:p w14:paraId="257323EB" w14:textId="195B37EF" w:rsidR="00241D6C" w:rsidRPr="007538B7" w:rsidRDefault="00241D6C" w:rsidP="00474488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Bob Strauss</w:t>
      </w:r>
    </w:p>
    <w:p w14:paraId="641E798F" w14:textId="77777777" w:rsidR="00474488" w:rsidRPr="007538B7" w:rsidRDefault="00474488" w:rsidP="004533B0">
      <w:pPr>
        <w:spacing w:line="276" w:lineRule="auto"/>
        <w:rPr>
          <w:b/>
          <w:sz w:val="24"/>
          <w:szCs w:val="24"/>
        </w:rPr>
      </w:pPr>
    </w:p>
    <w:p w14:paraId="16480FAE" w14:textId="70FE3AB1" w:rsidR="009E0819" w:rsidRPr="007538B7" w:rsidRDefault="009E0819" w:rsidP="004533B0">
      <w:pPr>
        <w:spacing w:line="276" w:lineRule="auto"/>
        <w:rPr>
          <w:b/>
          <w:sz w:val="24"/>
          <w:szCs w:val="24"/>
        </w:rPr>
      </w:pPr>
      <w:r w:rsidRPr="007538B7">
        <w:rPr>
          <w:b/>
          <w:sz w:val="24"/>
          <w:szCs w:val="24"/>
        </w:rPr>
        <w:t>IN MEMORY OF (2023-2024)</w:t>
      </w:r>
    </w:p>
    <w:p w14:paraId="658E424D" w14:textId="47BB3441" w:rsidR="009E0819" w:rsidRPr="007538B7" w:rsidRDefault="009E0819" w:rsidP="004533B0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Sandra Cuza</w:t>
      </w:r>
    </w:p>
    <w:p w14:paraId="5FE7F3CB" w14:textId="6FFD593E" w:rsidR="00D822D2" w:rsidRPr="007538B7" w:rsidRDefault="00D822D2" w:rsidP="004533B0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Craig W. Cutbirth</w:t>
      </w:r>
    </w:p>
    <w:p w14:paraId="2258E914" w14:textId="2E861003" w:rsidR="009E0819" w:rsidRPr="007538B7" w:rsidRDefault="009E0819" w:rsidP="004533B0">
      <w:pPr>
        <w:spacing w:line="276" w:lineRule="auto"/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Judith S. Liebman</w:t>
      </w:r>
    </w:p>
    <w:p w14:paraId="27838EC4" w14:textId="7E3249E2" w:rsidR="006F512B" w:rsidRPr="007538B7" w:rsidRDefault="00A967C3" w:rsidP="006F512B">
      <w:pPr>
        <w:rPr>
          <w:bCs/>
          <w:sz w:val="24"/>
          <w:szCs w:val="24"/>
        </w:rPr>
      </w:pPr>
      <w:r w:rsidRPr="007538B7">
        <w:rPr>
          <w:bCs/>
          <w:sz w:val="24"/>
          <w:szCs w:val="24"/>
        </w:rPr>
        <w:t>Richard (Dick) Schicht</w:t>
      </w:r>
    </w:p>
    <w:p w14:paraId="161D6265" w14:textId="77777777" w:rsidR="006F512B" w:rsidRPr="007538B7" w:rsidRDefault="006F512B" w:rsidP="00E80BE3">
      <w:pPr>
        <w:rPr>
          <w:b/>
          <w:sz w:val="24"/>
          <w:szCs w:val="24"/>
        </w:rPr>
      </w:pPr>
    </w:p>
    <w:p w14:paraId="451D53BD" w14:textId="77777777" w:rsidR="006F512B" w:rsidRPr="007538B7" w:rsidRDefault="006F512B" w:rsidP="00E80BE3">
      <w:pPr>
        <w:rPr>
          <w:b/>
          <w:sz w:val="24"/>
          <w:szCs w:val="24"/>
        </w:rPr>
      </w:pPr>
    </w:p>
    <w:p w14:paraId="2ED50712" w14:textId="00548274" w:rsidR="00E80BE3" w:rsidRPr="00494ACD" w:rsidRDefault="00E80BE3" w:rsidP="00E80BE3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>DONORS (2022-2023)</w:t>
      </w:r>
    </w:p>
    <w:p w14:paraId="04580D82" w14:textId="4B65A393" w:rsidR="00B03D41" w:rsidRDefault="00B03D41" w:rsidP="0036567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lizabeth A. Abraham</w:t>
      </w:r>
    </w:p>
    <w:p w14:paraId="1DA36839" w14:textId="6FAEC18E" w:rsidR="00365676" w:rsidRDefault="00365676" w:rsidP="00365676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lastRenderedPageBreak/>
        <w:t>Dr. John Abelson and Mrs. Kendall Rafter</w:t>
      </w:r>
    </w:p>
    <w:p w14:paraId="1E446098" w14:textId="04A86C40" w:rsidR="00BA0BEC" w:rsidRPr="00494ACD" w:rsidRDefault="00BA0BEC" w:rsidP="0036567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vid B. and Constance J. Almy</w:t>
      </w:r>
    </w:p>
    <w:p w14:paraId="78F760BD" w14:textId="76E8F34D" w:rsidR="006A5F98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Sally Anderson</w:t>
      </w:r>
    </w:p>
    <w:p w14:paraId="7C7A5CA9" w14:textId="77777777" w:rsidR="00C258C7" w:rsidRDefault="00C258C7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f. Thomas Anderson</w:t>
      </w:r>
    </w:p>
    <w:p w14:paraId="1AEB05B1" w14:textId="46DBE203" w:rsidR="002A071F" w:rsidRDefault="002A071F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onymous</w:t>
      </w:r>
    </w:p>
    <w:p w14:paraId="3413945D" w14:textId="621A3046" w:rsidR="00113F84" w:rsidRDefault="00113F84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Susan K. Appel</w:t>
      </w:r>
    </w:p>
    <w:p w14:paraId="21BADC2D" w14:textId="5AFD6E5A" w:rsidR="00BA0BEC" w:rsidRPr="00494ACD" w:rsidRDefault="00BA0BEC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anna K. Armstrong</w:t>
      </w:r>
    </w:p>
    <w:p w14:paraId="29856EA8" w14:textId="27FA2E0F" w:rsidR="00952272" w:rsidRPr="00494ACD" w:rsidRDefault="00952272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ary and John Avelis</w:t>
      </w:r>
    </w:p>
    <w:p w14:paraId="3C1D9FFA" w14:textId="4C4D79B0" w:rsidR="000D6BEC" w:rsidRDefault="000D6BEC" w:rsidP="000D6BEC">
      <w:pPr>
        <w:pStyle w:val="NormalWeb"/>
        <w:rPr>
          <w:rFonts w:ascii="Garamond" w:hAnsi="Garamond" w:cs="Calibri"/>
          <w:color w:val="000000"/>
        </w:rPr>
      </w:pPr>
      <w:r w:rsidRPr="00021E37">
        <w:rPr>
          <w:rFonts w:ascii="Garamond" w:hAnsi="Garamond" w:cs="Calibri"/>
          <w:color w:val="000000"/>
        </w:rPr>
        <w:t>Sarah M. Babbitt</w:t>
      </w:r>
    </w:p>
    <w:p w14:paraId="534235BE" w14:textId="7A9D970A" w:rsidR="00BA0BEC" w:rsidRPr="00021E37" w:rsidRDefault="00BA0BEC" w:rsidP="000D6BEC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Judith S. Bach</w:t>
      </w:r>
    </w:p>
    <w:p w14:paraId="0C93D5FF" w14:textId="77777777" w:rsidR="000D6BEC" w:rsidRPr="00021E37" w:rsidRDefault="000D6BEC" w:rsidP="000D6BEC">
      <w:pPr>
        <w:pStyle w:val="NormalWeb"/>
        <w:rPr>
          <w:rFonts w:ascii="Garamond" w:hAnsi="Garamond" w:cs="Calibri"/>
          <w:color w:val="000000"/>
        </w:rPr>
      </w:pPr>
      <w:r w:rsidRPr="00021E37">
        <w:rPr>
          <w:rFonts w:ascii="Garamond" w:hAnsi="Garamond" w:cs="Calibri"/>
          <w:color w:val="000000"/>
        </w:rPr>
        <w:t>George F. Badger</w:t>
      </w:r>
    </w:p>
    <w:p w14:paraId="53342E8F" w14:textId="5C56F3A3" w:rsidR="00294527" w:rsidRPr="00494ACD" w:rsidRDefault="00294527" w:rsidP="00294527">
      <w:pPr>
        <w:rPr>
          <w:rFonts w:cstheme="minorHAnsi"/>
          <w:bCs/>
          <w:sz w:val="24"/>
          <w:szCs w:val="24"/>
        </w:rPr>
      </w:pPr>
      <w:r w:rsidRPr="00494ACD">
        <w:rPr>
          <w:rFonts w:cstheme="minorHAnsi"/>
          <w:bCs/>
          <w:sz w:val="24"/>
          <w:szCs w:val="24"/>
        </w:rPr>
        <w:t>Prof. Dale Bauer and Prof. Gordon Hutner</w:t>
      </w:r>
    </w:p>
    <w:p w14:paraId="10CBD64E" w14:textId="63C9C818" w:rsidR="00ED50FA" w:rsidRDefault="00ED50FA" w:rsidP="00ED50FA">
      <w:pPr>
        <w:rPr>
          <w:sz w:val="24"/>
          <w:szCs w:val="24"/>
        </w:rPr>
      </w:pPr>
      <w:r w:rsidRPr="00494ACD">
        <w:rPr>
          <w:sz w:val="24"/>
          <w:szCs w:val="24"/>
        </w:rPr>
        <w:t>Robert A. and Wendy S. Bauer</w:t>
      </w:r>
    </w:p>
    <w:p w14:paraId="4F0E25CC" w14:textId="654BB67D" w:rsidR="00F2337A" w:rsidRPr="00494ACD" w:rsidRDefault="00F2337A" w:rsidP="00ED50FA">
      <w:pPr>
        <w:rPr>
          <w:rFonts w:eastAsiaTheme="minorHAnsi" w:cs="Calibri"/>
          <w:sz w:val="24"/>
          <w:szCs w:val="24"/>
        </w:rPr>
      </w:pPr>
      <w:r>
        <w:rPr>
          <w:sz w:val="24"/>
          <w:szCs w:val="24"/>
        </w:rPr>
        <w:t>Dr. Gordon A. Baym and Dr. Cathrine Blom</w:t>
      </w:r>
    </w:p>
    <w:p w14:paraId="7DCD7D73" w14:textId="3F66353A" w:rsidR="00515D97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r. Carl and Mrs. Carol Belber</w:t>
      </w:r>
    </w:p>
    <w:p w14:paraId="5A54EF04" w14:textId="43C5C0C1" w:rsidR="00E80BE3" w:rsidRPr="00494ACD" w:rsidRDefault="00E80BE3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ohn B. Best</w:t>
      </w:r>
    </w:p>
    <w:p w14:paraId="057F5746" w14:textId="697B948B" w:rsidR="00C258C7" w:rsidRDefault="00C258C7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f. Richard and Mrs. Carol Betts</w:t>
      </w:r>
    </w:p>
    <w:p w14:paraId="44FE916E" w14:textId="477F5D65" w:rsidR="000A1533" w:rsidRDefault="000A1533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anet L. Black</w:t>
      </w:r>
    </w:p>
    <w:p w14:paraId="7C2EB857" w14:textId="31B82BEE" w:rsidR="00BA0BEC" w:rsidRDefault="00BA0BEC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ul M. Blobaum</w:t>
      </w:r>
    </w:p>
    <w:p w14:paraId="01D5BF73" w14:textId="71541ED2" w:rsidR="005F5486" w:rsidRDefault="005F5486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. Charles Boast and Mrs. Marsha Clinard</w:t>
      </w:r>
    </w:p>
    <w:p w14:paraId="432F3F52" w14:textId="384B2EE6" w:rsidR="00C258C7" w:rsidRDefault="00C258C7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vana Bodulic</w:t>
      </w:r>
    </w:p>
    <w:p w14:paraId="148074A6" w14:textId="7E3B06FB" w:rsidR="00952272" w:rsidRDefault="00952272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ack and Julie Boparai</w:t>
      </w:r>
    </w:p>
    <w:p w14:paraId="3987CE75" w14:textId="54ACB9DA" w:rsidR="00360B79" w:rsidRPr="00494ACD" w:rsidRDefault="00360B79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rlena G. Bordson</w:t>
      </w:r>
    </w:p>
    <w:p w14:paraId="563098A5" w14:textId="215CD453" w:rsidR="00B56394" w:rsidRPr="00B56394" w:rsidRDefault="00E80BE3" w:rsidP="00365676">
      <w:pPr>
        <w:rPr>
          <w:sz w:val="24"/>
          <w:szCs w:val="24"/>
        </w:rPr>
      </w:pPr>
      <w:r w:rsidRPr="00494ACD">
        <w:rPr>
          <w:sz w:val="24"/>
          <w:szCs w:val="24"/>
        </w:rPr>
        <w:t>Van and Kathy Bowersox</w:t>
      </w:r>
    </w:p>
    <w:p w14:paraId="03CFEA32" w14:textId="77777777" w:rsidR="00B56394" w:rsidRPr="00494ACD" w:rsidRDefault="00B56394" w:rsidP="00B56394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eirdre and William Breeding</w:t>
      </w:r>
    </w:p>
    <w:p w14:paraId="01229B7B" w14:textId="03CE6465" w:rsidR="00365676" w:rsidRDefault="00365676" w:rsidP="00365676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Kathleen Brinkmann</w:t>
      </w:r>
    </w:p>
    <w:p w14:paraId="1FEE3B07" w14:textId="5E9100C5" w:rsidR="00F2337A" w:rsidRDefault="00F2337A" w:rsidP="0036567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f. Morton K. and Mrs. Phyllis L. Brussel</w:t>
      </w:r>
    </w:p>
    <w:p w14:paraId="3A5EB405" w14:textId="55BEEDCB" w:rsidR="00ED50FA" w:rsidRDefault="00ED50FA" w:rsidP="0036567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. Annette H. Buckmaster</w:t>
      </w:r>
    </w:p>
    <w:p w14:paraId="18B5670E" w14:textId="4FC44E28" w:rsidR="00360B79" w:rsidRPr="00494ACD" w:rsidRDefault="00360B79" w:rsidP="0036567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oyce L. Burdge</w:t>
      </w:r>
    </w:p>
    <w:p w14:paraId="3859F894" w14:textId="0CBB3AE9" w:rsidR="00024FDF" w:rsidRDefault="00024FDF" w:rsidP="00024FDF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Carolyn G. Burrell</w:t>
      </w:r>
    </w:p>
    <w:p w14:paraId="05CFC3C1" w14:textId="5015F24E" w:rsidR="00ED50FA" w:rsidRPr="00494ACD" w:rsidRDefault="00ED50FA" w:rsidP="00024FDF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Rev. Karen S. Bush</w:t>
      </w:r>
    </w:p>
    <w:p w14:paraId="51DFAC92" w14:textId="32461E5D" w:rsidR="002C2302" w:rsidRDefault="002C2302" w:rsidP="00E80BE3">
      <w:pPr>
        <w:rPr>
          <w:sz w:val="24"/>
          <w:szCs w:val="24"/>
        </w:rPr>
      </w:pPr>
      <w:r w:rsidRPr="00494ACD">
        <w:rPr>
          <w:sz w:val="24"/>
          <w:szCs w:val="24"/>
        </w:rPr>
        <w:t>Prof. Roy H. and Mrs. Ann Campbell</w:t>
      </w:r>
    </w:p>
    <w:p w14:paraId="4707B0F9" w14:textId="72A78DD5" w:rsidR="00C4478A" w:rsidRPr="00494ACD" w:rsidRDefault="00C4478A" w:rsidP="00E80BE3">
      <w:pPr>
        <w:rPr>
          <w:sz w:val="24"/>
          <w:szCs w:val="24"/>
        </w:rPr>
      </w:pPr>
      <w:r>
        <w:rPr>
          <w:sz w:val="24"/>
          <w:szCs w:val="24"/>
        </w:rPr>
        <w:t>Ann M. Carroll</w:t>
      </w:r>
    </w:p>
    <w:p w14:paraId="214457C5" w14:textId="77777777" w:rsidR="00515D97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Sandra Casserly</w:t>
      </w:r>
    </w:p>
    <w:p w14:paraId="1EC4F315" w14:textId="76C08BE4" w:rsidR="002C2302" w:rsidRPr="00494ACD" w:rsidRDefault="002C2302" w:rsidP="00E80BE3">
      <w:pPr>
        <w:rPr>
          <w:sz w:val="24"/>
          <w:szCs w:val="24"/>
        </w:rPr>
      </w:pPr>
      <w:r w:rsidRPr="00494ACD">
        <w:rPr>
          <w:sz w:val="24"/>
          <w:szCs w:val="24"/>
        </w:rPr>
        <w:t>Frank Chadwick</w:t>
      </w:r>
    </w:p>
    <w:p w14:paraId="36CDE1B2" w14:textId="77777777" w:rsidR="000D6BEC" w:rsidRPr="00021E37" w:rsidRDefault="000D6BEC" w:rsidP="000D6BEC">
      <w:pPr>
        <w:pStyle w:val="NormalWeb"/>
        <w:rPr>
          <w:rFonts w:ascii="Garamond" w:hAnsi="Garamond" w:cs="Calibri"/>
          <w:color w:val="000000"/>
        </w:rPr>
      </w:pPr>
      <w:r w:rsidRPr="00021E37">
        <w:rPr>
          <w:rFonts w:ascii="Garamond" w:hAnsi="Garamond" w:cs="Calibri"/>
          <w:color w:val="000000"/>
        </w:rPr>
        <w:t>Elizabeth J. Chato</w:t>
      </w:r>
    </w:p>
    <w:p w14:paraId="06798C13" w14:textId="0CE847EC" w:rsidR="00024FDF" w:rsidRPr="00494ACD" w:rsidRDefault="00024FDF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Fred and Judith Christensen</w:t>
      </w:r>
    </w:p>
    <w:p w14:paraId="6C07B981" w14:textId="6DC6C91D" w:rsidR="00515D97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Prof. Pauline Cochrane</w:t>
      </w:r>
    </w:p>
    <w:p w14:paraId="7E1E5DA9" w14:textId="25D916ED" w:rsidR="00C258C7" w:rsidRDefault="00C258C7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Dr. Isabel Cole</w:t>
      </w:r>
    </w:p>
    <w:p w14:paraId="145148E8" w14:textId="0DA36287" w:rsidR="00F2337A" w:rsidRDefault="00F2337A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Alan B. Conrad</w:t>
      </w:r>
    </w:p>
    <w:p w14:paraId="500787C5" w14:textId="7629C5F9" w:rsidR="00F2337A" w:rsidRDefault="00F2337A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Mr. David D. and Dr. Shirley S. Crouse</w:t>
      </w:r>
    </w:p>
    <w:p w14:paraId="26849E2E" w14:textId="45741065" w:rsidR="00867C98" w:rsidRPr="00494ACD" w:rsidRDefault="00867C98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Patricia A. Crowley and Steve Schmidt</w:t>
      </w:r>
    </w:p>
    <w:p w14:paraId="457704D8" w14:textId="77777777" w:rsidR="000D6BEC" w:rsidRPr="00021E37" w:rsidRDefault="000D6BEC" w:rsidP="000D6BEC">
      <w:pPr>
        <w:pStyle w:val="NormalWeb"/>
        <w:rPr>
          <w:rFonts w:ascii="Garamond" w:hAnsi="Garamond" w:cs="Calibri"/>
          <w:color w:val="000000"/>
        </w:rPr>
      </w:pPr>
      <w:r w:rsidRPr="00021E37">
        <w:rPr>
          <w:rFonts w:ascii="Garamond" w:hAnsi="Garamond" w:cs="Calibri"/>
          <w:color w:val="000000"/>
        </w:rPr>
        <w:t>Luis and Sandra Cuza</w:t>
      </w:r>
    </w:p>
    <w:p w14:paraId="52E547FF" w14:textId="2C04573E" w:rsidR="0078538A" w:rsidRDefault="0078538A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Robert and Mrs. Elizabeth Czys</w:t>
      </w:r>
    </w:p>
    <w:p w14:paraId="3D93BA58" w14:textId="175A109A" w:rsidR="00C4478A" w:rsidRPr="00494ACD" w:rsidRDefault="00C4478A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arry M. and Monica A. David</w:t>
      </w:r>
    </w:p>
    <w:p w14:paraId="7E9ACA29" w14:textId="3B9CC6FC" w:rsidR="00515D97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Gregory and Leola Davis</w:t>
      </w:r>
    </w:p>
    <w:p w14:paraId="7B8611E9" w14:textId="62602AC9" w:rsidR="00001C1E" w:rsidRDefault="00001C1E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Millie Davis</w:t>
      </w:r>
    </w:p>
    <w:p w14:paraId="088A902F" w14:textId="146FA420" w:rsidR="00F2337A" w:rsidRPr="00494ACD" w:rsidRDefault="00F2337A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Robert and Patricia Davis</w:t>
      </w:r>
    </w:p>
    <w:p w14:paraId="1BAE2A11" w14:textId="0CAFE4B2" w:rsidR="00952272" w:rsidRPr="00494ACD" w:rsidRDefault="00952272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lastRenderedPageBreak/>
        <w:t>Dr. Victoria M. Davis</w:t>
      </w:r>
    </w:p>
    <w:p w14:paraId="203AF243" w14:textId="1E58599B" w:rsidR="00294527" w:rsidRPr="00494ACD" w:rsidRDefault="00294527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eborah M. Day</w:t>
      </w:r>
    </w:p>
    <w:p w14:paraId="3E72493B" w14:textId="6EB44B1B" w:rsidR="00365676" w:rsidRDefault="00365676" w:rsidP="00365676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Pamela K. De Ley</w:t>
      </w:r>
    </w:p>
    <w:p w14:paraId="1A140AB5" w14:textId="77777777" w:rsidR="008A6E7A" w:rsidRPr="00494ACD" w:rsidRDefault="008A6E7A" w:rsidP="008A6E7A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Professor Harold and Mrs. Nancy Diamond</w:t>
      </w:r>
    </w:p>
    <w:p w14:paraId="4780B1EE" w14:textId="017A2780" w:rsidR="00952272" w:rsidRDefault="00952272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Trudy L. Diepholz</w:t>
      </w:r>
    </w:p>
    <w:p w14:paraId="464A0B67" w14:textId="50F0E0BF" w:rsidR="00BA0BEC" w:rsidRPr="00494ACD" w:rsidRDefault="00BA0BEC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ephen E. and Carol H. Dunn</w:t>
      </w:r>
    </w:p>
    <w:p w14:paraId="269C1D33" w14:textId="2FC103E5" w:rsidR="00494ACD" w:rsidRPr="00494ACD" w:rsidRDefault="00494ACD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rs. Anastasia Economy</w:t>
      </w:r>
    </w:p>
    <w:p w14:paraId="7577F882" w14:textId="792F4CA4" w:rsidR="00515D97" w:rsidRPr="00494ACD" w:rsidRDefault="00515D97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="Calibri"/>
          <w:color w:val="000000"/>
          <w:sz w:val="24"/>
          <w:szCs w:val="24"/>
        </w:rPr>
        <w:t>The Honorable Ann A. Einhorn</w:t>
      </w:r>
      <w:r w:rsidRPr="00494ACD">
        <w:rPr>
          <w:rFonts w:cstheme="minorHAnsi"/>
          <w:sz w:val="24"/>
          <w:szCs w:val="24"/>
        </w:rPr>
        <w:t xml:space="preserve"> </w:t>
      </w:r>
    </w:p>
    <w:p w14:paraId="6ED1A061" w14:textId="4CB6A53B" w:rsidR="00365676" w:rsidRDefault="00365676" w:rsidP="00365676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Joyce Eisenstein</w:t>
      </w:r>
    </w:p>
    <w:p w14:paraId="15EDB4C8" w14:textId="0DC6FCB3" w:rsidR="00F2337A" w:rsidRDefault="00F2337A" w:rsidP="00365676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Dr. Joyce L. Eisold</w:t>
      </w:r>
    </w:p>
    <w:p w14:paraId="428D7B9F" w14:textId="11585270" w:rsidR="00867C98" w:rsidRPr="00494ACD" w:rsidRDefault="00867C98" w:rsidP="00365676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Laura S. Elder</w:t>
      </w:r>
    </w:p>
    <w:p w14:paraId="669764C0" w14:textId="77777777" w:rsidR="00365676" w:rsidRPr="00494ACD" w:rsidRDefault="00365676" w:rsidP="00E80BE3">
      <w:pPr>
        <w:shd w:val="clear" w:color="auto" w:fill="FFFFFF"/>
        <w:rPr>
          <w:rFonts w:cs="Calibri"/>
          <w:color w:val="000000"/>
          <w:sz w:val="24"/>
          <w:szCs w:val="24"/>
        </w:rPr>
      </w:pPr>
      <w:r w:rsidRPr="00494ACD">
        <w:rPr>
          <w:rFonts w:cs="Calibri"/>
          <w:color w:val="000000"/>
          <w:sz w:val="24"/>
          <w:szCs w:val="24"/>
        </w:rPr>
        <w:t xml:space="preserve">Nicholas Faklis and Lea Mellom </w:t>
      </w:r>
    </w:p>
    <w:p w14:paraId="1E742F17" w14:textId="045F54B4" w:rsidR="00D4505B" w:rsidRDefault="00D4505B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udith and Clifford Federmeier</w:t>
      </w:r>
    </w:p>
    <w:p w14:paraId="584131D7" w14:textId="3514994E" w:rsidR="00867C98" w:rsidRPr="00494ACD" w:rsidRDefault="00867C98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f. Joseph E. and Mrs. Sandra J. Finnerty</w:t>
      </w:r>
    </w:p>
    <w:p w14:paraId="7C2D46CF" w14:textId="77777777" w:rsidR="009F6A22" w:rsidRPr="00494ACD" w:rsidRDefault="009F6A22" w:rsidP="009F6A22">
      <w:pPr>
        <w:pStyle w:val="NormalWeb"/>
        <w:rPr>
          <w:rFonts w:ascii="Garamond" w:hAnsi="Garamond" w:cs="Arial"/>
          <w:color w:val="000000"/>
        </w:rPr>
      </w:pPr>
      <w:r w:rsidRPr="00494ACD">
        <w:rPr>
          <w:rFonts w:ascii="Garamond" w:hAnsi="Garamond" w:cs="Calibri"/>
          <w:color w:val="000000"/>
        </w:rPr>
        <w:t>Catherine Flood</w:t>
      </w:r>
    </w:p>
    <w:p w14:paraId="6A670C7E" w14:textId="7687995F" w:rsidR="00E80BE3" w:rsidRPr="00494ACD" w:rsidRDefault="00E80BE3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s. Karen F. and Michael J. Folk</w:t>
      </w:r>
    </w:p>
    <w:p w14:paraId="5DD068CB" w14:textId="5C73B5CE" w:rsidR="00C258C7" w:rsidRDefault="00C258C7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Barbara J. Ford</w:t>
      </w:r>
    </w:p>
    <w:p w14:paraId="5EE1D90D" w14:textId="7D41BBD9" w:rsidR="00515D97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r. French and Mrs. Judy Fraker</w:t>
      </w:r>
    </w:p>
    <w:p w14:paraId="2D979CDF" w14:textId="3945FE1E" w:rsidR="005F727D" w:rsidRDefault="005F727D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Mr. Thomas and Dr. Regina Galer-Unti</w:t>
      </w:r>
    </w:p>
    <w:p w14:paraId="616554E3" w14:textId="5E5CEA5B" w:rsidR="00515D97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Prof. Eugene and Mrs. Inga Giles</w:t>
      </w:r>
    </w:p>
    <w:p w14:paraId="0AADA96D" w14:textId="77777777" w:rsidR="00365676" w:rsidRPr="00494ACD" w:rsidRDefault="00365676" w:rsidP="0029452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 xml:space="preserve">Robin and Bruce Goettel </w:t>
      </w:r>
    </w:p>
    <w:p w14:paraId="0F845147" w14:textId="76E92DDF" w:rsidR="00294527" w:rsidRDefault="00294527" w:rsidP="0029452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Nancy T. Goodall</w:t>
      </w:r>
    </w:p>
    <w:p w14:paraId="6A91C569" w14:textId="38F738DC" w:rsidR="00ED50FA" w:rsidRDefault="00ED50FA" w:rsidP="0029452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Jane E. Green</w:t>
      </w:r>
    </w:p>
    <w:p w14:paraId="7F4D3213" w14:textId="0F425171" w:rsidR="00360B79" w:rsidRPr="00494ACD" w:rsidRDefault="00360B79" w:rsidP="0029452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David L. Gross</w:t>
      </w:r>
    </w:p>
    <w:p w14:paraId="00718AD4" w14:textId="20CDB396" w:rsidR="00515D97" w:rsidRPr="00494ACD" w:rsidRDefault="00515D97" w:rsidP="0029452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Ellen Haddian</w:t>
      </w:r>
    </w:p>
    <w:p w14:paraId="2765BB9C" w14:textId="77777777" w:rsidR="00515D97" w:rsidRPr="00494ACD" w:rsidRDefault="00515D97" w:rsidP="009F6A22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 xml:space="preserve">Lindsay Hallman </w:t>
      </w:r>
    </w:p>
    <w:p w14:paraId="23A35450" w14:textId="7BD76612" w:rsidR="009F6A22" w:rsidRDefault="009F6A22" w:rsidP="009F6A22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Sandra and James Hannum</w:t>
      </w:r>
    </w:p>
    <w:p w14:paraId="1173BEF2" w14:textId="382677F4" w:rsidR="00F2337A" w:rsidRPr="00494ACD" w:rsidRDefault="00F2337A" w:rsidP="009F6A22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Kathleen A. Harvey</w:t>
      </w:r>
    </w:p>
    <w:p w14:paraId="4BC4CFBF" w14:textId="43640033" w:rsidR="00515D97" w:rsidRPr="00494ACD" w:rsidRDefault="00515D97" w:rsidP="009F6A22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r. James E. and Mrs. Jane F. Hauffe</w:t>
      </w:r>
    </w:p>
    <w:p w14:paraId="4B13BC82" w14:textId="6E2ADE9C" w:rsidR="0078538A" w:rsidRDefault="0078538A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 xml:space="preserve">Sharon </w:t>
      </w:r>
      <w:r w:rsidR="00F2337A">
        <w:rPr>
          <w:rFonts w:cstheme="minorHAnsi"/>
          <w:sz w:val="24"/>
          <w:szCs w:val="24"/>
        </w:rPr>
        <w:t xml:space="preserve">L. </w:t>
      </w:r>
      <w:r w:rsidRPr="00494ACD">
        <w:rPr>
          <w:rFonts w:cstheme="minorHAnsi"/>
          <w:sz w:val="24"/>
          <w:szCs w:val="24"/>
        </w:rPr>
        <w:t>Hayes</w:t>
      </w:r>
    </w:p>
    <w:p w14:paraId="03CDA2BE" w14:textId="20F90EB4" w:rsidR="00B56394" w:rsidRDefault="00B56394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una L. Hayman</w:t>
      </w:r>
    </w:p>
    <w:p w14:paraId="0DB5DFA4" w14:textId="54745469" w:rsidR="00C4478A" w:rsidRPr="00494ACD" w:rsidRDefault="00C4478A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. Aldred A. Heckman</w:t>
      </w:r>
    </w:p>
    <w:p w14:paraId="3259AF75" w14:textId="36D48BB5" w:rsidR="00515D97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Jo Heiser and Guy Murphy</w:t>
      </w:r>
    </w:p>
    <w:p w14:paraId="13005DD9" w14:textId="59128C03" w:rsidR="00F2337A" w:rsidRPr="00494ACD" w:rsidRDefault="00F2337A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Dr. Richard B. and Mrs. Gloria S. Helfrich</w:t>
      </w:r>
    </w:p>
    <w:p w14:paraId="5C3B44FD" w14:textId="77777777" w:rsidR="009F6A22" w:rsidRPr="00494ACD" w:rsidRDefault="009F6A22" w:rsidP="009F6A22">
      <w:pPr>
        <w:pStyle w:val="NormalWeb"/>
        <w:rPr>
          <w:rFonts w:ascii="Garamond" w:hAnsi="Garamond" w:cs="Arial"/>
          <w:color w:val="000000"/>
        </w:rPr>
      </w:pPr>
      <w:r w:rsidRPr="00494ACD">
        <w:rPr>
          <w:rFonts w:ascii="Garamond" w:hAnsi="Garamond" w:cs="Calibri"/>
          <w:color w:val="000000"/>
        </w:rPr>
        <w:t>Dr. Marlene A. Helgesen</w:t>
      </w:r>
    </w:p>
    <w:p w14:paraId="36E4457D" w14:textId="77777777" w:rsidR="00365676" w:rsidRPr="00494ACD" w:rsidRDefault="00365676" w:rsidP="00365676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Barbara Herzog</w:t>
      </w:r>
    </w:p>
    <w:p w14:paraId="2CE68BDB" w14:textId="77777777" w:rsidR="00494ACD" w:rsidRPr="00494ACD" w:rsidRDefault="00494ACD" w:rsidP="00494ACD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Beverly L. Herzog</w:t>
      </w:r>
    </w:p>
    <w:p w14:paraId="29D825C5" w14:textId="77777777" w:rsidR="00365676" w:rsidRPr="00494ACD" w:rsidRDefault="00365676" w:rsidP="00365676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Kay Hodson</w:t>
      </w:r>
    </w:p>
    <w:p w14:paraId="5D7245AB" w14:textId="77777777" w:rsidR="00024FDF" w:rsidRPr="00494ACD" w:rsidRDefault="00024FDF" w:rsidP="00024FDF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Kathleen A. Holden and David Prochaska</w:t>
      </w:r>
    </w:p>
    <w:p w14:paraId="75C79212" w14:textId="5D4129D4" w:rsidR="0078538A" w:rsidRDefault="0078538A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Jean L. Holley</w:t>
      </w:r>
    </w:p>
    <w:p w14:paraId="27EE92FE" w14:textId="38790FAD" w:rsidR="00B763AD" w:rsidRPr="00494ACD" w:rsidRDefault="00B763AD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it H. Holloway</w:t>
      </w:r>
    </w:p>
    <w:p w14:paraId="1EE97800" w14:textId="77777777" w:rsidR="00294527" w:rsidRPr="00494ACD" w:rsidRDefault="00294527" w:rsidP="0029452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Michael D. and Constance E. Hosier</w:t>
      </w:r>
    </w:p>
    <w:p w14:paraId="24197C5E" w14:textId="77777777" w:rsidR="000D6BEC" w:rsidRPr="00021E37" w:rsidRDefault="000D6BEC" w:rsidP="000D6BEC">
      <w:pPr>
        <w:pStyle w:val="NormalWeb"/>
        <w:rPr>
          <w:rFonts w:ascii="Garamond" w:hAnsi="Garamond" w:cs="Calibri"/>
          <w:color w:val="000000"/>
        </w:rPr>
      </w:pPr>
      <w:r w:rsidRPr="00021E37">
        <w:rPr>
          <w:rFonts w:ascii="Garamond" w:hAnsi="Garamond" w:cs="Calibri"/>
          <w:color w:val="000000"/>
        </w:rPr>
        <w:t>Dr. Jessie G. Houston</w:t>
      </w:r>
    </w:p>
    <w:p w14:paraId="0D3C0073" w14:textId="4E9CF09D" w:rsidR="002C2302" w:rsidRPr="00494ACD" w:rsidRDefault="002C2302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Bonnie and Jim Hudson</w:t>
      </w:r>
    </w:p>
    <w:p w14:paraId="0B0F3DD7" w14:textId="77777777" w:rsidR="00365676" w:rsidRPr="00494ACD" w:rsidRDefault="00365676" w:rsidP="00E80BE3">
      <w:pPr>
        <w:shd w:val="clear" w:color="auto" w:fill="FFFFFF"/>
        <w:rPr>
          <w:rFonts w:cs="Calibri"/>
          <w:color w:val="000000"/>
          <w:sz w:val="24"/>
          <w:szCs w:val="24"/>
        </w:rPr>
      </w:pPr>
      <w:r w:rsidRPr="00494ACD">
        <w:rPr>
          <w:rFonts w:cs="Calibri"/>
          <w:color w:val="000000"/>
          <w:sz w:val="24"/>
          <w:szCs w:val="24"/>
        </w:rPr>
        <w:t xml:space="preserve">Dr. Walter Hurley and Dr. Carol Shearer </w:t>
      </w:r>
    </w:p>
    <w:p w14:paraId="7504A505" w14:textId="3954F386" w:rsidR="002C2302" w:rsidRPr="00494ACD" w:rsidRDefault="002C2302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r. Kennedy Hutson and Dr. Parley A. Boswell</w:t>
      </w:r>
    </w:p>
    <w:p w14:paraId="6B476D47" w14:textId="4D437470" w:rsidR="00494ACD" w:rsidRDefault="00494ACD" w:rsidP="00494ACD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Bob Illyes</w:t>
      </w:r>
    </w:p>
    <w:p w14:paraId="2FD6BBAA" w14:textId="4DB5EF61" w:rsidR="00F2337A" w:rsidRDefault="00F2337A" w:rsidP="00494ACD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nise Ingram</w:t>
      </w:r>
    </w:p>
    <w:p w14:paraId="491A690D" w14:textId="650223F8" w:rsidR="002B1C95" w:rsidRDefault="002B1C95" w:rsidP="00494ACD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Douglas K. Jackson</w:t>
      </w:r>
    </w:p>
    <w:p w14:paraId="4DC1C453" w14:textId="0F8279A4" w:rsidR="002B1C95" w:rsidRDefault="002B1C95" w:rsidP="00494ACD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an Michael L. and Mrs. Gayle M. Jeffries</w:t>
      </w:r>
    </w:p>
    <w:p w14:paraId="5633DC21" w14:textId="378189D3" w:rsidR="00001C1E" w:rsidRPr="00494ACD" w:rsidRDefault="00001C1E" w:rsidP="00494ACD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f. Carl G. and Mrs. Elizabeth A. Jockusch</w:t>
      </w:r>
    </w:p>
    <w:p w14:paraId="2825C8DA" w14:textId="4B38DE9B" w:rsidR="00294527" w:rsidRDefault="00294527" w:rsidP="009F6A22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John E. And Patricia L. Jordan</w:t>
      </w:r>
    </w:p>
    <w:p w14:paraId="5FC0CFA7" w14:textId="04084D0F" w:rsidR="00B763AD" w:rsidRPr="00494ACD" w:rsidRDefault="00B763AD" w:rsidP="009F6A22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Karen B. Kane</w:t>
      </w:r>
    </w:p>
    <w:p w14:paraId="7EB8274B" w14:textId="7E65A21E" w:rsidR="00515D97" w:rsidRPr="00494ACD" w:rsidRDefault="00515D97" w:rsidP="009F6A22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Prof. Paula T. Kaufman</w:t>
      </w:r>
    </w:p>
    <w:p w14:paraId="295909EE" w14:textId="77777777" w:rsidR="00294527" w:rsidRPr="00494ACD" w:rsidRDefault="00294527" w:rsidP="0029452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waine L. and Chris Keller</w:t>
      </w:r>
    </w:p>
    <w:p w14:paraId="7B3DCBAA" w14:textId="37922868" w:rsidR="00ED50FA" w:rsidRDefault="00ED50FA" w:rsidP="00ED50FA">
      <w:pPr>
        <w:pStyle w:val="BodyText"/>
        <w:ind w:left="0"/>
      </w:pPr>
      <w:r>
        <w:t>Laura C. Keller and Robert E. Hurst</w:t>
      </w:r>
    </w:p>
    <w:p w14:paraId="7D24E509" w14:textId="6D24AD5B" w:rsidR="00F2337A" w:rsidRPr="00494ACD" w:rsidRDefault="00F2337A" w:rsidP="00ED50FA">
      <w:pPr>
        <w:pStyle w:val="BodyText"/>
        <w:ind w:left="0"/>
      </w:pPr>
      <w:r>
        <w:t>Rabbi Norman M. and Dr. Andrea R. Klein</w:t>
      </w:r>
    </w:p>
    <w:p w14:paraId="445D3E62" w14:textId="77777777" w:rsidR="00ED50FA" w:rsidRPr="00494ACD" w:rsidRDefault="00ED50FA" w:rsidP="00ED50FA">
      <w:pPr>
        <w:pStyle w:val="xxmsonormal"/>
        <w:shd w:val="clear" w:color="auto" w:fill="FFFFFF"/>
        <w:rPr>
          <w:rFonts w:ascii="Garamond" w:hAnsi="Garamond"/>
          <w:color w:val="000000"/>
        </w:rPr>
      </w:pPr>
      <w:r>
        <w:rPr>
          <w:rFonts w:ascii="Garamond" w:hAnsi="Garamond" w:cs="Calibri"/>
          <w:color w:val="201F1E"/>
        </w:rPr>
        <w:t>Bruce A. and Mary L. Knight</w:t>
      </w:r>
    </w:p>
    <w:p w14:paraId="51C4D54A" w14:textId="2F1033C6" w:rsidR="00515D97" w:rsidRPr="00494ACD" w:rsidRDefault="00515D97" w:rsidP="009F6A22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John S. and Kathy Knoblett</w:t>
      </w:r>
    </w:p>
    <w:p w14:paraId="245F4832" w14:textId="77777777" w:rsidR="00515D97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Mrs. Eileen and Dr. William Kohen</w:t>
      </w:r>
    </w:p>
    <w:p w14:paraId="4789621A" w14:textId="77777777" w:rsidR="00365676" w:rsidRPr="00494ACD" w:rsidRDefault="00365676" w:rsidP="00365676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arilyn Kohl</w:t>
      </w:r>
    </w:p>
    <w:p w14:paraId="2DCCDC5A" w14:textId="77777777" w:rsidR="0001771E" w:rsidRPr="00494ACD" w:rsidRDefault="0001771E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ean Wynne S. Korr</w:t>
      </w:r>
    </w:p>
    <w:p w14:paraId="3DD3E918" w14:textId="57AD4895" w:rsidR="00515D97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Charles E. and Joan P. Kozoll</w:t>
      </w:r>
    </w:p>
    <w:p w14:paraId="2DC66EFF" w14:textId="4CE7E92D" w:rsidR="00F2337A" w:rsidRPr="00494ACD" w:rsidRDefault="00F2337A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Dr. Curtis J. and Mrs. Susan R. Krock</w:t>
      </w:r>
    </w:p>
    <w:p w14:paraId="3AA429F8" w14:textId="175B2C21" w:rsidR="00952272" w:rsidRDefault="00952272" w:rsidP="0001771E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Edward J. and Margaret A. Kubaitis</w:t>
      </w:r>
    </w:p>
    <w:p w14:paraId="1FB89E05" w14:textId="3B627540" w:rsidR="00B763AD" w:rsidRPr="00494ACD" w:rsidRDefault="00B763AD" w:rsidP="0001771E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vid E. and Mary T. Kuetemeyer</w:t>
      </w:r>
    </w:p>
    <w:p w14:paraId="7FCC0354" w14:textId="059EDAE9" w:rsidR="00C258C7" w:rsidRDefault="00C258C7" w:rsidP="0001771E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f. Bernadette and Dr. Gary Laumann</w:t>
      </w:r>
    </w:p>
    <w:p w14:paraId="3A40D1FF" w14:textId="7C9EC0B7" w:rsidR="00C258C7" w:rsidRDefault="00C258C7" w:rsidP="0001771E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. Shung-Wu Lee and Ms. Emmie Fisher</w:t>
      </w:r>
    </w:p>
    <w:p w14:paraId="00E3CADC" w14:textId="0F59B6F1" w:rsidR="0001771E" w:rsidRPr="00494ACD" w:rsidRDefault="0001771E" w:rsidP="0001771E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 xml:space="preserve">Profs. Jon C. and Judith S. Liebman </w:t>
      </w:r>
    </w:p>
    <w:p w14:paraId="0C97090B" w14:textId="52302FDF" w:rsidR="0078538A" w:rsidRPr="00494ACD" w:rsidRDefault="0078538A" w:rsidP="0001771E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avid and Victoria Lutzer</w:t>
      </w:r>
    </w:p>
    <w:p w14:paraId="1513DC91" w14:textId="4D80DB84" w:rsidR="00515D97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r. Daniel L. and Mrs. Margaret L. Maher</w:t>
      </w:r>
    </w:p>
    <w:p w14:paraId="63723117" w14:textId="19B55207" w:rsidR="00B763AD" w:rsidRPr="00494ACD" w:rsidRDefault="00B763AD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Richard H. and Cynthia S. Mann</w:t>
      </w:r>
    </w:p>
    <w:p w14:paraId="66463FF7" w14:textId="77777777" w:rsidR="00024FDF" w:rsidRPr="00494ACD" w:rsidRDefault="00024FDF" w:rsidP="00024FDF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Prof. Stephen and Ms. Kathryn Marshak</w:t>
      </w:r>
    </w:p>
    <w:p w14:paraId="125E7D2C" w14:textId="73830A67" w:rsidR="00024FDF" w:rsidRDefault="00024FDF" w:rsidP="00024FDF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Maureen M. McCord</w:t>
      </w:r>
    </w:p>
    <w:p w14:paraId="05330CAE" w14:textId="7CB3EF1B" w:rsidR="002B1C95" w:rsidRDefault="002B1C95" w:rsidP="00024FDF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Dale L. and Carolyn H. McElrath</w:t>
      </w:r>
    </w:p>
    <w:p w14:paraId="680AB6E0" w14:textId="35A05D5D" w:rsidR="00221355" w:rsidRDefault="00221355" w:rsidP="00024FDF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Dr. James and Dr. Linda McEnerney</w:t>
      </w:r>
    </w:p>
    <w:p w14:paraId="642A7A0C" w14:textId="5E5B0181" w:rsidR="00074172" w:rsidRPr="00494ACD" w:rsidRDefault="00074172" w:rsidP="00024FDF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Jack J. and Nancy S. McEntire</w:t>
      </w:r>
    </w:p>
    <w:p w14:paraId="23ECE99D" w14:textId="77777777" w:rsidR="00365676" w:rsidRPr="00494ACD" w:rsidRDefault="00365676" w:rsidP="00365676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avid and Patricia Meller</w:t>
      </w:r>
    </w:p>
    <w:p w14:paraId="65E0E6CF" w14:textId="77777777" w:rsidR="00515D97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Members of the Writers Cafe</w:t>
      </w:r>
    </w:p>
    <w:p w14:paraId="34903562" w14:textId="3B0ECCC0" w:rsidR="0001771E" w:rsidRPr="00494ACD" w:rsidRDefault="0001771E" w:rsidP="0001771E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Prof. George H. and Mrs. Elizabeth B. Miley</w:t>
      </w:r>
    </w:p>
    <w:p w14:paraId="5304B5A2" w14:textId="77777777" w:rsidR="00001C1E" w:rsidRPr="00494ACD" w:rsidRDefault="00001C1E" w:rsidP="00001C1E">
      <w:pPr>
        <w:rPr>
          <w:sz w:val="24"/>
          <w:szCs w:val="24"/>
        </w:rPr>
      </w:pPr>
      <w:r w:rsidRPr="00494ACD">
        <w:rPr>
          <w:sz w:val="24"/>
          <w:szCs w:val="24"/>
        </w:rPr>
        <w:t>Norman and Sallie Miller</w:t>
      </w:r>
    </w:p>
    <w:p w14:paraId="1E3E7835" w14:textId="39041A15" w:rsidR="000D6BEC" w:rsidRDefault="000D6BEC" w:rsidP="000D6BEC">
      <w:pPr>
        <w:pStyle w:val="NormalWeb"/>
        <w:rPr>
          <w:rFonts w:ascii="Garamond" w:hAnsi="Garamond" w:cs="Calibri"/>
          <w:color w:val="000000"/>
        </w:rPr>
      </w:pPr>
      <w:r w:rsidRPr="00021E37">
        <w:rPr>
          <w:rFonts w:ascii="Garamond" w:hAnsi="Garamond" w:cs="Calibri"/>
          <w:color w:val="000000"/>
        </w:rPr>
        <w:t>Dr. Thomas and Mrs. Patricia Minogue</w:t>
      </w:r>
    </w:p>
    <w:p w14:paraId="6D696EA8" w14:textId="75D3AB30" w:rsidR="00C4478A" w:rsidRPr="00021E37" w:rsidRDefault="00C4478A" w:rsidP="000D6BEC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Frank C. Modica</w:t>
      </w:r>
    </w:p>
    <w:p w14:paraId="41D1BCA3" w14:textId="02DF3AA9" w:rsidR="00D4505B" w:rsidRPr="00494ACD" w:rsidRDefault="00D4505B" w:rsidP="0001771E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Elizabeth L. Morley</w:t>
      </w:r>
    </w:p>
    <w:p w14:paraId="5E4BB8ED" w14:textId="1E2AC773" w:rsidR="00294527" w:rsidRDefault="00294527" w:rsidP="0029452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Wyatt E. and Kelly L. Morrise</w:t>
      </w:r>
    </w:p>
    <w:p w14:paraId="6A323EE5" w14:textId="331B79DD" w:rsidR="002B1C95" w:rsidRDefault="002B1C95" w:rsidP="0029452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Mike M. Murphy</w:t>
      </w:r>
    </w:p>
    <w:p w14:paraId="401EEC3A" w14:textId="314C0709" w:rsidR="00F2337A" w:rsidRDefault="00F2337A" w:rsidP="0029452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Prof. Carol J. and Dr. Karl F. Muster</w:t>
      </w:r>
    </w:p>
    <w:p w14:paraId="254B8458" w14:textId="5C637C92" w:rsidR="00BA0BEC" w:rsidRPr="00494ACD" w:rsidRDefault="00BA0BEC" w:rsidP="0029452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Dr. Walter L. and Mrs. Jane L. Myers</w:t>
      </w:r>
    </w:p>
    <w:p w14:paraId="35FEF5B5" w14:textId="2381F32F" w:rsidR="00365676" w:rsidRDefault="00365676" w:rsidP="00365676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Kathleen and Thomas Newman</w:t>
      </w:r>
    </w:p>
    <w:p w14:paraId="4B5B05B3" w14:textId="19F81DBE" w:rsidR="000A1533" w:rsidRDefault="000A1533" w:rsidP="00365676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Carol Niederlander</w:t>
      </w:r>
    </w:p>
    <w:p w14:paraId="5E99CBC0" w14:textId="01839B01" w:rsidR="00F2337A" w:rsidRPr="00494ACD" w:rsidRDefault="00F2337A" w:rsidP="00365676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Joseph A. O’Brien</w:t>
      </w:r>
    </w:p>
    <w:p w14:paraId="53555E93" w14:textId="77777777" w:rsidR="00515D97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r. William and Mrs. Wilma O’Brien</w:t>
      </w:r>
    </w:p>
    <w:p w14:paraId="7DC6CE9D" w14:textId="7C5F1FD2" w:rsidR="00C258C7" w:rsidRDefault="00C258C7" w:rsidP="00494ACD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obert K. O’Daniell</w:t>
      </w:r>
    </w:p>
    <w:p w14:paraId="6854C588" w14:textId="67A35B44" w:rsidR="00074172" w:rsidRDefault="00074172" w:rsidP="00494ACD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therine E. O’Neill</w:t>
      </w:r>
    </w:p>
    <w:p w14:paraId="353B26FC" w14:textId="0DD719FD" w:rsidR="00494ACD" w:rsidRDefault="00494ACD" w:rsidP="00494ACD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Elizabeth (Liz) W. Osborn</w:t>
      </w:r>
    </w:p>
    <w:p w14:paraId="100CAA39" w14:textId="02CACC16" w:rsidR="00C4478A" w:rsidRPr="00494ACD" w:rsidRDefault="00C4478A" w:rsidP="00494ACD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ul S. and Donna S. Offenbecher</w:t>
      </w:r>
    </w:p>
    <w:p w14:paraId="2E498477" w14:textId="77777777" w:rsidR="009F6A22" w:rsidRPr="00494ACD" w:rsidRDefault="009F6A22" w:rsidP="009F6A22">
      <w:pPr>
        <w:pStyle w:val="NormalWeb"/>
        <w:rPr>
          <w:rFonts w:ascii="Garamond" w:hAnsi="Garamond" w:cs="Arial"/>
          <w:color w:val="000000"/>
        </w:rPr>
      </w:pPr>
      <w:r w:rsidRPr="00494ACD">
        <w:rPr>
          <w:rFonts w:ascii="Garamond" w:hAnsi="Garamond" w:cs="Calibri"/>
          <w:color w:val="000000"/>
        </w:rPr>
        <w:lastRenderedPageBreak/>
        <w:t>Jean Paley</w:t>
      </w:r>
    </w:p>
    <w:p w14:paraId="765A315C" w14:textId="741212C4" w:rsidR="00952272" w:rsidRDefault="00952272" w:rsidP="0001771E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ohn D. Paul and Karen S. Reifsteck</w:t>
      </w:r>
    </w:p>
    <w:p w14:paraId="3F27A490" w14:textId="59A30B25" w:rsidR="00F21AFB" w:rsidRPr="00494ACD" w:rsidRDefault="00F21AFB" w:rsidP="0001771E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audia I. Reich</w:t>
      </w:r>
    </w:p>
    <w:p w14:paraId="692C2C4B" w14:textId="477CB42B" w:rsidR="004376E4" w:rsidRDefault="004376E4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Dr. G.D. and Mrs. Jean G. Peters</w:t>
      </w:r>
    </w:p>
    <w:p w14:paraId="6E9F5C7B" w14:textId="4B53CEAA" w:rsidR="00515D97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Ruth M. Peters</w:t>
      </w:r>
    </w:p>
    <w:p w14:paraId="4C7C88FB" w14:textId="1D7B9989" w:rsidR="00C4478A" w:rsidRPr="00494ACD" w:rsidRDefault="00C4478A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Anne B. Phillips</w:t>
      </w:r>
    </w:p>
    <w:p w14:paraId="7E96781C" w14:textId="7D3506FE" w:rsidR="00CD6CB7" w:rsidRPr="00494ACD" w:rsidRDefault="00CD6CB7" w:rsidP="0001771E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Renee Potter and Jack Broyles</w:t>
      </w:r>
    </w:p>
    <w:p w14:paraId="042BDCB1" w14:textId="77777777" w:rsidR="00515D97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r. Sam and Mrs. Susan E. Reese</w:t>
      </w:r>
    </w:p>
    <w:p w14:paraId="4D56AB41" w14:textId="667B351F" w:rsidR="009F6A22" w:rsidRPr="00494ACD" w:rsidRDefault="009F6A22" w:rsidP="009F6A22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r. Willis G. Regier</w:t>
      </w:r>
    </w:p>
    <w:p w14:paraId="3A83CD67" w14:textId="77777777" w:rsidR="00294527" w:rsidRPr="00494ACD" w:rsidRDefault="00294527" w:rsidP="009F6A22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 xml:space="preserve">Marilyn B. Resch </w:t>
      </w:r>
    </w:p>
    <w:p w14:paraId="2B470D22" w14:textId="77777777" w:rsidR="00515D97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r. David and Mrs. Lois Rickey</w:t>
      </w:r>
    </w:p>
    <w:p w14:paraId="42B2C266" w14:textId="77777777" w:rsidR="00024FDF" w:rsidRPr="00494ACD" w:rsidRDefault="00024FDF" w:rsidP="00024FDF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Mrs. Judith A. and Dr. Derek S Robinson</w:t>
      </w:r>
    </w:p>
    <w:p w14:paraId="5002F8A3" w14:textId="597AD9D8" w:rsidR="00ED50FA" w:rsidRDefault="00ED50FA" w:rsidP="009F6A22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Howard H. Robinson</w:t>
      </w:r>
    </w:p>
    <w:p w14:paraId="1FB1C9D8" w14:textId="590423AD" w:rsidR="001E4BD2" w:rsidRDefault="001E4BD2" w:rsidP="009F6A22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Catherine I. Salika</w:t>
      </w:r>
    </w:p>
    <w:p w14:paraId="0ED981BC" w14:textId="15696509" w:rsidR="00ED50FA" w:rsidRPr="00494ACD" w:rsidRDefault="00ED50FA" w:rsidP="009F6A22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Lucille M. Salika</w:t>
      </w:r>
    </w:p>
    <w:p w14:paraId="03E21310" w14:textId="79A39C79" w:rsidR="00294527" w:rsidRPr="00494ACD" w:rsidRDefault="00294527" w:rsidP="009F6A22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Barbara A. Schleicher</w:t>
      </w:r>
    </w:p>
    <w:p w14:paraId="72E61A04" w14:textId="1BED910B" w:rsidR="00D4505B" w:rsidRPr="00494ACD" w:rsidRDefault="00D4505B" w:rsidP="009F6A22">
      <w:pPr>
        <w:pStyle w:val="NormalWeb"/>
        <w:rPr>
          <w:rFonts w:ascii="Garamond" w:hAnsi="Garamond" w:cs="Arial"/>
          <w:color w:val="000000"/>
        </w:rPr>
      </w:pPr>
      <w:r w:rsidRPr="00494ACD">
        <w:rPr>
          <w:rFonts w:ascii="Garamond" w:hAnsi="Garamond" w:cs="Calibri"/>
          <w:color w:val="000000"/>
        </w:rPr>
        <w:t>Richard and Janet Schroeder</w:t>
      </w:r>
    </w:p>
    <w:p w14:paraId="5003C730" w14:textId="77777777" w:rsidR="00365676" w:rsidRPr="00494ACD" w:rsidRDefault="00365676" w:rsidP="00365676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Norman and Mrs. Patricia Schutt</w:t>
      </w:r>
    </w:p>
    <w:p w14:paraId="1748D637" w14:textId="29BDED9E" w:rsidR="00294527" w:rsidRDefault="00294527" w:rsidP="0029452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r. John T. and Mrs. Judy A. Sehy</w:t>
      </w:r>
    </w:p>
    <w:p w14:paraId="76519FDC" w14:textId="458575C8" w:rsidR="00C4478A" w:rsidRPr="00494ACD" w:rsidRDefault="00C4478A" w:rsidP="0029452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David M. and Anne S. Sharpe</w:t>
      </w:r>
    </w:p>
    <w:p w14:paraId="036C707E" w14:textId="7D85696B" w:rsidR="00515D97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Nadja B. Shoemaker</w:t>
      </w:r>
    </w:p>
    <w:p w14:paraId="022A3725" w14:textId="0932FDD2" w:rsidR="00074172" w:rsidRPr="00494ACD" w:rsidRDefault="00074172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Car</w:t>
      </w:r>
      <w:r w:rsidR="00183CFD">
        <w:rPr>
          <w:rFonts w:ascii="Garamond" w:hAnsi="Garamond" w:cs="Calibri"/>
          <w:color w:val="000000"/>
        </w:rPr>
        <w:t>ol</w:t>
      </w:r>
      <w:r>
        <w:rPr>
          <w:rFonts w:ascii="Garamond" w:hAnsi="Garamond" w:cs="Calibri"/>
          <w:color w:val="000000"/>
        </w:rPr>
        <w:t xml:space="preserve"> A. Shupp</w:t>
      </w:r>
    </w:p>
    <w:p w14:paraId="2DC993B0" w14:textId="77777777" w:rsidR="00515D97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Jan L. Siders</w:t>
      </w:r>
    </w:p>
    <w:p w14:paraId="767F6A23" w14:textId="0E610D52" w:rsidR="002C2302" w:rsidRPr="00494ACD" w:rsidRDefault="002C2302" w:rsidP="0001771E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Vaidotas J. and Birute M. Simaitis</w:t>
      </w:r>
    </w:p>
    <w:p w14:paraId="4C27031B" w14:textId="5C18A5BE" w:rsidR="00B10920" w:rsidRDefault="00DF16B8" w:rsidP="0029452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Susan Singleton</w:t>
      </w:r>
    </w:p>
    <w:p w14:paraId="389B43A3" w14:textId="6C5F3A42" w:rsidR="00B763AD" w:rsidRDefault="00B763AD" w:rsidP="0029452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Piotr and Elzbieta Skorupa</w:t>
      </w:r>
    </w:p>
    <w:p w14:paraId="6FEC2B98" w14:textId="3CEC312B" w:rsidR="00294527" w:rsidRDefault="00294527" w:rsidP="0029452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r. James R. and Mrs. Deborah A. Smith</w:t>
      </w:r>
    </w:p>
    <w:p w14:paraId="2E9D8860" w14:textId="2904EAB0" w:rsidR="001268FC" w:rsidRDefault="001268FC" w:rsidP="0029452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Jane Smith</w:t>
      </w:r>
    </w:p>
    <w:p w14:paraId="3CAC2E5D" w14:textId="7DAAE920" w:rsidR="00C258C7" w:rsidRDefault="00C258C7" w:rsidP="0029452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Timothy O. Smith</w:t>
      </w:r>
    </w:p>
    <w:p w14:paraId="20BE648B" w14:textId="20D7B703" w:rsidR="00F2337A" w:rsidRPr="00494ACD" w:rsidRDefault="00F2337A" w:rsidP="0029452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Prof. Marc and Mrs. Avigail Snir</w:t>
      </w:r>
    </w:p>
    <w:p w14:paraId="3C48B3CB" w14:textId="22B888DA" w:rsidR="00D4505B" w:rsidRPr="00494ACD" w:rsidRDefault="00D4505B" w:rsidP="0001771E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Shirley Soo and Matthew Gorman</w:t>
      </w:r>
    </w:p>
    <w:p w14:paraId="10BE24F6" w14:textId="77777777" w:rsidR="000D6BEC" w:rsidRPr="00021E37" w:rsidRDefault="000D6BEC" w:rsidP="000D6BEC">
      <w:pPr>
        <w:pStyle w:val="NormalWeb"/>
        <w:rPr>
          <w:rFonts w:ascii="Garamond" w:hAnsi="Garamond" w:cs="Calibri"/>
          <w:color w:val="000000"/>
        </w:rPr>
      </w:pPr>
      <w:r w:rsidRPr="00021E37">
        <w:rPr>
          <w:rFonts w:ascii="Garamond" w:hAnsi="Garamond" w:cs="Calibri"/>
          <w:color w:val="000000"/>
        </w:rPr>
        <w:t>Prof. Beth Stafford</w:t>
      </w:r>
    </w:p>
    <w:p w14:paraId="4ADD31D6" w14:textId="0E94BB6B" w:rsidR="006C4C75" w:rsidRDefault="006C4C75" w:rsidP="0001771E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Cecile G. Steinberg</w:t>
      </w:r>
    </w:p>
    <w:p w14:paraId="7AE6BCBA" w14:textId="16170EE7" w:rsidR="00F2337A" w:rsidRDefault="00F2337A" w:rsidP="0001771E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ean Stevens</w:t>
      </w:r>
    </w:p>
    <w:p w14:paraId="3BE29D5B" w14:textId="11AD60EA" w:rsidR="009352B0" w:rsidRDefault="009352B0" w:rsidP="0001771E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isa Stewart</w:t>
      </w:r>
    </w:p>
    <w:p w14:paraId="436BA382" w14:textId="633B88DA" w:rsidR="00C258C7" w:rsidRPr="00494ACD" w:rsidRDefault="00C258C7" w:rsidP="0001771E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anet Summers</w:t>
      </w:r>
    </w:p>
    <w:p w14:paraId="74C0631A" w14:textId="77777777" w:rsidR="00294527" w:rsidRPr="00494ACD" w:rsidRDefault="00294527" w:rsidP="0029452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Caitlyn Sutherland</w:t>
      </w:r>
    </w:p>
    <w:p w14:paraId="13F3658E" w14:textId="6CB084A2" w:rsidR="00324C9C" w:rsidRPr="00494ACD" w:rsidRDefault="00324C9C" w:rsidP="0001771E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Casey Sutherland and Dr. Linda Coleman</w:t>
      </w:r>
    </w:p>
    <w:p w14:paraId="6FC97E4D" w14:textId="77777777" w:rsidR="00515D97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Edward and Nancy Tepper</w:t>
      </w:r>
    </w:p>
    <w:p w14:paraId="0EFF96C9" w14:textId="440DE2FC" w:rsidR="00365676" w:rsidRPr="00494ACD" w:rsidRDefault="00365676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 xml:space="preserve">Joy </w:t>
      </w:r>
      <w:r w:rsidR="00F2337A">
        <w:rPr>
          <w:rFonts w:ascii="Garamond" w:hAnsi="Garamond" w:cs="Calibri"/>
          <w:color w:val="000000"/>
        </w:rPr>
        <w:t xml:space="preserve">C. </w:t>
      </w:r>
      <w:r w:rsidRPr="00494ACD">
        <w:rPr>
          <w:rFonts w:ascii="Garamond" w:hAnsi="Garamond" w:cs="Calibri"/>
          <w:color w:val="000000"/>
        </w:rPr>
        <w:t xml:space="preserve">Thornton </w:t>
      </w:r>
    </w:p>
    <w:p w14:paraId="59FF5909" w14:textId="43E3A361" w:rsidR="00515D97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r. Walter C. and Mrs. Joan V. Tousey</w:t>
      </w:r>
    </w:p>
    <w:p w14:paraId="7F6B7969" w14:textId="78B5D606" w:rsidR="00ED50FA" w:rsidRDefault="00ED50FA" w:rsidP="00494AC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avid H. and Mohan </w:t>
      </w:r>
      <w:r w:rsidR="001428F2">
        <w:rPr>
          <w:rFonts w:cstheme="minorHAnsi"/>
          <w:sz w:val="24"/>
          <w:szCs w:val="24"/>
        </w:rPr>
        <w:t>Tracy</w:t>
      </w:r>
    </w:p>
    <w:p w14:paraId="2616DC9F" w14:textId="0755BE20" w:rsidR="00494ACD" w:rsidRDefault="00494ACD" w:rsidP="00494ACD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Caroline and Ralph Trimble</w:t>
      </w:r>
    </w:p>
    <w:p w14:paraId="19C254A5" w14:textId="00F11C2B" w:rsidR="00C258C7" w:rsidRDefault="00C258C7" w:rsidP="00494AC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s. Joan Volkmann and Dr. John T. Jones</w:t>
      </w:r>
    </w:p>
    <w:p w14:paraId="3CD256A4" w14:textId="6782DFE6" w:rsidR="00074172" w:rsidRDefault="00074172" w:rsidP="00494AC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thryn A. Valdes</w:t>
      </w:r>
    </w:p>
    <w:p w14:paraId="22D455BF" w14:textId="0B72B1CD" w:rsidR="00F2337A" w:rsidRPr="00494ACD" w:rsidRDefault="00F2337A" w:rsidP="00494AC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ack and Virginia Waaler</w:t>
      </w:r>
    </w:p>
    <w:p w14:paraId="34E5A770" w14:textId="77777777" w:rsidR="00024FDF" w:rsidRPr="00494ACD" w:rsidRDefault="00024FDF" w:rsidP="00024FDF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Mrs. Diane L. Walker-Zell and Mr. David L. Zell</w:t>
      </w:r>
    </w:p>
    <w:p w14:paraId="6E3D6D8A" w14:textId="77777777" w:rsidR="000D6BEC" w:rsidRPr="00D92397" w:rsidRDefault="000D6BEC" w:rsidP="000D6BEC">
      <w:pPr>
        <w:pStyle w:val="NormalWeb"/>
        <w:rPr>
          <w:rFonts w:ascii="Garamond" w:hAnsi="Garamond" w:cs="Calibri"/>
          <w:color w:val="000000"/>
        </w:rPr>
      </w:pPr>
      <w:r w:rsidRPr="00D92397">
        <w:rPr>
          <w:rFonts w:ascii="Garamond" w:hAnsi="Garamond" w:cs="Calibri"/>
          <w:color w:val="000000"/>
        </w:rPr>
        <w:t>Gretchen C. Walklet</w:t>
      </w:r>
    </w:p>
    <w:p w14:paraId="4EC0DA6A" w14:textId="3752F723" w:rsidR="00515D97" w:rsidRDefault="00515D97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="Calibri"/>
          <w:color w:val="000000"/>
          <w:sz w:val="24"/>
          <w:szCs w:val="24"/>
        </w:rPr>
        <w:lastRenderedPageBreak/>
        <w:t>Paula Watson</w:t>
      </w:r>
      <w:r w:rsidRPr="00494ACD">
        <w:rPr>
          <w:rFonts w:cstheme="minorHAnsi"/>
          <w:sz w:val="24"/>
          <w:szCs w:val="24"/>
        </w:rPr>
        <w:t xml:space="preserve"> </w:t>
      </w:r>
    </w:p>
    <w:p w14:paraId="04DFBB6E" w14:textId="036D0B84" w:rsidR="00C258C7" w:rsidRPr="00494ACD" w:rsidRDefault="001A3ED7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therine A.</w:t>
      </w:r>
      <w:r w:rsidR="00C258C7">
        <w:rPr>
          <w:rFonts w:cstheme="minorHAnsi"/>
          <w:sz w:val="24"/>
          <w:szCs w:val="24"/>
        </w:rPr>
        <w:t xml:space="preserve"> Webber</w:t>
      </w:r>
    </w:p>
    <w:p w14:paraId="6099D822" w14:textId="5DEFACB1" w:rsidR="00E80BE3" w:rsidRPr="00494ACD" w:rsidRDefault="00E80BE3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Russell A. and Cheryl L. Weber</w:t>
      </w:r>
    </w:p>
    <w:p w14:paraId="27E1D176" w14:textId="19557DE7" w:rsidR="00952272" w:rsidRPr="00494ACD" w:rsidRDefault="00952272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ean Weigel</w:t>
      </w:r>
    </w:p>
    <w:p w14:paraId="11C3E4A9" w14:textId="45162390" w:rsidR="002C2302" w:rsidRDefault="002C2302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Karl E. Weingartner</w:t>
      </w:r>
    </w:p>
    <w:p w14:paraId="7D5F18EF" w14:textId="77488EEF" w:rsidR="00074172" w:rsidRDefault="00074172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thony J. Welsh</w:t>
      </w:r>
    </w:p>
    <w:p w14:paraId="589DA9AC" w14:textId="0470B61E" w:rsidR="00B76165" w:rsidRDefault="00B76165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. Paul E. Weston</w:t>
      </w:r>
    </w:p>
    <w:p w14:paraId="0B52819E" w14:textId="116EA874" w:rsidR="00B763AD" w:rsidRPr="00494ACD" w:rsidRDefault="00B763AD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n E. Wheeler</w:t>
      </w:r>
    </w:p>
    <w:p w14:paraId="2DB4351A" w14:textId="1CBB7DAE" w:rsidR="00001C1E" w:rsidRDefault="00001C1E" w:rsidP="00515D9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David and Hana Wickersheimer</w:t>
      </w:r>
    </w:p>
    <w:p w14:paraId="61BE73A3" w14:textId="76B8E19D" w:rsidR="00515D97" w:rsidRPr="00494ACD" w:rsidRDefault="00515D97" w:rsidP="00515D9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Royce and Lois Wilken</w:t>
      </w:r>
    </w:p>
    <w:p w14:paraId="1A02F2A8" w14:textId="4A1BC5FC" w:rsidR="002C2302" w:rsidRDefault="002C2302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Candace Wilmot</w:t>
      </w:r>
    </w:p>
    <w:p w14:paraId="26873D73" w14:textId="3B4B27D2" w:rsidR="00F2337A" w:rsidRPr="00494ACD" w:rsidRDefault="00F2337A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r. Sarah U. and Dr. Charles L. Wisseman</w:t>
      </w:r>
    </w:p>
    <w:p w14:paraId="42794461" w14:textId="0CF7733E" w:rsidR="00952272" w:rsidRDefault="00952272" w:rsidP="00E80BE3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erald J. Wray and Dirk V. Mol</w:t>
      </w:r>
    </w:p>
    <w:p w14:paraId="0894C2DC" w14:textId="7D7D00E4" w:rsidR="00105CCF" w:rsidRPr="00494ACD" w:rsidRDefault="00105CCF" w:rsidP="00E80BE3">
      <w:pPr>
        <w:shd w:val="clear" w:color="auto" w:fill="FFFFFF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riters’ Café </w:t>
      </w:r>
    </w:p>
    <w:p w14:paraId="631C0995" w14:textId="02F8D51C" w:rsidR="00294527" w:rsidRDefault="00294527" w:rsidP="00294527">
      <w:pPr>
        <w:pStyle w:val="NormalWeb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r. Ehud and Mrs. Janie G. Yairi</w:t>
      </w:r>
    </w:p>
    <w:p w14:paraId="1F14497F" w14:textId="7676EC4A" w:rsidR="004376E4" w:rsidRPr="00494ACD" w:rsidRDefault="004376E4" w:rsidP="00294527">
      <w:pPr>
        <w:pStyle w:val="NormalWeb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>Mrs. Joan and Prof. Theodore Zernich</w:t>
      </w:r>
    </w:p>
    <w:p w14:paraId="1453AEF8" w14:textId="77777777" w:rsidR="00E80BE3" w:rsidRPr="00494ACD" w:rsidRDefault="00E80BE3" w:rsidP="00FC2278">
      <w:pPr>
        <w:rPr>
          <w:b/>
          <w:sz w:val="24"/>
          <w:szCs w:val="24"/>
        </w:rPr>
      </w:pPr>
    </w:p>
    <w:p w14:paraId="3F5BAEE6" w14:textId="6496D039" w:rsidR="002C2302" w:rsidRPr="00494ACD" w:rsidRDefault="002C2302" w:rsidP="00E80BE3">
      <w:pPr>
        <w:rPr>
          <w:b/>
          <w:sz w:val="24"/>
          <w:szCs w:val="24"/>
        </w:rPr>
      </w:pPr>
    </w:p>
    <w:p w14:paraId="4A834C28" w14:textId="4D955255" w:rsidR="009B7796" w:rsidRPr="00494ACD" w:rsidRDefault="009B7796" w:rsidP="0078538A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 xml:space="preserve">CORPORATE </w:t>
      </w:r>
      <w:r w:rsidR="00312531" w:rsidRPr="00494ACD">
        <w:rPr>
          <w:b/>
          <w:sz w:val="24"/>
          <w:szCs w:val="24"/>
        </w:rPr>
        <w:t xml:space="preserve">&amp; COMMUNITY </w:t>
      </w:r>
      <w:r w:rsidRPr="00494ACD">
        <w:rPr>
          <w:b/>
          <w:sz w:val="24"/>
          <w:szCs w:val="24"/>
        </w:rPr>
        <w:t>SPONSORS OF OLLI’S 15</w:t>
      </w:r>
      <w:r w:rsidRPr="00494ACD">
        <w:rPr>
          <w:b/>
          <w:sz w:val="24"/>
          <w:szCs w:val="24"/>
          <w:vertAlign w:val="superscript"/>
        </w:rPr>
        <w:t>TH</w:t>
      </w:r>
      <w:r w:rsidRPr="00494ACD">
        <w:rPr>
          <w:b/>
          <w:sz w:val="24"/>
          <w:szCs w:val="24"/>
        </w:rPr>
        <w:t xml:space="preserve"> ANNIVERSARY CELEBRATIONS</w:t>
      </w:r>
    </w:p>
    <w:p w14:paraId="52EE6F0D" w14:textId="175A8C8B" w:rsidR="009B7796" w:rsidRPr="00494ACD" w:rsidRDefault="009B7796" w:rsidP="0078538A">
      <w:pPr>
        <w:rPr>
          <w:bCs/>
          <w:sz w:val="24"/>
          <w:szCs w:val="24"/>
        </w:rPr>
      </w:pPr>
      <w:r w:rsidRPr="00494ACD">
        <w:rPr>
          <w:bCs/>
          <w:sz w:val="24"/>
          <w:szCs w:val="24"/>
        </w:rPr>
        <w:t>Sterling Wealth Management</w:t>
      </w:r>
    </w:p>
    <w:p w14:paraId="07CE6F4A" w14:textId="1E11BBA7" w:rsidR="009B7796" w:rsidRPr="00494ACD" w:rsidRDefault="009B7796" w:rsidP="0078538A">
      <w:pPr>
        <w:rPr>
          <w:bCs/>
          <w:sz w:val="24"/>
          <w:szCs w:val="24"/>
        </w:rPr>
      </w:pPr>
      <w:r w:rsidRPr="00494ACD">
        <w:rPr>
          <w:bCs/>
          <w:sz w:val="24"/>
          <w:szCs w:val="24"/>
        </w:rPr>
        <w:t>University of Illinois Community Credit Union</w:t>
      </w:r>
    </w:p>
    <w:p w14:paraId="793FF6C8" w14:textId="77777777" w:rsidR="0078538A" w:rsidRPr="00494ACD" w:rsidRDefault="0078538A" w:rsidP="00E80BE3">
      <w:pPr>
        <w:rPr>
          <w:bCs/>
          <w:sz w:val="24"/>
          <w:szCs w:val="24"/>
        </w:rPr>
      </w:pPr>
    </w:p>
    <w:p w14:paraId="6B48CF20" w14:textId="3DE503BB" w:rsidR="00515D97" w:rsidRPr="00494ACD" w:rsidRDefault="00515D97" w:rsidP="00515D97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>IN HONOR O</w:t>
      </w:r>
      <w:r w:rsidR="00877B85">
        <w:rPr>
          <w:b/>
          <w:sz w:val="24"/>
          <w:szCs w:val="24"/>
        </w:rPr>
        <w:t>F</w:t>
      </w:r>
      <w:r w:rsidRPr="00494ACD">
        <w:rPr>
          <w:rFonts w:cstheme="minorHAnsi"/>
          <w:b/>
          <w:bCs/>
          <w:sz w:val="24"/>
          <w:szCs w:val="24"/>
          <w:bdr w:val="none" w:sz="0" w:space="0" w:color="auto" w:frame="1"/>
        </w:rPr>
        <w:t xml:space="preserve"> CURRENT MEMBERS OF OLLI</w:t>
      </w:r>
    </w:p>
    <w:p w14:paraId="6F37A05E" w14:textId="1C3E96BA" w:rsidR="00515D97" w:rsidRPr="00494ACD" w:rsidRDefault="00515D97" w:rsidP="00515D97">
      <w:pPr>
        <w:rPr>
          <w:bCs/>
          <w:sz w:val="24"/>
          <w:szCs w:val="24"/>
        </w:rPr>
      </w:pPr>
      <w:r w:rsidRPr="00494ACD">
        <w:rPr>
          <w:rFonts w:cs="Calibri"/>
          <w:color w:val="000000"/>
          <w:sz w:val="24"/>
          <w:szCs w:val="24"/>
        </w:rPr>
        <w:t>Mr. Thomas and Dr. Regina Galer-Unti</w:t>
      </w:r>
    </w:p>
    <w:p w14:paraId="5C334E22" w14:textId="77777777" w:rsidR="00515D97" w:rsidRPr="00494ACD" w:rsidRDefault="00515D97" w:rsidP="00E80BE3">
      <w:pPr>
        <w:rPr>
          <w:b/>
          <w:sz w:val="24"/>
          <w:szCs w:val="24"/>
        </w:rPr>
      </w:pPr>
    </w:p>
    <w:p w14:paraId="154FF450" w14:textId="77777777" w:rsidR="00515D97" w:rsidRPr="00494ACD" w:rsidRDefault="00515D97" w:rsidP="00E80BE3">
      <w:pPr>
        <w:rPr>
          <w:b/>
          <w:sz w:val="24"/>
          <w:szCs w:val="24"/>
        </w:rPr>
      </w:pPr>
    </w:p>
    <w:p w14:paraId="360B1D85" w14:textId="37496261" w:rsidR="006A5F98" w:rsidRPr="00494ACD" w:rsidRDefault="006A5F98" w:rsidP="00E80BE3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>IN HONOR OF</w:t>
      </w:r>
      <w:r w:rsidR="00515D97" w:rsidRPr="00494ACD">
        <w:rPr>
          <w:b/>
          <w:sz w:val="24"/>
          <w:szCs w:val="24"/>
        </w:rPr>
        <w:t>…</w:t>
      </w:r>
      <w:r w:rsidRPr="00494ACD">
        <w:rPr>
          <w:b/>
          <w:sz w:val="24"/>
          <w:szCs w:val="24"/>
        </w:rPr>
        <w:t xml:space="preserve"> </w:t>
      </w:r>
    </w:p>
    <w:p w14:paraId="4ACEE183" w14:textId="5039AD68" w:rsidR="00515D97" w:rsidRDefault="00515D97" w:rsidP="00E80BE3">
      <w:pPr>
        <w:rPr>
          <w:bCs/>
          <w:sz w:val="24"/>
          <w:szCs w:val="24"/>
        </w:rPr>
      </w:pPr>
      <w:r w:rsidRPr="00494ACD">
        <w:rPr>
          <w:bCs/>
          <w:sz w:val="24"/>
          <w:szCs w:val="24"/>
        </w:rPr>
        <w:t>Jean Anderson</w:t>
      </w:r>
    </w:p>
    <w:p w14:paraId="4FBE6218" w14:textId="7EB48450" w:rsidR="00221355" w:rsidRPr="00494ACD" w:rsidRDefault="00221355" w:rsidP="00E80BE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John Bennett</w:t>
      </w:r>
    </w:p>
    <w:p w14:paraId="2B51D62C" w14:textId="11D59C03" w:rsidR="004A3B32" w:rsidRDefault="004A3B32" w:rsidP="00E80BE3">
      <w:pPr>
        <w:rPr>
          <w:bCs/>
          <w:sz w:val="24"/>
          <w:szCs w:val="24"/>
        </w:rPr>
      </w:pPr>
      <w:r w:rsidRPr="00494ACD">
        <w:rPr>
          <w:bCs/>
          <w:sz w:val="24"/>
          <w:szCs w:val="24"/>
        </w:rPr>
        <w:t>Chris Butler</w:t>
      </w:r>
    </w:p>
    <w:p w14:paraId="49421FE6" w14:textId="45A6513E" w:rsidR="00105CCF" w:rsidRPr="00494ACD" w:rsidRDefault="00105CCF" w:rsidP="00E80BE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Frank Chadwick</w:t>
      </w:r>
    </w:p>
    <w:p w14:paraId="2484284C" w14:textId="2E207978" w:rsidR="00294527" w:rsidRPr="00494ACD" w:rsidRDefault="00294527" w:rsidP="00E80BE3">
      <w:pPr>
        <w:rPr>
          <w:bCs/>
          <w:sz w:val="24"/>
          <w:szCs w:val="24"/>
        </w:rPr>
      </w:pPr>
      <w:r w:rsidRPr="00494ACD">
        <w:rPr>
          <w:bCs/>
          <w:sz w:val="24"/>
          <w:szCs w:val="24"/>
        </w:rPr>
        <w:t>Janice Jayes</w:t>
      </w:r>
    </w:p>
    <w:p w14:paraId="2EE0BDFF" w14:textId="50221AFF" w:rsidR="00515D97" w:rsidRPr="00494ACD" w:rsidRDefault="00515D97" w:rsidP="00E80BE3">
      <w:pPr>
        <w:rPr>
          <w:bCs/>
          <w:sz w:val="24"/>
          <w:szCs w:val="24"/>
        </w:rPr>
      </w:pPr>
      <w:r w:rsidRPr="00494ACD">
        <w:rPr>
          <w:bCs/>
          <w:sz w:val="24"/>
          <w:szCs w:val="24"/>
        </w:rPr>
        <w:t>Barbara Jones for her excellence as a study group facilitator</w:t>
      </w:r>
    </w:p>
    <w:p w14:paraId="3B2AC821" w14:textId="2E94FB94" w:rsidR="00294527" w:rsidRPr="00494ACD" w:rsidRDefault="00294527" w:rsidP="00E80BE3">
      <w:pPr>
        <w:rPr>
          <w:bCs/>
          <w:sz w:val="24"/>
          <w:szCs w:val="24"/>
        </w:rPr>
      </w:pPr>
      <w:r w:rsidRPr="00494ACD">
        <w:rPr>
          <w:bCs/>
          <w:sz w:val="24"/>
          <w:szCs w:val="24"/>
        </w:rPr>
        <w:t>Craig McMonigal</w:t>
      </w:r>
    </w:p>
    <w:p w14:paraId="516E3B4A" w14:textId="0A17E8ED" w:rsidR="00E46F40" w:rsidRPr="00494ACD" w:rsidRDefault="00E46F40" w:rsidP="00E80BE3">
      <w:pPr>
        <w:rPr>
          <w:bCs/>
          <w:sz w:val="24"/>
          <w:szCs w:val="24"/>
        </w:rPr>
      </w:pPr>
      <w:r w:rsidRPr="00494ACD">
        <w:rPr>
          <w:bCs/>
          <w:sz w:val="24"/>
          <w:szCs w:val="24"/>
        </w:rPr>
        <w:t>Jenelle Orcherton</w:t>
      </w:r>
    </w:p>
    <w:p w14:paraId="524F935B" w14:textId="5DC01CDF" w:rsidR="00515D97" w:rsidRPr="00494ACD" w:rsidRDefault="00515D97" w:rsidP="00E80BE3">
      <w:pPr>
        <w:rPr>
          <w:bCs/>
          <w:sz w:val="24"/>
          <w:szCs w:val="24"/>
        </w:rPr>
      </w:pPr>
      <w:r w:rsidRPr="00494ACD">
        <w:rPr>
          <w:bCs/>
          <w:sz w:val="24"/>
          <w:szCs w:val="24"/>
        </w:rPr>
        <w:t>Claudia I. Reich</w:t>
      </w:r>
    </w:p>
    <w:p w14:paraId="5D2F3AB3" w14:textId="056D6953" w:rsidR="006A5F98" w:rsidRPr="00494ACD" w:rsidRDefault="006A5F98" w:rsidP="00E80BE3">
      <w:pPr>
        <w:rPr>
          <w:bCs/>
          <w:sz w:val="24"/>
          <w:szCs w:val="24"/>
        </w:rPr>
      </w:pPr>
      <w:r w:rsidRPr="00494ACD">
        <w:rPr>
          <w:bCs/>
          <w:sz w:val="24"/>
          <w:szCs w:val="24"/>
        </w:rPr>
        <w:t xml:space="preserve">Bob Strauss and Norman Klein, facilitators of the Disturbing Dreams Study Group </w:t>
      </w:r>
    </w:p>
    <w:p w14:paraId="3F6E0596" w14:textId="77777777" w:rsidR="006A5F98" w:rsidRPr="00494ACD" w:rsidRDefault="006A5F98" w:rsidP="00E80BE3">
      <w:pPr>
        <w:rPr>
          <w:bCs/>
          <w:sz w:val="24"/>
          <w:szCs w:val="24"/>
        </w:rPr>
      </w:pPr>
    </w:p>
    <w:p w14:paraId="3F70C55A" w14:textId="34FCDB5D" w:rsidR="00E80BE3" w:rsidRPr="00494ACD" w:rsidRDefault="00E80BE3" w:rsidP="00E80BE3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>IN MEMORY OF (2022-2023)</w:t>
      </w:r>
    </w:p>
    <w:p w14:paraId="307A5B85" w14:textId="77777777" w:rsidR="00FA23A3" w:rsidRDefault="00FA23A3" w:rsidP="00E80BE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Caroline Badger</w:t>
      </w:r>
    </w:p>
    <w:p w14:paraId="2C3DF5EB" w14:textId="176E1B5C" w:rsidR="00294527" w:rsidRDefault="00294527" w:rsidP="00E80BE3">
      <w:pPr>
        <w:rPr>
          <w:bCs/>
          <w:sz w:val="24"/>
          <w:szCs w:val="24"/>
        </w:rPr>
      </w:pPr>
      <w:r w:rsidRPr="00494ACD">
        <w:rPr>
          <w:bCs/>
          <w:sz w:val="24"/>
          <w:szCs w:val="24"/>
        </w:rPr>
        <w:t>Craig W. Cutbirth</w:t>
      </w:r>
    </w:p>
    <w:p w14:paraId="761C4CA5" w14:textId="76CB0710" w:rsidR="001028C8" w:rsidRPr="00494ACD" w:rsidRDefault="001028C8" w:rsidP="00E80BE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Thomas N. Emswiler</w:t>
      </w:r>
    </w:p>
    <w:p w14:paraId="1D5671EE" w14:textId="77777777" w:rsidR="00FA23A3" w:rsidRPr="00494ACD" w:rsidRDefault="00FA23A3" w:rsidP="00FA23A3">
      <w:pPr>
        <w:shd w:val="clear" w:color="auto" w:fill="FFFFFF"/>
        <w:rPr>
          <w:rFonts w:cstheme="minorHAnsi"/>
          <w:color w:val="201F1E"/>
          <w:sz w:val="24"/>
          <w:szCs w:val="24"/>
          <w:bdr w:val="none" w:sz="0" w:space="0" w:color="auto" w:frame="1"/>
        </w:rPr>
      </w:pPr>
      <w:r>
        <w:rPr>
          <w:rFonts w:cstheme="minorHAnsi"/>
          <w:color w:val="201F1E"/>
          <w:sz w:val="24"/>
          <w:szCs w:val="24"/>
          <w:bdr w:val="none" w:sz="0" w:space="0" w:color="auto" w:frame="1"/>
        </w:rPr>
        <w:t>Priscilla Fortier</w:t>
      </w:r>
    </w:p>
    <w:p w14:paraId="63784D15" w14:textId="50321434" w:rsidR="00952272" w:rsidRPr="00494ACD" w:rsidRDefault="00952272" w:rsidP="00E80BE3">
      <w:pPr>
        <w:rPr>
          <w:rFonts w:eastAsiaTheme="minorHAnsi" w:cs="Calibri"/>
          <w:bCs/>
          <w:sz w:val="24"/>
          <w:szCs w:val="24"/>
        </w:rPr>
      </w:pPr>
      <w:r w:rsidRPr="00494ACD">
        <w:rPr>
          <w:bCs/>
          <w:sz w:val="24"/>
          <w:szCs w:val="24"/>
        </w:rPr>
        <w:t>Lizie Goldwasser</w:t>
      </w:r>
    </w:p>
    <w:p w14:paraId="5911473C" w14:textId="1B73B738" w:rsidR="00260696" w:rsidRDefault="00260696" w:rsidP="00E80BE3">
      <w:pPr>
        <w:shd w:val="clear" w:color="auto" w:fill="FFFFFF"/>
        <w:rPr>
          <w:rFonts w:cstheme="minorHAnsi"/>
          <w:color w:val="201F1E"/>
          <w:sz w:val="24"/>
          <w:szCs w:val="24"/>
          <w:bdr w:val="none" w:sz="0" w:space="0" w:color="auto" w:frame="1"/>
        </w:rPr>
      </w:pPr>
      <w:r w:rsidRPr="00494ACD">
        <w:rPr>
          <w:rFonts w:cstheme="minorHAnsi"/>
          <w:color w:val="201F1E"/>
          <w:sz w:val="24"/>
          <w:szCs w:val="24"/>
          <w:bdr w:val="none" w:sz="0" w:space="0" w:color="auto" w:frame="1"/>
        </w:rPr>
        <w:t>Gayle Go</w:t>
      </w:r>
      <w:r w:rsidR="00DA5E73" w:rsidRPr="00494ACD">
        <w:rPr>
          <w:rFonts w:cstheme="minorHAnsi"/>
          <w:color w:val="201F1E"/>
          <w:sz w:val="24"/>
          <w:szCs w:val="24"/>
          <w:bdr w:val="none" w:sz="0" w:space="0" w:color="auto" w:frame="1"/>
        </w:rPr>
        <w:t>o</w:t>
      </w:r>
      <w:r w:rsidRPr="00494ACD">
        <w:rPr>
          <w:rFonts w:cstheme="minorHAnsi"/>
          <w:color w:val="201F1E"/>
          <w:sz w:val="24"/>
          <w:szCs w:val="24"/>
          <w:bdr w:val="none" w:sz="0" w:space="0" w:color="auto" w:frame="1"/>
        </w:rPr>
        <w:t>ld</w:t>
      </w:r>
    </w:p>
    <w:p w14:paraId="294198EA" w14:textId="7ED1FE2F" w:rsidR="00E80BE3" w:rsidRDefault="00FA0042" w:rsidP="00E80BE3">
      <w:pPr>
        <w:shd w:val="clear" w:color="auto" w:fill="FFFFFF"/>
        <w:rPr>
          <w:rFonts w:cstheme="minorHAnsi"/>
          <w:color w:val="201F1E"/>
          <w:sz w:val="24"/>
          <w:szCs w:val="24"/>
          <w:bdr w:val="none" w:sz="0" w:space="0" w:color="auto" w:frame="1"/>
        </w:rPr>
      </w:pPr>
      <w:r w:rsidRPr="00494ACD">
        <w:rPr>
          <w:rFonts w:cstheme="minorHAnsi"/>
          <w:color w:val="201F1E"/>
          <w:sz w:val="24"/>
          <w:szCs w:val="24"/>
          <w:bdr w:val="none" w:sz="0" w:space="0" w:color="auto" w:frame="1"/>
        </w:rPr>
        <w:t>Kathleen Robinson</w:t>
      </w:r>
    </w:p>
    <w:p w14:paraId="6D8FD66B" w14:textId="38EE3512" w:rsidR="00001C1E" w:rsidRPr="00494ACD" w:rsidRDefault="00001C1E" w:rsidP="00E80BE3">
      <w:pPr>
        <w:shd w:val="clear" w:color="auto" w:fill="FFFFFF"/>
        <w:rPr>
          <w:rFonts w:cstheme="minorHAnsi"/>
          <w:color w:val="201F1E"/>
          <w:sz w:val="24"/>
          <w:szCs w:val="24"/>
          <w:bdr w:val="none" w:sz="0" w:space="0" w:color="auto" w:frame="1"/>
        </w:rPr>
      </w:pPr>
      <w:r>
        <w:rPr>
          <w:rFonts w:cstheme="minorHAnsi"/>
          <w:color w:val="201F1E"/>
          <w:sz w:val="24"/>
          <w:szCs w:val="24"/>
          <w:bdr w:val="none" w:sz="0" w:space="0" w:color="auto" w:frame="1"/>
        </w:rPr>
        <w:t>Kay Williams</w:t>
      </w:r>
    </w:p>
    <w:p w14:paraId="61AE6BFB" w14:textId="7B7157E4" w:rsidR="00FA63D8" w:rsidRPr="00494ACD" w:rsidRDefault="00FA63D8" w:rsidP="00FA63D8">
      <w:pPr>
        <w:ind w:left="3600"/>
        <w:rPr>
          <w:rFonts w:cstheme="minorHAnsi"/>
          <w:bCs/>
          <w:sz w:val="24"/>
          <w:szCs w:val="24"/>
        </w:rPr>
      </w:pPr>
    </w:p>
    <w:p w14:paraId="4645D29E" w14:textId="77777777" w:rsidR="00FA63D8" w:rsidRPr="00494ACD" w:rsidRDefault="00FA63D8" w:rsidP="00FA63D8">
      <w:pPr>
        <w:ind w:left="3600"/>
        <w:rPr>
          <w:rFonts w:cstheme="minorHAnsi"/>
          <w:bCs/>
          <w:sz w:val="24"/>
          <w:szCs w:val="24"/>
        </w:rPr>
      </w:pPr>
    </w:p>
    <w:p w14:paraId="0D61CA23" w14:textId="1311CB58" w:rsidR="002C2302" w:rsidRPr="00494ACD" w:rsidRDefault="002C2302" w:rsidP="002C2302">
      <w:pPr>
        <w:rPr>
          <w:rFonts w:eastAsiaTheme="minorHAnsi" w:cs="Calibri"/>
          <w:sz w:val="24"/>
          <w:szCs w:val="24"/>
        </w:rPr>
      </w:pPr>
      <w:r w:rsidRPr="00494ACD">
        <w:rPr>
          <w:b/>
          <w:sz w:val="24"/>
          <w:szCs w:val="24"/>
        </w:rPr>
        <w:t>COFFEE BAR SPONSORS (2022-2023)</w:t>
      </w:r>
    </w:p>
    <w:p w14:paraId="3E5BFA32" w14:textId="25D6048A" w:rsidR="002C2302" w:rsidRPr="00494ACD" w:rsidRDefault="002C2302" w:rsidP="002C2302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Frank Chadwick (August)</w:t>
      </w:r>
    </w:p>
    <w:p w14:paraId="1E78F4EE" w14:textId="3D9E330C" w:rsidR="00CD6CB7" w:rsidRPr="00494ACD" w:rsidRDefault="00CD6CB7" w:rsidP="002C2302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Linda Coleman (September)</w:t>
      </w:r>
    </w:p>
    <w:p w14:paraId="16921FD3" w14:textId="7826107C" w:rsidR="002C2302" w:rsidRPr="00494ACD" w:rsidRDefault="002C2302" w:rsidP="002C2302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Karl E. Weingartner (October)</w:t>
      </w:r>
    </w:p>
    <w:p w14:paraId="6753585C" w14:textId="34E06FFB" w:rsidR="00CD6CB7" w:rsidRPr="00494ACD" w:rsidRDefault="00CD6CB7" w:rsidP="002C2302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ystery Stories Study Group (November)</w:t>
      </w:r>
    </w:p>
    <w:p w14:paraId="45EBC601" w14:textId="5B5F7D83" w:rsidR="00CD6CB7" w:rsidRPr="00494ACD" w:rsidRDefault="00CD6CB7" w:rsidP="00CD6CB7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Renee Potter and Jack Broyles (December)</w:t>
      </w:r>
    </w:p>
    <w:p w14:paraId="795EF835" w14:textId="37549853" w:rsidR="00B97644" w:rsidRPr="00494ACD" w:rsidRDefault="00B97644" w:rsidP="00CD6CB7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i/>
          <w:iCs/>
          <w:sz w:val="24"/>
          <w:szCs w:val="24"/>
        </w:rPr>
        <w:t xml:space="preserve">The New Yorker </w:t>
      </w:r>
      <w:r w:rsidRPr="00494ACD">
        <w:rPr>
          <w:rFonts w:cstheme="minorHAnsi"/>
          <w:sz w:val="24"/>
          <w:szCs w:val="24"/>
        </w:rPr>
        <w:t>Study Group (January)</w:t>
      </w:r>
    </w:p>
    <w:p w14:paraId="5D5C3215" w14:textId="52EEC11B" w:rsidR="002C2302" w:rsidRPr="00494ACD" w:rsidRDefault="002C2302" w:rsidP="002C2302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Profs. Jon C. and Judith S. Liebman (February &amp; March)</w:t>
      </w:r>
    </w:p>
    <w:p w14:paraId="2C731010" w14:textId="7FA8584A" w:rsidR="00324C9C" w:rsidRPr="00494ACD" w:rsidRDefault="00324C9C" w:rsidP="002C2302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Bob Illyes (April)</w:t>
      </w:r>
    </w:p>
    <w:p w14:paraId="329ECDE5" w14:textId="18ACE9B6" w:rsidR="00B97644" w:rsidRPr="00494ACD" w:rsidRDefault="00B97644" w:rsidP="00B97644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i/>
          <w:iCs/>
          <w:sz w:val="24"/>
          <w:szCs w:val="24"/>
        </w:rPr>
        <w:t xml:space="preserve">The New Yorker </w:t>
      </w:r>
      <w:r w:rsidRPr="00494ACD">
        <w:rPr>
          <w:rFonts w:cstheme="minorHAnsi"/>
          <w:sz w:val="24"/>
          <w:szCs w:val="24"/>
        </w:rPr>
        <w:t>Study Group (May &amp; June)</w:t>
      </w:r>
    </w:p>
    <w:p w14:paraId="785010BB" w14:textId="77777777" w:rsidR="00B97644" w:rsidRPr="00494ACD" w:rsidRDefault="00B97644" w:rsidP="002C2302">
      <w:pPr>
        <w:shd w:val="clear" w:color="auto" w:fill="FFFFFF"/>
        <w:rPr>
          <w:rFonts w:cstheme="minorHAnsi"/>
          <w:sz w:val="24"/>
          <w:szCs w:val="24"/>
        </w:rPr>
      </w:pPr>
    </w:p>
    <w:p w14:paraId="4F4BED22" w14:textId="08545FDD" w:rsidR="00E80BE3" w:rsidRPr="00494ACD" w:rsidRDefault="00E80BE3" w:rsidP="00FC2278">
      <w:pPr>
        <w:rPr>
          <w:b/>
          <w:sz w:val="24"/>
          <w:szCs w:val="24"/>
        </w:rPr>
      </w:pPr>
    </w:p>
    <w:p w14:paraId="27EE5344" w14:textId="7CFD1118" w:rsidR="0001771E" w:rsidRPr="00494ACD" w:rsidRDefault="0001771E" w:rsidP="00FC2278">
      <w:pPr>
        <w:rPr>
          <w:b/>
          <w:sz w:val="24"/>
          <w:szCs w:val="24"/>
        </w:rPr>
      </w:pPr>
    </w:p>
    <w:p w14:paraId="1385CB2B" w14:textId="77777777" w:rsidR="0001771E" w:rsidRPr="00494ACD" w:rsidRDefault="0001771E" w:rsidP="00FC2278">
      <w:pPr>
        <w:rPr>
          <w:b/>
          <w:sz w:val="24"/>
          <w:szCs w:val="24"/>
        </w:rPr>
      </w:pPr>
    </w:p>
    <w:p w14:paraId="38826CB4" w14:textId="24C90830" w:rsidR="00E85726" w:rsidRPr="00494ACD" w:rsidRDefault="00E85726" w:rsidP="00FC2278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>DONORS 2021-2022</w:t>
      </w:r>
    </w:p>
    <w:p w14:paraId="7391EE0E" w14:textId="73E992A8" w:rsidR="0029302F" w:rsidRDefault="0029302F" w:rsidP="00D35389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  <w:r>
        <w:rPr>
          <w:rFonts w:cstheme="minorHAnsi"/>
          <w:color w:val="000000"/>
          <w:sz w:val="24"/>
          <w:szCs w:val="24"/>
          <w:bdr w:val="none" w:sz="0" w:space="0" w:color="auto" w:frame="1"/>
        </w:rPr>
        <w:t>Elizabeth A. Abraham</w:t>
      </w:r>
    </w:p>
    <w:p w14:paraId="7993577C" w14:textId="4EE6492C" w:rsidR="00D35389" w:rsidRPr="00494ACD" w:rsidRDefault="00D35389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color w:val="000000"/>
          <w:sz w:val="24"/>
          <w:szCs w:val="24"/>
          <w:bdr w:val="none" w:sz="0" w:space="0" w:color="auto" w:frame="1"/>
        </w:rPr>
        <w:t>Mr. Michael and Mrs. Cynthia Anderson</w:t>
      </w:r>
      <w:r w:rsidRPr="00494ACD">
        <w:rPr>
          <w:rFonts w:cstheme="minorHAnsi"/>
          <w:sz w:val="24"/>
          <w:szCs w:val="24"/>
        </w:rPr>
        <w:t xml:space="preserve"> </w:t>
      </w:r>
    </w:p>
    <w:p w14:paraId="540B421C" w14:textId="77777777" w:rsidR="001A32F9" w:rsidRPr="00494ACD" w:rsidRDefault="001A32F9" w:rsidP="001A32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ally W. Anderson</w:t>
      </w:r>
    </w:p>
    <w:p w14:paraId="2A0070C9" w14:textId="77777777" w:rsidR="00176171" w:rsidRPr="00494ACD" w:rsidRDefault="00176171" w:rsidP="00AF6818">
      <w:pPr>
        <w:rPr>
          <w:sz w:val="24"/>
          <w:szCs w:val="24"/>
        </w:rPr>
      </w:pPr>
      <w:r w:rsidRPr="00494ACD">
        <w:rPr>
          <w:sz w:val="24"/>
          <w:szCs w:val="24"/>
        </w:rPr>
        <w:t>Anonymous</w:t>
      </w:r>
    </w:p>
    <w:p w14:paraId="325553A3" w14:textId="77777777" w:rsidR="0091525E" w:rsidRPr="00494ACD" w:rsidRDefault="0091525E" w:rsidP="0091525E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ianna K. Armstrong</w:t>
      </w:r>
    </w:p>
    <w:p w14:paraId="556E9DB8" w14:textId="2B064136" w:rsidR="00AF6818" w:rsidRPr="00494ACD" w:rsidRDefault="00AF6818" w:rsidP="00AF681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Grace E. Ashenfelter</w:t>
      </w:r>
    </w:p>
    <w:p w14:paraId="0C1E282E" w14:textId="77777777" w:rsidR="00BB2137" w:rsidRPr="00494ACD" w:rsidRDefault="00BB2137" w:rsidP="00BB2137">
      <w:pPr>
        <w:rPr>
          <w:sz w:val="24"/>
          <w:szCs w:val="24"/>
        </w:rPr>
      </w:pPr>
      <w:r w:rsidRPr="00494ACD">
        <w:rPr>
          <w:sz w:val="24"/>
          <w:szCs w:val="24"/>
        </w:rPr>
        <w:t>Mary Margaret and John Avelis</w:t>
      </w:r>
    </w:p>
    <w:p w14:paraId="5347E4E5" w14:textId="77777777" w:rsidR="00485240" w:rsidRPr="00494ACD" w:rsidRDefault="00485240" w:rsidP="0048524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arah M. Babbitt</w:t>
      </w:r>
    </w:p>
    <w:p w14:paraId="454F9D0E" w14:textId="77777777" w:rsidR="00B15E62" w:rsidRPr="00494ACD" w:rsidRDefault="00B15E62" w:rsidP="00B15E6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udith S. Bach</w:t>
      </w:r>
    </w:p>
    <w:p w14:paraId="5B219760" w14:textId="088873BC" w:rsidR="006D0F7A" w:rsidRPr="00494ACD" w:rsidRDefault="006D0F7A" w:rsidP="006D0F7A">
      <w:pPr>
        <w:rPr>
          <w:sz w:val="24"/>
          <w:szCs w:val="24"/>
        </w:rPr>
      </w:pPr>
      <w:r w:rsidRPr="00494ACD">
        <w:rPr>
          <w:sz w:val="24"/>
          <w:szCs w:val="24"/>
        </w:rPr>
        <w:t>Dr. Michael L. Barnhardt</w:t>
      </w:r>
    </w:p>
    <w:p w14:paraId="629B8298" w14:textId="170EA660" w:rsidR="00BB2137" w:rsidRPr="00494ACD" w:rsidRDefault="00BB2137" w:rsidP="006D0F7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bert A. and Wendy S. Bauer</w:t>
      </w:r>
    </w:p>
    <w:p w14:paraId="5B113E34" w14:textId="77777777" w:rsidR="00371959" w:rsidRPr="00494ACD" w:rsidRDefault="00371959" w:rsidP="0037195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Andrea Beller and Dr. Kenneth Stolarsky</w:t>
      </w:r>
    </w:p>
    <w:p w14:paraId="77E30AF7" w14:textId="4662BF49" w:rsidR="00AF6818" w:rsidRPr="00494ACD" w:rsidRDefault="004824E0" w:rsidP="006D0F7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 xml:space="preserve">Dr. </w:t>
      </w:r>
      <w:r w:rsidR="00AF6818" w:rsidRPr="00494ACD">
        <w:rPr>
          <w:sz w:val="24"/>
          <w:szCs w:val="24"/>
        </w:rPr>
        <w:t>Robert L. Bender</w:t>
      </w:r>
    </w:p>
    <w:p w14:paraId="6D5FA6C3" w14:textId="77777777" w:rsidR="00533E28" w:rsidRPr="00494ACD" w:rsidRDefault="00533E28" w:rsidP="00533E28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Kathleen M. and John Lansingh Bennett</w:t>
      </w:r>
    </w:p>
    <w:p w14:paraId="172AB365" w14:textId="77777777" w:rsidR="00371959" w:rsidRPr="00494ACD" w:rsidRDefault="00371959" w:rsidP="0037195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hn B. Best</w:t>
      </w:r>
    </w:p>
    <w:p w14:paraId="226C3C72" w14:textId="7B69B22E" w:rsidR="00300B05" w:rsidRDefault="00300B05" w:rsidP="00300B05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Prof. Richard J. and Mrs. Carol A. Betts</w:t>
      </w:r>
    </w:p>
    <w:p w14:paraId="6CC5607F" w14:textId="2D57B4E3" w:rsidR="00300B05" w:rsidRPr="00494ACD" w:rsidRDefault="00300B05" w:rsidP="00EE2DE2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 xml:space="preserve">Gary O. and Marlena G. Bordson </w:t>
      </w:r>
    </w:p>
    <w:p w14:paraId="74A6CEB1" w14:textId="7BA10EE5" w:rsidR="00EE2DE2" w:rsidRPr="00494ACD" w:rsidRDefault="00EE2DE2" w:rsidP="00EE2DE2">
      <w:pPr>
        <w:rPr>
          <w:sz w:val="24"/>
          <w:szCs w:val="24"/>
        </w:rPr>
      </w:pPr>
      <w:r w:rsidRPr="00494ACD">
        <w:rPr>
          <w:sz w:val="24"/>
          <w:szCs w:val="24"/>
        </w:rPr>
        <w:t>Van and Kathy Bowersox</w:t>
      </w:r>
    </w:p>
    <w:p w14:paraId="2FDEB6B0" w14:textId="2F88E500" w:rsidR="00C262D6" w:rsidRDefault="00C262D6" w:rsidP="00C262D6">
      <w:pPr>
        <w:rPr>
          <w:sz w:val="24"/>
          <w:szCs w:val="24"/>
        </w:rPr>
      </w:pPr>
      <w:r w:rsidRPr="00494ACD">
        <w:rPr>
          <w:sz w:val="24"/>
          <w:szCs w:val="24"/>
        </w:rPr>
        <w:t>Kathleen A. Brinkmann</w:t>
      </w:r>
    </w:p>
    <w:p w14:paraId="31C5FA0E" w14:textId="5C537238" w:rsidR="0029302F" w:rsidRPr="00494ACD" w:rsidRDefault="0029302F" w:rsidP="00C262D6">
      <w:pPr>
        <w:rPr>
          <w:rFonts w:eastAsiaTheme="minorHAnsi" w:cs="Calibri"/>
          <w:sz w:val="24"/>
          <w:szCs w:val="24"/>
        </w:rPr>
      </w:pPr>
      <w:r>
        <w:rPr>
          <w:sz w:val="24"/>
          <w:szCs w:val="24"/>
        </w:rPr>
        <w:t>Dr. Annette H. Buckmaster</w:t>
      </w:r>
    </w:p>
    <w:p w14:paraId="6EA3ED64" w14:textId="77777777" w:rsidR="00751C69" w:rsidRPr="00494ACD" w:rsidRDefault="00751C69" w:rsidP="00751C69">
      <w:pPr>
        <w:pStyle w:val="BodyText"/>
        <w:ind w:left="0"/>
      </w:pPr>
      <w:r w:rsidRPr="00494ACD">
        <w:t>Prof. Rabel and Mrs. Joyce Burdge</w:t>
      </w:r>
    </w:p>
    <w:p w14:paraId="2BEC358A" w14:textId="62AC3150" w:rsidR="00485240" w:rsidRDefault="00485240" w:rsidP="00485240">
      <w:pPr>
        <w:rPr>
          <w:sz w:val="24"/>
          <w:szCs w:val="24"/>
        </w:rPr>
      </w:pPr>
      <w:r w:rsidRPr="00494ACD">
        <w:rPr>
          <w:sz w:val="24"/>
          <w:szCs w:val="24"/>
        </w:rPr>
        <w:t>Carolyn G. Burrell</w:t>
      </w:r>
    </w:p>
    <w:p w14:paraId="13381D21" w14:textId="77777777" w:rsidR="00533E28" w:rsidRPr="00494ACD" w:rsidRDefault="00533E28" w:rsidP="00533E28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Dr. Gordon A. Byam and Dr. Catrine Blom</w:t>
      </w:r>
    </w:p>
    <w:p w14:paraId="7E91099B" w14:textId="14E97755" w:rsidR="00206050" w:rsidRPr="00494ACD" w:rsidRDefault="00206050" w:rsidP="00206050">
      <w:pPr>
        <w:pStyle w:val="xxmsonormal"/>
        <w:shd w:val="clear" w:color="auto" w:fill="FFFFFF"/>
        <w:rPr>
          <w:rFonts w:ascii="Garamond" w:hAnsi="Garamond"/>
          <w:color w:val="000000"/>
        </w:rPr>
      </w:pPr>
      <w:r w:rsidRPr="00494ACD">
        <w:rPr>
          <w:rFonts w:ascii="Garamond" w:hAnsi="Garamond" w:cs="Calibri"/>
          <w:color w:val="201F1E"/>
        </w:rPr>
        <w:t xml:space="preserve">Prof. Roy </w:t>
      </w:r>
      <w:r w:rsidR="00ED4D3F" w:rsidRPr="00494ACD">
        <w:rPr>
          <w:rFonts w:ascii="Garamond" w:hAnsi="Garamond" w:cs="Calibri"/>
          <w:color w:val="201F1E"/>
        </w:rPr>
        <w:t xml:space="preserve">H. </w:t>
      </w:r>
      <w:r w:rsidRPr="00494ACD">
        <w:rPr>
          <w:rFonts w:ascii="Garamond" w:hAnsi="Garamond" w:cs="Calibri"/>
          <w:color w:val="201F1E"/>
        </w:rPr>
        <w:t>and Mrs. Ann Campbell </w:t>
      </w:r>
    </w:p>
    <w:p w14:paraId="02C19D10" w14:textId="0A903445" w:rsidR="001420FB" w:rsidRPr="00494ACD" w:rsidRDefault="001420FB" w:rsidP="001420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andra R. Casserly</w:t>
      </w:r>
    </w:p>
    <w:p w14:paraId="47F73742" w14:textId="17117542" w:rsidR="00D35389" w:rsidRPr="00494ACD" w:rsidRDefault="00D35389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Frank A. Chadwick</w:t>
      </w:r>
    </w:p>
    <w:p w14:paraId="13CC3514" w14:textId="1FC4F64B" w:rsidR="00D243DD" w:rsidRPr="00494ACD" w:rsidRDefault="00D243DD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Elizabeth J. Chato</w:t>
      </w:r>
    </w:p>
    <w:p w14:paraId="1D2A85CF" w14:textId="720FC494" w:rsidR="00206050" w:rsidRPr="00494ACD" w:rsidRDefault="00206050" w:rsidP="00206050">
      <w:pPr>
        <w:pStyle w:val="xxmsonormal"/>
        <w:shd w:val="clear" w:color="auto" w:fill="FFFFFF"/>
        <w:rPr>
          <w:rFonts w:ascii="Garamond" w:hAnsi="Garamond"/>
          <w:color w:val="000000"/>
        </w:rPr>
      </w:pPr>
      <w:r w:rsidRPr="00494ACD">
        <w:rPr>
          <w:rFonts w:ascii="Garamond" w:hAnsi="Garamond" w:cs="Calibri"/>
          <w:color w:val="201F1E"/>
        </w:rPr>
        <w:t>Dr. Boast and Mrs. Clinard </w:t>
      </w:r>
    </w:p>
    <w:p w14:paraId="4D7778D5" w14:textId="5318BDD8" w:rsidR="00ED4D3F" w:rsidRPr="00494ACD" w:rsidRDefault="00ED4D3F" w:rsidP="00897015">
      <w:pPr>
        <w:rPr>
          <w:sz w:val="24"/>
          <w:szCs w:val="24"/>
        </w:rPr>
      </w:pPr>
      <w:r w:rsidRPr="00494ACD">
        <w:rPr>
          <w:sz w:val="24"/>
          <w:szCs w:val="24"/>
        </w:rPr>
        <w:t>Prof. Pauline A. Cochrane</w:t>
      </w:r>
    </w:p>
    <w:p w14:paraId="06887D3B" w14:textId="6516AA59" w:rsidR="00897015" w:rsidRDefault="00897015" w:rsidP="00897015">
      <w:pPr>
        <w:rPr>
          <w:sz w:val="24"/>
          <w:szCs w:val="24"/>
        </w:rPr>
      </w:pPr>
      <w:r w:rsidRPr="00494ACD">
        <w:rPr>
          <w:sz w:val="24"/>
          <w:szCs w:val="24"/>
        </w:rPr>
        <w:t>Willis and Carol Colburn</w:t>
      </w:r>
    </w:p>
    <w:p w14:paraId="3192128B" w14:textId="38084DD3" w:rsidR="0029302F" w:rsidRPr="00494ACD" w:rsidRDefault="0029302F" w:rsidP="00897015">
      <w:pPr>
        <w:rPr>
          <w:rFonts w:eastAsiaTheme="minorHAnsi" w:cs="Calibri"/>
          <w:sz w:val="24"/>
          <w:szCs w:val="24"/>
        </w:rPr>
      </w:pPr>
      <w:r>
        <w:rPr>
          <w:sz w:val="24"/>
          <w:szCs w:val="24"/>
        </w:rPr>
        <w:t>Dr. Isabel Cole</w:t>
      </w:r>
    </w:p>
    <w:p w14:paraId="474B101D" w14:textId="25B6017A" w:rsidR="00897015" w:rsidRPr="00494ACD" w:rsidRDefault="00897015" w:rsidP="0089701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lastRenderedPageBreak/>
        <w:t>Mr. David and Dr. Shirley Crouse</w:t>
      </w:r>
    </w:p>
    <w:p w14:paraId="6B4A4663" w14:textId="20938C89" w:rsidR="00371959" w:rsidRPr="00494ACD" w:rsidRDefault="00371959" w:rsidP="002E480C">
      <w:pPr>
        <w:rPr>
          <w:sz w:val="24"/>
          <w:szCs w:val="24"/>
        </w:rPr>
      </w:pPr>
      <w:r w:rsidRPr="00494ACD">
        <w:rPr>
          <w:sz w:val="24"/>
          <w:szCs w:val="24"/>
        </w:rPr>
        <w:t>Dr. Robert and Mrs. Elizabeth Czys</w:t>
      </w:r>
    </w:p>
    <w:p w14:paraId="5DBA6053" w14:textId="77777777" w:rsidR="004840E3" w:rsidRPr="00494ACD" w:rsidRDefault="004840E3" w:rsidP="00D35389">
      <w:pPr>
        <w:rPr>
          <w:rFonts w:cstheme="minorHAnsi"/>
          <w:sz w:val="24"/>
          <w:szCs w:val="24"/>
        </w:rPr>
      </w:pPr>
      <w:bookmarkStart w:id="0" w:name="_Hlk95738590"/>
      <w:r w:rsidRPr="00494ACD">
        <w:rPr>
          <w:rFonts w:cstheme="minorHAnsi"/>
          <w:sz w:val="24"/>
          <w:szCs w:val="24"/>
        </w:rPr>
        <w:t>Prof. Everett C. Dade</w:t>
      </w:r>
    </w:p>
    <w:p w14:paraId="6771CE67" w14:textId="2739568E" w:rsidR="00981B9E" w:rsidRPr="00494ACD" w:rsidRDefault="00981B9E" w:rsidP="00D35389">
      <w:pPr>
        <w:rPr>
          <w:rFonts w:cstheme="minorHAnsi"/>
          <w:sz w:val="24"/>
          <w:szCs w:val="24"/>
        </w:rPr>
      </w:pPr>
      <w:bookmarkStart w:id="1" w:name="_Hlk95738562"/>
      <w:bookmarkEnd w:id="0"/>
      <w:r w:rsidRPr="00494ACD">
        <w:rPr>
          <w:rFonts w:cstheme="minorHAnsi"/>
          <w:sz w:val="24"/>
          <w:szCs w:val="24"/>
        </w:rPr>
        <w:t>Gregory and Leola Davis</w:t>
      </w:r>
    </w:p>
    <w:bookmarkEnd w:id="1"/>
    <w:p w14:paraId="7EF22F62" w14:textId="34F2F370" w:rsidR="00D35389" w:rsidRPr="00494ACD" w:rsidRDefault="00D35389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ouglas and Keeya Davis</w:t>
      </w:r>
    </w:p>
    <w:p w14:paraId="4C7F951A" w14:textId="77777777" w:rsidR="00300B05" w:rsidRPr="00494ACD" w:rsidRDefault="00300B05" w:rsidP="00300B05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Robert F. and Patricia A. Davis</w:t>
      </w:r>
    </w:p>
    <w:p w14:paraId="390D6AA1" w14:textId="13958CE1" w:rsidR="002E480C" w:rsidRPr="00494ACD" w:rsidRDefault="002E480C" w:rsidP="002E480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Victoria M. Davis</w:t>
      </w:r>
    </w:p>
    <w:p w14:paraId="28787426" w14:textId="5E6D2963" w:rsidR="00D35389" w:rsidRPr="00494ACD" w:rsidRDefault="00D35389" w:rsidP="00D35389">
      <w:pPr>
        <w:pStyle w:val="xmsonormal"/>
        <w:shd w:val="clear" w:color="auto" w:fill="FFFFFF"/>
        <w:tabs>
          <w:tab w:val="left" w:pos="180"/>
        </w:tabs>
        <w:spacing w:before="0" w:beforeAutospacing="0" w:after="0" w:afterAutospacing="0" w:line="233" w:lineRule="atLeast"/>
        <w:rPr>
          <w:rFonts w:ascii="Garamond" w:hAnsi="Garamond" w:cstheme="minorHAnsi"/>
          <w:color w:val="000000"/>
          <w:bdr w:val="none" w:sz="0" w:space="0" w:color="auto" w:frame="1"/>
        </w:rPr>
      </w:pPr>
      <w:bookmarkStart w:id="2" w:name="_Hlk92289638"/>
      <w:r w:rsidRPr="00494ACD">
        <w:rPr>
          <w:rFonts w:ascii="Garamond" w:hAnsi="Garamond" w:cstheme="minorHAnsi"/>
          <w:color w:val="000000"/>
          <w:bdr w:val="none" w:sz="0" w:space="0" w:color="auto" w:frame="1"/>
        </w:rPr>
        <w:t>Deborah M. Day</w:t>
      </w:r>
      <w:bookmarkEnd w:id="2"/>
    </w:p>
    <w:p w14:paraId="1CD9A225" w14:textId="122E58CD" w:rsidR="00D243DD" w:rsidRPr="00494ACD" w:rsidRDefault="00D243DD" w:rsidP="00D35389">
      <w:pPr>
        <w:pStyle w:val="xmsonormal"/>
        <w:shd w:val="clear" w:color="auto" w:fill="FFFFFF"/>
        <w:tabs>
          <w:tab w:val="left" w:pos="180"/>
        </w:tabs>
        <w:spacing w:before="0" w:beforeAutospacing="0" w:after="0" w:afterAutospacing="0" w:line="233" w:lineRule="atLeast"/>
        <w:rPr>
          <w:rFonts w:ascii="Garamond" w:hAnsi="Garamond" w:cstheme="minorHAnsi"/>
          <w:color w:val="000000"/>
          <w:bdr w:val="none" w:sz="0" w:space="0" w:color="auto" w:frame="1"/>
        </w:rPr>
      </w:pPr>
      <w:r w:rsidRPr="00494ACD">
        <w:rPr>
          <w:rFonts w:ascii="Garamond" w:hAnsi="Garamond" w:cstheme="minorHAnsi"/>
          <w:color w:val="000000"/>
          <w:bdr w:val="none" w:sz="0" w:space="0" w:color="auto" w:frame="1"/>
        </w:rPr>
        <w:t>Pamela K. DeLey</w:t>
      </w:r>
    </w:p>
    <w:p w14:paraId="36F8F758" w14:textId="1AB4E316" w:rsidR="00533E28" w:rsidRPr="00494ACD" w:rsidRDefault="00533E28" w:rsidP="00533E28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Professor Harold and Mrs. Nancy Diamond</w:t>
      </w:r>
    </w:p>
    <w:p w14:paraId="1533C037" w14:textId="77777777" w:rsidR="001420FB" w:rsidRPr="00494ACD" w:rsidRDefault="001420FB" w:rsidP="001420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rudy L. Diepholz</w:t>
      </w:r>
    </w:p>
    <w:p w14:paraId="2C3EB155" w14:textId="77777777" w:rsidR="001A32F9" w:rsidRPr="00494ACD" w:rsidRDefault="001A32F9" w:rsidP="001A32F9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Catherine and James Dobrovolny</w:t>
      </w:r>
    </w:p>
    <w:p w14:paraId="355FAD8E" w14:textId="4BDAAC86" w:rsidR="00E06F96" w:rsidRPr="00494ACD" w:rsidRDefault="00E06F96" w:rsidP="00C262D6">
      <w:pPr>
        <w:rPr>
          <w:sz w:val="24"/>
          <w:szCs w:val="24"/>
        </w:rPr>
      </w:pPr>
      <w:r w:rsidRPr="00494ACD">
        <w:rPr>
          <w:sz w:val="24"/>
          <w:szCs w:val="24"/>
        </w:rPr>
        <w:t>Dr. Maggie J. Duncan-Flowers</w:t>
      </w:r>
    </w:p>
    <w:p w14:paraId="5001C951" w14:textId="4643E2C6" w:rsidR="00AF03E2" w:rsidRPr="00494ACD" w:rsidRDefault="00AF03E2" w:rsidP="00C262D6">
      <w:pPr>
        <w:rPr>
          <w:sz w:val="24"/>
          <w:szCs w:val="24"/>
        </w:rPr>
      </w:pPr>
      <w:r w:rsidRPr="00494ACD">
        <w:rPr>
          <w:sz w:val="24"/>
          <w:szCs w:val="24"/>
        </w:rPr>
        <w:t>Stephen and Carol Dunn</w:t>
      </w:r>
    </w:p>
    <w:p w14:paraId="7F31C203" w14:textId="4A7B9E39" w:rsidR="00EF1C8C" w:rsidRPr="00494ACD" w:rsidRDefault="00EF1C8C" w:rsidP="00C262D6">
      <w:pPr>
        <w:rPr>
          <w:sz w:val="24"/>
          <w:szCs w:val="24"/>
        </w:rPr>
      </w:pPr>
      <w:r w:rsidRPr="00494ACD">
        <w:rPr>
          <w:sz w:val="24"/>
          <w:szCs w:val="24"/>
        </w:rPr>
        <w:t>Betty A. and William R. Earle</w:t>
      </w:r>
    </w:p>
    <w:p w14:paraId="13A8C6AC" w14:textId="12C5F983" w:rsidR="00C262D6" w:rsidRPr="00494ACD" w:rsidRDefault="00C262D6" w:rsidP="00C262D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essor James and Mrs. Anastasia Economy</w:t>
      </w:r>
    </w:p>
    <w:p w14:paraId="357595DC" w14:textId="77777777" w:rsidR="00330D39" w:rsidRPr="00494ACD" w:rsidRDefault="00330D39" w:rsidP="00330D3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he Honorable Ann A. Einhorn</w:t>
      </w:r>
    </w:p>
    <w:p w14:paraId="0662E547" w14:textId="77777777" w:rsidR="0049034C" w:rsidRPr="00494ACD" w:rsidRDefault="0049034C" w:rsidP="004903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yce G. Eisenstein</w:t>
      </w:r>
    </w:p>
    <w:p w14:paraId="035C0B7A" w14:textId="181BBEA4" w:rsidR="00206050" w:rsidRPr="00494ACD" w:rsidRDefault="00206050" w:rsidP="00206050">
      <w:pPr>
        <w:pStyle w:val="xxmsonormal"/>
        <w:shd w:val="clear" w:color="auto" w:fill="FFFFFF"/>
        <w:rPr>
          <w:rFonts w:ascii="Garamond" w:hAnsi="Garamond" w:cs="Calibri"/>
          <w:color w:val="201F1E"/>
        </w:rPr>
      </w:pPr>
      <w:r w:rsidRPr="00494ACD">
        <w:rPr>
          <w:rFonts w:ascii="Garamond" w:hAnsi="Garamond" w:cs="Calibri"/>
          <w:color w:val="201F1E"/>
        </w:rPr>
        <w:t>Tom and Sharon Emswiler </w:t>
      </w:r>
    </w:p>
    <w:p w14:paraId="2A54E4EB" w14:textId="016BD09C" w:rsidR="00560B6F" w:rsidRPr="00494ACD" w:rsidRDefault="00560B6F" w:rsidP="00206050">
      <w:pPr>
        <w:pStyle w:val="xxmsonormal"/>
        <w:shd w:val="clear" w:color="auto" w:fill="FFFFFF"/>
        <w:rPr>
          <w:rFonts w:ascii="Garamond" w:hAnsi="Garamond" w:cs="Calibri"/>
          <w:color w:val="201F1E"/>
        </w:rPr>
      </w:pPr>
      <w:bookmarkStart w:id="3" w:name="_Hlk95738549"/>
      <w:r w:rsidRPr="00494ACD">
        <w:rPr>
          <w:rFonts w:ascii="Garamond" w:hAnsi="Garamond" w:cs="Calibri"/>
          <w:color w:val="201F1E"/>
        </w:rPr>
        <w:t>Nicholas J. Faklis and Lea A. Mellom</w:t>
      </w:r>
    </w:p>
    <w:p w14:paraId="7B6D6614" w14:textId="08ABA257" w:rsidR="005A1354" w:rsidRDefault="005A1354" w:rsidP="00206050">
      <w:pPr>
        <w:pStyle w:val="xxmsonormal"/>
        <w:shd w:val="clear" w:color="auto" w:fill="FFFFFF"/>
        <w:rPr>
          <w:rFonts w:ascii="Garamond" w:hAnsi="Garamond" w:cs="Calibri"/>
          <w:color w:val="201F1E"/>
        </w:rPr>
      </w:pPr>
      <w:r w:rsidRPr="00494ACD">
        <w:rPr>
          <w:rFonts w:ascii="Garamond" w:hAnsi="Garamond" w:cs="Calibri"/>
          <w:color w:val="201F1E"/>
        </w:rPr>
        <w:t>Dr. Allan E. and Mrs. Kim E. File</w:t>
      </w:r>
    </w:p>
    <w:bookmarkEnd w:id="3"/>
    <w:p w14:paraId="17A139DF" w14:textId="13BDC042" w:rsidR="006505B6" w:rsidRPr="00494ACD" w:rsidRDefault="006505B6" w:rsidP="006505B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</w:t>
      </w:r>
      <w:r w:rsidR="00751C69" w:rsidRPr="00494ACD">
        <w:rPr>
          <w:sz w:val="24"/>
          <w:szCs w:val="24"/>
        </w:rPr>
        <w:t>s</w:t>
      </w:r>
      <w:r w:rsidRPr="00494ACD">
        <w:rPr>
          <w:sz w:val="24"/>
          <w:szCs w:val="24"/>
        </w:rPr>
        <w:t>. Priscilla J. and Andrew C. Fortier</w:t>
      </w:r>
    </w:p>
    <w:p w14:paraId="0DABDD76" w14:textId="46338B96" w:rsidR="009F5EB1" w:rsidRPr="00494ACD" w:rsidRDefault="009F5EB1" w:rsidP="00206050">
      <w:pPr>
        <w:pStyle w:val="xxmsonormal"/>
        <w:shd w:val="clear" w:color="auto" w:fill="FFFFFF"/>
        <w:rPr>
          <w:rFonts w:ascii="Garamond" w:hAnsi="Garamond" w:cs="Calibri"/>
          <w:color w:val="201F1E"/>
        </w:rPr>
      </w:pPr>
      <w:r w:rsidRPr="00494ACD">
        <w:rPr>
          <w:rFonts w:ascii="Garamond" w:hAnsi="Garamond" w:cs="Calibri"/>
          <w:color w:val="201F1E"/>
        </w:rPr>
        <w:t>Barbara J. Ford</w:t>
      </w:r>
    </w:p>
    <w:p w14:paraId="7D31006A" w14:textId="65DDEBCC" w:rsidR="00206050" w:rsidRPr="00494ACD" w:rsidRDefault="00206050" w:rsidP="00206050">
      <w:pPr>
        <w:pStyle w:val="xxmsonormal"/>
        <w:shd w:val="clear" w:color="auto" w:fill="FFFFFF"/>
        <w:rPr>
          <w:rFonts w:ascii="Garamond" w:hAnsi="Garamond"/>
          <w:color w:val="000000"/>
        </w:rPr>
      </w:pPr>
      <w:r w:rsidRPr="00494ACD">
        <w:rPr>
          <w:rFonts w:ascii="Garamond" w:hAnsi="Garamond" w:cs="Calibri"/>
          <w:color w:val="201F1E"/>
        </w:rPr>
        <w:t>Natalie B. Frankenberg </w:t>
      </w:r>
    </w:p>
    <w:p w14:paraId="6F1B6FC2" w14:textId="0851C509" w:rsidR="0091525E" w:rsidRDefault="0091525E" w:rsidP="0091525E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Robert W. Gillespie</w:t>
      </w:r>
    </w:p>
    <w:p w14:paraId="440092F5" w14:textId="328418AD" w:rsidR="0029302F" w:rsidRPr="00494ACD" w:rsidRDefault="0029302F" w:rsidP="0091525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obin G. Goettel</w:t>
      </w:r>
    </w:p>
    <w:p w14:paraId="0262F390" w14:textId="686A9952" w:rsidR="002E480C" w:rsidRPr="00494ACD" w:rsidRDefault="002E480C" w:rsidP="002E480C">
      <w:pPr>
        <w:rPr>
          <w:sz w:val="24"/>
          <w:szCs w:val="24"/>
        </w:rPr>
      </w:pPr>
      <w:r w:rsidRPr="00494ACD">
        <w:rPr>
          <w:sz w:val="24"/>
          <w:szCs w:val="24"/>
        </w:rPr>
        <w:t>Nancy T. Goodall</w:t>
      </w:r>
    </w:p>
    <w:p w14:paraId="5C88D819" w14:textId="2B70CFD5" w:rsidR="00C306F0" w:rsidRPr="00494ACD" w:rsidRDefault="00C306F0" w:rsidP="002E480C">
      <w:pPr>
        <w:rPr>
          <w:rFonts w:eastAsiaTheme="minorHAnsi" w:cs="Calibri"/>
          <w:sz w:val="24"/>
          <w:szCs w:val="24"/>
        </w:rPr>
      </w:pPr>
      <w:bookmarkStart w:id="4" w:name="_Hlk95738538"/>
      <w:r w:rsidRPr="00494ACD">
        <w:rPr>
          <w:sz w:val="24"/>
          <w:szCs w:val="24"/>
        </w:rPr>
        <w:t>Jane E. Green</w:t>
      </w:r>
    </w:p>
    <w:p w14:paraId="7D2996C3" w14:textId="77777777" w:rsidR="00F36845" w:rsidRPr="00494ACD" w:rsidRDefault="00F36845" w:rsidP="00F36845">
      <w:pPr>
        <w:pStyle w:val="BodyText"/>
        <w:ind w:left="0"/>
      </w:pPr>
      <w:bookmarkStart w:id="5" w:name="_Hlk90282049"/>
      <w:bookmarkEnd w:id="4"/>
      <w:r w:rsidRPr="00494ACD">
        <w:t>Sandra and James Hannum</w:t>
      </w:r>
    </w:p>
    <w:bookmarkEnd w:id="5"/>
    <w:p w14:paraId="036DFA6E" w14:textId="77777777" w:rsidR="0091525E" w:rsidRPr="00494ACD" w:rsidRDefault="0091525E" w:rsidP="0091525E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argaret C. Hansell</w:t>
      </w:r>
    </w:p>
    <w:p w14:paraId="3D0775E6" w14:textId="77777777" w:rsidR="005229AE" w:rsidRPr="00494ACD" w:rsidRDefault="00206050" w:rsidP="00206050">
      <w:pPr>
        <w:pStyle w:val="xxmsonormal"/>
        <w:shd w:val="clear" w:color="auto" w:fill="FFFFFF"/>
        <w:rPr>
          <w:rFonts w:ascii="Garamond" w:hAnsi="Garamond" w:cs="Calibri"/>
          <w:color w:val="201F1E"/>
        </w:rPr>
      </w:pPr>
      <w:r w:rsidRPr="00494ACD">
        <w:rPr>
          <w:rFonts w:ascii="Garamond" w:hAnsi="Garamond" w:cs="Calibri"/>
          <w:color w:val="201F1E"/>
        </w:rPr>
        <w:t>Terence and Sharon Harkness</w:t>
      </w:r>
    </w:p>
    <w:p w14:paraId="58C84149" w14:textId="4151F170" w:rsidR="00300B05" w:rsidRPr="00494ACD" w:rsidRDefault="00300B05" w:rsidP="00300B05">
      <w:pPr>
        <w:rPr>
          <w:rFonts w:cstheme="minorHAnsi"/>
          <w:sz w:val="24"/>
          <w:szCs w:val="24"/>
        </w:rPr>
      </w:pPr>
      <w:bookmarkStart w:id="6" w:name="_Hlk90282667"/>
      <w:r w:rsidRPr="00494ACD">
        <w:rPr>
          <w:rFonts w:cstheme="minorHAnsi"/>
          <w:sz w:val="24"/>
          <w:szCs w:val="24"/>
        </w:rPr>
        <w:t>Barbara L. Hartman</w:t>
      </w:r>
    </w:p>
    <w:p w14:paraId="0A9D15FB" w14:textId="26301EBB" w:rsidR="00560B6F" w:rsidRPr="00494ACD" w:rsidRDefault="00560B6F" w:rsidP="003B2482">
      <w:pPr>
        <w:rPr>
          <w:sz w:val="24"/>
          <w:szCs w:val="24"/>
        </w:rPr>
      </w:pPr>
      <w:r w:rsidRPr="00494ACD">
        <w:rPr>
          <w:sz w:val="24"/>
          <w:szCs w:val="24"/>
        </w:rPr>
        <w:t>Kathleen A. Harvey</w:t>
      </w:r>
    </w:p>
    <w:p w14:paraId="4C7F2AAB" w14:textId="65EE8625" w:rsidR="003B2482" w:rsidRPr="00494ACD" w:rsidRDefault="003B2482" w:rsidP="003B248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James E. and Mrs. Jane F. Hauffe</w:t>
      </w:r>
    </w:p>
    <w:bookmarkEnd w:id="6"/>
    <w:p w14:paraId="53A35760" w14:textId="77777777" w:rsidR="00330D39" w:rsidRPr="00494ACD" w:rsidRDefault="00330D39" w:rsidP="00330D3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haron L. Hayes</w:t>
      </w:r>
    </w:p>
    <w:p w14:paraId="152B04D0" w14:textId="2587FD2B" w:rsidR="009F5EB1" w:rsidRPr="00494ACD" w:rsidRDefault="009F5EB1" w:rsidP="00D75CD5">
      <w:pPr>
        <w:rPr>
          <w:sz w:val="24"/>
          <w:szCs w:val="24"/>
        </w:rPr>
      </w:pPr>
      <w:r w:rsidRPr="00494ACD">
        <w:rPr>
          <w:sz w:val="24"/>
          <w:szCs w:val="24"/>
        </w:rPr>
        <w:t>Dr. Aldred A. and Mrs. Nina K. Heckman</w:t>
      </w:r>
    </w:p>
    <w:p w14:paraId="1A893A66" w14:textId="427ECA7D" w:rsidR="00D75CD5" w:rsidRPr="00494ACD" w:rsidRDefault="00D75CD5" w:rsidP="00D75CD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 A. Heiser and Guy E. Murphy</w:t>
      </w:r>
    </w:p>
    <w:p w14:paraId="0E83C5A4" w14:textId="77777777" w:rsidR="00485240" w:rsidRPr="00494ACD" w:rsidRDefault="00485240" w:rsidP="0048524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rne Helgesen</w:t>
      </w:r>
    </w:p>
    <w:p w14:paraId="1F111704" w14:textId="77777777" w:rsidR="006505B6" w:rsidRPr="00494ACD" w:rsidRDefault="006505B6" w:rsidP="006505B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Georgine A. Hembrough</w:t>
      </w:r>
    </w:p>
    <w:p w14:paraId="467F5BF8" w14:textId="77777777" w:rsidR="00E75577" w:rsidRPr="00494ACD" w:rsidRDefault="00E75577" w:rsidP="00E75577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Barbara J. Herzog</w:t>
      </w:r>
    </w:p>
    <w:p w14:paraId="7DF26EC7" w14:textId="77777777" w:rsidR="00D35389" w:rsidRPr="00494ACD" w:rsidRDefault="00D35389" w:rsidP="00D35389">
      <w:pPr>
        <w:pStyle w:val="xmsonormal"/>
        <w:shd w:val="clear" w:color="auto" w:fill="FFFFFF"/>
        <w:tabs>
          <w:tab w:val="left" w:pos="180"/>
        </w:tabs>
        <w:spacing w:before="0" w:beforeAutospacing="0" w:after="0" w:afterAutospacing="0" w:line="233" w:lineRule="atLeast"/>
        <w:rPr>
          <w:rFonts w:ascii="Garamond" w:hAnsi="Garamond" w:cstheme="minorHAnsi"/>
          <w:color w:val="000000"/>
          <w:bdr w:val="none" w:sz="0" w:space="0" w:color="auto" w:frame="1"/>
        </w:rPr>
      </w:pPr>
      <w:r w:rsidRPr="00494ACD">
        <w:rPr>
          <w:rFonts w:ascii="Garamond" w:hAnsi="Garamond" w:cstheme="minorHAnsi"/>
          <w:color w:val="000000"/>
          <w:bdr w:val="none" w:sz="0" w:space="0" w:color="auto" w:frame="1"/>
        </w:rPr>
        <w:t>Beverly L. Herzog and Craig W. Cutbirth</w:t>
      </w:r>
    </w:p>
    <w:p w14:paraId="078C28D0" w14:textId="77777777" w:rsidR="00AE27D4" w:rsidRPr="00494ACD" w:rsidRDefault="00AE27D4" w:rsidP="00AE27D4">
      <w:pPr>
        <w:pStyle w:val="BodyText"/>
        <w:ind w:left="0"/>
      </w:pPr>
      <w:r w:rsidRPr="00494ACD">
        <w:t>Kay E. Hodson</w:t>
      </w:r>
    </w:p>
    <w:p w14:paraId="4C093F68" w14:textId="6A6F6582" w:rsidR="00DD4106" w:rsidRPr="00494ACD" w:rsidRDefault="00DD4106" w:rsidP="00371959">
      <w:pPr>
        <w:rPr>
          <w:sz w:val="24"/>
          <w:szCs w:val="24"/>
        </w:rPr>
      </w:pPr>
      <w:r w:rsidRPr="00494ACD">
        <w:rPr>
          <w:sz w:val="24"/>
          <w:szCs w:val="24"/>
        </w:rPr>
        <w:t>Dr. Jay P. and Mrs. Donna E. Hoeflinger</w:t>
      </w:r>
    </w:p>
    <w:p w14:paraId="0DA10A7E" w14:textId="3855BB8F" w:rsidR="00371959" w:rsidRPr="00494ACD" w:rsidRDefault="00371959" w:rsidP="0037195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Kathleen A. Holden and David Prochaska</w:t>
      </w:r>
    </w:p>
    <w:p w14:paraId="025556D2" w14:textId="77777777" w:rsidR="00371959" w:rsidRPr="00494ACD" w:rsidRDefault="00371959" w:rsidP="0037195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Jean A. Holley</w:t>
      </w:r>
    </w:p>
    <w:p w14:paraId="0E78FCD6" w14:textId="77777777" w:rsidR="00330D39" w:rsidRPr="00494ACD" w:rsidRDefault="00330D39" w:rsidP="00330D3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Leland E. and Mrs. Edit H. Holloway</w:t>
      </w:r>
    </w:p>
    <w:p w14:paraId="726C12E9" w14:textId="615D851B" w:rsidR="00C262D6" w:rsidRPr="00494ACD" w:rsidRDefault="00C262D6" w:rsidP="00C262D6">
      <w:pPr>
        <w:pStyle w:val="BodyText"/>
        <w:ind w:left="0"/>
      </w:pPr>
      <w:r w:rsidRPr="00494ACD">
        <w:t>Dr. Walter L. Hurley and Dr. Carol Shearer</w:t>
      </w:r>
    </w:p>
    <w:p w14:paraId="51A07397" w14:textId="01DB6808" w:rsidR="00E75577" w:rsidRPr="00494ACD" w:rsidRDefault="00E75577" w:rsidP="00E75577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lastRenderedPageBreak/>
        <w:t>Mr. Kennedy K. Hutson and Dr. Parley A. Boswell</w:t>
      </w:r>
    </w:p>
    <w:p w14:paraId="0979C452" w14:textId="77777777" w:rsidR="00E06F96" w:rsidRPr="00494ACD" w:rsidRDefault="00E06F96" w:rsidP="00E75577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Robert F. Illyes</w:t>
      </w:r>
    </w:p>
    <w:p w14:paraId="5932AF34" w14:textId="4CAC4FAF" w:rsidR="000E3666" w:rsidRPr="00494ACD" w:rsidRDefault="000E3666" w:rsidP="00E75577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Theodore M. and Pamela A. Jeurissen</w:t>
      </w:r>
    </w:p>
    <w:p w14:paraId="69195A35" w14:textId="067B1AC4" w:rsidR="00D243DD" w:rsidRPr="00494ACD" w:rsidRDefault="00D243DD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Nancy L. Johnson</w:t>
      </w:r>
    </w:p>
    <w:p w14:paraId="70274184" w14:textId="62296520" w:rsidR="00D35389" w:rsidRPr="00494ACD" w:rsidRDefault="00D35389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ohn and Patricia Jordan</w:t>
      </w:r>
    </w:p>
    <w:p w14:paraId="1692021A" w14:textId="77777777" w:rsidR="00C262D6" w:rsidRPr="00494ACD" w:rsidRDefault="00C262D6" w:rsidP="00C262D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Laura Keller and Robert Hurst</w:t>
      </w:r>
    </w:p>
    <w:p w14:paraId="7BBD70CB" w14:textId="10B376D3" w:rsidR="00946C84" w:rsidRDefault="00946C84" w:rsidP="00C262D6">
      <w:pPr>
        <w:pStyle w:val="BodyText"/>
        <w:ind w:left="0"/>
      </w:pPr>
      <w:r w:rsidRPr="00494ACD">
        <w:t>Prof. Paula T. Kaufman</w:t>
      </w:r>
    </w:p>
    <w:p w14:paraId="6B26BF69" w14:textId="678F33A7" w:rsidR="00C262D6" w:rsidRPr="00494ACD" w:rsidRDefault="00C262D6" w:rsidP="00C262D6">
      <w:pPr>
        <w:pStyle w:val="BodyText"/>
        <w:ind w:left="0"/>
      </w:pPr>
      <w:r w:rsidRPr="00494ACD">
        <w:t>Professor Julia A. Kellman and Mr. Philip F. Miller</w:t>
      </w:r>
    </w:p>
    <w:p w14:paraId="6477DCFC" w14:textId="36E37F63" w:rsidR="00883852" w:rsidRDefault="005229AE" w:rsidP="00883852">
      <w:pPr>
        <w:pStyle w:val="xxmsonormal"/>
        <w:shd w:val="clear" w:color="auto" w:fill="FFFFFF"/>
        <w:rPr>
          <w:rFonts w:ascii="Garamond" w:hAnsi="Garamond" w:cs="Calibri"/>
          <w:color w:val="201F1E"/>
        </w:rPr>
      </w:pPr>
      <w:r w:rsidRPr="00494ACD">
        <w:rPr>
          <w:rFonts w:ascii="Garamond" w:hAnsi="Garamond"/>
        </w:rPr>
        <w:t>Jo and James Kenyon</w:t>
      </w:r>
      <w:r w:rsidR="00206050" w:rsidRPr="00494ACD">
        <w:rPr>
          <w:rFonts w:ascii="Garamond" w:hAnsi="Garamond" w:cs="Calibri"/>
          <w:color w:val="201F1E"/>
        </w:rPr>
        <w:t> </w:t>
      </w:r>
    </w:p>
    <w:p w14:paraId="12E11E52" w14:textId="77777777" w:rsidR="00CD44FE" w:rsidRPr="00494ACD" w:rsidRDefault="00CD44FE" w:rsidP="00CD44F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William and Mrs. Eileen Kohen</w:t>
      </w:r>
    </w:p>
    <w:p w14:paraId="2B3529CD" w14:textId="77777777" w:rsidR="00485240" w:rsidRPr="00494ACD" w:rsidRDefault="00485240" w:rsidP="0048524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ean Wynne S. Korr</w:t>
      </w:r>
    </w:p>
    <w:p w14:paraId="24E4031D" w14:textId="77777777" w:rsidR="00485240" w:rsidRPr="00494ACD" w:rsidRDefault="00485240" w:rsidP="0048524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Curtis J. and Mrs. Susan B. Krock</w:t>
      </w:r>
    </w:p>
    <w:p w14:paraId="4640D891" w14:textId="2AAA4ED3" w:rsidR="002E480C" w:rsidRPr="00494ACD" w:rsidRDefault="002E480C" w:rsidP="002E480C">
      <w:pPr>
        <w:rPr>
          <w:sz w:val="24"/>
          <w:szCs w:val="24"/>
        </w:rPr>
      </w:pPr>
      <w:r w:rsidRPr="00494ACD">
        <w:rPr>
          <w:sz w:val="24"/>
          <w:szCs w:val="24"/>
        </w:rPr>
        <w:t>Dr. David A. Krooks</w:t>
      </w:r>
    </w:p>
    <w:p w14:paraId="629EBBE8" w14:textId="384673F6" w:rsidR="000E3666" w:rsidRPr="00494ACD" w:rsidRDefault="000E3666" w:rsidP="002E480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avid E. and Mary T. Kuetemeyer</w:t>
      </w:r>
    </w:p>
    <w:p w14:paraId="2E3D3BE3" w14:textId="77777777" w:rsidR="00883852" w:rsidRPr="00494ACD" w:rsidRDefault="00883852" w:rsidP="006C3962">
      <w:pPr>
        <w:rPr>
          <w:sz w:val="24"/>
          <w:szCs w:val="24"/>
        </w:rPr>
      </w:pPr>
      <w:r w:rsidRPr="00494ACD">
        <w:rPr>
          <w:sz w:val="24"/>
          <w:szCs w:val="24"/>
        </w:rPr>
        <w:t>Dr. Mark and Dr. Theresa Kuhlenschmidt</w:t>
      </w:r>
    </w:p>
    <w:p w14:paraId="6D7E33CC" w14:textId="04A339EC" w:rsidR="009F5EB1" w:rsidRPr="00494ACD" w:rsidRDefault="00D75CD5" w:rsidP="009F5EB1">
      <w:pPr>
        <w:rPr>
          <w:rFonts w:eastAsiaTheme="minorHAnsi" w:cs="Calibri"/>
          <w:sz w:val="24"/>
          <w:szCs w:val="24"/>
        </w:rPr>
      </w:pPr>
      <w:bookmarkStart w:id="7" w:name="_Hlk90282343"/>
      <w:r w:rsidRPr="00494ACD">
        <w:rPr>
          <w:sz w:val="24"/>
          <w:szCs w:val="24"/>
        </w:rPr>
        <w:t>Robert D. LaCharite</w:t>
      </w:r>
    </w:p>
    <w:p w14:paraId="1A9F7663" w14:textId="60895C4A" w:rsidR="00ED4D3F" w:rsidRDefault="00ED4D3F" w:rsidP="005F0DE9">
      <w:pPr>
        <w:pStyle w:val="xxmsonormal"/>
        <w:shd w:val="clear" w:color="auto" w:fill="FFFFFF"/>
        <w:rPr>
          <w:rFonts w:ascii="Garamond" w:hAnsi="Garamond"/>
        </w:rPr>
      </w:pPr>
      <w:r w:rsidRPr="00494ACD">
        <w:rPr>
          <w:rFonts w:ascii="Garamond" w:hAnsi="Garamond"/>
        </w:rPr>
        <w:t>Maria C. Lancaster</w:t>
      </w:r>
    </w:p>
    <w:p w14:paraId="10A6639E" w14:textId="45CBB865" w:rsidR="0029302F" w:rsidRPr="00494ACD" w:rsidRDefault="0029302F" w:rsidP="005F0DE9">
      <w:pPr>
        <w:pStyle w:val="xxmsonormal"/>
        <w:shd w:val="clear" w:color="auto" w:fill="FFFFFF"/>
        <w:rPr>
          <w:rFonts w:ascii="Garamond" w:hAnsi="Garamond"/>
        </w:rPr>
      </w:pPr>
      <w:r>
        <w:rPr>
          <w:rFonts w:ascii="Garamond" w:hAnsi="Garamond"/>
        </w:rPr>
        <w:t>Prof. Bernadette and Dr. Gary Laumann</w:t>
      </w:r>
    </w:p>
    <w:p w14:paraId="465EEC19" w14:textId="54C4BD50" w:rsidR="005F0DE9" w:rsidRPr="00494ACD" w:rsidRDefault="005F0DE9" w:rsidP="005F0DE9">
      <w:pPr>
        <w:pStyle w:val="xxmsonormal"/>
        <w:shd w:val="clear" w:color="auto" w:fill="FFFFFF"/>
        <w:rPr>
          <w:rFonts w:ascii="Garamond" w:hAnsi="Garamond" w:cs="Calibri"/>
          <w:color w:val="201F1E"/>
        </w:rPr>
      </w:pPr>
      <w:r w:rsidRPr="00494ACD">
        <w:rPr>
          <w:rFonts w:ascii="Garamond" w:hAnsi="Garamond"/>
        </w:rPr>
        <w:t>Dr. Shung-Wu Lee</w:t>
      </w:r>
      <w:r w:rsidRPr="00494ACD">
        <w:rPr>
          <w:rFonts w:ascii="Garamond" w:hAnsi="Garamond" w:cs="Calibri"/>
          <w:color w:val="201F1E"/>
        </w:rPr>
        <w:t xml:space="preserve"> </w:t>
      </w:r>
    </w:p>
    <w:p w14:paraId="4E110E9A" w14:textId="2DDE35FE" w:rsidR="001C3685" w:rsidRPr="00494ACD" w:rsidRDefault="001C3685" w:rsidP="00F74DCD">
      <w:pPr>
        <w:rPr>
          <w:sz w:val="24"/>
          <w:szCs w:val="24"/>
        </w:rPr>
      </w:pPr>
      <w:r w:rsidRPr="00494ACD">
        <w:rPr>
          <w:sz w:val="24"/>
          <w:szCs w:val="24"/>
        </w:rPr>
        <w:t>Profs. Jon C. and Judith S. Liebman</w:t>
      </w:r>
    </w:p>
    <w:p w14:paraId="1666DEFD" w14:textId="4500E2FE" w:rsidR="00F74DCD" w:rsidRPr="00494ACD" w:rsidRDefault="00F74DCD" w:rsidP="00F74DC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Victoria and David Lutzer</w:t>
      </w:r>
    </w:p>
    <w:p w14:paraId="23C88D7C" w14:textId="2E445CB2" w:rsidR="003E2B7F" w:rsidRPr="00494ACD" w:rsidRDefault="003E2B7F" w:rsidP="006C3962">
      <w:pPr>
        <w:rPr>
          <w:sz w:val="24"/>
          <w:szCs w:val="24"/>
        </w:rPr>
      </w:pPr>
      <w:r w:rsidRPr="00494ACD">
        <w:rPr>
          <w:sz w:val="24"/>
          <w:szCs w:val="24"/>
        </w:rPr>
        <w:t>Prof. Stephen and Kathryn G. Marshak</w:t>
      </w:r>
    </w:p>
    <w:p w14:paraId="44F32AF0" w14:textId="71118F76" w:rsidR="006C5ACD" w:rsidRPr="00494ACD" w:rsidRDefault="006C5ACD" w:rsidP="006C3962">
      <w:pPr>
        <w:rPr>
          <w:sz w:val="24"/>
          <w:szCs w:val="24"/>
        </w:rPr>
      </w:pPr>
      <w:r w:rsidRPr="00494ACD">
        <w:rPr>
          <w:sz w:val="24"/>
          <w:szCs w:val="24"/>
        </w:rPr>
        <w:t>Leslie Mason</w:t>
      </w:r>
    </w:p>
    <w:p w14:paraId="57C01483" w14:textId="6008996F" w:rsidR="00AE27D4" w:rsidRPr="00494ACD" w:rsidRDefault="00485240" w:rsidP="006C3962">
      <w:pPr>
        <w:rPr>
          <w:sz w:val="24"/>
          <w:szCs w:val="24"/>
        </w:rPr>
      </w:pPr>
      <w:r w:rsidRPr="00494ACD">
        <w:rPr>
          <w:sz w:val="24"/>
          <w:szCs w:val="24"/>
        </w:rPr>
        <w:t>Leslie and Gary Mason</w:t>
      </w:r>
    </w:p>
    <w:bookmarkEnd w:id="7"/>
    <w:p w14:paraId="522BD127" w14:textId="061728F6" w:rsidR="00330D39" w:rsidRPr="00494ACD" w:rsidRDefault="00330D39" w:rsidP="006C396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ureen M. McCord</w:t>
      </w:r>
    </w:p>
    <w:p w14:paraId="1DE05367" w14:textId="77777777" w:rsidR="005F0DE9" w:rsidRPr="00494ACD" w:rsidRDefault="005F0DE9" w:rsidP="005F0DE9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Drs. Janes K. and Linda N. McEnerney</w:t>
      </w:r>
    </w:p>
    <w:p w14:paraId="2F7B62C2" w14:textId="77777777" w:rsidR="00D35389" w:rsidRPr="00494ACD" w:rsidRDefault="00D35389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avid and Patricia Meller</w:t>
      </w:r>
    </w:p>
    <w:p w14:paraId="1E7B49E7" w14:textId="77777777" w:rsidR="00263E0D" w:rsidRPr="00494ACD" w:rsidRDefault="00263E0D" w:rsidP="00F36845">
      <w:pPr>
        <w:rPr>
          <w:sz w:val="24"/>
          <w:szCs w:val="24"/>
        </w:rPr>
      </w:pPr>
      <w:r w:rsidRPr="00494ACD">
        <w:rPr>
          <w:sz w:val="24"/>
          <w:szCs w:val="24"/>
        </w:rPr>
        <w:t>Anna J. Merritt</w:t>
      </w:r>
    </w:p>
    <w:p w14:paraId="1371A86C" w14:textId="72902228" w:rsidR="00F36845" w:rsidRPr="00494ACD" w:rsidRDefault="00F36845" w:rsidP="00F3684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George H. and Elizabeth B. Miley</w:t>
      </w:r>
    </w:p>
    <w:p w14:paraId="70096183" w14:textId="77777777" w:rsidR="00B3206F" w:rsidRPr="00494ACD" w:rsidRDefault="00B3206F" w:rsidP="00D35389">
      <w:pPr>
        <w:rPr>
          <w:rFonts w:cstheme="minorHAnsi"/>
          <w:sz w:val="24"/>
          <w:szCs w:val="24"/>
        </w:rPr>
      </w:pPr>
      <w:bookmarkStart w:id="8" w:name="_Hlk90281923"/>
      <w:r w:rsidRPr="00494ACD">
        <w:rPr>
          <w:rFonts w:cstheme="minorHAnsi"/>
          <w:sz w:val="24"/>
          <w:szCs w:val="24"/>
        </w:rPr>
        <w:t>Norman R. and Sallie H. Miller</w:t>
      </w:r>
    </w:p>
    <w:p w14:paraId="2ECC6C27" w14:textId="6C50BA56" w:rsidR="00D35389" w:rsidRPr="00494ACD" w:rsidRDefault="00D35389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John A. and Mrs. Cecilia B. Moore</w:t>
      </w:r>
    </w:p>
    <w:p w14:paraId="249841E2" w14:textId="72F56428" w:rsidR="00751C69" w:rsidRPr="00494ACD" w:rsidRDefault="00751C69" w:rsidP="00751C6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lizabeth L. Morley</w:t>
      </w:r>
    </w:p>
    <w:bookmarkEnd w:id="8"/>
    <w:p w14:paraId="72AC34FC" w14:textId="77777777" w:rsidR="00D35389" w:rsidRPr="00494ACD" w:rsidRDefault="00D35389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Prof. Carol and Dr. Karl Muster</w:t>
      </w:r>
    </w:p>
    <w:p w14:paraId="141F1A4E" w14:textId="77777777" w:rsidR="00E75577" w:rsidRPr="00494ACD" w:rsidRDefault="00E75577" w:rsidP="00E75577">
      <w:pPr>
        <w:rPr>
          <w:rFonts w:cstheme="minorHAnsi"/>
          <w:sz w:val="24"/>
          <w:szCs w:val="24"/>
        </w:rPr>
      </w:pPr>
      <w:bookmarkStart w:id="9" w:name="_Hlk95738502"/>
      <w:r w:rsidRPr="00494ACD">
        <w:rPr>
          <w:rFonts w:cstheme="minorHAnsi"/>
          <w:sz w:val="24"/>
          <w:szCs w:val="24"/>
        </w:rPr>
        <w:t>Dr. Walter L and Mrs. Jane L. Myers</w:t>
      </w:r>
    </w:p>
    <w:p w14:paraId="084ED673" w14:textId="77777777" w:rsidR="00300B05" w:rsidRPr="00494ACD" w:rsidRDefault="00300B05" w:rsidP="00300B05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Kathleen A. and Thomas C. Newman</w:t>
      </w:r>
    </w:p>
    <w:p w14:paraId="40448770" w14:textId="77777777" w:rsidR="005B38AA" w:rsidRPr="00494ACD" w:rsidRDefault="005B38AA" w:rsidP="005B38AA">
      <w:pPr>
        <w:pStyle w:val="xmsonormal"/>
        <w:shd w:val="clear" w:color="auto" w:fill="FFFFFF"/>
        <w:tabs>
          <w:tab w:val="left" w:pos="180"/>
        </w:tabs>
        <w:spacing w:before="0" w:beforeAutospacing="0" w:after="0" w:afterAutospacing="0" w:line="233" w:lineRule="atLeast"/>
        <w:rPr>
          <w:rFonts w:ascii="Garamond" w:hAnsi="Garamond" w:cs="Calibri"/>
          <w:color w:val="000000"/>
          <w:bdr w:val="none" w:sz="0" w:space="0" w:color="auto" w:frame="1"/>
        </w:rPr>
      </w:pPr>
      <w:r w:rsidRPr="00494ACD">
        <w:rPr>
          <w:rFonts w:ascii="Garamond" w:hAnsi="Garamond" w:cs="Calibri"/>
          <w:color w:val="000000"/>
          <w:bdr w:val="none" w:sz="0" w:space="0" w:color="auto" w:frame="1"/>
        </w:rPr>
        <w:t>Dr. William D. O’Brien and Mrs. Wilma L. O’Brien</w:t>
      </w:r>
    </w:p>
    <w:p w14:paraId="1934236C" w14:textId="0C48EF72" w:rsidR="0029302F" w:rsidRDefault="0029302F" w:rsidP="005F0DE9">
      <w:p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Robert K. O’Daniell</w:t>
      </w:r>
    </w:p>
    <w:p w14:paraId="20DA0B03" w14:textId="336DDFEC" w:rsidR="004840E3" w:rsidRPr="00494ACD" w:rsidRDefault="004840E3" w:rsidP="005F0DE9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Elizabeth W. Osborn</w:t>
      </w:r>
    </w:p>
    <w:bookmarkEnd w:id="9"/>
    <w:p w14:paraId="52DEBB1E" w14:textId="25C7054A" w:rsidR="005F0DE9" w:rsidRPr="00494ACD" w:rsidRDefault="005F0DE9" w:rsidP="005F0DE9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Jean L. Paley</w:t>
      </w:r>
    </w:p>
    <w:p w14:paraId="67203FEC" w14:textId="5B41365F" w:rsidR="000E3666" w:rsidRPr="00494ACD" w:rsidRDefault="000E3666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ohn D. Paul and Karen S. Reifsteck</w:t>
      </w:r>
    </w:p>
    <w:p w14:paraId="7D813E5B" w14:textId="6FCFBB17" w:rsidR="00D35389" w:rsidRPr="00494ACD" w:rsidRDefault="00D35389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r. Michael Peck and Dr. Dolores Fernandez</w:t>
      </w:r>
    </w:p>
    <w:p w14:paraId="0F4966BB" w14:textId="4D64AF6A" w:rsidR="000E3666" w:rsidRPr="00494ACD" w:rsidRDefault="000E3666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Ari A. and Mr. Philip J. Pence</w:t>
      </w:r>
    </w:p>
    <w:p w14:paraId="6FCC8F44" w14:textId="77777777" w:rsidR="009D04A3" w:rsidRPr="00494ACD" w:rsidRDefault="009D04A3" w:rsidP="003B2482">
      <w:pPr>
        <w:rPr>
          <w:sz w:val="24"/>
          <w:szCs w:val="24"/>
        </w:rPr>
      </w:pPr>
      <w:bookmarkStart w:id="10" w:name="_Hlk95738485"/>
      <w:r w:rsidRPr="00494ACD">
        <w:rPr>
          <w:sz w:val="24"/>
          <w:szCs w:val="24"/>
        </w:rPr>
        <w:t>Dr. G. D. and Mrs. Jean G. Peters</w:t>
      </w:r>
    </w:p>
    <w:bookmarkEnd w:id="10"/>
    <w:p w14:paraId="3BCA3BEE" w14:textId="286CC4F4" w:rsidR="003B2482" w:rsidRPr="00494ACD" w:rsidRDefault="003B2482" w:rsidP="003B248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uth M. Peters</w:t>
      </w:r>
    </w:p>
    <w:p w14:paraId="34BD7DF5" w14:textId="59E918E7" w:rsidR="00D243DD" w:rsidRPr="00494ACD" w:rsidRDefault="00D243DD" w:rsidP="006C3962">
      <w:pPr>
        <w:rPr>
          <w:sz w:val="24"/>
          <w:szCs w:val="24"/>
        </w:rPr>
      </w:pPr>
      <w:r w:rsidRPr="00494ACD">
        <w:rPr>
          <w:sz w:val="24"/>
          <w:szCs w:val="24"/>
        </w:rPr>
        <w:t>Renee Potter and Jack Broyles</w:t>
      </w:r>
    </w:p>
    <w:p w14:paraId="73E4D4B1" w14:textId="4B77246E" w:rsidR="006C3962" w:rsidRPr="00494ACD" w:rsidRDefault="006C3962" w:rsidP="006C396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Kendall J. Rafter and John R. Abelson</w:t>
      </w:r>
    </w:p>
    <w:p w14:paraId="20998AD7" w14:textId="77777777" w:rsidR="005F0DE9" w:rsidRPr="00494ACD" w:rsidRDefault="005F0DE9" w:rsidP="005F0DE9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Dr. Willis Goth Regier</w:t>
      </w:r>
    </w:p>
    <w:p w14:paraId="2F4D79B2" w14:textId="77777777" w:rsidR="003121F7" w:rsidRPr="00494ACD" w:rsidRDefault="003121F7" w:rsidP="003121F7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rilyn B. Resch</w:t>
      </w:r>
    </w:p>
    <w:p w14:paraId="4A4608EE" w14:textId="77777777" w:rsidR="00300B05" w:rsidRPr="00494ACD" w:rsidRDefault="00300B05" w:rsidP="00300B05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lastRenderedPageBreak/>
        <w:t>Kathleen L. and Howard H. Robinson</w:t>
      </w:r>
    </w:p>
    <w:p w14:paraId="49E46BCC" w14:textId="1AD6D3A2" w:rsidR="002E480C" w:rsidRPr="00494ACD" w:rsidRDefault="002E480C" w:rsidP="002E480C">
      <w:pPr>
        <w:pStyle w:val="BodyText"/>
        <w:ind w:left="0"/>
      </w:pPr>
      <w:r w:rsidRPr="00494ACD">
        <w:t xml:space="preserve">Nancy </w:t>
      </w:r>
      <w:r w:rsidR="00371959" w:rsidRPr="00494ACD">
        <w:t xml:space="preserve">B. </w:t>
      </w:r>
      <w:r w:rsidRPr="00494ACD">
        <w:t>Rotzoll</w:t>
      </w:r>
    </w:p>
    <w:p w14:paraId="6E70966D" w14:textId="07A294B0" w:rsidR="00263E0D" w:rsidRPr="00494ACD" w:rsidRDefault="00263E0D" w:rsidP="00206050">
      <w:pPr>
        <w:pStyle w:val="xxmsonormal"/>
        <w:shd w:val="clear" w:color="auto" w:fill="FFFFFF"/>
        <w:rPr>
          <w:rFonts w:ascii="Garamond" w:hAnsi="Garamond" w:cs="Calibri"/>
          <w:color w:val="201F1E"/>
        </w:rPr>
      </w:pPr>
      <w:bookmarkStart w:id="11" w:name="_Hlk90281931"/>
      <w:r w:rsidRPr="00494ACD">
        <w:rPr>
          <w:rFonts w:ascii="Garamond" w:hAnsi="Garamond" w:cs="Calibri"/>
          <w:color w:val="201F1E"/>
        </w:rPr>
        <w:t>Donald L. and Constance E. Roux</w:t>
      </w:r>
    </w:p>
    <w:p w14:paraId="223F6530" w14:textId="7ACEE693" w:rsidR="00AE27D4" w:rsidRPr="00494ACD" w:rsidRDefault="00AE27D4" w:rsidP="00206050">
      <w:pPr>
        <w:pStyle w:val="xxmsonormal"/>
        <w:shd w:val="clear" w:color="auto" w:fill="FFFFFF"/>
        <w:rPr>
          <w:rFonts w:ascii="Garamond" w:hAnsi="Garamond" w:cs="Calibri"/>
          <w:color w:val="201F1E"/>
        </w:rPr>
      </w:pPr>
      <w:r w:rsidRPr="00494ACD">
        <w:rPr>
          <w:rFonts w:ascii="Garamond" w:hAnsi="Garamond" w:cs="Calibri"/>
          <w:color w:val="201F1E"/>
        </w:rPr>
        <w:t>Roberta B. and Warren A. Ruby</w:t>
      </w:r>
    </w:p>
    <w:bookmarkEnd w:id="11"/>
    <w:p w14:paraId="7F92C43B" w14:textId="6C26A972" w:rsidR="00EA7982" w:rsidRPr="00494ACD" w:rsidRDefault="00EA7982" w:rsidP="00206050">
      <w:pPr>
        <w:pStyle w:val="xxmsonormal"/>
        <w:shd w:val="clear" w:color="auto" w:fill="FFFFFF"/>
        <w:rPr>
          <w:rFonts w:ascii="Garamond" w:hAnsi="Garamond" w:cs="Calibri"/>
          <w:color w:val="201F1E"/>
        </w:rPr>
      </w:pPr>
      <w:r w:rsidRPr="00494ACD">
        <w:rPr>
          <w:rFonts w:ascii="Garamond" w:hAnsi="Garamond" w:cs="Calibri"/>
          <w:color w:val="201F1E"/>
        </w:rPr>
        <w:t>Robin A. and Scott E. Schingel</w:t>
      </w:r>
    </w:p>
    <w:p w14:paraId="2F39D4DB" w14:textId="77777777" w:rsidR="00300B05" w:rsidRPr="00494ACD" w:rsidRDefault="00300B05" w:rsidP="00300B05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Susan M. and Richard A. Schnuer</w:t>
      </w:r>
    </w:p>
    <w:p w14:paraId="3056BAE1" w14:textId="77777777" w:rsidR="00485240" w:rsidRPr="00494ACD" w:rsidRDefault="00485240" w:rsidP="0048524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Norman L. and Mrs. Patricia T. Schutt</w:t>
      </w:r>
    </w:p>
    <w:p w14:paraId="1DABF2E2" w14:textId="77777777" w:rsidR="00D35389" w:rsidRPr="00494ACD" w:rsidRDefault="00D35389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Mayuree and Mr. Joseph Sciacca</w:t>
      </w:r>
    </w:p>
    <w:p w14:paraId="68905121" w14:textId="77777777" w:rsidR="00897015" w:rsidRPr="00494ACD" w:rsidRDefault="00897015" w:rsidP="0089701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John T. and Mrs. Judy A. Sehy</w:t>
      </w:r>
    </w:p>
    <w:p w14:paraId="43F6D41E" w14:textId="23170F99" w:rsidR="00CF1E6E" w:rsidRPr="00494ACD" w:rsidRDefault="00CF1E6E" w:rsidP="00CF1E6E">
      <w:pPr>
        <w:pStyle w:val="xmsonormal"/>
        <w:shd w:val="clear" w:color="auto" w:fill="FFFFFF"/>
        <w:tabs>
          <w:tab w:val="left" w:pos="180"/>
        </w:tabs>
        <w:spacing w:before="0" w:beforeAutospacing="0" w:after="0" w:afterAutospacing="0" w:line="233" w:lineRule="atLeast"/>
        <w:rPr>
          <w:rFonts w:ascii="Garamond" w:hAnsi="Garamond" w:cs="Calibri"/>
          <w:color w:val="000000"/>
          <w:bdr w:val="none" w:sz="0" w:space="0" w:color="auto" w:frame="1"/>
        </w:rPr>
      </w:pPr>
      <w:r w:rsidRPr="00494ACD">
        <w:rPr>
          <w:rFonts w:ascii="Garamond" w:hAnsi="Garamond" w:cs="Calibri"/>
          <w:color w:val="000000"/>
          <w:bdr w:val="none" w:sz="0" w:space="0" w:color="auto" w:frame="1"/>
        </w:rPr>
        <w:t>David M. and Anne S. Sharpe</w:t>
      </w:r>
    </w:p>
    <w:p w14:paraId="3EB90551" w14:textId="733E6443" w:rsidR="002E480C" w:rsidRPr="00494ACD" w:rsidRDefault="002E480C" w:rsidP="00206050">
      <w:pPr>
        <w:pStyle w:val="xxmsonormal"/>
        <w:shd w:val="clear" w:color="auto" w:fill="FFFFFF"/>
        <w:rPr>
          <w:rFonts w:ascii="Garamond" w:hAnsi="Garamond" w:cs="Calibri"/>
          <w:color w:val="201F1E"/>
        </w:rPr>
      </w:pPr>
      <w:r w:rsidRPr="00494ACD">
        <w:rPr>
          <w:rFonts w:ascii="Garamond" w:hAnsi="Garamond" w:cs="Calibri"/>
          <w:color w:val="201F1E"/>
        </w:rPr>
        <w:t>Janice G. and Bruce H. Shiffer</w:t>
      </w:r>
    </w:p>
    <w:p w14:paraId="14F23807" w14:textId="77777777" w:rsidR="005F0DE9" w:rsidRPr="00494ACD" w:rsidRDefault="005F0DE9" w:rsidP="005F0DE9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Nadja B. Shoemaker</w:t>
      </w:r>
    </w:p>
    <w:p w14:paraId="690C0C0E" w14:textId="77777777" w:rsidR="005F0DE9" w:rsidRPr="00494ACD" w:rsidRDefault="005F0DE9" w:rsidP="005F0DE9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Jan L. Siders</w:t>
      </w:r>
    </w:p>
    <w:p w14:paraId="334718EC" w14:textId="05FB24D7" w:rsidR="00206050" w:rsidRPr="00494ACD" w:rsidRDefault="00206050" w:rsidP="00206050">
      <w:pPr>
        <w:pStyle w:val="xxmsonormal"/>
        <w:shd w:val="clear" w:color="auto" w:fill="FFFFFF"/>
        <w:rPr>
          <w:rFonts w:ascii="Garamond" w:hAnsi="Garamond" w:cs="Calibri"/>
          <w:color w:val="201F1E"/>
        </w:rPr>
      </w:pPr>
      <w:r w:rsidRPr="00494ACD">
        <w:rPr>
          <w:rFonts w:ascii="Garamond" w:hAnsi="Garamond" w:cs="Calibri"/>
          <w:color w:val="201F1E"/>
        </w:rPr>
        <w:t>Vaidotas and Birute Simaitis </w:t>
      </w:r>
    </w:p>
    <w:p w14:paraId="3A6FDF8E" w14:textId="773A3BCC" w:rsidR="00560B6F" w:rsidRPr="00494ACD" w:rsidRDefault="00560B6F" w:rsidP="005F0DE9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Brent Simonds</w:t>
      </w:r>
    </w:p>
    <w:p w14:paraId="12A46C2C" w14:textId="202EB203" w:rsidR="005F0DE9" w:rsidRPr="00494ACD" w:rsidRDefault="005F0DE9" w:rsidP="005F0DE9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Dr. James R. and Mrs. Deborah A. Smith</w:t>
      </w:r>
    </w:p>
    <w:p w14:paraId="236F6982" w14:textId="319E66A1" w:rsidR="00485240" w:rsidRDefault="00485240" w:rsidP="00485240">
      <w:pPr>
        <w:rPr>
          <w:sz w:val="24"/>
          <w:szCs w:val="24"/>
        </w:rPr>
      </w:pPr>
      <w:bookmarkStart w:id="12" w:name="_Hlk95738461"/>
      <w:r w:rsidRPr="00494ACD">
        <w:rPr>
          <w:sz w:val="24"/>
          <w:szCs w:val="24"/>
        </w:rPr>
        <w:t>Jane A. Smith</w:t>
      </w:r>
    </w:p>
    <w:p w14:paraId="24D40A34" w14:textId="6EE392A5" w:rsidR="0029302F" w:rsidRPr="00494ACD" w:rsidRDefault="0029302F" w:rsidP="00485240">
      <w:pPr>
        <w:rPr>
          <w:rFonts w:eastAsiaTheme="minorHAnsi" w:cs="Calibri"/>
          <w:sz w:val="24"/>
          <w:szCs w:val="24"/>
        </w:rPr>
      </w:pPr>
      <w:r>
        <w:rPr>
          <w:sz w:val="24"/>
          <w:szCs w:val="24"/>
        </w:rPr>
        <w:t>Timothy O. Smith</w:t>
      </w:r>
    </w:p>
    <w:bookmarkEnd w:id="12"/>
    <w:p w14:paraId="18F1A1FF" w14:textId="0B0DF43A" w:rsidR="00D243DD" w:rsidRPr="00494ACD" w:rsidRDefault="00D243DD" w:rsidP="005229AE">
      <w:pPr>
        <w:rPr>
          <w:sz w:val="24"/>
          <w:szCs w:val="24"/>
        </w:rPr>
      </w:pPr>
      <w:r w:rsidRPr="00494ACD">
        <w:rPr>
          <w:sz w:val="24"/>
          <w:szCs w:val="24"/>
        </w:rPr>
        <w:t>Prof. Marc and Mrs. Avigail Snir</w:t>
      </w:r>
    </w:p>
    <w:p w14:paraId="15F5327D" w14:textId="025A0D93" w:rsidR="000E3666" w:rsidRPr="00494ACD" w:rsidRDefault="000E3666" w:rsidP="005229AE">
      <w:pPr>
        <w:rPr>
          <w:sz w:val="24"/>
          <w:szCs w:val="24"/>
        </w:rPr>
      </w:pPr>
      <w:r w:rsidRPr="00494ACD">
        <w:rPr>
          <w:sz w:val="24"/>
          <w:szCs w:val="24"/>
        </w:rPr>
        <w:t>Shirley A. Starr</w:t>
      </w:r>
    </w:p>
    <w:p w14:paraId="1FE5EA20" w14:textId="6A0326D2" w:rsidR="005229AE" w:rsidRPr="00494ACD" w:rsidRDefault="005229AE" w:rsidP="005229AE">
      <w:pPr>
        <w:rPr>
          <w:sz w:val="24"/>
          <w:szCs w:val="24"/>
        </w:rPr>
      </w:pPr>
      <w:r w:rsidRPr="00494ACD">
        <w:rPr>
          <w:sz w:val="24"/>
          <w:szCs w:val="24"/>
        </w:rPr>
        <w:t>Cecile Steinberg</w:t>
      </w:r>
    </w:p>
    <w:p w14:paraId="34217347" w14:textId="653B2783" w:rsidR="001420FB" w:rsidRDefault="001420FB" w:rsidP="001420FB">
      <w:pPr>
        <w:rPr>
          <w:sz w:val="24"/>
          <w:szCs w:val="24"/>
        </w:rPr>
      </w:pPr>
      <w:r w:rsidRPr="00494ACD">
        <w:rPr>
          <w:sz w:val="24"/>
          <w:szCs w:val="24"/>
        </w:rPr>
        <w:t>Ms. Casey Sutherland and Dr. Linda S. Coleman</w:t>
      </w:r>
    </w:p>
    <w:p w14:paraId="2967A7B4" w14:textId="027975DF" w:rsidR="0029302F" w:rsidRPr="00494ACD" w:rsidRDefault="0029302F" w:rsidP="001420FB">
      <w:pPr>
        <w:rPr>
          <w:rFonts w:eastAsiaTheme="minorHAnsi" w:cs="Calibri"/>
          <w:sz w:val="24"/>
          <w:szCs w:val="24"/>
        </w:rPr>
      </w:pPr>
      <w:r>
        <w:rPr>
          <w:sz w:val="24"/>
          <w:szCs w:val="24"/>
        </w:rPr>
        <w:t>Edward P. and Nancy L. Tepper</w:t>
      </w:r>
    </w:p>
    <w:p w14:paraId="346135AB" w14:textId="589CCB48" w:rsidR="00ED4D3F" w:rsidRPr="00494ACD" w:rsidRDefault="00ED4D3F" w:rsidP="00D67A17">
      <w:pPr>
        <w:rPr>
          <w:sz w:val="24"/>
          <w:szCs w:val="24"/>
        </w:rPr>
      </w:pPr>
      <w:r w:rsidRPr="00494ACD">
        <w:rPr>
          <w:sz w:val="24"/>
          <w:szCs w:val="24"/>
        </w:rPr>
        <w:t>Josephine D. Thomas</w:t>
      </w:r>
    </w:p>
    <w:p w14:paraId="3BA7BA09" w14:textId="7737D7DD" w:rsidR="00D67A17" w:rsidRPr="00494ACD" w:rsidRDefault="00D67A17" w:rsidP="00D67A17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s. Philippe and Claire-Lise Tondeur</w:t>
      </w:r>
    </w:p>
    <w:p w14:paraId="7F65516D" w14:textId="2B7DBD2D" w:rsidR="005A1354" w:rsidRDefault="005A1354" w:rsidP="001420FB">
      <w:pPr>
        <w:rPr>
          <w:sz w:val="24"/>
          <w:szCs w:val="24"/>
        </w:rPr>
      </w:pPr>
      <w:bookmarkStart w:id="13" w:name="_Hlk95738442"/>
      <w:r w:rsidRPr="00494ACD">
        <w:rPr>
          <w:sz w:val="24"/>
          <w:szCs w:val="24"/>
        </w:rPr>
        <w:t>Walter and Joan Tousey</w:t>
      </w:r>
    </w:p>
    <w:bookmarkEnd w:id="13"/>
    <w:p w14:paraId="280425A0" w14:textId="60C1A1B4" w:rsidR="001420FB" w:rsidRPr="00494ACD" w:rsidRDefault="001420FB" w:rsidP="001420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June A. and Mr. Charles B. Van Vorst</w:t>
      </w:r>
    </w:p>
    <w:p w14:paraId="27167336" w14:textId="77777777" w:rsidR="00D75CD5" w:rsidRPr="00494ACD" w:rsidRDefault="00D75CD5" w:rsidP="00D75CD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Gretchen C. Walklet</w:t>
      </w:r>
    </w:p>
    <w:p w14:paraId="71A02B85" w14:textId="77777777" w:rsidR="003121F7" w:rsidRPr="00494ACD" w:rsidRDefault="003121F7" w:rsidP="003121F7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y Thornton-Walter and John Walter</w:t>
      </w:r>
    </w:p>
    <w:p w14:paraId="07609A46" w14:textId="77777777" w:rsidR="00F74DCD" w:rsidRPr="00494ACD" w:rsidRDefault="00F74DCD" w:rsidP="00F74DCD">
      <w:pPr>
        <w:rPr>
          <w:sz w:val="24"/>
          <w:szCs w:val="24"/>
        </w:rPr>
      </w:pPr>
      <w:r w:rsidRPr="00494ACD">
        <w:rPr>
          <w:sz w:val="24"/>
          <w:szCs w:val="24"/>
        </w:rPr>
        <w:t>Diane Walker-Zell and David Zell</w:t>
      </w:r>
    </w:p>
    <w:p w14:paraId="30FFD3C8" w14:textId="77777777" w:rsidR="001420FB" w:rsidRPr="00494ACD" w:rsidRDefault="001420FB" w:rsidP="001420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haron and Jeffery Wampler</w:t>
      </w:r>
    </w:p>
    <w:p w14:paraId="0911F279" w14:textId="682B3C11" w:rsidR="005F0DE9" w:rsidRDefault="005F0DE9" w:rsidP="005F0DE9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Paula D. Watson</w:t>
      </w:r>
    </w:p>
    <w:p w14:paraId="5DAC3755" w14:textId="6F133160" w:rsidR="0029302F" w:rsidRPr="00494ACD" w:rsidRDefault="0029302F" w:rsidP="005F0DE9">
      <w:p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Catherine A. Webber</w:t>
      </w:r>
    </w:p>
    <w:p w14:paraId="30A349EA" w14:textId="77777777" w:rsidR="00D35389" w:rsidRPr="00494ACD" w:rsidRDefault="00D35389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s. Jean A. Weigel</w:t>
      </w:r>
    </w:p>
    <w:p w14:paraId="334EB743" w14:textId="77777777" w:rsidR="00485240" w:rsidRPr="00494ACD" w:rsidRDefault="00485240" w:rsidP="0048524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eggy R. Weinberg</w:t>
      </w:r>
    </w:p>
    <w:p w14:paraId="5092287A" w14:textId="595D1D02" w:rsidR="00371959" w:rsidRPr="00494ACD" w:rsidRDefault="00371959" w:rsidP="00371959">
      <w:pPr>
        <w:rPr>
          <w:sz w:val="24"/>
          <w:szCs w:val="24"/>
        </w:rPr>
      </w:pPr>
      <w:r w:rsidRPr="00494ACD">
        <w:rPr>
          <w:sz w:val="24"/>
          <w:szCs w:val="24"/>
        </w:rPr>
        <w:t>Marganit Weinberger-Rotman</w:t>
      </w:r>
    </w:p>
    <w:p w14:paraId="290DCF8C" w14:textId="15B644DC" w:rsidR="00D243DD" w:rsidRPr="00494ACD" w:rsidRDefault="00D243DD" w:rsidP="003B2482">
      <w:pPr>
        <w:rPr>
          <w:sz w:val="24"/>
          <w:szCs w:val="24"/>
        </w:rPr>
      </w:pPr>
      <w:bookmarkStart w:id="14" w:name="_Hlk90281944"/>
      <w:r w:rsidRPr="00494ACD">
        <w:rPr>
          <w:sz w:val="24"/>
          <w:szCs w:val="24"/>
        </w:rPr>
        <w:t>Dr. Paul E. Weston</w:t>
      </w:r>
    </w:p>
    <w:p w14:paraId="01FBECC9" w14:textId="315F1DFA" w:rsidR="003B2482" w:rsidRPr="00494ACD" w:rsidRDefault="003B2482" w:rsidP="003B248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avid and Hana Wickersheimer</w:t>
      </w:r>
    </w:p>
    <w:p w14:paraId="5CDBA083" w14:textId="77777777" w:rsidR="003B2482" w:rsidRPr="00494ACD" w:rsidRDefault="003B2482" w:rsidP="003B248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Lois and Royce Wilken</w:t>
      </w:r>
    </w:p>
    <w:p w14:paraId="22F34973" w14:textId="745C0230" w:rsidR="00751C69" w:rsidRPr="00494ACD" w:rsidRDefault="00751C69" w:rsidP="00751C69">
      <w:pPr>
        <w:rPr>
          <w:sz w:val="24"/>
          <w:szCs w:val="24"/>
        </w:rPr>
      </w:pPr>
      <w:r w:rsidRPr="00494ACD">
        <w:rPr>
          <w:sz w:val="24"/>
          <w:szCs w:val="24"/>
        </w:rPr>
        <w:t>Sharon E. and Edward W. Williams</w:t>
      </w:r>
    </w:p>
    <w:p w14:paraId="7A559E66" w14:textId="7BE743D2" w:rsidR="00ED4D3F" w:rsidRDefault="00ED4D3F" w:rsidP="00ED4D3F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Writers</w:t>
      </w:r>
      <w:r w:rsidR="00D55963" w:rsidRPr="00494ACD">
        <w:rPr>
          <w:rFonts w:cstheme="minorHAnsi"/>
          <w:sz w:val="24"/>
          <w:szCs w:val="24"/>
        </w:rPr>
        <w:t>’</w:t>
      </w:r>
      <w:r w:rsidRPr="00494ACD">
        <w:rPr>
          <w:rFonts w:cstheme="minorHAnsi"/>
          <w:sz w:val="24"/>
          <w:szCs w:val="24"/>
        </w:rPr>
        <w:t xml:space="preserve"> Café Study Group Spring 2022</w:t>
      </w:r>
    </w:p>
    <w:p w14:paraId="7221C6A6" w14:textId="239965E2" w:rsidR="0029302F" w:rsidRPr="00494ACD" w:rsidRDefault="0029302F" w:rsidP="00ED4D3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erald Wray and Dirk Mol</w:t>
      </w:r>
    </w:p>
    <w:p w14:paraId="681BF3D0" w14:textId="77777777" w:rsidR="001420FB" w:rsidRPr="00494ACD" w:rsidRDefault="001420FB" w:rsidP="001420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hud and Janie Yairi</w:t>
      </w:r>
    </w:p>
    <w:p w14:paraId="47FB3C96" w14:textId="4A463027" w:rsidR="00D35389" w:rsidRPr="00494ACD" w:rsidRDefault="00D35389" w:rsidP="00D35389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rs. Joan and Prof. Theodore Zernich</w:t>
      </w:r>
    </w:p>
    <w:p w14:paraId="08CCEE7E" w14:textId="77777777" w:rsidR="001420FB" w:rsidRPr="00494ACD" w:rsidRDefault="001420FB" w:rsidP="00751C69">
      <w:pPr>
        <w:rPr>
          <w:sz w:val="24"/>
          <w:szCs w:val="24"/>
        </w:rPr>
      </w:pPr>
    </w:p>
    <w:bookmarkEnd w:id="14"/>
    <w:p w14:paraId="4993E0AA" w14:textId="77777777" w:rsidR="000A5ADA" w:rsidRPr="00494ACD" w:rsidRDefault="000A5ADA" w:rsidP="00FC2278">
      <w:pPr>
        <w:rPr>
          <w:b/>
          <w:sz w:val="24"/>
          <w:szCs w:val="24"/>
        </w:rPr>
      </w:pPr>
    </w:p>
    <w:p w14:paraId="37CBDE0D" w14:textId="4F7868AC" w:rsidR="00E85726" w:rsidRPr="00494ACD" w:rsidRDefault="00206050" w:rsidP="00E85726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 xml:space="preserve">IN HONOR OF </w:t>
      </w:r>
      <w:r w:rsidR="007751BD" w:rsidRPr="00494ACD">
        <w:rPr>
          <w:b/>
          <w:sz w:val="24"/>
          <w:szCs w:val="24"/>
        </w:rPr>
        <w:t>(</w:t>
      </w:r>
      <w:r w:rsidRPr="00494ACD">
        <w:rPr>
          <w:b/>
          <w:sz w:val="24"/>
          <w:szCs w:val="24"/>
        </w:rPr>
        <w:t>2021-2022</w:t>
      </w:r>
      <w:r w:rsidR="007751BD" w:rsidRPr="00494ACD">
        <w:rPr>
          <w:b/>
          <w:sz w:val="24"/>
          <w:szCs w:val="24"/>
        </w:rPr>
        <w:t>)</w:t>
      </w:r>
    </w:p>
    <w:p w14:paraId="60748FF3" w14:textId="77777777" w:rsidR="00A94F53" w:rsidRPr="00494ACD" w:rsidRDefault="00A94F53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Judith S. Bach</w:t>
      </w:r>
    </w:p>
    <w:p w14:paraId="2312691F" w14:textId="122F5FB4" w:rsidR="00571060" w:rsidRPr="00494ACD" w:rsidRDefault="00206050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lastRenderedPageBreak/>
        <w:t>Christine Catanzarite</w:t>
      </w:r>
    </w:p>
    <w:p w14:paraId="3E772800" w14:textId="03074DF4" w:rsidR="00ED4D3F" w:rsidRPr="00494ACD" w:rsidRDefault="00ED4D3F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Frank A. Chadwick</w:t>
      </w:r>
    </w:p>
    <w:p w14:paraId="459365A0" w14:textId="1F4D372C" w:rsidR="00300B05" w:rsidRPr="00494ACD" w:rsidRDefault="00300B05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Fred Christ</w:t>
      </w:r>
      <w:r w:rsidR="00A76158" w:rsidRPr="00494ACD">
        <w:rPr>
          <w:sz w:val="24"/>
          <w:szCs w:val="24"/>
        </w:rPr>
        <w:t>e</w:t>
      </w:r>
      <w:r w:rsidRPr="00494ACD">
        <w:rPr>
          <w:sz w:val="24"/>
          <w:szCs w:val="24"/>
        </w:rPr>
        <w:t>nsen</w:t>
      </w:r>
    </w:p>
    <w:p w14:paraId="3B12F136" w14:textId="3E91FEF7" w:rsidR="00485D1A" w:rsidRPr="00494ACD" w:rsidRDefault="00485D1A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Thomas Galer-Unti</w:t>
      </w:r>
    </w:p>
    <w:p w14:paraId="363DCD5E" w14:textId="2B23AD76" w:rsidR="006D0F7A" w:rsidRPr="00494ACD" w:rsidRDefault="006D0F7A" w:rsidP="005F0DE9">
      <w:pPr>
        <w:jc w:val="both"/>
        <w:rPr>
          <w:sz w:val="24"/>
          <w:szCs w:val="24"/>
        </w:rPr>
      </w:pPr>
      <w:r w:rsidRPr="00494ACD">
        <w:rPr>
          <w:sz w:val="24"/>
          <w:szCs w:val="24"/>
        </w:rPr>
        <w:t xml:space="preserve">Janice </w:t>
      </w:r>
      <w:r w:rsidR="005F0DE9" w:rsidRPr="00494ACD">
        <w:rPr>
          <w:sz w:val="24"/>
          <w:szCs w:val="24"/>
        </w:rPr>
        <w:t xml:space="preserve">L. </w:t>
      </w:r>
      <w:r w:rsidRPr="00494ACD">
        <w:rPr>
          <w:sz w:val="24"/>
          <w:szCs w:val="24"/>
        </w:rPr>
        <w:t>Jayes</w:t>
      </w:r>
    </w:p>
    <w:p w14:paraId="052272E0" w14:textId="7B05850F" w:rsidR="006D0F7A" w:rsidRPr="00494ACD" w:rsidRDefault="006D0F7A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Norman Klein</w:t>
      </w:r>
    </w:p>
    <w:p w14:paraId="1DCE78C0" w14:textId="7F367AB1" w:rsidR="00485D1A" w:rsidRPr="00494ACD" w:rsidRDefault="00485D1A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Robert Strauss</w:t>
      </w:r>
    </w:p>
    <w:p w14:paraId="0DFF2114" w14:textId="7F168F0A" w:rsidR="006D1678" w:rsidRPr="00494ACD" w:rsidRDefault="006D1678" w:rsidP="00FC2278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Janet I. Summers</w:t>
      </w:r>
    </w:p>
    <w:p w14:paraId="1F7A7C0E" w14:textId="2262B1F4" w:rsidR="00485D1A" w:rsidRPr="00494ACD" w:rsidRDefault="00485D1A" w:rsidP="00FC2278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Casey Sutherland</w:t>
      </w:r>
    </w:p>
    <w:p w14:paraId="3D5E2B2E" w14:textId="77777777" w:rsidR="006D1678" w:rsidRPr="00494ACD" w:rsidRDefault="006D1678" w:rsidP="00FC2278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Jean A. Weigel</w:t>
      </w:r>
    </w:p>
    <w:p w14:paraId="4D7047DB" w14:textId="1CDF4B73" w:rsidR="008A6D3D" w:rsidRPr="00494ACD" w:rsidRDefault="008A6D3D" w:rsidP="00FC2278">
      <w:pPr>
        <w:rPr>
          <w:rFonts w:cs="Calibri"/>
          <w:sz w:val="24"/>
          <w:szCs w:val="24"/>
        </w:rPr>
      </w:pPr>
      <w:r w:rsidRPr="00494ACD">
        <w:rPr>
          <w:rFonts w:cs="Calibri"/>
          <w:sz w:val="24"/>
          <w:szCs w:val="24"/>
        </w:rPr>
        <w:t>Current OLLI members and the OLLI staff</w:t>
      </w:r>
    </w:p>
    <w:p w14:paraId="59C8FD05" w14:textId="0E9F89DA" w:rsidR="00D35389" w:rsidRPr="00494ACD" w:rsidRDefault="00D35389" w:rsidP="00FC2278">
      <w:pPr>
        <w:rPr>
          <w:rFonts w:cs="Calibri"/>
          <w:sz w:val="24"/>
          <w:szCs w:val="24"/>
        </w:rPr>
      </w:pPr>
    </w:p>
    <w:p w14:paraId="1CA0390A" w14:textId="5783045B" w:rsidR="007751BD" w:rsidRPr="00494ACD" w:rsidRDefault="007751BD" w:rsidP="007751BD">
      <w:pPr>
        <w:rPr>
          <w:rFonts w:eastAsiaTheme="minorHAnsi" w:cs="Calibri"/>
          <w:sz w:val="24"/>
          <w:szCs w:val="24"/>
        </w:rPr>
      </w:pPr>
      <w:r w:rsidRPr="00494ACD">
        <w:rPr>
          <w:b/>
          <w:sz w:val="24"/>
          <w:szCs w:val="24"/>
        </w:rPr>
        <w:t>IN MEMORY OF (2021-2022)</w:t>
      </w:r>
    </w:p>
    <w:p w14:paraId="1791BA0D" w14:textId="77777777" w:rsidR="007751BD" w:rsidRPr="00494ACD" w:rsidRDefault="007751BD" w:rsidP="007751BD">
      <w:pPr>
        <w:rPr>
          <w:sz w:val="24"/>
          <w:szCs w:val="24"/>
        </w:rPr>
      </w:pPr>
      <w:r w:rsidRPr="00494ACD">
        <w:rPr>
          <w:sz w:val="24"/>
          <w:szCs w:val="24"/>
        </w:rPr>
        <w:t>Gayle A. Goold</w:t>
      </w:r>
    </w:p>
    <w:p w14:paraId="7B6292AF" w14:textId="77777777" w:rsidR="007751BD" w:rsidRPr="00494ACD" w:rsidRDefault="007751BD" w:rsidP="00D35389">
      <w:pPr>
        <w:rPr>
          <w:rFonts w:cstheme="minorHAnsi"/>
          <w:b/>
          <w:sz w:val="24"/>
          <w:szCs w:val="24"/>
        </w:rPr>
      </w:pPr>
    </w:p>
    <w:p w14:paraId="3247E049" w14:textId="5A369798" w:rsidR="00D35389" w:rsidRPr="00494ACD" w:rsidRDefault="00D35389" w:rsidP="00D35389">
      <w:pPr>
        <w:rPr>
          <w:rFonts w:cstheme="minorHAnsi"/>
          <w:bCs/>
          <w:sz w:val="24"/>
          <w:szCs w:val="24"/>
        </w:rPr>
      </w:pPr>
      <w:r w:rsidRPr="00494ACD">
        <w:rPr>
          <w:rFonts w:cstheme="minorHAnsi"/>
          <w:b/>
          <w:sz w:val="24"/>
          <w:szCs w:val="24"/>
        </w:rPr>
        <w:t>IN TRIBUTE TO (2021-2022):</w:t>
      </w:r>
    </w:p>
    <w:p w14:paraId="2784618E" w14:textId="1014F314" w:rsidR="00D35389" w:rsidRPr="00494ACD" w:rsidRDefault="00D35389" w:rsidP="00FC2278">
      <w:pPr>
        <w:rPr>
          <w:rFonts w:cstheme="minorHAnsi"/>
          <w:bCs/>
          <w:sz w:val="24"/>
          <w:szCs w:val="24"/>
        </w:rPr>
      </w:pPr>
      <w:r w:rsidRPr="00494ACD">
        <w:rPr>
          <w:rFonts w:cstheme="minorHAnsi"/>
          <w:bCs/>
          <w:sz w:val="24"/>
          <w:szCs w:val="24"/>
        </w:rPr>
        <w:t>Excellence in teaching and devotion to lifelong learning</w:t>
      </w:r>
    </w:p>
    <w:p w14:paraId="0EBE0462" w14:textId="196E0CF9" w:rsidR="00560B6F" w:rsidRPr="00494ACD" w:rsidRDefault="00560B6F" w:rsidP="00FC2278">
      <w:pPr>
        <w:rPr>
          <w:rFonts w:cstheme="minorHAnsi"/>
          <w:bCs/>
          <w:sz w:val="24"/>
          <w:szCs w:val="24"/>
        </w:rPr>
      </w:pPr>
    </w:p>
    <w:p w14:paraId="2DF46089" w14:textId="77777777" w:rsidR="005514CA" w:rsidRPr="00494ACD" w:rsidRDefault="005514CA" w:rsidP="00FC2278">
      <w:pPr>
        <w:rPr>
          <w:rFonts w:cstheme="minorHAnsi"/>
          <w:bCs/>
          <w:sz w:val="24"/>
          <w:szCs w:val="24"/>
        </w:rPr>
      </w:pPr>
    </w:p>
    <w:p w14:paraId="6E2B97DE" w14:textId="77777777" w:rsidR="005514CA" w:rsidRPr="00494ACD" w:rsidRDefault="00560B6F" w:rsidP="00FC2278">
      <w:pPr>
        <w:rPr>
          <w:rFonts w:cstheme="minorHAnsi"/>
          <w:b/>
          <w:sz w:val="24"/>
          <w:szCs w:val="24"/>
        </w:rPr>
      </w:pPr>
      <w:r w:rsidRPr="00494ACD">
        <w:rPr>
          <w:rFonts w:cstheme="minorHAnsi"/>
          <w:b/>
          <w:sz w:val="24"/>
          <w:szCs w:val="24"/>
        </w:rPr>
        <w:t xml:space="preserve">GIFTS IN MEMORY OF CRAIG </w:t>
      </w:r>
      <w:r w:rsidR="005514CA" w:rsidRPr="00494ACD">
        <w:rPr>
          <w:rFonts w:cstheme="minorHAnsi"/>
          <w:b/>
          <w:sz w:val="24"/>
          <w:szCs w:val="24"/>
        </w:rPr>
        <w:t xml:space="preserve">W. </w:t>
      </w:r>
      <w:r w:rsidRPr="00494ACD">
        <w:rPr>
          <w:rFonts w:cstheme="minorHAnsi"/>
          <w:b/>
          <w:sz w:val="24"/>
          <w:szCs w:val="24"/>
        </w:rPr>
        <w:t xml:space="preserve">CUTBIRTH </w:t>
      </w:r>
    </w:p>
    <w:p w14:paraId="602FA587" w14:textId="13AAF01E" w:rsidR="00560B6F" w:rsidRPr="00494ACD" w:rsidRDefault="005514CA" w:rsidP="005514CA">
      <w:pPr>
        <w:ind w:left="3600"/>
        <w:rPr>
          <w:rFonts w:cstheme="minorHAnsi"/>
          <w:bCs/>
          <w:sz w:val="24"/>
          <w:szCs w:val="24"/>
        </w:rPr>
      </w:pPr>
      <w:r w:rsidRPr="00494ACD">
        <w:rPr>
          <w:rFonts w:cstheme="minorHAnsi"/>
          <w:bCs/>
          <w:sz w:val="24"/>
          <w:szCs w:val="24"/>
        </w:rPr>
        <w:t xml:space="preserve">        </w:t>
      </w:r>
      <w:r w:rsidR="00560B6F" w:rsidRPr="00494ACD">
        <w:rPr>
          <w:rFonts w:cstheme="minorHAnsi"/>
          <w:bCs/>
          <w:sz w:val="24"/>
          <w:szCs w:val="24"/>
        </w:rPr>
        <w:t>(</w:t>
      </w:r>
      <w:r w:rsidRPr="00494ACD">
        <w:rPr>
          <w:rFonts w:cstheme="minorHAnsi"/>
          <w:bCs/>
          <w:sz w:val="24"/>
          <w:szCs w:val="24"/>
        </w:rPr>
        <w:t>Chair, OLLI Board of Directors, 2012-2014)</w:t>
      </w:r>
    </w:p>
    <w:p w14:paraId="440FC88F" w14:textId="77777777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Elizabeth A. Abraham</w:t>
      </w:r>
    </w:p>
    <w:p w14:paraId="2E6791EE" w14:textId="77777777" w:rsidR="00D243DD" w:rsidRPr="00494ACD" w:rsidRDefault="00D243DD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Ronald and Kathleen Alexis</w:t>
      </w:r>
    </w:p>
    <w:p w14:paraId="2F565243" w14:textId="600156B0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Altrusa International Foundation of Champaign Urbana Illinois</w:t>
      </w:r>
    </w:p>
    <w:p w14:paraId="41799741" w14:textId="7D16FB98" w:rsidR="00EF1C8C" w:rsidRPr="00494ACD" w:rsidRDefault="00EF1C8C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ianna K. Armstrong</w:t>
      </w:r>
    </w:p>
    <w:p w14:paraId="2C8DE334" w14:textId="0371D80A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rs. Alma D. Aubrey</w:t>
      </w:r>
    </w:p>
    <w:p w14:paraId="20A16577" w14:textId="6C6B2EF1" w:rsidR="009F5EB1" w:rsidRPr="00494ACD" w:rsidRDefault="009F5EB1" w:rsidP="006C667B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udith S. Bach</w:t>
      </w:r>
    </w:p>
    <w:p w14:paraId="49112D65" w14:textId="1D4FFCC9" w:rsidR="006C667B" w:rsidRPr="00494ACD" w:rsidRDefault="006C667B" w:rsidP="006C667B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Linda Barb</w:t>
      </w:r>
    </w:p>
    <w:p w14:paraId="3987A46A" w14:textId="720A8D49" w:rsidR="00EF1C8C" w:rsidRPr="00494ACD" w:rsidRDefault="00EF1C8C" w:rsidP="006C667B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Prof. Dale Bauer and Prof. Gordon Hutner</w:t>
      </w:r>
    </w:p>
    <w:p w14:paraId="3950032A" w14:textId="37D36219" w:rsidR="00E06F96" w:rsidRPr="00494ACD" w:rsidRDefault="00E06F96" w:rsidP="006C667B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ohn L. and Kathleen M. Bennett</w:t>
      </w:r>
    </w:p>
    <w:p w14:paraId="3C2C8B49" w14:textId="1F6D25CE" w:rsidR="006C667B" w:rsidRPr="00494ACD" w:rsidRDefault="006C667B" w:rsidP="006C667B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eidre W. and William H. Breeding</w:t>
      </w:r>
    </w:p>
    <w:p w14:paraId="4F81750B" w14:textId="77777777" w:rsidR="006C667B" w:rsidRPr="00494ACD" w:rsidRDefault="006C667B" w:rsidP="006C667B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Helen Carlo</w:t>
      </w:r>
    </w:p>
    <w:p w14:paraId="638FC98C" w14:textId="77777777" w:rsidR="006C667B" w:rsidRPr="00494ACD" w:rsidRDefault="006C667B" w:rsidP="006C667B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Fred and Judith Christensen</w:t>
      </w:r>
    </w:p>
    <w:p w14:paraId="3EF6DEF6" w14:textId="4CD512F5" w:rsidR="00D243DD" w:rsidRPr="00494ACD" w:rsidRDefault="00D243DD" w:rsidP="006C667B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Delores I. Cole</w:t>
      </w:r>
    </w:p>
    <w:p w14:paraId="49191855" w14:textId="565611D4" w:rsidR="006C667B" w:rsidRPr="00494ACD" w:rsidRDefault="006C667B" w:rsidP="006C667B">
      <w:pPr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eborah M. Day</w:t>
      </w:r>
    </w:p>
    <w:p w14:paraId="14B6286A" w14:textId="19DB12CC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ill and Kent M. Deege</w:t>
      </w:r>
    </w:p>
    <w:p w14:paraId="046CD788" w14:textId="1C08336C" w:rsidR="00EF1C8C" w:rsidRPr="00494ACD" w:rsidRDefault="00EF1C8C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Christine DeVlieger</w:t>
      </w:r>
    </w:p>
    <w:p w14:paraId="48F56195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ichael Downey and Lisamarie Schultz</w:t>
      </w:r>
    </w:p>
    <w:p w14:paraId="7EAB8C3F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udy Dramstad</w:t>
      </w:r>
    </w:p>
    <w:p w14:paraId="5626FBCF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The Honorable Ann A. Einhorn</w:t>
      </w:r>
    </w:p>
    <w:p w14:paraId="5A51FFC8" w14:textId="6C254587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Nicholas J. Faklis and Lea A. Mellon</w:t>
      </w:r>
    </w:p>
    <w:p w14:paraId="662F4D22" w14:textId="07C27E62" w:rsidR="00D243DD" w:rsidRPr="00494ACD" w:rsidRDefault="00D243DD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oyce A. Faltis</w:t>
      </w:r>
    </w:p>
    <w:p w14:paraId="77F1ABBA" w14:textId="2545147A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Prof. Cara A. Finnegan and Prof. John M. Murphy</w:t>
      </w:r>
    </w:p>
    <w:p w14:paraId="16CE76D9" w14:textId="77777777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ohn W. and Jean A. Foltz</w:t>
      </w:r>
    </w:p>
    <w:p w14:paraId="2E8F40F8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anet K. Fritz</w:t>
      </w:r>
    </w:p>
    <w:p w14:paraId="354638B6" w14:textId="77777777" w:rsidR="0091525E" w:rsidRPr="00494ACD" w:rsidRDefault="0091525E" w:rsidP="0091525E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r. Thomas C. and Dr. Regina A. Galer-Unti</w:t>
      </w:r>
    </w:p>
    <w:p w14:paraId="5EE6D325" w14:textId="5EAE6A61" w:rsidR="00EF1C8C" w:rsidRPr="00494ACD" w:rsidRDefault="00EF1C8C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ulie Goodlick</w:t>
      </w:r>
    </w:p>
    <w:p w14:paraId="56A8826F" w14:textId="01A981D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Claudia A. and David L. Gross</w:t>
      </w:r>
    </w:p>
    <w:p w14:paraId="19788536" w14:textId="77777777" w:rsidR="00F866DD" w:rsidRPr="00494ACD" w:rsidRDefault="00F866DD" w:rsidP="00F866DD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lastRenderedPageBreak/>
        <w:t>Barbara J. Herzog</w:t>
      </w:r>
    </w:p>
    <w:p w14:paraId="466D8FF0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Claudia H. and Raymond H. Herzog</w:t>
      </w:r>
    </w:p>
    <w:p w14:paraId="09B2187C" w14:textId="77777777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Kathleen A. Holden and David Prochaska</w:t>
      </w:r>
    </w:p>
    <w:p w14:paraId="106202A0" w14:textId="77777777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Lori A. Holmes</w:t>
      </w:r>
    </w:p>
    <w:p w14:paraId="3EEA5B5D" w14:textId="77777777" w:rsidR="00F866DD" w:rsidRPr="00494ACD" w:rsidRDefault="00F866DD" w:rsidP="00F866DD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Bonnie and Mr. Jim R. Hudson</w:t>
      </w:r>
    </w:p>
    <w:p w14:paraId="3909FDDB" w14:textId="5B867A3F" w:rsidR="00EF1C8C" w:rsidRPr="00494ACD" w:rsidRDefault="00EF1C8C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Sherry M. Jasper</w:t>
      </w:r>
    </w:p>
    <w:p w14:paraId="6B754249" w14:textId="50200067" w:rsidR="00EF1C8C" w:rsidRPr="00494ACD" w:rsidRDefault="00EF1C8C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ack E. and Carol J. Kile</w:t>
      </w:r>
    </w:p>
    <w:p w14:paraId="19963BA9" w14:textId="510C99CE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William and Mrs. Eileen M. Kohen</w:t>
      </w:r>
    </w:p>
    <w:p w14:paraId="216E88CF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Timothy H. and Mrs. Debra L. Larson</w:t>
      </w:r>
    </w:p>
    <w:p w14:paraId="3F861481" w14:textId="2C3F2CAC" w:rsidR="009F5EB1" w:rsidRPr="00494ACD" w:rsidRDefault="009F5EB1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Ira M. ad Mrs. Cecile E. Lebenson</w:t>
      </w:r>
    </w:p>
    <w:p w14:paraId="1B0B62BC" w14:textId="22520492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Sandra and Mr. V. B. Leister</w:t>
      </w:r>
    </w:p>
    <w:p w14:paraId="3B3D0273" w14:textId="77777777" w:rsidR="00F866DD" w:rsidRPr="00494ACD" w:rsidRDefault="00F866DD" w:rsidP="00F866DD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ames E. Lenz</w:t>
      </w:r>
    </w:p>
    <w:p w14:paraId="4AD6CF84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Robert J. McDade</w:t>
      </w:r>
    </w:p>
    <w:p w14:paraId="605C8413" w14:textId="746336AB" w:rsidR="00264B1C" w:rsidRPr="00494ACD" w:rsidRDefault="00264B1C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Anna J. Merritt</w:t>
      </w:r>
    </w:p>
    <w:p w14:paraId="1D3526E0" w14:textId="5E810B01" w:rsidR="00F866DD" w:rsidRPr="00494ACD" w:rsidRDefault="00F866DD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Robert A. Morris</w:t>
      </w:r>
    </w:p>
    <w:p w14:paraId="1ED77907" w14:textId="225CE226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avid R. Novak</w:t>
      </w:r>
    </w:p>
    <w:p w14:paraId="1B6F5E81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Chuck and Toni Palmer</w:t>
      </w:r>
    </w:p>
    <w:p w14:paraId="7F53A84B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Grace Palmer</w:t>
      </w:r>
    </w:p>
    <w:p w14:paraId="476C3D82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Anne B. Phillips</w:t>
      </w:r>
    </w:p>
    <w:p w14:paraId="1E806C3C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ary P. Phillips</w:t>
      </w:r>
    </w:p>
    <w:p w14:paraId="57FF5535" w14:textId="79A0A11E" w:rsidR="009F5EB1" w:rsidRPr="00494ACD" w:rsidRDefault="009F5EB1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arilyn B. Resch</w:t>
      </w:r>
    </w:p>
    <w:p w14:paraId="3FC502A1" w14:textId="66F4CA3C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arilyn Roberts</w:t>
      </w:r>
    </w:p>
    <w:p w14:paraId="0402A33F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Lynn Saxe</w:t>
      </w:r>
    </w:p>
    <w:p w14:paraId="4B4AB3E5" w14:textId="77777777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Edward G. Scoggin</w:t>
      </w:r>
    </w:p>
    <w:p w14:paraId="2A5A6318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anice M. Settle</w:t>
      </w:r>
    </w:p>
    <w:p w14:paraId="689849DC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Kristin L. Settle</w:t>
      </w:r>
    </w:p>
    <w:p w14:paraId="35567B54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William D. Semlak</w:t>
      </w:r>
    </w:p>
    <w:p w14:paraId="0BE4346E" w14:textId="77777777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Brent Simonds</w:t>
      </w:r>
    </w:p>
    <w:p w14:paraId="35637DA0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Timothy O. Smith</w:t>
      </w:r>
    </w:p>
    <w:p w14:paraId="4CBC2A70" w14:textId="77777777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Cecile G. Steinberg</w:t>
      </w:r>
    </w:p>
    <w:p w14:paraId="69B4F9A7" w14:textId="77777777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Casey Sutherland and Dr. Linda S. Coleman</w:t>
      </w:r>
    </w:p>
    <w:p w14:paraId="0D3424F8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Brad W. and Teresa A. Thede</w:t>
      </w:r>
    </w:p>
    <w:p w14:paraId="5EDA7C3E" w14:textId="76BC48CE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 xml:space="preserve">Joy C. Thornton </w:t>
      </w:r>
    </w:p>
    <w:p w14:paraId="1E9D3CAA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Kathy Vanderleest</w:t>
      </w:r>
    </w:p>
    <w:p w14:paraId="7EDD4B09" w14:textId="77777777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Phyllis A. Vanlandingham</w:t>
      </w:r>
    </w:p>
    <w:p w14:paraId="0A6CEA68" w14:textId="3041FB6D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iane L. Walker-Zell and David L. Zell</w:t>
      </w:r>
    </w:p>
    <w:p w14:paraId="6E575059" w14:textId="3FF7B6E2" w:rsidR="00EF1C8C" w:rsidRPr="00494ACD" w:rsidRDefault="00EF1C8C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Mary M. Waters</w:t>
      </w:r>
    </w:p>
    <w:p w14:paraId="1D2FD87E" w14:textId="5BC685AD" w:rsidR="000E3666" w:rsidRPr="00494ACD" w:rsidRDefault="000E3666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Catherine A. Webber</w:t>
      </w:r>
    </w:p>
    <w:p w14:paraId="0CB0E35F" w14:textId="77777777" w:rsidR="00F866DD" w:rsidRPr="00494ACD" w:rsidRDefault="00F866DD" w:rsidP="00F866DD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Dr. David J. and Christina Whippo</w:t>
      </w:r>
    </w:p>
    <w:p w14:paraId="0A94836C" w14:textId="77777777" w:rsidR="00300B05" w:rsidRPr="00494ACD" w:rsidRDefault="00300B05" w:rsidP="00300B05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Karen E. Wieckert</w:t>
      </w:r>
    </w:p>
    <w:p w14:paraId="692A1A8B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Ellen I. Wildes</w:t>
      </w:r>
    </w:p>
    <w:p w14:paraId="0F492476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Leslie Wilson</w:t>
      </w:r>
    </w:p>
    <w:p w14:paraId="5E2402D7" w14:textId="77777777" w:rsidR="0091525E" w:rsidRPr="00494ACD" w:rsidRDefault="0091525E" w:rsidP="0091525E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Jerald J. Wray and Dirk V. Mol</w:t>
      </w:r>
    </w:p>
    <w:p w14:paraId="04086DCE" w14:textId="77777777" w:rsidR="006C667B" w:rsidRPr="00494ACD" w:rsidRDefault="006C667B" w:rsidP="006C667B">
      <w:pPr>
        <w:shd w:val="clear" w:color="auto" w:fill="FFFFFF"/>
        <w:rPr>
          <w:rFonts w:cstheme="minorHAnsi"/>
          <w:sz w:val="24"/>
          <w:szCs w:val="24"/>
        </w:rPr>
      </w:pPr>
      <w:r w:rsidRPr="00494ACD">
        <w:rPr>
          <w:rFonts w:cstheme="minorHAnsi"/>
          <w:sz w:val="24"/>
          <w:szCs w:val="24"/>
        </w:rPr>
        <w:t>Prof. Theodore N. and Mrs. Joan R. Zernich</w:t>
      </w:r>
    </w:p>
    <w:p w14:paraId="7C2A7EDC" w14:textId="44315720" w:rsidR="00E85726" w:rsidRPr="00494ACD" w:rsidRDefault="00E85726" w:rsidP="00FC2278">
      <w:pPr>
        <w:rPr>
          <w:b/>
          <w:sz w:val="24"/>
          <w:szCs w:val="24"/>
        </w:rPr>
      </w:pPr>
    </w:p>
    <w:p w14:paraId="447AD0F9" w14:textId="77777777" w:rsidR="0002143B" w:rsidRPr="00494ACD" w:rsidRDefault="0002143B" w:rsidP="00FC2278">
      <w:pPr>
        <w:rPr>
          <w:b/>
          <w:sz w:val="24"/>
          <w:szCs w:val="24"/>
        </w:rPr>
      </w:pPr>
    </w:p>
    <w:p w14:paraId="10B58E53" w14:textId="77777777" w:rsidR="0002143B" w:rsidRPr="00494ACD" w:rsidRDefault="0002143B" w:rsidP="00FC2278">
      <w:pPr>
        <w:rPr>
          <w:b/>
          <w:sz w:val="24"/>
          <w:szCs w:val="24"/>
        </w:rPr>
      </w:pPr>
    </w:p>
    <w:p w14:paraId="4A53B638" w14:textId="77777777" w:rsidR="0002143B" w:rsidRPr="00494ACD" w:rsidRDefault="0002143B" w:rsidP="00FC2278">
      <w:pPr>
        <w:rPr>
          <w:b/>
          <w:sz w:val="24"/>
          <w:szCs w:val="24"/>
        </w:rPr>
      </w:pPr>
    </w:p>
    <w:p w14:paraId="0551C5C6" w14:textId="2021C372" w:rsidR="00571060" w:rsidRPr="00494ACD" w:rsidRDefault="00571060" w:rsidP="00FC2278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lastRenderedPageBreak/>
        <w:t>DONORS 2020-2021</w:t>
      </w:r>
    </w:p>
    <w:p w14:paraId="2D1CE1B9" w14:textId="77777777" w:rsidR="00E30138" w:rsidRPr="00494ACD" w:rsidRDefault="00E30138" w:rsidP="00E3013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lizabeth A. Abraham</w:t>
      </w:r>
    </w:p>
    <w:p w14:paraId="480C30CD" w14:textId="77777777" w:rsidR="00C5557D" w:rsidRPr="00494ACD" w:rsidRDefault="00C5557D" w:rsidP="00C5557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Anonymous</w:t>
      </w:r>
    </w:p>
    <w:p w14:paraId="16B903F7" w14:textId="77777777" w:rsidR="009502ED" w:rsidRPr="00494ACD" w:rsidRDefault="009502ED" w:rsidP="009502E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ally W. Anderson</w:t>
      </w:r>
    </w:p>
    <w:p w14:paraId="52D9C5E3" w14:textId="77777777" w:rsidR="00772440" w:rsidRPr="00494ACD" w:rsidRDefault="00772440" w:rsidP="0077244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Thomas F. Anderson</w:t>
      </w:r>
    </w:p>
    <w:p w14:paraId="07898749" w14:textId="77777777" w:rsidR="009502ED" w:rsidRPr="00494ACD" w:rsidRDefault="009502ED" w:rsidP="009502E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ianna K. Armstrong</w:t>
      </w:r>
    </w:p>
    <w:p w14:paraId="4217ABA0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Grace E. Ashenfelter</w:t>
      </w:r>
    </w:p>
    <w:p w14:paraId="211FE421" w14:textId="77777777" w:rsidR="0044348B" w:rsidRPr="00494ACD" w:rsidRDefault="0044348B" w:rsidP="00646D1D">
      <w:pPr>
        <w:rPr>
          <w:sz w:val="24"/>
          <w:szCs w:val="24"/>
        </w:rPr>
      </w:pPr>
      <w:r w:rsidRPr="00494ACD">
        <w:rPr>
          <w:sz w:val="24"/>
          <w:szCs w:val="24"/>
        </w:rPr>
        <w:t>Mary Margaret and John Avelis</w:t>
      </w:r>
    </w:p>
    <w:p w14:paraId="5F7F9902" w14:textId="77777777" w:rsidR="006E664A" w:rsidRPr="00494ACD" w:rsidRDefault="006E664A" w:rsidP="006E664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arah M. Babbitt</w:t>
      </w:r>
    </w:p>
    <w:p w14:paraId="3D1DC575" w14:textId="77777777" w:rsidR="002C06E5" w:rsidRPr="00494ACD" w:rsidRDefault="002C06E5" w:rsidP="002C06E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udith S. Bach</w:t>
      </w:r>
    </w:p>
    <w:p w14:paraId="3A2CEA47" w14:textId="77777777" w:rsidR="006E664A" w:rsidRPr="00494ACD" w:rsidRDefault="006E664A" w:rsidP="006E664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George F. and Caroline J. Badger</w:t>
      </w:r>
    </w:p>
    <w:p w14:paraId="68247849" w14:textId="77777777" w:rsidR="00646D1D" w:rsidRPr="00494ACD" w:rsidRDefault="00646D1D" w:rsidP="00646D1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Michael L. Barnhardt</w:t>
      </w:r>
    </w:p>
    <w:p w14:paraId="5A278832" w14:textId="77777777" w:rsidR="00BB7E5E" w:rsidRPr="00494ACD" w:rsidRDefault="00BB7E5E" w:rsidP="00BB7E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Carl J. and Mrs. Carol J. Belber</w:t>
      </w:r>
    </w:p>
    <w:p w14:paraId="39A0D3C9" w14:textId="77777777" w:rsidR="00BB7E5E" w:rsidRPr="00494ACD" w:rsidRDefault="00BB7E5E" w:rsidP="00BB7E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hn B. Best</w:t>
      </w:r>
    </w:p>
    <w:p w14:paraId="69E995E4" w14:textId="77777777" w:rsidR="005D3280" w:rsidRPr="00494ACD" w:rsidRDefault="005D3280" w:rsidP="005D328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Richard J. Betts and Mrs. Carol A. Betts</w:t>
      </w:r>
    </w:p>
    <w:p w14:paraId="41283DCB" w14:textId="77777777" w:rsidR="009502ED" w:rsidRPr="00494ACD" w:rsidRDefault="009502ED" w:rsidP="009502E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s. Cathrine Blom and Gordon A. Baym</w:t>
      </w:r>
    </w:p>
    <w:p w14:paraId="3FD77926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Parley Ann Boswell and Mr. Kennedy K. Hutson</w:t>
      </w:r>
    </w:p>
    <w:p w14:paraId="484F8FEE" w14:textId="77777777" w:rsidR="00637106" w:rsidRPr="00494ACD" w:rsidRDefault="00637106" w:rsidP="00637106">
      <w:pPr>
        <w:rPr>
          <w:sz w:val="24"/>
          <w:szCs w:val="24"/>
        </w:rPr>
      </w:pPr>
      <w:r w:rsidRPr="00494ACD">
        <w:rPr>
          <w:sz w:val="24"/>
          <w:szCs w:val="24"/>
        </w:rPr>
        <w:t>Van and Kathy Bowersox</w:t>
      </w:r>
    </w:p>
    <w:p w14:paraId="2F51713B" w14:textId="77777777" w:rsidR="00793D4E" w:rsidRPr="00494ACD" w:rsidRDefault="00793D4E" w:rsidP="00793D4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eirdre and William Breeding</w:t>
      </w:r>
    </w:p>
    <w:p w14:paraId="6271C11E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Kathleen A. Brinkmann</w:t>
      </w:r>
    </w:p>
    <w:p w14:paraId="410A9030" w14:textId="77777777" w:rsidR="0091676E" w:rsidRPr="00494ACD" w:rsidRDefault="0091676E" w:rsidP="00AC33B2">
      <w:pPr>
        <w:rPr>
          <w:sz w:val="24"/>
          <w:szCs w:val="24"/>
        </w:rPr>
      </w:pPr>
      <w:r w:rsidRPr="00494ACD">
        <w:rPr>
          <w:sz w:val="24"/>
          <w:szCs w:val="24"/>
        </w:rPr>
        <w:t>Jean M. Brown</w:t>
      </w:r>
    </w:p>
    <w:p w14:paraId="4D4A57AE" w14:textId="77777777" w:rsidR="00AC33B2" w:rsidRPr="00494ACD" w:rsidRDefault="00AC33B2" w:rsidP="00AC33B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orton and Phyllis Brussel</w:t>
      </w:r>
    </w:p>
    <w:p w14:paraId="38128AAC" w14:textId="77777777" w:rsidR="0025445E" w:rsidRPr="00494ACD" w:rsidRDefault="0025445E" w:rsidP="00EE6BE6">
      <w:pPr>
        <w:rPr>
          <w:sz w:val="24"/>
          <w:szCs w:val="24"/>
        </w:rPr>
      </w:pPr>
      <w:r w:rsidRPr="00494ACD">
        <w:rPr>
          <w:sz w:val="24"/>
          <w:szCs w:val="24"/>
        </w:rPr>
        <w:t>Rabel J. and Joyce L. Burdge</w:t>
      </w:r>
    </w:p>
    <w:p w14:paraId="3A5EC7DE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arolyn G. Burrell</w:t>
      </w:r>
    </w:p>
    <w:p w14:paraId="61267241" w14:textId="77777777" w:rsidR="005F7F29" w:rsidRPr="00494ACD" w:rsidRDefault="005F7F29" w:rsidP="0063710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Roy and Mrs. Ann Campbell</w:t>
      </w:r>
    </w:p>
    <w:p w14:paraId="1AFA02F4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andra and Joseph Casserly</w:t>
      </w:r>
    </w:p>
    <w:p w14:paraId="04500E3B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lizabeth J. Chato</w:t>
      </w:r>
    </w:p>
    <w:p w14:paraId="0E3E9AC5" w14:textId="77777777" w:rsidR="0025445E" w:rsidRPr="00494ACD" w:rsidRDefault="0025445E" w:rsidP="002544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ussell A. and Judith A. Ciafone</w:t>
      </w:r>
    </w:p>
    <w:p w14:paraId="12C426ED" w14:textId="77777777" w:rsidR="00BB7E5E" w:rsidRPr="00494ACD" w:rsidRDefault="00BB7E5E" w:rsidP="00BB7E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athy Colbert-Inman and Roger Inman</w:t>
      </w:r>
    </w:p>
    <w:p w14:paraId="0A15FDC9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Linda S. Coleman</w:t>
      </w:r>
      <w:r w:rsidR="00AB2C98" w:rsidRPr="00494ACD">
        <w:rPr>
          <w:sz w:val="24"/>
          <w:szCs w:val="24"/>
        </w:rPr>
        <w:t xml:space="preserve"> and Mrs. Casey Sutherland</w:t>
      </w:r>
    </w:p>
    <w:p w14:paraId="08B5B787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une S. Cullum</w:t>
      </w:r>
    </w:p>
    <w:p w14:paraId="3E4E6FAA" w14:textId="77777777" w:rsidR="009502ED" w:rsidRPr="00494ACD" w:rsidRDefault="009502ED" w:rsidP="009502E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uzanne R. Darby</w:t>
      </w:r>
    </w:p>
    <w:p w14:paraId="621E9A62" w14:textId="77777777" w:rsidR="0050278A" w:rsidRPr="00494ACD" w:rsidRDefault="0050278A" w:rsidP="00772440">
      <w:pPr>
        <w:rPr>
          <w:sz w:val="24"/>
          <w:szCs w:val="24"/>
        </w:rPr>
      </w:pPr>
      <w:r w:rsidRPr="00494ACD">
        <w:rPr>
          <w:sz w:val="24"/>
          <w:szCs w:val="24"/>
        </w:rPr>
        <w:t>Douglas and Keeya Davis</w:t>
      </w:r>
    </w:p>
    <w:p w14:paraId="4B158255" w14:textId="77777777" w:rsidR="00793D4E" w:rsidRPr="00494ACD" w:rsidRDefault="00793D4E" w:rsidP="00793D4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bert and Patricia Davis</w:t>
      </w:r>
    </w:p>
    <w:p w14:paraId="1335E3D4" w14:textId="77777777" w:rsidR="00772440" w:rsidRPr="00494ACD" w:rsidRDefault="00772440" w:rsidP="0077244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Victoria M. Davis</w:t>
      </w:r>
    </w:p>
    <w:p w14:paraId="1571F38A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eborah M. Day</w:t>
      </w:r>
    </w:p>
    <w:p w14:paraId="4F98BF76" w14:textId="77777777" w:rsidR="006E664A" w:rsidRPr="00494ACD" w:rsidRDefault="006E664A" w:rsidP="006E664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rudy L. Diepholz</w:t>
      </w:r>
    </w:p>
    <w:p w14:paraId="31F5F2E7" w14:textId="77777777" w:rsidR="00372F50" w:rsidRPr="00494ACD" w:rsidRDefault="00372F50" w:rsidP="00BB5B9B">
      <w:pPr>
        <w:rPr>
          <w:sz w:val="24"/>
          <w:szCs w:val="24"/>
        </w:rPr>
      </w:pPr>
      <w:r w:rsidRPr="00494ACD">
        <w:rPr>
          <w:sz w:val="24"/>
          <w:szCs w:val="24"/>
        </w:rPr>
        <w:t>Mr. Mark Dirksen and Rev. Beth Maynard</w:t>
      </w:r>
    </w:p>
    <w:p w14:paraId="43744403" w14:textId="77777777" w:rsidR="00E30138" w:rsidRPr="00494ACD" w:rsidRDefault="00E30138" w:rsidP="00E3013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James G. Dobbins</w:t>
      </w:r>
    </w:p>
    <w:p w14:paraId="5E61F47D" w14:textId="77777777" w:rsidR="002C06E5" w:rsidRPr="00494ACD" w:rsidRDefault="002C06E5" w:rsidP="002C06E5">
      <w:pPr>
        <w:rPr>
          <w:sz w:val="24"/>
          <w:szCs w:val="24"/>
        </w:rPr>
      </w:pPr>
      <w:r w:rsidRPr="00494ACD">
        <w:rPr>
          <w:sz w:val="24"/>
          <w:szCs w:val="24"/>
        </w:rPr>
        <w:t>Stephen and Carol Dunn</w:t>
      </w:r>
    </w:p>
    <w:p w14:paraId="6EED5199" w14:textId="77777777" w:rsidR="00880463" w:rsidRPr="00494ACD" w:rsidRDefault="00880463" w:rsidP="002C06E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William R. and Betty A. Earle</w:t>
      </w:r>
    </w:p>
    <w:p w14:paraId="216053E5" w14:textId="77777777" w:rsidR="00BB5B9B" w:rsidRPr="00494ACD" w:rsidRDefault="00BB5B9B" w:rsidP="00BB5B9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essor James and Mrs. Anastasia Economy</w:t>
      </w:r>
    </w:p>
    <w:p w14:paraId="077F2EAB" w14:textId="77777777" w:rsidR="00772440" w:rsidRPr="00494ACD" w:rsidRDefault="00772440" w:rsidP="0077244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yce G. Eisenstein</w:t>
      </w:r>
    </w:p>
    <w:p w14:paraId="352E0B9F" w14:textId="77777777" w:rsidR="00467A65" w:rsidRPr="00494ACD" w:rsidRDefault="00467A65" w:rsidP="00467A6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Laura S. Elder</w:t>
      </w:r>
    </w:p>
    <w:p w14:paraId="4280A0C3" w14:textId="77777777" w:rsidR="00BB7E5E" w:rsidRPr="00494ACD" w:rsidRDefault="00BB7E5E" w:rsidP="00BB7E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Larry and Patricia Eyre</w:t>
      </w:r>
    </w:p>
    <w:p w14:paraId="5BA4360D" w14:textId="51D2BE7B" w:rsidR="00AC33B2" w:rsidRPr="00494ACD" w:rsidRDefault="00AC33B2" w:rsidP="00AC33B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iane Fairchild</w:t>
      </w:r>
    </w:p>
    <w:p w14:paraId="45BA6910" w14:textId="77777777" w:rsidR="00721EBA" w:rsidRPr="00494ACD" w:rsidRDefault="00721EBA" w:rsidP="00721EB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udith and Clifford Federmeier</w:t>
      </w:r>
    </w:p>
    <w:p w14:paraId="1B5D6A93" w14:textId="77777777" w:rsidR="00BB7E5E" w:rsidRPr="00494ACD" w:rsidRDefault="00BB7E5E" w:rsidP="00BB7E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bert J. and Theresa M. Feller</w:t>
      </w:r>
    </w:p>
    <w:p w14:paraId="69CE421F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lastRenderedPageBreak/>
        <w:t>Susan Feuille</w:t>
      </w:r>
    </w:p>
    <w:p w14:paraId="28CB8C5C" w14:textId="77777777" w:rsidR="001D7CB3" w:rsidRPr="00494ACD" w:rsidRDefault="001D7CB3" w:rsidP="00E30138">
      <w:pPr>
        <w:rPr>
          <w:sz w:val="24"/>
          <w:szCs w:val="24"/>
        </w:rPr>
      </w:pPr>
      <w:r w:rsidRPr="00494ACD">
        <w:rPr>
          <w:sz w:val="24"/>
          <w:szCs w:val="24"/>
        </w:rPr>
        <w:t>Anne Firestone</w:t>
      </w:r>
    </w:p>
    <w:p w14:paraId="23D46AE2" w14:textId="77777777" w:rsidR="00E30138" w:rsidRPr="00494ACD" w:rsidRDefault="00E30138" w:rsidP="00E3013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ry E. Fisher</w:t>
      </w:r>
    </w:p>
    <w:p w14:paraId="27152231" w14:textId="77777777" w:rsidR="00880463" w:rsidRPr="00494ACD" w:rsidRDefault="00880463" w:rsidP="0088046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Barbara J. Ford</w:t>
      </w:r>
    </w:p>
    <w:p w14:paraId="70CD6D37" w14:textId="77777777" w:rsidR="00772440" w:rsidRPr="00494ACD" w:rsidRDefault="00772440" w:rsidP="0077244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he Drs. Priscilla J. and Andrew C. Fortier</w:t>
      </w:r>
    </w:p>
    <w:p w14:paraId="13E3D8C2" w14:textId="77777777" w:rsidR="00BB7E5E" w:rsidRPr="00494ACD" w:rsidRDefault="00BB7E5E" w:rsidP="00BB7E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Natalie B. Frankenberg</w:t>
      </w:r>
    </w:p>
    <w:p w14:paraId="26FF5508" w14:textId="77777777" w:rsidR="00A474C2" w:rsidRPr="00494ACD" w:rsidRDefault="00A474C2" w:rsidP="002C06E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r. Thomas C. Galer-Unti and Dr. Regina A. Galer-Unti</w:t>
      </w:r>
    </w:p>
    <w:p w14:paraId="2C6DE37B" w14:textId="77777777" w:rsidR="004F3794" w:rsidRPr="00494ACD" w:rsidRDefault="004F3794" w:rsidP="004F3794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bert W. Gillespie</w:t>
      </w:r>
    </w:p>
    <w:p w14:paraId="0EBCBBC8" w14:textId="77777777" w:rsidR="002C06E5" w:rsidRPr="00494ACD" w:rsidRDefault="002C06E5" w:rsidP="002C06E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li L. Ginsberg</w:t>
      </w:r>
    </w:p>
    <w:p w14:paraId="797C8FD1" w14:textId="77777777" w:rsidR="00772440" w:rsidRPr="00494ACD" w:rsidRDefault="00772440" w:rsidP="0077244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lizabeth W. Goldwasser</w:t>
      </w:r>
    </w:p>
    <w:p w14:paraId="3AA62C8D" w14:textId="77777777" w:rsidR="0043049C" w:rsidRPr="00494ACD" w:rsidRDefault="0043049C" w:rsidP="0043049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Nancy T. Goodall</w:t>
      </w:r>
    </w:p>
    <w:p w14:paraId="1407FF28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avid L. and Claudia A. Gross</w:t>
      </w:r>
    </w:p>
    <w:p w14:paraId="11D46485" w14:textId="77777777" w:rsidR="00793D4E" w:rsidRPr="00494ACD" w:rsidRDefault="00793D4E" w:rsidP="00793D4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Barbara L. Hartman</w:t>
      </w:r>
    </w:p>
    <w:p w14:paraId="1C2104A1" w14:textId="77777777" w:rsidR="00B0501F" w:rsidRPr="00494ACD" w:rsidRDefault="00B0501F" w:rsidP="00BB7E5E">
      <w:pPr>
        <w:rPr>
          <w:sz w:val="24"/>
          <w:szCs w:val="24"/>
        </w:rPr>
      </w:pPr>
      <w:r w:rsidRPr="00494ACD">
        <w:rPr>
          <w:sz w:val="24"/>
          <w:szCs w:val="24"/>
        </w:rPr>
        <w:t xml:space="preserve">Kathleen A. Harvey </w:t>
      </w:r>
    </w:p>
    <w:p w14:paraId="39BB64D0" w14:textId="77777777" w:rsidR="00BB7E5E" w:rsidRPr="00494ACD" w:rsidRDefault="00BB7E5E" w:rsidP="00BB7E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ane F. and James E. Hauffe</w:t>
      </w:r>
    </w:p>
    <w:p w14:paraId="65174E9C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haron L. Hayes</w:t>
      </w:r>
    </w:p>
    <w:p w14:paraId="4A2FA8B6" w14:textId="77777777" w:rsidR="00793D4E" w:rsidRPr="00494ACD" w:rsidRDefault="00793D4E" w:rsidP="00793D4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auna L. Hayman</w:t>
      </w:r>
    </w:p>
    <w:p w14:paraId="2168397E" w14:textId="77777777" w:rsidR="00975B38" w:rsidRPr="00494ACD" w:rsidRDefault="00975B38" w:rsidP="00975B3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ulie and Robert Healy</w:t>
      </w:r>
    </w:p>
    <w:p w14:paraId="3672556A" w14:textId="77777777" w:rsidR="004F3794" w:rsidRPr="00494ACD" w:rsidRDefault="004F3794" w:rsidP="004F3794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Aldred A. and Mrs. Nina K. Heckman</w:t>
      </w:r>
    </w:p>
    <w:p w14:paraId="5B4397A7" w14:textId="77777777" w:rsidR="00BF31EE" w:rsidRPr="00494ACD" w:rsidRDefault="00BF31EE" w:rsidP="00BF31EE">
      <w:pPr>
        <w:rPr>
          <w:sz w:val="24"/>
          <w:szCs w:val="24"/>
        </w:rPr>
      </w:pPr>
      <w:r w:rsidRPr="00494ACD">
        <w:rPr>
          <w:sz w:val="24"/>
          <w:szCs w:val="24"/>
        </w:rPr>
        <w:t>Dr. Marne A. Hegelsen</w:t>
      </w:r>
    </w:p>
    <w:p w14:paraId="4B1DBAD5" w14:textId="77777777" w:rsidR="00721EBA" w:rsidRPr="00494ACD" w:rsidRDefault="00721EBA" w:rsidP="00721EB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 A. Heiser and Guy E. Murphy</w:t>
      </w:r>
    </w:p>
    <w:p w14:paraId="4E955D10" w14:textId="77777777" w:rsidR="005D217D" w:rsidRPr="00494ACD" w:rsidRDefault="005D217D" w:rsidP="005D217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Barbara J. Herzog</w:t>
      </w:r>
    </w:p>
    <w:p w14:paraId="532006ED" w14:textId="77777777" w:rsidR="009502ED" w:rsidRPr="00494ACD" w:rsidRDefault="009502ED" w:rsidP="009502ED">
      <w:pPr>
        <w:rPr>
          <w:sz w:val="24"/>
          <w:szCs w:val="24"/>
        </w:rPr>
      </w:pPr>
      <w:r w:rsidRPr="00494ACD">
        <w:rPr>
          <w:sz w:val="24"/>
          <w:szCs w:val="24"/>
        </w:rPr>
        <w:t>Beverly L. Herzog and Craig W. Cutbirth</w:t>
      </w:r>
    </w:p>
    <w:p w14:paraId="0EB6A351" w14:textId="77777777" w:rsidR="00BB7E5E" w:rsidRPr="00494ACD" w:rsidRDefault="00BB7E5E" w:rsidP="00D607C6">
      <w:pPr>
        <w:rPr>
          <w:sz w:val="24"/>
          <w:szCs w:val="24"/>
        </w:rPr>
      </w:pPr>
      <w:r w:rsidRPr="00494ACD">
        <w:rPr>
          <w:sz w:val="24"/>
          <w:szCs w:val="24"/>
        </w:rPr>
        <w:t>Kay E. Hodson</w:t>
      </w:r>
    </w:p>
    <w:p w14:paraId="0FA41F83" w14:textId="77777777" w:rsidR="00D607C6" w:rsidRPr="00494ACD" w:rsidRDefault="00D607C6" w:rsidP="00D607C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 xml:space="preserve">Kathleen </w:t>
      </w:r>
      <w:r w:rsidR="009502ED" w:rsidRPr="00494ACD">
        <w:rPr>
          <w:sz w:val="24"/>
          <w:szCs w:val="24"/>
        </w:rPr>
        <w:t xml:space="preserve">A. </w:t>
      </w:r>
      <w:r w:rsidRPr="00494ACD">
        <w:rPr>
          <w:sz w:val="24"/>
          <w:szCs w:val="24"/>
        </w:rPr>
        <w:t>Holden and David Prochaska</w:t>
      </w:r>
    </w:p>
    <w:p w14:paraId="2659AA33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Jean A. Holley</w:t>
      </w:r>
    </w:p>
    <w:p w14:paraId="58E3368D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Leland E. and Mrs. Edit H. Holloway</w:t>
      </w:r>
    </w:p>
    <w:p w14:paraId="1FB098C4" w14:textId="77777777" w:rsidR="004F3794" w:rsidRPr="00494ACD" w:rsidRDefault="004F3794" w:rsidP="004F3794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Jessie G. Houston</w:t>
      </w:r>
    </w:p>
    <w:p w14:paraId="54E14D00" w14:textId="77777777" w:rsidR="004858B5" w:rsidRPr="00494ACD" w:rsidRDefault="004858B5" w:rsidP="004858B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bert F. Illyes</w:t>
      </w:r>
    </w:p>
    <w:p w14:paraId="6253E2DF" w14:textId="77777777" w:rsidR="00C5557D" w:rsidRPr="00494ACD" w:rsidRDefault="00C5557D" w:rsidP="00C5557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he Honorable Naomi D. Jakobsson and Prof. Eric G. Jakobsson</w:t>
      </w:r>
    </w:p>
    <w:p w14:paraId="4733781A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heodore and Pamela Jeurissen</w:t>
      </w:r>
    </w:p>
    <w:p w14:paraId="1C935749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Nancy L. Johnson and Kenneth Bengoechea</w:t>
      </w:r>
    </w:p>
    <w:p w14:paraId="5B885D31" w14:textId="77777777" w:rsidR="0043049C" w:rsidRPr="00494ACD" w:rsidRDefault="0043049C" w:rsidP="0043049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Patricia A. Johnson</w:t>
      </w:r>
    </w:p>
    <w:p w14:paraId="196BFA31" w14:textId="77777777" w:rsidR="00772440" w:rsidRPr="00494ACD" w:rsidRDefault="00772440" w:rsidP="0077244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harles L. and Linda R. Jordan</w:t>
      </w:r>
    </w:p>
    <w:p w14:paraId="5E69F806" w14:textId="77777777" w:rsidR="002C06E5" w:rsidRPr="00494ACD" w:rsidRDefault="002C06E5" w:rsidP="002C06E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hn and Patricia Jordan</w:t>
      </w:r>
    </w:p>
    <w:p w14:paraId="225CF04C" w14:textId="77777777" w:rsidR="004858B5" w:rsidRPr="00494ACD" w:rsidRDefault="004858B5" w:rsidP="004858B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Karen and Patrick Kane</w:t>
      </w:r>
    </w:p>
    <w:p w14:paraId="627B5F96" w14:textId="77777777" w:rsidR="00BB7E5E" w:rsidRPr="00494ACD" w:rsidRDefault="00BB7E5E" w:rsidP="00BB7E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Paula T. Kaufman</w:t>
      </w:r>
    </w:p>
    <w:p w14:paraId="320EDE60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waine and Chris Keller</w:t>
      </w:r>
    </w:p>
    <w:p w14:paraId="7F75DD64" w14:textId="77777777" w:rsidR="00772440" w:rsidRPr="00494ACD" w:rsidRDefault="00772440" w:rsidP="0077244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ulia A. Kellman</w:t>
      </w:r>
    </w:p>
    <w:p w14:paraId="67BB4155" w14:textId="77777777" w:rsidR="00E30138" w:rsidRPr="00494ACD" w:rsidRDefault="00E30138" w:rsidP="00E3013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William and Mrs. Eileen Kohen</w:t>
      </w:r>
    </w:p>
    <w:p w14:paraId="15C64B66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ean Wynne S. Korr</w:t>
      </w:r>
    </w:p>
    <w:p w14:paraId="734742A5" w14:textId="77777777" w:rsidR="0044348B" w:rsidRPr="00494ACD" w:rsidRDefault="0044348B" w:rsidP="0044348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an and Charles Kozoll</w:t>
      </w:r>
    </w:p>
    <w:p w14:paraId="0FD4B5CC" w14:textId="77777777" w:rsidR="008611FB" w:rsidRPr="00494ACD" w:rsidRDefault="008611FB" w:rsidP="008611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Curtis J. and Mrs. Susan B. Krock</w:t>
      </w:r>
    </w:p>
    <w:p w14:paraId="6E4EFE57" w14:textId="77777777" w:rsidR="00C5557D" w:rsidRPr="00494ACD" w:rsidRDefault="00C5557D" w:rsidP="00C5557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David A. Krooks</w:t>
      </w:r>
    </w:p>
    <w:p w14:paraId="67804863" w14:textId="77777777" w:rsidR="008611FB" w:rsidRPr="00494ACD" w:rsidRDefault="008611FB" w:rsidP="008611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arol A. Kubitz</w:t>
      </w:r>
    </w:p>
    <w:p w14:paraId="3F65F6AD" w14:textId="77777777" w:rsidR="00793D4E" w:rsidRPr="00494ACD" w:rsidRDefault="00793D4E" w:rsidP="00793D4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avid and Mary Kuetemeyer</w:t>
      </w:r>
    </w:p>
    <w:p w14:paraId="45B5163A" w14:textId="77777777" w:rsidR="002C06E5" w:rsidRPr="00494ACD" w:rsidRDefault="002C06E5" w:rsidP="002C06E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bert D. LaCharite</w:t>
      </w:r>
    </w:p>
    <w:p w14:paraId="4F227E92" w14:textId="77777777" w:rsidR="00D87E2D" w:rsidRPr="00494ACD" w:rsidRDefault="00D87E2D" w:rsidP="00D87E2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ondra G. and Robert J. Libman</w:t>
      </w:r>
    </w:p>
    <w:p w14:paraId="795E7629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lastRenderedPageBreak/>
        <w:t>Profs. Jon C and Judith S. Liebman</w:t>
      </w:r>
    </w:p>
    <w:p w14:paraId="37E7FBE8" w14:textId="77777777" w:rsidR="00AC33B2" w:rsidRPr="00494ACD" w:rsidRDefault="00AC33B2" w:rsidP="00AC33B2">
      <w:pPr>
        <w:rPr>
          <w:rFonts w:eastAsiaTheme="minorHAnsi" w:cs="Calibri"/>
          <w:sz w:val="24"/>
          <w:szCs w:val="24"/>
        </w:rPr>
      </w:pPr>
      <w:bookmarkStart w:id="15" w:name="_Hlk90282933"/>
      <w:r w:rsidRPr="00494ACD">
        <w:rPr>
          <w:sz w:val="24"/>
          <w:szCs w:val="24"/>
        </w:rPr>
        <w:t>Victoria and David Lutzer</w:t>
      </w:r>
    </w:p>
    <w:bookmarkEnd w:id="15"/>
    <w:p w14:paraId="59B7B43E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aniel and Margaret Maher</w:t>
      </w:r>
    </w:p>
    <w:p w14:paraId="778A9ADE" w14:textId="77777777" w:rsidR="008611FB" w:rsidRPr="00494ACD" w:rsidRDefault="008611FB" w:rsidP="008611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hristine Main</w:t>
      </w:r>
    </w:p>
    <w:p w14:paraId="1B642984" w14:textId="3FF4AEB2" w:rsidR="00E30138" w:rsidRPr="00494ACD" w:rsidRDefault="00E30138" w:rsidP="00E3013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Stephen and Kathryn Marshak</w:t>
      </w:r>
    </w:p>
    <w:p w14:paraId="6C9971F6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ureen M. McCord</w:t>
      </w:r>
    </w:p>
    <w:p w14:paraId="55B5CF5F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ichael and Jane McCulley</w:t>
      </w:r>
    </w:p>
    <w:p w14:paraId="3AE143A8" w14:textId="77777777" w:rsidR="00721EBA" w:rsidRPr="00494ACD" w:rsidRDefault="00721EBA" w:rsidP="00721EB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llen J. McDowell</w:t>
      </w:r>
    </w:p>
    <w:p w14:paraId="6EED5D32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s. James K. and Linda N. McEnerney</w:t>
      </w:r>
    </w:p>
    <w:p w14:paraId="231D26D9" w14:textId="77777777" w:rsidR="008611FB" w:rsidRPr="00494ACD" w:rsidRDefault="008611FB" w:rsidP="008611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atricia and David Meller</w:t>
      </w:r>
    </w:p>
    <w:p w14:paraId="30682B06" w14:textId="77777777" w:rsidR="00BB7E5E" w:rsidRPr="00494ACD" w:rsidRDefault="00BB7E5E" w:rsidP="005F7F29">
      <w:pPr>
        <w:rPr>
          <w:sz w:val="24"/>
          <w:szCs w:val="24"/>
        </w:rPr>
      </w:pPr>
      <w:r w:rsidRPr="00494ACD">
        <w:rPr>
          <w:sz w:val="24"/>
          <w:szCs w:val="24"/>
        </w:rPr>
        <w:t>Lea A. Mellom and Nicholas J. Faklis</w:t>
      </w:r>
    </w:p>
    <w:p w14:paraId="27475701" w14:textId="77777777" w:rsidR="00721EBA" w:rsidRPr="00494ACD" w:rsidRDefault="00721EBA" w:rsidP="00721EB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Anna J. Merritt</w:t>
      </w:r>
    </w:p>
    <w:p w14:paraId="76E18253" w14:textId="77777777" w:rsidR="005F7F29" w:rsidRPr="00494ACD" w:rsidRDefault="005F7F29" w:rsidP="005F7F2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Frank C. Modica</w:t>
      </w:r>
    </w:p>
    <w:p w14:paraId="44519680" w14:textId="77777777" w:rsidR="002B41AD" w:rsidRPr="00494ACD" w:rsidRDefault="002B41AD" w:rsidP="002B41A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John A. and Mrs. Cecilia B. Moore</w:t>
      </w:r>
    </w:p>
    <w:p w14:paraId="09077928" w14:textId="77777777" w:rsidR="00C5557D" w:rsidRPr="00494ACD" w:rsidRDefault="00C5557D" w:rsidP="00C5557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lizabeth L. Morley</w:t>
      </w:r>
    </w:p>
    <w:p w14:paraId="7EBFA009" w14:textId="77777777" w:rsidR="004858B5" w:rsidRPr="00494ACD" w:rsidRDefault="004858B5" w:rsidP="004858B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bert A. Morris</w:t>
      </w:r>
    </w:p>
    <w:p w14:paraId="186B756E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Nancy F. Morse</w:t>
      </w:r>
    </w:p>
    <w:p w14:paraId="6D84AFAF" w14:textId="77777777" w:rsidR="005F7F29" w:rsidRPr="00494ACD" w:rsidRDefault="005F7F29" w:rsidP="005F7F2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r. R. Michael Murphy</w:t>
      </w:r>
    </w:p>
    <w:p w14:paraId="1654CBA8" w14:textId="77777777" w:rsidR="0043049C" w:rsidRPr="00494ACD" w:rsidRDefault="0043049C" w:rsidP="0043049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Carol J. and Dr. Karl F. Muster</w:t>
      </w:r>
    </w:p>
    <w:p w14:paraId="4E15A1E7" w14:textId="77777777" w:rsidR="00793D4E" w:rsidRPr="00494ACD" w:rsidRDefault="00BF31EE" w:rsidP="00793D4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Walter L. and Mrs. Jane L. Myers</w:t>
      </w:r>
    </w:p>
    <w:p w14:paraId="2EF10BC3" w14:textId="77777777" w:rsidR="006E664A" w:rsidRPr="00494ACD" w:rsidRDefault="006E664A" w:rsidP="006E664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raci E. Nally and Bruce D. Kelso</w:t>
      </w:r>
    </w:p>
    <w:p w14:paraId="705D0071" w14:textId="77777777" w:rsidR="004F3794" w:rsidRPr="00494ACD" w:rsidRDefault="004F3794" w:rsidP="004F3794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rilyn J. Nichols</w:t>
      </w:r>
    </w:p>
    <w:p w14:paraId="3AE6EFA1" w14:textId="77777777" w:rsidR="005F7F29" w:rsidRPr="00494ACD" w:rsidRDefault="005F7F29" w:rsidP="005F7F2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onna and Paul Offenbecher</w:t>
      </w:r>
    </w:p>
    <w:p w14:paraId="4883C1A3" w14:textId="77777777" w:rsidR="005F7F29" w:rsidRPr="00494ACD" w:rsidRDefault="005F7F29" w:rsidP="005F7F2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laudia Reich and Gary Olsen</w:t>
      </w:r>
    </w:p>
    <w:p w14:paraId="01A8755E" w14:textId="77777777" w:rsidR="00EF6EDC" w:rsidRPr="00494ACD" w:rsidRDefault="00EF6EDC" w:rsidP="00EF6ED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lizabeth W. Osborn</w:t>
      </w:r>
    </w:p>
    <w:p w14:paraId="36AB40E2" w14:textId="77777777" w:rsidR="0025445E" w:rsidRPr="00494ACD" w:rsidRDefault="0025445E" w:rsidP="002544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 xml:space="preserve">The </w:t>
      </w:r>
      <w:r w:rsidRPr="00494ACD">
        <w:rPr>
          <w:i/>
          <w:iCs/>
          <w:sz w:val="24"/>
          <w:szCs w:val="24"/>
        </w:rPr>
        <w:t>Outlander</w:t>
      </w:r>
      <w:r w:rsidRPr="00494ACD">
        <w:rPr>
          <w:sz w:val="24"/>
          <w:szCs w:val="24"/>
        </w:rPr>
        <w:t xml:space="preserve"> Study Group</w:t>
      </w:r>
    </w:p>
    <w:p w14:paraId="62E4FE9C" w14:textId="77777777" w:rsidR="00E30138" w:rsidRPr="00494ACD" w:rsidRDefault="00E30138" w:rsidP="00E3013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G.D. and Mrs. Jean G. Peters</w:t>
      </w:r>
    </w:p>
    <w:p w14:paraId="06088A2E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nald J. Peters</w:t>
      </w:r>
    </w:p>
    <w:p w14:paraId="10A9C295" w14:textId="77777777" w:rsidR="0044348B" w:rsidRPr="00494ACD" w:rsidRDefault="0044348B" w:rsidP="0044348B">
      <w:pPr>
        <w:rPr>
          <w:rFonts w:eastAsiaTheme="minorHAnsi" w:cs="Calibri"/>
          <w:sz w:val="24"/>
          <w:szCs w:val="24"/>
        </w:rPr>
      </w:pPr>
      <w:bookmarkStart w:id="16" w:name="_Hlk90282698"/>
      <w:r w:rsidRPr="00494ACD">
        <w:rPr>
          <w:sz w:val="24"/>
          <w:szCs w:val="24"/>
        </w:rPr>
        <w:t>Ruth M. Peters</w:t>
      </w:r>
    </w:p>
    <w:bookmarkEnd w:id="16"/>
    <w:p w14:paraId="5B9A86A0" w14:textId="77777777" w:rsidR="002B41AD" w:rsidRPr="00494ACD" w:rsidRDefault="002B41AD" w:rsidP="002B41A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enee C. Potter and Jack R. Broyles</w:t>
      </w:r>
    </w:p>
    <w:p w14:paraId="522B8051" w14:textId="77777777" w:rsidR="00793D4E" w:rsidRPr="00494ACD" w:rsidRDefault="00793D4E" w:rsidP="00793D4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Sam Reese and Mrs. Susan Reese</w:t>
      </w:r>
    </w:p>
    <w:p w14:paraId="69E6753F" w14:textId="77777777" w:rsidR="0044348B" w:rsidRPr="00494ACD" w:rsidRDefault="0044348B" w:rsidP="0044348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Willis Goth Regier</w:t>
      </w:r>
    </w:p>
    <w:p w14:paraId="492CD936" w14:textId="77777777" w:rsidR="00BB7E5E" w:rsidRPr="00494ACD" w:rsidRDefault="00BB7E5E" w:rsidP="00BB7E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Karen S. Reifsteck and John D. Paul</w:t>
      </w:r>
    </w:p>
    <w:p w14:paraId="5895D8F6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rilyn B. Resch</w:t>
      </w:r>
    </w:p>
    <w:p w14:paraId="07B1483C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Fred and Carol Rinehart</w:t>
      </w:r>
    </w:p>
    <w:p w14:paraId="372CEABB" w14:textId="2C716605" w:rsidR="005F7F29" w:rsidRPr="00494ACD" w:rsidRDefault="00233EF7" w:rsidP="005F7F2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ean and Bill</w:t>
      </w:r>
      <w:r w:rsidR="00663DA4" w:rsidRPr="00494ACD">
        <w:rPr>
          <w:sz w:val="24"/>
          <w:szCs w:val="24"/>
        </w:rPr>
        <w:t xml:space="preserve"> Roberts</w:t>
      </w:r>
    </w:p>
    <w:p w14:paraId="5135E5F8" w14:textId="77777777" w:rsidR="00880463" w:rsidRPr="00494ACD" w:rsidRDefault="00880463" w:rsidP="0088046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erek S. and Judith A. Robinson</w:t>
      </w:r>
    </w:p>
    <w:p w14:paraId="1BC4335D" w14:textId="77777777" w:rsidR="00BF4CA6" w:rsidRPr="00494ACD" w:rsidRDefault="00BF4CA6" w:rsidP="00BF4CA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Howard H. and Kathleen L. Robinson</w:t>
      </w:r>
    </w:p>
    <w:p w14:paraId="50F32936" w14:textId="77777777" w:rsidR="001D1F1C" w:rsidRPr="00494ACD" w:rsidRDefault="001D1F1C" w:rsidP="00C5557D">
      <w:pPr>
        <w:rPr>
          <w:sz w:val="24"/>
          <w:szCs w:val="24"/>
        </w:rPr>
      </w:pPr>
      <w:r w:rsidRPr="00494ACD">
        <w:rPr>
          <w:sz w:val="24"/>
          <w:szCs w:val="24"/>
        </w:rPr>
        <w:t>Julia Robinson</w:t>
      </w:r>
    </w:p>
    <w:p w14:paraId="1B80DFD3" w14:textId="77777777" w:rsidR="00C5557D" w:rsidRPr="00494ACD" w:rsidRDefault="00C5557D" w:rsidP="00C5557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onstance E. and Donald L. Roux</w:t>
      </w:r>
    </w:p>
    <w:p w14:paraId="3A176803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Mayuree and Mr. Joseph Sciacca</w:t>
      </w:r>
    </w:p>
    <w:p w14:paraId="2EFE0412" w14:textId="77777777" w:rsidR="005D3280" w:rsidRPr="00494ACD" w:rsidRDefault="005D3280" w:rsidP="005D328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ichard A. and Susan M. Schnuer</w:t>
      </w:r>
    </w:p>
    <w:p w14:paraId="61EEFD3B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ich and Janet Schroeder</w:t>
      </w:r>
    </w:p>
    <w:p w14:paraId="2875A058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Norman L. and Mrs. Patricia T. Schutt</w:t>
      </w:r>
    </w:p>
    <w:p w14:paraId="439516A0" w14:textId="77777777" w:rsidR="006E664A" w:rsidRPr="00494ACD" w:rsidRDefault="006E664A" w:rsidP="006E664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Anita K. and Clifford W. Schwartz</w:t>
      </w:r>
    </w:p>
    <w:p w14:paraId="4991DCFA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bookmarkStart w:id="17" w:name="_Hlk90282518"/>
      <w:r w:rsidRPr="00494ACD">
        <w:rPr>
          <w:sz w:val="24"/>
          <w:szCs w:val="24"/>
        </w:rPr>
        <w:t>Dr. John T. and Mrs. Judy A. Sehy</w:t>
      </w:r>
    </w:p>
    <w:bookmarkEnd w:id="17"/>
    <w:p w14:paraId="7BD74F63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ldon and Sally Senner</w:t>
      </w:r>
    </w:p>
    <w:p w14:paraId="0E0D90BD" w14:textId="77777777" w:rsidR="00C71FE3" w:rsidRPr="00494ACD" w:rsidRDefault="00C71FE3" w:rsidP="00C71FE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avid M. and Anne S. Sharpe</w:t>
      </w:r>
    </w:p>
    <w:p w14:paraId="39765B3B" w14:textId="77777777" w:rsidR="002C1B8E" w:rsidRPr="00494ACD" w:rsidRDefault="002C1B8E" w:rsidP="005F7F29">
      <w:pPr>
        <w:rPr>
          <w:sz w:val="24"/>
          <w:szCs w:val="24"/>
        </w:rPr>
      </w:pPr>
      <w:r w:rsidRPr="00494ACD">
        <w:rPr>
          <w:sz w:val="24"/>
          <w:szCs w:val="24"/>
        </w:rPr>
        <w:lastRenderedPageBreak/>
        <w:t>Franklin and Carol Shupp</w:t>
      </w:r>
    </w:p>
    <w:p w14:paraId="0C96C599" w14:textId="77777777" w:rsidR="00BB7E5E" w:rsidRPr="00494ACD" w:rsidRDefault="00BB7E5E" w:rsidP="00BB7E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an L. Siders</w:t>
      </w:r>
    </w:p>
    <w:p w14:paraId="0F2725EC" w14:textId="77777777" w:rsidR="005F7F29" w:rsidRPr="00494ACD" w:rsidRDefault="005F7F29" w:rsidP="005F7F2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Vaidotas and Birute Simaitis</w:t>
      </w:r>
    </w:p>
    <w:p w14:paraId="6BE69012" w14:textId="77777777" w:rsidR="002C06E5" w:rsidRPr="00494ACD" w:rsidRDefault="002C06E5" w:rsidP="002C06E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usan M. Singleton</w:t>
      </w:r>
    </w:p>
    <w:p w14:paraId="0731EB5E" w14:textId="77777777" w:rsidR="00EC4E97" w:rsidRPr="00494ACD" w:rsidRDefault="00EC4E97" w:rsidP="00EC4E97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William and Marlene Slough</w:t>
      </w:r>
    </w:p>
    <w:p w14:paraId="211F2D1F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James R. and Mrs. Deborah A. Smith</w:t>
      </w:r>
    </w:p>
    <w:p w14:paraId="4412CC0A" w14:textId="77777777" w:rsidR="00BB7E5E" w:rsidRPr="00494ACD" w:rsidRDefault="00BB7E5E" w:rsidP="00BB7E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ane A. Smith</w:t>
      </w:r>
    </w:p>
    <w:p w14:paraId="202A63F1" w14:textId="77777777" w:rsidR="00975B38" w:rsidRPr="00494ACD" w:rsidRDefault="00975B38" w:rsidP="00975B3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imothy O. Smith</w:t>
      </w:r>
    </w:p>
    <w:p w14:paraId="1548D2E5" w14:textId="77777777" w:rsidR="008611FB" w:rsidRPr="00494ACD" w:rsidRDefault="008611FB" w:rsidP="008611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Avigail Snir</w:t>
      </w:r>
    </w:p>
    <w:p w14:paraId="25CF5377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hirley A. Soo and Matthew W. Gorman</w:t>
      </w:r>
    </w:p>
    <w:p w14:paraId="1DC1BF85" w14:textId="77777777" w:rsidR="00D22F22" w:rsidRPr="00494ACD" w:rsidRDefault="00D22F22" w:rsidP="00467A65">
      <w:pPr>
        <w:rPr>
          <w:sz w:val="24"/>
          <w:szCs w:val="24"/>
        </w:rPr>
      </w:pPr>
      <w:r w:rsidRPr="00494ACD">
        <w:rPr>
          <w:sz w:val="24"/>
          <w:szCs w:val="24"/>
        </w:rPr>
        <w:t>Shirley Starr</w:t>
      </w:r>
    </w:p>
    <w:p w14:paraId="2CDD0924" w14:textId="77777777" w:rsidR="00467A65" w:rsidRPr="00494ACD" w:rsidRDefault="00467A65" w:rsidP="00467A6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ecile Steinberg</w:t>
      </w:r>
    </w:p>
    <w:p w14:paraId="36B469EB" w14:textId="77777777" w:rsidR="00D22F22" w:rsidRPr="00494ACD" w:rsidRDefault="00D22F22" w:rsidP="002C06E5">
      <w:pPr>
        <w:rPr>
          <w:sz w:val="24"/>
          <w:szCs w:val="24"/>
        </w:rPr>
      </w:pPr>
      <w:r w:rsidRPr="00494ACD">
        <w:rPr>
          <w:sz w:val="24"/>
          <w:szCs w:val="24"/>
        </w:rPr>
        <w:t>Patricia Taylor and Robert McGrath</w:t>
      </w:r>
    </w:p>
    <w:p w14:paraId="42502CEB" w14:textId="77777777" w:rsidR="002C06E5" w:rsidRPr="00494ACD" w:rsidRDefault="002C06E5" w:rsidP="002C06E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Alethea Taylor and Curtis Stephens</w:t>
      </w:r>
    </w:p>
    <w:p w14:paraId="18D81754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dward and Nancy Tepper</w:t>
      </w:r>
    </w:p>
    <w:p w14:paraId="3503B0D5" w14:textId="77777777" w:rsidR="00AC33B2" w:rsidRPr="00494ACD" w:rsidRDefault="00AC33B2" w:rsidP="00AC33B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sephine D. Thomas</w:t>
      </w:r>
    </w:p>
    <w:p w14:paraId="69A3A182" w14:textId="77777777" w:rsidR="00573E49" w:rsidRPr="00494ACD" w:rsidRDefault="00573E49" w:rsidP="00573E4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y Thornton-Walter and John Walter</w:t>
      </w:r>
    </w:p>
    <w:p w14:paraId="4577F907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s. Philippe and Claire-Lise Tondeur</w:t>
      </w:r>
    </w:p>
    <w:p w14:paraId="2699649A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Walter C. and Joan V. Tousey</w:t>
      </w:r>
    </w:p>
    <w:p w14:paraId="65B5205D" w14:textId="77777777" w:rsidR="004F3794" w:rsidRPr="00494ACD" w:rsidRDefault="004F3794" w:rsidP="004F3794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avid and Mohan Tracy</w:t>
      </w:r>
    </w:p>
    <w:p w14:paraId="70A7875E" w14:textId="5E0C7EBC" w:rsidR="0091676E" w:rsidRPr="00494ACD" w:rsidRDefault="0091676E" w:rsidP="0091676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alph W. Trimble</w:t>
      </w:r>
      <w:r w:rsidR="00CE3C28" w:rsidRPr="00494ACD">
        <w:rPr>
          <w:sz w:val="24"/>
          <w:szCs w:val="24"/>
        </w:rPr>
        <w:t xml:space="preserve"> and Carolyn Casady Trimble</w:t>
      </w:r>
    </w:p>
    <w:p w14:paraId="66011D74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June A. and Mr. Charles B. Van Vorst</w:t>
      </w:r>
    </w:p>
    <w:p w14:paraId="53D3D22B" w14:textId="77777777" w:rsidR="004F3794" w:rsidRPr="00494ACD" w:rsidRDefault="004F3794" w:rsidP="0050278A">
      <w:pPr>
        <w:rPr>
          <w:sz w:val="24"/>
          <w:szCs w:val="24"/>
        </w:rPr>
      </w:pPr>
      <w:r w:rsidRPr="00494ACD">
        <w:rPr>
          <w:sz w:val="24"/>
          <w:szCs w:val="24"/>
        </w:rPr>
        <w:t>Jack and Virginia Waaler</w:t>
      </w:r>
    </w:p>
    <w:p w14:paraId="00328C19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Gretchen C. Walklet</w:t>
      </w:r>
    </w:p>
    <w:p w14:paraId="2E3551B5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haron and Jeffery Wampler</w:t>
      </w:r>
    </w:p>
    <w:p w14:paraId="4E8C5031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tephen J. Wanzek and Darla A. Lord</w:t>
      </w:r>
    </w:p>
    <w:p w14:paraId="77ED3BF1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aula D. Watson</w:t>
      </w:r>
    </w:p>
    <w:p w14:paraId="63218C14" w14:textId="77777777" w:rsidR="00B66C83" w:rsidRPr="00494ACD" w:rsidRDefault="00B66C83" w:rsidP="00B66C8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atherine A. Webber</w:t>
      </w:r>
    </w:p>
    <w:p w14:paraId="1907BB1A" w14:textId="77777777" w:rsidR="0025445E" w:rsidRPr="00494ACD" w:rsidRDefault="0025445E" w:rsidP="002544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 xml:space="preserve">Jean A. Weigel </w:t>
      </w:r>
    </w:p>
    <w:p w14:paraId="58A19422" w14:textId="77777777" w:rsidR="00372F50" w:rsidRPr="00494ACD" w:rsidRDefault="00372F50" w:rsidP="00372F50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eggy R. Weinberg</w:t>
      </w:r>
    </w:p>
    <w:p w14:paraId="49BCC553" w14:textId="77777777" w:rsidR="00BB7E5E" w:rsidRPr="00494ACD" w:rsidRDefault="00BB7E5E" w:rsidP="00BB7E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rganit Weinberger-Rotman</w:t>
      </w:r>
    </w:p>
    <w:p w14:paraId="69EAED59" w14:textId="77777777" w:rsidR="008611FB" w:rsidRPr="00494ACD" w:rsidRDefault="008611FB" w:rsidP="008611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Karl E. Weingartner</w:t>
      </w:r>
    </w:p>
    <w:p w14:paraId="74A05442" w14:textId="77777777" w:rsidR="00467A65" w:rsidRPr="00494ACD" w:rsidRDefault="00467A65" w:rsidP="00467A6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Ann E. Wheeler</w:t>
      </w:r>
    </w:p>
    <w:p w14:paraId="45CD5B84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Richard P. Wheeler and Prof. Patricia A. Gill</w:t>
      </w:r>
    </w:p>
    <w:p w14:paraId="723CB463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David and Mrs. Christina Whippo</w:t>
      </w:r>
    </w:p>
    <w:p w14:paraId="1DE12736" w14:textId="77777777" w:rsidR="008611FB" w:rsidRPr="00494ACD" w:rsidRDefault="008611FB" w:rsidP="008611FB">
      <w:pPr>
        <w:rPr>
          <w:rFonts w:eastAsiaTheme="minorHAnsi" w:cs="Calibri"/>
          <w:sz w:val="24"/>
          <w:szCs w:val="24"/>
        </w:rPr>
      </w:pPr>
      <w:bookmarkStart w:id="18" w:name="_Hlk90282562"/>
      <w:r w:rsidRPr="00494ACD">
        <w:rPr>
          <w:sz w:val="24"/>
          <w:szCs w:val="24"/>
        </w:rPr>
        <w:t>David and Hana Wickersheimer</w:t>
      </w:r>
    </w:p>
    <w:bookmarkEnd w:id="18"/>
    <w:p w14:paraId="61AA1629" w14:textId="77777777" w:rsidR="006E664A" w:rsidRPr="00494ACD" w:rsidRDefault="006E664A" w:rsidP="006E664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haron E. and Edward W. Williams</w:t>
      </w:r>
    </w:p>
    <w:p w14:paraId="5521110A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bookmarkStart w:id="19" w:name="_Hlk90282746"/>
      <w:r w:rsidRPr="00494ACD">
        <w:rPr>
          <w:sz w:val="24"/>
          <w:szCs w:val="24"/>
        </w:rPr>
        <w:t>Lois and Royce Wilken</w:t>
      </w:r>
    </w:p>
    <w:bookmarkEnd w:id="19"/>
    <w:p w14:paraId="709786EB" w14:textId="77777777" w:rsidR="008611FB" w:rsidRPr="00494ACD" w:rsidRDefault="008611FB" w:rsidP="008611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andace Wilmot</w:t>
      </w:r>
    </w:p>
    <w:p w14:paraId="001FE0DB" w14:textId="77777777" w:rsidR="00BB5B9B" w:rsidRPr="00494ACD" w:rsidRDefault="00BB5B9B" w:rsidP="00BB5B9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s. Sarah U. and Charles L. Wisseman</w:t>
      </w:r>
    </w:p>
    <w:p w14:paraId="6201F238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hud and Janie Yairi</w:t>
      </w:r>
    </w:p>
    <w:p w14:paraId="7FB6452E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iane Zellinger</w:t>
      </w:r>
    </w:p>
    <w:p w14:paraId="0E88E116" w14:textId="77777777" w:rsidR="00E30138" w:rsidRPr="00494ACD" w:rsidRDefault="00E30138" w:rsidP="00E3013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Theodore and Mrs. Joan Zernich</w:t>
      </w:r>
    </w:p>
    <w:p w14:paraId="342FC7B5" w14:textId="77777777" w:rsidR="00571060" w:rsidRPr="00494ACD" w:rsidRDefault="00571060" w:rsidP="00FC2278">
      <w:pPr>
        <w:rPr>
          <w:b/>
          <w:sz w:val="24"/>
          <w:szCs w:val="24"/>
        </w:rPr>
      </w:pPr>
    </w:p>
    <w:p w14:paraId="280D45DE" w14:textId="77777777" w:rsidR="00571060" w:rsidRPr="00494ACD" w:rsidRDefault="005F7F29" w:rsidP="00FC2278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>IN HONOR OF 2020-2021</w:t>
      </w:r>
    </w:p>
    <w:p w14:paraId="203E2AB2" w14:textId="77777777" w:rsidR="001D7CB3" w:rsidRPr="00494ACD" w:rsidRDefault="001D7CB3" w:rsidP="008611FB">
      <w:pPr>
        <w:rPr>
          <w:sz w:val="24"/>
          <w:szCs w:val="24"/>
        </w:rPr>
      </w:pPr>
      <w:r w:rsidRPr="00494ACD">
        <w:rPr>
          <w:sz w:val="24"/>
          <w:szCs w:val="24"/>
        </w:rPr>
        <w:t>Maureen Berry</w:t>
      </w:r>
    </w:p>
    <w:p w14:paraId="0BF8A85D" w14:textId="77777777" w:rsidR="008611FB" w:rsidRPr="00494ACD" w:rsidRDefault="008611FB" w:rsidP="008611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arley Ann Boswell</w:t>
      </w:r>
    </w:p>
    <w:p w14:paraId="5D5FA604" w14:textId="77777777" w:rsidR="00B66C83" w:rsidRPr="00494ACD" w:rsidRDefault="00B66C83" w:rsidP="00B66C8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Florence Caplow</w:t>
      </w:r>
    </w:p>
    <w:p w14:paraId="3970C411" w14:textId="77777777" w:rsidR="009502ED" w:rsidRPr="00494ACD" w:rsidRDefault="009502ED" w:rsidP="009502E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lastRenderedPageBreak/>
        <w:t>Christine Catanzarite</w:t>
      </w:r>
    </w:p>
    <w:p w14:paraId="361E8722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Fred Christensen</w:t>
      </w:r>
    </w:p>
    <w:p w14:paraId="4C32FDB7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risha Crowley</w:t>
      </w:r>
    </w:p>
    <w:p w14:paraId="5B3C3191" w14:textId="77777777" w:rsidR="00B66C83" w:rsidRPr="00494ACD" w:rsidRDefault="00B66C83" w:rsidP="00B66C8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ames Goodman Dobbins</w:t>
      </w:r>
    </w:p>
    <w:p w14:paraId="2F466A95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bert T. Gruber</w:t>
      </w:r>
    </w:p>
    <w:p w14:paraId="3B73A6FA" w14:textId="77777777" w:rsidR="005D217D" w:rsidRPr="00494ACD" w:rsidRDefault="005D217D" w:rsidP="005D217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Beverly Herzog and Craig Cutbirth</w:t>
      </w:r>
    </w:p>
    <w:p w14:paraId="5ED99E48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arrell Hoemann</w:t>
      </w:r>
    </w:p>
    <w:p w14:paraId="5D9A2BB6" w14:textId="77777777" w:rsidR="008611FB" w:rsidRPr="00494ACD" w:rsidRDefault="008611FB" w:rsidP="008611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Frank Hoss</w:t>
      </w:r>
    </w:p>
    <w:p w14:paraId="7E8BD31C" w14:textId="77777777" w:rsidR="009502ED" w:rsidRPr="00494ACD" w:rsidRDefault="009502ED" w:rsidP="009502E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essor Brant Houston</w:t>
      </w:r>
    </w:p>
    <w:p w14:paraId="552ECBE3" w14:textId="77777777" w:rsidR="00761AF8" w:rsidRPr="00494ACD" w:rsidRDefault="00761AF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Janice Jayes</w:t>
      </w:r>
    </w:p>
    <w:p w14:paraId="7F50A0E6" w14:textId="77777777" w:rsidR="00FC2278" w:rsidRPr="00494ACD" w:rsidRDefault="00637106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Kathy Runck</w:t>
      </w:r>
    </w:p>
    <w:p w14:paraId="533984CD" w14:textId="77777777" w:rsidR="00C5557D" w:rsidRPr="00494ACD" w:rsidRDefault="00C5557D" w:rsidP="00FC227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New OLLI Members in 2020 – Welcome to OLLI. We are excited to have you as members of our OLLI community. You will find it to be an enriching experience that will engage and educate you.</w:t>
      </w:r>
    </w:p>
    <w:p w14:paraId="60A88004" w14:textId="77777777" w:rsidR="00B66C83" w:rsidRPr="00494ACD" w:rsidRDefault="00B66C83" w:rsidP="00B66C8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OLLI Board</w:t>
      </w:r>
    </w:p>
    <w:p w14:paraId="3B440799" w14:textId="77777777" w:rsidR="00793D4E" w:rsidRPr="00494ACD" w:rsidRDefault="00793D4E" w:rsidP="00793D4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enelle Orcherton</w:t>
      </w:r>
    </w:p>
    <w:p w14:paraId="3BE452DF" w14:textId="77777777" w:rsidR="009502ED" w:rsidRPr="00494ACD" w:rsidRDefault="009502ED" w:rsidP="00FC227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anet Summers</w:t>
      </w:r>
    </w:p>
    <w:p w14:paraId="414C0A21" w14:textId="77777777" w:rsidR="00B66C83" w:rsidRPr="00494ACD" w:rsidRDefault="00B66C83" w:rsidP="00B66C8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aula Watson</w:t>
      </w:r>
    </w:p>
    <w:p w14:paraId="1D2D7B04" w14:textId="77777777" w:rsidR="0050278A" w:rsidRPr="00494ACD" w:rsidRDefault="0050278A" w:rsidP="0050278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ean Weigel</w:t>
      </w:r>
    </w:p>
    <w:p w14:paraId="74D518EC" w14:textId="77777777" w:rsidR="002A6FD3" w:rsidRPr="00494ACD" w:rsidRDefault="002A6FD3" w:rsidP="008611FB">
      <w:pPr>
        <w:rPr>
          <w:sz w:val="24"/>
          <w:szCs w:val="24"/>
        </w:rPr>
      </w:pPr>
      <w:r w:rsidRPr="00494ACD">
        <w:rPr>
          <w:sz w:val="24"/>
          <w:szCs w:val="24"/>
        </w:rPr>
        <w:t>Sharon Williams</w:t>
      </w:r>
    </w:p>
    <w:p w14:paraId="2E2A1916" w14:textId="77777777" w:rsidR="00B66C83" w:rsidRPr="00494ACD" w:rsidRDefault="00B66C83" w:rsidP="00B66C8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arah Wisseman</w:t>
      </w:r>
    </w:p>
    <w:p w14:paraId="20112481" w14:textId="77777777" w:rsidR="004F3794" w:rsidRPr="00494ACD" w:rsidRDefault="004F3794" w:rsidP="008611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he OLLI Board, Committees, and Staff</w:t>
      </w:r>
    </w:p>
    <w:p w14:paraId="4CB23597" w14:textId="77777777" w:rsidR="008611FB" w:rsidRPr="00494ACD" w:rsidRDefault="008611FB" w:rsidP="008611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he OLLI Office Staff – “The Great Three”</w:t>
      </w:r>
    </w:p>
    <w:p w14:paraId="6BBEBBB1" w14:textId="77777777" w:rsidR="00571060" w:rsidRPr="00494ACD" w:rsidRDefault="00571060" w:rsidP="00FC2278">
      <w:pPr>
        <w:rPr>
          <w:b/>
          <w:sz w:val="24"/>
          <w:szCs w:val="24"/>
        </w:rPr>
      </w:pPr>
    </w:p>
    <w:p w14:paraId="0F336D57" w14:textId="77777777" w:rsidR="005F7F29" w:rsidRPr="00494ACD" w:rsidRDefault="005F7F29" w:rsidP="005F7F29">
      <w:pPr>
        <w:rPr>
          <w:rFonts w:eastAsiaTheme="minorHAnsi" w:cs="Calibri"/>
          <w:sz w:val="24"/>
          <w:szCs w:val="24"/>
        </w:rPr>
      </w:pPr>
      <w:r w:rsidRPr="00494ACD">
        <w:rPr>
          <w:b/>
          <w:sz w:val="24"/>
          <w:szCs w:val="24"/>
        </w:rPr>
        <w:t>IN MEMORY OF 2020-2021</w:t>
      </w:r>
    </w:p>
    <w:p w14:paraId="42F655C8" w14:textId="77777777" w:rsidR="00EE6BE6" w:rsidRPr="00494ACD" w:rsidRDefault="00EE6BE6" w:rsidP="00EE6BE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ichael A. Catanzaro</w:t>
      </w:r>
    </w:p>
    <w:p w14:paraId="7F45B5D1" w14:textId="77777777" w:rsidR="005F7F29" w:rsidRPr="00494ACD" w:rsidRDefault="005F7F29" w:rsidP="005F7F29">
      <w:pPr>
        <w:rPr>
          <w:sz w:val="24"/>
          <w:szCs w:val="24"/>
        </w:rPr>
      </w:pPr>
      <w:r w:rsidRPr="00494ACD">
        <w:rPr>
          <w:sz w:val="24"/>
          <w:szCs w:val="24"/>
        </w:rPr>
        <w:t>Frank P. Modica</w:t>
      </w:r>
    </w:p>
    <w:p w14:paraId="305CFCCD" w14:textId="77777777" w:rsidR="000927B7" w:rsidRPr="00494ACD" w:rsidRDefault="000927B7" w:rsidP="00FC2278">
      <w:pPr>
        <w:rPr>
          <w:b/>
          <w:sz w:val="24"/>
          <w:szCs w:val="24"/>
        </w:rPr>
      </w:pPr>
    </w:p>
    <w:p w14:paraId="7A5B1145" w14:textId="77777777" w:rsidR="000927B7" w:rsidRPr="00494ACD" w:rsidRDefault="000927B7" w:rsidP="00FC2278">
      <w:pPr>
        <w:rPr>
          <w:b/>
          <w:sz w:val="24"/>
          <w:szCs w:val="24"/>
        </w:rPr>
      </w:pPr>
    </w:p>
    <w:p w14:paraId="12B28B3D" w14:textId="77777777" w:rsidR="00FC2278" w:rsidRPr="00494ACD" w:rsidRDefault="00FC2278" w:rsidP="00FC2278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>DONORS 2019-2020</w:t>
      </w:r>
    </w:p>
    <w:p w14:paraId="669470B5" w14:textId="77777777" w:rsidR="00995822" w:rsidRPr="00494ACD" w:rsidRDefault="00995822" w:rsidP="006A44A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Nadja and Carl Altstetter</w:t>
      </w:r>
    </w:p>
    <w:p w14:paraId="67B4CFE1" w14:textId="77777777" w:rsidR="006A44A6" w:rsidRPr="00494ACD" w:rsidRDefault="006A44A6" w:rsidP="006A44A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ally W. Anderson</w:t>
      </w:r>
    </w:p>
    <w:p w14:paraId="1E97DBCF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Anonymous</w:t>
      </w:r>
    </w:p>
    <w:p w14:paraId="42D84B59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ianna Armstrong</w:t>
      </w:r>
    </w:p>
    <w:p w14:paraId="7ECF632E" w14:textId="77777777" w:rsidR="00995822" w:rsidRPr="00494ACD" w:rsidRDefault="00995822" w:rsidP="00995822">
      <w:pPr>
        <w:rPr>
          <w:sz w:val="24"/>
          <w:szCs w:val="24"/>
        </w:rPr>
      </w:pPr>
      <w:r w:rsidRPr="00494ACD">
        <w:rPr>
          <w:sz w:val="24"/>
          <w:szCs w:val="24"/>
        </w:rPr>
        <w:t>Mary Margaret and John Avelis</w:t>
      </w:r>
    </w:p>
    <w:p w14:paraId="751CD158" w14:textId="77777777" w:rsidR="008302F3" w:rsidRPr="00494ACD" w:rsidRDefault="008302F3" w:rsidP="008302F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udith S. Bach</w:t>
      </w:r>
    </w:p>
    <w:p w14:paraId="6D982410" w14:textId="77777777" w:rsidR="00A10F9F" w:rsidRPr="00494ACD" w:rsidRDefault="00A10F9F" w:rsidP="0099582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nald L. Baker</w:t>
      </w:r>
    </w:p>
    <w:p w14:paraId="00AC66D6" w14:textId="77777777" w:rsidR="00995822" w:rsidRPr="00494ACD" w:rsidRDefault="00995822" w:rsidP="0099582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Wendy S. Bauer</w:t>
      </w:r>
    </w:p>
    <w:p w14:paraId="70F1DE4E" w14:textId="77777777" w:rsidR="006A44A6" w:rsidRPr="00494ACD" w:rsidRDefault="006A44A6" w:rsidP="006A44A6">
      <w:pPr>
        <w:rPr>
          <w:sz w:val="24"/>
          <w:szCs w:val="24"/>
        </w:rPr>
      </w:pPr>
      <w:r w:rsidRPr="00494ACD">
        <w:rPr>
          <w:sz w:val="24"/>
          <w:szCs w:val="24"/>
        </w:rPr>
        <w:t>Carl and Carol Belber</w:t>
      </w:r>
    </w:p>
    <w:p w14:paraId="09EA49E1" w14:textId="77777777" w:rsidR="00C97AF9" w:rsidRPr="00494ACD" w:rsidRDefault="00C97AF9" w:rsidP="006A44A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Andrea Beller and Dr. Kenneth Stolarsky</w:t>
      </w:r>
    </w:p>
    <w:p w14:paraId="7C20FF32" w14:textId="77777777" w:rsidR="009D1D11" w:rsidRPr="00494ACD" w:rsidRDefault="009D1D11" w:rsidP="006A44A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hn Best</w:t>
      </w:r>
    </w:p>
    <w:p w14:paraId="18EB25CA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Prof. Richard J. and Mrs. Carol A. Betts</w:t>
      </w:r>
    </w:p>
    <w:p w14:paraId="10157D58" w14:textId="77777777" w:rsidR="007129BB" w:rsidRPr="00494ACD" w:rsidRDefault="007129BB" w:rsidP="007129B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s. Cathrine Blom and Gordon A. Baym</w:t>
      </w:r>
    </w:p>
    <w:p w14:paraId="23764CF9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Charles W. Boast and Ms. Marsha R. Clinard</w:t>
      </w:r>
    </w:p>
    <w:p w14:paraId="0C73A22F" w14:textId="77777777" w:rsidR="00B233DA" w:rsidRPr="00494ACD" w:rsidRDefault="00B233DA" w:rsidP="00B233D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Parley Ann Boswell</w:t>
      </w:r>
    </w:p>
    <w:p w14:paraId="4B21A19E" w14:textId="77777777" w:rsidR="00995822" w:rsidRPr="00494ACD" w:rsidRDefault="00995822" w:rsidP="0099582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Kathryn and Van Bowersox</w:t>
      </w:r>
    </w:p>
    <w:p w14:paraId="6441FB3F" w14:textId="77777777" w:rsidR="008D5D86" w:rsidRPr="00494ACD" w:rsidRDefault="008D5D86" w:rsidP="008D5D8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aul J. Brady</w:t>
      </w:r>
    </w:p>
    <w:p w14:paraId="5250795A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ierdre and William Breeding</w:t>
      </w:r>
    </w:p>
    <w:p w14:paraId="744C46E3" w14:textId="77777777" w:rsidR="007D5DF1" w:rsidRPr="00494ACD" w:rsidRDefault="007D5DF1" w:rsidP="00FC227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lastRenderedPageBreak/>
        <w:t>Kathleen Brinkmann</w:t>
      </w:r>
    </w:p>
    <w:p w14:paraId="2D486076" w14:textId="77777777" w:rsidR="007D5DF1" w:rsidRPr="00494ACD" w:rsidRDefault="007D5DF1" w:rsidP="007D5DF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ean Brown</w:t>
      </w:r>
    </w:p>
    <w:p w14:paraId="4CA95B38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orton K. and Phyllis L. Brussel</w:t>
      </w:r>
    </w:p>
    <w:p w14:paraId="181D50B5" w14:textId="77777777" w:rsidR="00995822" w:rsidRPr="00494ACD" w:rsidRDefault="00995822" w:rsidP="0099582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yce and Rabel Burdge</w:t>
      </w:r>
    </w:p>
    <w:p w14:paraId="37ADEFAB" w14:textId="77777777" w:rsidR="00DF562C" w:rsidRPr="00494ACD" w:rsidRDefault="00DF562C" w:rsidP="00DF562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arolyn G. Burrell</w:t>
      </w:r>
    </w:p>
    <w:p w14:paraId="26D04AA4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Prof. Roy and Mrs. Ann Campbell</w:t>
      </w:r>
    </w:p>
    <w:p w14:paraId="1FCC2F0D" w14:textId="66698F60" w:rsidR="00C97AF9" w:rsidRPr="00494ACD" w:rsidRDefault="00CE3C28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alph W. Trimble and Carolyn Casady Trimble</w:t>
      </w:r>
    </w:p>
    <w:p w14:paraId="7735C569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andra B. Casserly</w:t>
      </w:r>
    </w:p>
    <w:p w14:paraId="64E3361E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 xml:space="preserve">Frank Chadwick </w:t>
      </w:r>
    </w:p>
    <w:p w14:paraId="7BA0092B" w14:textId="77777777" w:rsidR="006A44A6" w:rsidRPr="00494ACD" w:rsidRDefault="006A44A6" w:rsidP="006A44A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lizabeth Chato</w:t>
      </w:r>
    </w:p>
    <w:p w14:paraId="458CA285" w14:textId="77777777" w:rsidR="00AB401D" w:rsidRPr="00494ACD" w:rsidRDefault="00AB401D" w:rsidP="00AB401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ussell and Judith Ciafone</w:t>
      </w:r>
    </w:p>
    <w:p w14:paraId="3F43915F" w14:textId="77777777" w:rsidR="009F7C99" w:rsidRPr="00494ACD" w:rsidRDefault="009F7C99" w:rsidP="009F7C9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Linda S. Coleman and Mrs. Casey Sutherland</w:t>
      </w:r>
    </w:p>
    <w:p w14:paraId="1E2CC72D" w14:textId="77777777" w:rsidR="0066669E" w:rsidRPr="00494ACD" w:rsidRDefault="0066669E" w:rsidP="0066669E">
      <w:pPr>
        <w:rPr>
          <w:rFonts w:eastAsiaTheme="minorHAnsi" w:cs="Calibri"/>
          <w:sz w:val="24"/>
          <w:szCs w:val="24"/>
        </w:rPr>
      </w:pPr>
      <w:bookmarkStart w:id="20" w:name="_Hlk90282485"/>
      <w:r w:rsidRPr="00494ACD">
        <w:rPr>
          <w:sz w:val="24"/>
          <w:szCs w:val="24"/>
        </w:rPr>
        <w:t>Willis and Carol Colburn</w:t>
      </w:r>
    </w:p>
    <w:bookmarkEnd w:id="20"/>
    <w:p w14:paraId="36E1BEC6" w14:textId="77777777" w:rsidR="00AB401D" w:rsidRPr="00494ACD" w:rsidRDefault="00AB401D" w:rsidP="00AB401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ynthia Landis-Combes and David Combes</w:t>
      </w:r>
    </w:p>
    <w:p w14:paraId="0D6078F7" w14:textId="77777777" w:rsidR="006A44A6" w:rsidRPr="00494ACD" w:rsidRDefault="006A44A6" w:rsidP="006A44A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homas and Sharon Conry</w:t>
      </w:r>
    </w:p>
    <w:p w14:paraId="490D56B3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bookmarkStart w:id="21" w:name="_Hlk90282453"/>
      <w:r w:rsidRPr="00494ACD">
        <w:rPr>
          <w:sz w:val="24"/>
          <w:szCs w:val="24"/>
        </w:rPr>
        <w:t>Mr. David Crouse and Dr. Shirley Crouse</w:t>
      </w:r>
    </w:p>
    <w:bookmarkEnd w:id="21"/>
    <w:p w14:paraId="1FC3E8FF" w14:textId="77777777" w:rsidR="007129BB" w:rsidRPr="00494ACD" w:rsidRDefault="007129BB" w:rsidP="007129B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Everett C. Dade</w:t>
      </w:r>
    </w:p>
    <w:p w14:paraId="39CE3B8E" w14:textId="77777777" w:rsidR="00995822" w:rsidRPr="00494ACD" w:rsidRDefault="00995822" w:rsidP="0099582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uzanne Darby</w:t>
      </w:r>
    </w:p>
    <w:p w14:paraId="37CF83EA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onica A. and L. Mark David</w:t>
      </w:r>
    </w:p>
    <w:p w14:paraId="2F046CDE" w14:textId="77777777" w:rsidR="008D5D86" w:rsidRDefault="008D5D86" w:rsidP="008D5D86">
      <w:pPr>
        <w:rPr>
          <w:sz w:val="24"/>
          <w:szCs w:val="24"/>
        </w:rPr>
      </w:pPr>
      <w:r w:rsidRPr="00494ACD">
        <w:rPr>
          <w:sz w:val="24"/>
          <w:szCs w:val="24"/>
        </w:rPr>
        <w:t>Leola W. Davis</w:t>
      </w:r>
    </w:p>
    <w:p w14:paraId="57D157B7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Victoria Davis</w:t>
      </w:r>
    </w:p>
    <w:p w14:paraId="151EE3DF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eborah M. Day</w:t>
      </w:r>
    </w:p>
    <w:p w14:paraId="5D189410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rudy L. Diepholz</w:t>
      </w:r>
    </w:p>
    <w:p w14:paraId="12F5108B" w14:textId="77777777" w:rsidR="00A10F9F" w:rsidRPr="00494ACD" w:rsidRDefault="00A10F9F" w:rsidP="00A10F9F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andra J. Dixon</w:t>
      </w:r>
    </w:p>
    <w:p w14:paraId="5E885918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Catherine and James Dobrovolny</w:t>
      </w:r>
    </w:p>
    <w:p w14:paraId="2FCEDB31" w14:textId="77777777" w:rsidR="002B5E4A" w:rsidRPr="00494ACD" w:rsidRDefault="002B5E4A" w:rsidP="002B5E4A">
      <w:pPr>
        <w:rPr>
          <w:sz w:val="24"/>
          <w:szCs w:val="24"/>
        </w:rPr>
      </w:pPr>
      <w:r w:rsidRPr="00494ACD">
        <w:rPr>
          <w:sz w:val="24"/>
          <w:szCs w:val="24"/>
        </w:rPr>
        <w:t>Stephen and Carol Dunn</w:t>
      </w:r>
    </w:p>
    <w:p w14:paraId="2DBBA8BD" w14:textId="77777777" w:rsidR="0025445E" w:rsidRPr="00494ACD" w:rsidRDefault="0025445E" w:rsidP="002544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William R. and Betty A. Earle</w:t>
      </w:r>
    </w:p>
    <w:p w14:paraId="13452E82" w14:textId="77777777" w:rsidR="0025445E" w:rsidRPr="00494ACD" w:rsidRDefault="0025445E" w:rsidP="002544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essor James and Mrs. Anastasia Economy</w:t>
      </w:r>
    </w:p>
    <w:p w14:paraId="6015EE84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he Honorable Ann A. Einhorn</w:t>
      </w:r>
    </w:p>
    <w:p w14:paraId="446C2E1F" w14:textId="77777777" w:rsidR="00891FC8" w:rsidRPr="00494ACD" w:rsidRDefault="00891FC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Joyce G. Eisenstein</w:t>
      </w:r>
    </w:p>
    <w:p w14:paraId="053231E2" w14:textId="77777777" w:rsidR="009703B6" w:rsidRPr="00494ACD" w:rsidRDefault="009703B6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Judith A. Federmeier</w:t>
      </w:r>
    </w:p>
    <w:p w14:paraId="71B05DAD" w14:textId="77777777" w:rsidR="00A10F9F" w:rsidRPr="00494ACD" w:rsidRDefault="00A10F9F" w:rsidP="00A10F9F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udith A. Fierke</w:t>
      </w:r>
    </w:p>
    <w:p w14:paraId="1606A6FE" w14:textId="77777777" w:rsidR="008D5D86" w:rsidRPr="00494ACD" w:rsidRDefault="008D5D86" w:rsidP="008D5D8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Kim E. File</w:t>
      </w:r>
    </w:p>
    <w:p w14:paraId="18411C8B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Emmie Fisher and Shung-Wu Lee</w:t>
      </w:r>
    </w:p>
    <w:p w14:paraId="14F0B1CD" w14:textId="77777777" w:rsidR="008D5D86" w:rsidRPr="00494ACD" w:rsidRDefault="008D5D86" w:rsidP="008D5D8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atherine Flood</w:t>
      </w:r>
    </w:p>
    <w:p w14:paraId="70E1CCE0" w14:textId="77777777" w:rsidR="00A10F9F" w:rsidRPr="00494ACD" w:rsidRDefault="00A10F9F" w:rsidP="00A10F9F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ichard and Beverly Flood</w:t>
      </w:r>
    </w:p>
    <w:p w14:paraId="217DB18D" w14:textId="77777777" w:rsidR="006A44A6" w:rsidRPr="00494ACD" w:rsidRDefault="006A44A6" w:rsidP="006A44A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Karen and Michael Folk</w:t>
      </w:r>
    </w:p>
    <w:p w14:paraId="6E113195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Barbara J. Ford</w:t>
      </w:r>
    </w:p>
    <w:p w14:paraId="24A80649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French Fraker and Mrs. Judy Fraker</w:t>
      </w:r>
    </w:p>
    <w:p w14:paraId="5D05DA63" w14:textId="77777777" w:rsidR="006A44A6" w:rsidRPr="00494ACD" w:rsidRDefault="006A44A6" w:rsidP="006A44A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Natalie Frankenberger</w:t>
      </w:r>
    </w:p>
    <w:p w14:paraId="4497E6D3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r. Thomas C. Galer-Unti and Dr. Regina A. Galer-Unti</w:t>
      </w:r>
    </w:p>
    <w:p w14:paraId="127F04D9" w14:textId="77777777" w:rsidR="00DF562C" w:rsidRPr="00494ACD" w:rsidRDefault="00DF562C" w:rsidP="00DF562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atricia A. Gill and Richard P. Wheeler</w:t>
      </w:r>
    </w:p>
    <w:p w14:paraId="2DE9A44B" w14:textId="77777777" w:rsidR="00A10F9F" w:rsidRPr="00494ACD" w:rsidRDefault="00A10F9F" w:rsidP="00A10F9F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li L. Ginsberg</w:t>
      </w:r>
    </w:p>
    <w:p w14:paraId="77509235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Bruce and Robin Goettel</w:t>
      </w:r>
    </w:p>
    <w:p w14:paraId="6905E799" w14:textId="77777777" w:rsidR="009D1D11" w:rsidRPr="00494ACD" w:rsidRDefault="009D1D11" w:rsidP="009D1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Lizie Goldwasser</w:t>
      </w:r>
    </w:p>
    <w:p w14:paraId="2292CB99" w14:textId="77777777" w:rsidR="009D1D11" w:rsidRPr="00494ACD" w:rsidRDefault="009D1D11" w:rsidP="009D1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Nancy T. Goodall</w:t>
      </w:r>
    </w:p>
    <w:p w14:paraId="74997F73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Anita and Stephen Hamburg</w:t>
      </w:r>
    </w:p>
    <w:p w14:paraId="3FBB5AEF" w14:textId="77777777" w:rsidR="00737F35" w:rsidRPr="00494ACD" w:rsidRDefault="00737F35" w:rsidP="007129BB">
      <w:pPr>
        <w:rPr>
          <w:sz w:val="24"/>
          <w:szCs w:val="24"/>
        </w:rPr>
      </w:pPr>
      <w:r w:rsidRPr="00494ACD">
        <w:rPr>
          <w:sz w:val="24"/>
          <w:szCs w:val="24"/>
        </w:rPr>
        <w:lastRenderedPageBreak/>
        <w:t>Jane and Jim Hauffe</w:t>
      </w:r>
    </w:p>
    <w:p w14:paraId="119C5BEB" w14:textId="77777777" w:rsidR="007129BB" w:rsidRPr="00494ACD" w:rsidRDefault="007129BB" w:rsidP="007129B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haron L. Hayes</w:t>
      </w:r>
    </w:p>
    <w:p w14:paraId="367EF8B9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Kathleen A. Harvey</w:t>
      </w:r>
    </w:p>
    <w:p w14:paraId="4018AD72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Dr. Eve E. Harwood and Mr. Mark J. Netter</w:t>
      </w:r>
    </w:p>
    <w:p w14:paraId="0DC2B8E5" w14:textId="77777777" w:rsidR="008D5D86" w:rsidRPr="00494ACD" w:rsidRDefault="008D5D86" w:rsidP="008D5D8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Aldred A. and Mrs. Nina G. Heckman</w:t>
      </w:r>
    </w:p>
    <w:p w14:paraId="023BF1CD" w14:textId="77777777" w:rsidR="004368F8" w:rsidRPr="00494ACD" w:rsidRDefault="004368F8" w:rsidP="004368F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 Heiser and Guy Murphy</w:t>
      </w:r>
    </w:p>
    <w:p w14:paraId="50B7F953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ichard and Gloria Helfrich</w:t>
      </w:r>
    </w:p>
    <w:p w14:paraId="3CE4B34E" w14:textId="77777777" w:rsidR="009D1D11" w:rsidRPr="00494ACD" w:rsidRDefault="009D1D11" w:rsidP="009D1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rne Helgesen</w:t>
      </w:r>
    </w:p>
    <w:p w14:paraId="2CBF9320" w14:textId="77777777" w:rsidR="008302F3" w:rsidRPr="00494ACD" w:rsidRDefault="008302F3" w:rsidP="008302F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Georgine A. Hembrough</w:t>
      </w:r>
    </w:p>
    <w:p w14:paraId="4C7BF9A8" w14:textId="77777777" w:rsidR="00A15D11" w:rsidRPr="00494ACD" w:rsidRDefault="00A15D11" w:rsidP="00A15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Barbara J. Herzog</w:t>
      </w:r>
    </w:p>
    <w:p w14:paraId="4B25835D" w14:textId="77777777" w:rsidR="00FC4B54" w:rsidRPr="00494ACD" w:rsidRDefault="00FC4B54" w:rsidP="00FC4B54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Beverly L. Herzog and Craig W. Cutbirth</w:t>
      </w:r>
    </w:p>
    <w:p w14:paraId="792D5EBF" w14:textId="77777777" w:rsidR="008D5D86" w:rsidRPr="00494ACD" w:rsidRDefault="008D5D86" w:rsidP="008D5D8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teven Hesselschwerdt</w:t>
      </w:r>
    </w:p>
    <w:p w14:paraId="5C98CF07" w14:textId="77777777" w:rsidR="008302F3" w:rsidRPr="00494ACD" w:rsidRDefault="008302F3" w:rsidP="008302F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usan and Christopher Hinesly</w:t>
      </w:r>
    </w:p>
    <w:p w14:paraId="6D4B334E" w14:textId="77777777" w:rsidR="002119D6" w:rsidRPr="00494ACD" w:rsidRDefault="002119D6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Kay E. Hodson</w:t>
      </w:r>
    </w:p>
    <w:p w14:paraId="78FC2986" w14:textId="77777777" w:rsidR="007D5DF1" w:rsidRPr="00494ACD" w:rsidRDefault="007D5DF1" w:rsidP="007D5DF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Kathleen Holden and David Prochaska</w:t>
      </w:r>
    </w:p>
    <w:p w14:paraId="7CD1F2FC" w14:textId="77777777" w:rsidR="009703B6" w:rsidRPr="00494ACD" w:rsidRDefault="009703B6" w:rsidP="009703B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ean L. Holley</w:t>
      </w:r>
    </w:p>
    <w:p w14:paraId="1D63B0C0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Prof. Leland E. and Mrs. Edit H. Holloway</w:t>
      </w:r>
    </w:p>
    <w:p w14:paraId="14806B54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amzin K. Holman</w:t>
      </w:r>
    </w:p>
    <w:p w14:paraId="1DA22420" w14:textId="77777777" w:rsidR="009703B6" w:rsidRPr="00494ACD" w:rsidRDefault="009703B6" w:rsidP="009703B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onstance and Michael Hosier</w:t>
      </w:r>
    </w:p>
    <w:p w14:paraId="70509259" w14:textId="77777777" w:rsidR="0093312C" w:rsidRPr="00494ACD" w:rsidRDefault="0093312C" w:rsidP="0093312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Jessie G. Houston</w:t>
      </w:r>
    </w:p>
    <w:p w14:paraId="5E0B5F69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Laura Keller and Robert Hurst</w:t>
      </w:r>
    </w:p>
    <w:p w14:paraId="75581B61" w14:textId="77777777" w:rsidR="006A44A6" w:rsidRPr="00494ACD" w:rsidRDefault="006A44A6" w:rsidP="006A44A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bert F. Illyes</w:t>
      </w:r>
    </w:p>
    <w:p w14:paraId="501F4914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The Honorable Naomi D. and Prof. Eric G. Jakobsson</w:t>
      </w:r>
    </w:p>
    <w:p w14:paraId="5B437362" w14:textId="77777777" w:rsidR="007D5DF1" w:rsidRPr="00494ACD" w:rsidRDefault="007D5DF1" w:rsidP="007D5DF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ed and Pamela Jeurissen</w:t>
      </w:r>
    </w:p>
    <w:p w14:paraId="45AE5EC0" w14:textId="77777777" w:rsidR="008D5D86" w:rsidRPr="00494ACD" w:rsidRDefault="008D5D86" w:rsidP="008D5D8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Carl and Mrs. Elizabeth Jockusch</w:t>
      </w:r>
    </w:p>
    <w:p w14:paraId="4D75D805" w14:textId="77777777" w:rsidR="00B233DA" w:rsidRPr="00494ACD" w:rsidRDefault="00B233DA" w:rsidP="00B233D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Patricia A. Johnson</w:t>
      </w:r>
    </w:p>
    <w:p w14:paraId="3CED23B7" w14:textId="77777777" w:rsidR="00B233DA" w:rsidRPr="00494ACD" w:rsidRDefault="00B233DA" w:rsidP="00B233D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hn and Patricia Jordan</w:t>
      </w:r>
    </w:p>
    <w:p w14:paraId="707FEC88" w14:textId="77777777" w:rsidR="008D5D86" w:rsidRPr="00494ACD" w:rsidRDefault="008D5D86" w:rsidP="008D5D8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Paula T. Kaufman</w:t>
      </w:r>
    </w:p>
    <w:p w14:paraId="76A2216D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waine and Chris Keller</w:t>
      </w:r>
    </w:p>
    <w:p w14:paraId="44E954E6" w14:textId="77777777" w:rsidR="00AB401D" w:rsidRPr="00494ACD" w:rsidRDefault="00AB401D" w:rsidP="00AB401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ulia Kellman</w:t>
      </w:r>
    </w:p>
    <w:p w14:paraId="466AD099" w14:textId="77777777" w:rsidR="00A10F9F" w:rsidRPr="00494ACD" w:rsidRDefault="00A10F9F" w:rsidP="00A10F9F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William and Eileen Kohen</w:t>
      </w:r>
    </w:p>
    <w:p w14:paraId="0AD15DA5" w14:textId="77777777" w:rsidR="00A10F9F" w:rsidRPr="00494ACD" w:rsidRDefault="00A10F9F" w:rsidP="00A10F9F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Wynne S. Korr</w:t>
      </w:r>
    </w:p>
    <w:p w14:paraId="1D02312D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Charles and Joan Kozoll</w:t>
      </w:r>
    </w:p>
    <w:p w14:paraId="78254198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urtis J. and Susan R. Krock</w:t>
      </w:r>
    </w:p>
    <w:p w14:paraId="4852518A" w14:textId="77777777" w:rsidR="00AB401D" w:rsidRPr="00494ACD" w:rsidRDefault="00AB401D" w:rsidP="00AB401D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seph P. Larkin</w:t>
      </w:r>
    </w:p>
    <w:p w14:paraId="190EF593" w14:textId="77777777" w:rsidR="002119D6" w:rsidRPr="00494ACD" w:rsidRDefault="002119D6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Ira and Cecile Lebenson</w:t>
      </w:r>
    </w:p>
    <w:p w14:paraId="6DEFC517" w14:textId="77777777" w:rsidR="00DF562C" w:rsidRPr="00494ACD" w:rsidRDefault="00DF562C" w:rsidP="00DF562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Sandra Carter Leister</w:t>
      </w:r>
    </w:p>
    <w:p w14:paraId="22690881" w14:textId="77777777" w:rsidR="00FC4B54" w:rsidRPr="00494ACD" w:rsidRDefault="00FC4B54" w:rsidP="00FC4B54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Brenda J. Lerner-Berg</w:t>
      </w:r>
    </w:p>
    <w:p w14:paraId="32780E29" w14:textId="77777777" w:rsidR="0093312C" w:rsidRPr="00494ACD" w:rsidRDefault="0093312C" w:rsidP="0093312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Victoria and David Lutzer</w:t>
      </w:r>
    </w:p>
    <w:p w14:paraId="42C417CE" w14:textId="77777777" w:rsidR="00DF562C" w:rsidRPr="00494ACD" w:rsidRDefault="00DF562C" w:rsidP="00DF562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tephen and Kathryn Marshak</w:t>
      </w:r>
    </w:p>
    <w:p w14:paraId="77D21CAA" w14:textId="77777777" w:rsidR="00B233DA" w:rsidRPr="00494ACD" w:rsidRDefault="00B233DA" w:rsidP="00B233D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ureen M. McCord</w:t>
      </w:r>
    </w:p>
    <w:p w14:paraId="52A29600" w14:textId="77777777" w:rsidR="00A15D11" w:rsidRPr="00494ACD" w:rsidRDefault="00A15D11" w:rsidP="00A15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atricia and David Meller</w:t>
      </w:r>
    </w:p>
    <w:p w14:paraId="42615BBC" w14:textId="77777777" w:rsidR="007D5DF1" w:rsidRPr="00494ACD" w:rsidRDefault="007D5DF1" w:rsidP="007D5DF1">
      <w:pPr>
        <w:rPr>
          <w:sz w:val="24"/>
          <w:szCs w:val="24"/>
        </w:rPr>
      </w:pPr>
      <w:r w:rsidRPr="00494ACD">
        <w:rPr>
          <w:sz w:val="24"/>
          <w:szCs w:val="24"/>
        </w:rPr>
        <w:t>Lea Mellom and Nick Faklis</w:t>
      </w:r>
    </w:p>
    <w:p w14:paraId="2C091E0E" w14:textId="77777777" w:rsidR="00DF562C" w:rsidRPr="00494ACD" w:rsidRDefault="00DF562C" w:rsidP="00DF562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s. Linda and James McEnerney</w:t>
      </w:r>
    </w:p>
    <w:p w14:paraId="74D2C1FE" w14:textId="77777777" w:rsidR="0066669E" w:rsidRPr="00494ACD" w:rsidRDefault="0066669E" w:rsidP="0066669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avid and Patricia Meller</w:t>
      </w:r>
    </w:p>
    <w:p w14:paraId="54693558" w14:textId="77777777" w:rsidR="002119D6" w:rsidRPr="00494ACD" w:rsidRDefault="002119D6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Anna J. Merritt</w:t>
      </w:r>
    </w:p>
    <w:p w14:paraId="63304569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Kathy Metcalf</w:t>
      </w:r>
    </w:p>
    <w:p w14:paraId="4DE3C22F" w14:textId="77777777" w:rsidR="009D1D11" w:rsidRPr="00494ACD" w:rsidRDefault="009D1D11" w:rsidP="009D1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lastRenderedPageBreak/>
        <w:t>George H. and Elizabeth B. Miley</w:t>
      </w:r>
    </w:p>
    <w:p w14:paraId="359D5446" w14:textId="77777777" w:rsidR="002119D6" w:rsidRPr="00494ACD" w:rsidRDefault="002119D6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Norman and Sallie Miller</w:t>
      </w:r>
    </w:p>
    <w:p w14:paraId="6FB6DB0B" w14:textId="77777777" w:rsidR="009D1D11" w:rsidRPr="00494ACD" w:rsidRDefault="009D1D11" w:rsidP="009D1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hn A. and Cecilia B. Moore</w:t>
      </w:r>
    </w:p>
    <w:p w14:paraId="54FE1820" w14:textId="77777777" w:rsidR="00A10F9F" w:rsidRPr="00494ACD" w:rsidRDefault="00A10F9F" w:rsidP="00A10F9F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lizabeth Morley</w:t>
      </w:r>
    </w:p>
    <w:p w14:paraId="32F06974" w14:textId="77777777" w:rsidR="0093312C" w:rsidRPr="00494ACD" w:rsidRDefault="0093312C" w:rsidP="0093312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s. Nancy S. Morse</w:t>
      </w:r>
    </w:p>
    <w:p w14:paraId="4C0A5B36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. Michael Murphy</w:t>
      </w:r>
    </w:p>
    <w:p w14:paraId="4459F8D0" w14:textId="77777777" w:rsidR="002B5E4A" w:rsidRPr="00494ACD" w:rsidRDefault="002B5E4A" w:rsidP="002B5E4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Walter and Jane Myers</w:t>
      </w:r>
    </w:p>
    <w:p w14:paraId="4AAB275E" w14:textId="77777777" w:rsidR="006A44A6" w:rsidRPr="00494ACD" w:rsidRDefault="006A44A6" w:rsidP="006A44A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raci E. Nally and Bruce D. Kelso</w:t>
      </w:r>
    </w:p>
    <w:p w14:paraId="231218E4" w14:textId="77777777" w:rsidR="0093312C" w:rsidRPr="00494ACD" w:rsidRDefault="0093312C" w:rsidP="0093312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s. Marilyn Nichols</w:t>
      </w:r>
    </w:p>
    <w:p w14:paraId="0851B135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Cheryl K. Nimz</w:t>
      </w:r>
    </w:p>
    <w:p w14:paraId="4107F194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Donna and Paul Offenbecher</w:t>
      </w:r>
    </w:p>
    <w:p w14:paraId="68CBA4DD" w14:textId="77777777" w:rsidR="006A44A6" w:rsidRPr="00494ACD" w:rsidRDefault="006A44A6" w:rsidP="006A44A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Kim E. Ohl</w:t>
      </w:r>
    </w:p>
    <w:p w14:paraId="678093EA" w14:textId="77777777" w:rsidR="0093312C" w:rsidRPr="00494ACD" w:rsidRDefault="0093312C" w:rsidP="0093312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s. Barbara Orden</w:t>
      </w:r>
    </w:p>
    <w:p w14:paraId="4AB76BD9" w14:textId="77777777" w:rsidR="00886DB8" w:rsidRPr="00494ACD" w:rsidRDefault="00886DB8" w:rsidP="009F7C99">
      <w:pPr>
        <w:rPr>
          <w:sz w:val="24"/>
          <w:szCs w:val="24"/>
        </w:rPr>
      </w:pPr>
      <w:r w:rsidRPr="00494ACD">
        <w:rPr>
          <w:sz w:val="24"/>
          <w:szCs w:val="24"/>
        </w:rPr>
        <w:t xml:space="preserve">Elizabeth W. Osborn </w:t>
      </w:r>
    </w:p>
    <w:p w14:paraId="79B136A0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Jean L. Paley</w:t>
      </w:r>
    </w:p>
    <w:p w14:paraId="1E898D51" w14:textId="77777777" w:rsidR="009F7C99" w:rsidRPr="00494ACD" w:rsidRDefault="009F7C99" w:rsidP="009F7C99">
      <w:pPr>
        <w:rPr>
          <w:sz w:val="24"/>
          <w:szCs w:val="24"/>
        </w:rPr>
      </w:pPr>
      <w:r w:rsidRPr="00494ACD">
        <w:rPr>
          <w:sz w:val="24"/>
          <w:szCs w:val="24"/>
        </w:rPr>
        <w:t>Michael L. Peck and Dolores R. Fernandez</w:t>
      </w:r>
    </w:p>
    <w:p w14:paraId="1DFF1333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Aiko K. Perry</w:t>
      </w:r>
    </w:p>
    <w:p w14:paraId="5D905CE6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ean G. Peters</w:t>
      </w:r>
    </w:p>
    <w:p w14:paraId="0648C770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Ruth and William Peters</w:t>
      </w:r>
    </w:p>
    <w:p w14:paraId="3117CC09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Lyn and Linda Peterson</w:t>
      </w:r>
    </w:p>
    <w:p w14:paraId="78FB3F85" w14:textId="77777777" w:rsidR="009F7C99" w:rsidRPr="00494ACD" w:rsidRDefault="009F7C99" w:rsidP="009F7C9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Kendall J. Rafter and John R. Abelson</w:t>
      </w:r>
    </w:p>
    <w:p w14:paraId="59C0D1BE" w14:textId="77777777" w:rsidR="0057613B" w:rsidRPr="00494ACD" w:rsidRDefault="0057613B" w:rsidP="0057613B">
      <w:pPr>
        <w:rPr>
          <w:sz w:val="24"/>
          <w:szCs w:val="24"/>
        </w:rPr>
      </w:pPr>
      <w:r w:rsidRPr="00494ACD">
        <w:rPr>
          <w:sz w:val="24"/>
          <w:szCs w:val="24"/>
        </w:rPr>
        <w:t>Claudia Reich and Gary Olsen</w:t>
      </w:r>
    </w:p>
    <w:p w14:paraId="553B4CC0" w14:textId="77777777" w:rsidR="009F3365" w:rsidRPr="00494ACD" w:rsidRDefault="009F3365" w:rsidP="009F336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hn Paul and Karen Reifsteck</w:t>
      </w:r>
    </w:p>
    <w:p w14:paraId="5EFC3CB6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rilyn B. Resch</w:t>
      </w:r>
    </w:p>
    <w:p w14:paraId="0DB1FF97" w14:textId="77777777" w:rsidR="008D5D86" w:rsidRPr="00494ACD" w:rsidRDefault="008D5D86" w:rsidP="008D5D8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William and Jean Roberts</w:t>
      </w:r>
    </w:p>
    <w:p w14:paraId="00A705CC" w14:textId="77777777" w:rsidR="0025445E" w:rsidRPr="00494ACD" w:rsidRDefault="0025445E" w:rsidP="0025445E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Howard H. and Kathleen L. Robinson</w:t>
      </w:r>
    </w:p>
    <w:p w14:paraId="22961098" w14:textId="77777777" w:rsidR="002119D6" w:rsidRPr="00494ACD" w:rsidRDefault="002119D6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John Sapp</w:t>
      </w:r>
    </w:p>
    <w:p w14:paraId="72075482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Rich and Janet Schroeder</w:t>
      </w:r>
    </w:p>
    <w:p w14:paraId="1E41FAE6" w14:textId="77777777" w:rsidR="002B5E4A" w:rsidRPr="00494ACD" w:rsidRDefault="002B5E4A" w:rsidP="002B5E4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hristie B. Schuetz</w:t>
      </w:r>
    </w:p>
    <w:p w14:paraId="64430891" w14:textId="77777777" w:rsidR="009D1D11" w:rsidRPr="00494ACD" w:rsidRDefault="009D1D11" w:rsidP="009D1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Norman and Patricia Schutt</w:t>
      </w:r>
    </w:p>
    <w:p w14:paraId="7AAC99A9" w14:textId="77777777" w:rsidR="009D1D11" w:rsidRPr="00494ACD" w:rsidRDefault="009D1D11" w:rsidP="009D1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lifford and Anita Schwartz</w:t>
      </w:r>
    </w:p>
    <w:p w14:paraId="4A8FD351" w14:textId="77777777" w:rsidR="0093312C" w:rsidRPr="00494ACD" w:rsidRDefault="0093312C" w:rsidP="0093312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avid M. and Anne S. Sharpe</w:t>
      </w:r>
    </w:p>
    <w:p w14:paraId="0AAAAC10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an L. Siders</w:t>
      </w:r>
    </w:p>
    <w:p w14:paraId="509788ED" w14:textId="77777777" w:rsidR="00A6411C" w:rsidRPr="00494ACD" w:rsidRDefault="00A6411C" w:rsidP="00A6411C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Vaidotas J. and Birute M. Simaitis</w:t>
      </w:r>
    </w:p>
    <w:p w14:paraId="606CBEE4" w14:textId="77777777" w:rsidR="008D5D86" w:rsidRPr="00494ACD" w:rsidRDefault="008D5D86" w:rsidP="008D5D8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Beverly Smith</w:t>
      </w:r>
    </w:p>
    <w:p w14:paraId="46E42604" w14:textId="77777777" w:rsidR="00B233DA" w:rsidRPr="00494ACD" w:rsidRDefault="00B233DA" w:rsidP="00B233D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eborah A. Smith</w:t>
      </w:r>
    </w:p>
    <w:p w14:paraId="39934497" w14:textId="77777777" w:rsidR="00854131" w:rsidRPr="00494ACD" w:rsidRDefault="00854131" w:rsidP="0085413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ane Smith</w:t>
      </w:r>
    </w:p>
    <w:p w14:paraId="61BB263A" w14:textId="77777777" w:rsidR="002119D6" w:rsidRPr="00494ACD" w:rsidRDefault="002119D6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Timothy O. Smith</w:t>
      </w:r>
    </w:p>
    <w:p w14:paraId="63B662F3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Avigail and Marc Snir</w:t>
      </w:r>
    </w:p>
    <w:p w14:paraId="66FEE2FC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erry Soesbe</w:t>
      </w:r>
    </w:p>
    <w:p w14:paraId="5B56CE2A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Cecile Steinberg</w:t>
      </w:r>
    </w:p>
    <w:p w14:paraId="2C2FFB53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Casey Sutherland</w:t>
      </w:r>
    </w:p>
    <w:p w14:paraId="47C95F5E" w14:textId="77777777" w:rsidR="00DF562C" w:rsidRPr="00494ACD" w:rsidRDefault="00DF562C" w:rsidP="00DF562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ynthia R. Swanson</w:t>
      </w:r>
    </w:p>
    <w:p w14:paraId="135C662E" w14:textId="77777777" w:rsidR="008302F3" w:rsidRPr="00494ACD" w:rsidRDefault="008302F3" w:rsidP="008302F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Alethea Taylor and Curtis Stephens</w:t>
      </w:r>
    </w:p>
    <w:p w14:paraId="5AC89BB2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Nicholas M. Temperley</w:t>
      </w:r>
    </w:p>
    <w:p w14:paraId="5D09E337" w14:textId="77777777" w:rsidR="00737F35" w:rsidRPr="00494ACD" w:rsidRDefault="00737F35" w:rsidP="00A15D11">
      <w:pPr>
        <w:rPr>
          <w:sz w:val="24"/>
          <w:szCs w:val="24"/>
        </w:rPr>
      </w:pPr>
      <w:r w:rsidRPr="00494ACD">
        <w:rPr>
          <w:sz w:val="24"/>
          <w:szCs w:val="24"/>
        </w:rPr>
        <w:t>Josephine D. Thomas</w:t>
      </w:r>
    </w:p>
    <w:p w14:paraId="5F5E8FDE" w14:textId="77777777" w:rsidR="00A15D11" w:rsidRPr="00494ACD" w:rsidRDefault="00A15D11" w:rsidP="00A15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y Thornton-Walter and John Walter</w:t>
      </w:r>
    </w:p>
    <w:p w14:paraId="49C21E26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lastRenderedPageBreak/>
        <w:t>Mohan and David Tracy</w:t>
      </w:r>
    </w:p>
    <w:p w14:paraId="370B843A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Patricia Tymchyshyn</w:t>
      </w:r>
    </w:p>
    <w:p w14:paraId="4FDC788A" w14:textId="77777777" w:rsidR="00A15D11" w:rsidRPr="00494ACD" w:rsidRDefault="00A15D11" w:rsidP="00A15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Thomas and Sandra Updike</w:t>
      </w:r>
    </w:p>
    <w:p w14:paraId="58092D4F" w14:textId="77777777" w:rsidR="00854131" w:rsidRPr="00494ACD" w:rsidRDefault="00854131" w:rsidP="0085413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y Van Buskirk</w:t>
      </w:r>
    </w:p>
    <w:p w14:paraId="731C0E1B" w14:textId="77777777" w:rsidR="009F10FB" w:rsidRPr="00494ACD" w:rsidRDefault="009F10FB" w:rsidP="009F10F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June and Mr. Charles Van Vorst</w:t>
      </w:r>
    </w:p>
    <w:p w14:paraId="16561CEB" w14:textId="77777777" w:rsidR="00A10F9F" w:rsidRPr="00494ACD" w:rsidRDefault="00A10F9F" w:rsidP="00A10F9F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ack and Virginia Waaler</w:t>
      </w:r>
    </w:p>
    <w:p w14:paraId="00A027A3" w14:textId="77777777" w:rsidR="00FA6E0B" w:rsidRPr="00494ACD" w:rsidRDefault="00FA6E0B" w:rsidP="00B233DA">
      <w:pPr>
        <w:rPr>
          <w:sz w:val="24"/>
          <w:szCs w:val="24"/>
        </w:rPr>
      </w:pPr>
      <w:bookmarkStart w:id="22" w:name="_Hlk90282779"/>
      <w:r w:rsidRPr="00494ACD">
        <w:rPr>
          <w:sz w:val="24"/>
          <w:szCs w:val="24"/>
        </w:rPr>
        <w:t>Diane Walker-Zell and David Zell</w:t>
      </w:r>
    </w:p>
    <w:bookmarkEnd w:id="22"/>
    <w:p w14:paraId="1B1D378A" w14:textId="77777777" w:rsidR="00B233DA" w:rsidRPr="00494ACD" w:rsidRDefault="00B233DA" w:rsidP="00B233D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Gretchen C. Walklet</w:t>
      </w:r>
    </w:p>
    <w:p w14:paraId="4AE859C3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haron and Jeffery Wampler</w:t>
      </w:r>
    </w:p>
    <w:p w14:paraId="4EC86EC2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aula D. Watson</w:t>
      </w:r>
    </w:p>
    <w:p w14:paraId="7A4DF39F" w14:textId="77777777" w:rsidR="007129BB" w:rsidRPr="00494ACD" w:rsidRDefault="007129BB" w:rsidP="007129BB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atherine A. Webber</w:t>
      </w:r>
    </w:p>
    <w:p w14:paraId="1B88113A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Jean Weigel</w:t>
      </w:r>
    </w:p>
    <w:p w14:paraId="4E09984A" w14:textId="77777777" w:rsidR="009F3365" w:rsidRPr="00494ACD" w:rsidRDefault="009F3365" w:rsidP="009F336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eggy R. Weinberg</w:t>
      </w:r>
    </w:p>
    <w:p w14:paraId="61242DE4" w14:textId="77777777" w:rsidR="008D5D86" w:rsidRPr="00494ACD" w:rsidRDefault="008D5D86" w:rsidP="008D5D8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salind Weinberg</w:t>
      </w:r>
    </w:p>
    <w:p w14:paraId="440169F5" w14:textId="77777777" w:rsidR="009F3365" w:rsidRPr="00494ACD" w:rsidRDefault="009F3365" w:rsidP="009F3365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rganit Weinberger-Rotman</w:t>
      </w:r>
    </w:p>
    <w:p w14:paraId="054AA596" w14:textId="77777777" w:rsidR="00B233DA" w:rsidRPr="00494ACD" w:rsidRDefault="00B233DA" w:rsidP="00B233D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Lois D. Wilken</w:t>
      </w:r>
    </w:p>
    <w:p w14:paraId="1BBF2D35" w14:textId="77777777" w:rsidR="00854131" w:rsidRPr="00494ACD" w:rsidRDefault="00854131" w:rsidP="0085413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Sharon and Ed Williams</w:t>
      </w:r>
    </w:p>
    <w:p w14:paraId="10360932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Sarah U. Wisseman and Dr. Charles L. Wisseman</w:t>
      </w:r>
    </w:p>
    <w:p w14:paraId="040B8CD3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hud and Janie Yairi</w:t>
      </w:r>
    </w:p>
    <w:p w14:paraId="4A261CF8" w14:textId="77777777" w:rsidR="008302F3" w:rsidRPr="00494ACD" w:rsidRDefault="008302F3" w:rsidP="008302F3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rof. Theodore and Mrs. Joan Zernich</w:t>
      </w:r>
    </w:p>
    <w:p w14:paraId="3AE52BD0" w14:textId="65055E6B" w:rsidR="00FC2278" w:rsidRPr="00494ACD" w:rsidRDefault="00A6411C" w:rsidP="005568F3">
      <w:pPr>
        <w:pStyle w:val="NormalWeb"/>
        <w:shd w:val="clear" w:color="auto" w:fill="FFFFFF"/>
        <w:spacing w:line="254" w:lineRule="auto"/>
        <w:rPr>
          <w:rFonts w:ascii="Garamond" w:hAnsi="Garamond" w:cs="Calibri"/>
          <w:color w:val="000000"/>
        </w:rPr>
      </w:pPr>
      <w:r w:rsidRPr="00494ACD">
        <w:rPr>
          <w:rFonts w:ascii="Garamond" w:hAnsi="Garamond" w:cs="Calibri"/>
          <w:color w:val="000000"/>
        </w:rPr>
        <w:t>Prof. Richard E. Ziegler</w:t>
      </w:r>
    </w:p>
    <w:p w14:paraId="04CE9725" w14:textId="77777777" w:rsidR="00FC2278" w:rsidRPr="00494ACD" w:rsidRDefault="00FC2278" w:rsidP="00FC2278">
      <w:pPr>
        <w:rPr>
          <w:sz w:val="24"/>
          <w:szCs w:val="24"/>
        </w:rPr>
      </w:pPr>
    </w:p>
    <w:p w14:paraId="04890BFC" w14:textId="77777777" w:rsidR="00FC2278" w:rsidRPr="00494ACD" w:rsidRDefault="00FC2278" w:rsidP="00FC2278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>IN HONOR OF (2019-2020) –</w:t>
      </w:r>
    </w:p>
    <w:p w14:paraId="189D761A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Ron Baker</w:t>
      </w:r>
    </w:p>
    <w:p w14:paraId="6BC875B8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John Lansingh Bennett</w:t>
      </w:r>
    </w:p>
    <w:p w14:paraId="04590F7B" w14:textId="77777777" w:rsidR="009703B6" w:rsidRPr="00494ACD" w:rsidRDefault="009703B6" w:rsidP="00FC227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Parley Ann Boswell</w:t>
      </w:r>
    </w:p>
    <w:p w14:paraId="67B38A11" w14:textId="77777777" w:rsidR="003C66E8" w:rsidRPr="00494ACD" w:rsidRDefault="003C66E8" w:rsidP="009703B6">
      <w:pPr>
        <w:rPr>
          <w:sz w:val="24"/>
          <w:szCs w:val="24"/>
        </w:rPr>
      </w:pPr>
      <w:r w:rsidRPr="00494ACD">
        <w:rPr>
          <w:sz w:val="24"/>
          <w:szCs w:val="24"/>
        </w:rPr>
        <w:t>Bill Breeding</w:t>
      </w:r>
    </w:p>
    <w:p w14:paraId="6DC4AAB4" w14:textId="77777777" w:rsidR="009703B6" w:rsidRPr="00494ACD" w:rsidRDefault="009703B6" w:rsidP="009703B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hristine Catanzarite</w:t>
      </w:r>
    </w:p>
    <w:p w14:paraId="2CD5B740" w14:textId="77777777" w:rsidR="00A15D11" w:rsidRPr="00494ACD" w:rsidRDefault="00A15D11" w:rsidP="00A15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Frank Chadwick</w:t>
      </w:r>
    </w:p>
    <w:p w14:paraId="1DE3CF78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Linda Coleman</w:t>
      </w:r>
    </w:p>
    <w:p w14:paraId="479AF16E" w14:textId="77777777" w:rsidR="00A15D11" w:rsidRPr="00494ACD" w:rsidRDefault="00A15D11" w:rsidP="00A15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raig Cutbirth</w:t>
      </w:r>
    </w:p>
    <w:p w14:paraId="1E2CE3B4" w14:textId="77777777" w:rsidR="009D1D11" w:rsidRPr="00494ACD" w:rsidRDefault="009D1D11" w:rsidP="009D1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French Fraker</w:t>
      </w:r>
    </w:p>
    <w:p w14:paraId="3B282298" w14:textId="77777777" w:rsidR="00135158" w:rsidRPr="00494ACD" w:rsidRDefault="00135158" w:rsidP="0013515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on Francisco</w:t>
      </w:r>
    </w:p>
    <w:p w14:paraId="0DC3EF86" w14:textId="77777777" w:rsidR="00135158" w:rsidRPr="00494ACD" w:rsidRDefault="00135158" w:rsidP="00135158">
      <w:pPr>
        <w:rPr>
          <w:sz w:val="24"/>
          <w:szCs w:val="24"/>
        </w:rPr>
      </w:pPr>
      <w:r w:rsidRPr="00494ACD">
        <w:rPr>
          <w:sz w:val="24"/>
          <w:szCs w:val="24"/>
        </w:rPr>
        <w:t>Joyce Francisco</w:t>
      </w:r>
    </w:p>
    <w:p w14:paraId="30C8940A" w14:textId="77777777" w:rsidR="00A8118B" w:rsidRPr="00494ACD" w:rsidRDefault="00A8118B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John Frayne</w:t>
      </w:r>
    </w:p>
    <w:p w14:paraId="19E40B7E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Tom Galer-Unti</w:t>
      </w:r>
    </w:p>
    <w:p w14:paraId="5C999BAA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Eve Harwood</w:t>
      </w:r>
    </w:p>
    <w:p w14:paraId="0BF5C01F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Anne Mischakoff Heiles</w:t>
      </w:r>
    </w:p>
    <w:p w14:paraId="6DD8264C" w14:textId="77777777" w:rsidR="00A15D11" w:rsidRPr="00494ACD" w:rsidRDefault="00A15D11" w:rsidP="00A15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onnie Hosier</w:t>
      </w:r>
    </w:p>
    <w:p w14:paraId="184224ED" w14:textId="77777777" w:rsidR="0066669E" w:rsidRPr="00494ACD" w:rsidRDefault="0066669E" w:rsidP="00A15D11">
      <w:pPr>
        <w:rPr>
          <w:sz w:val="24"/>
          <w:szCs w:val="24"/>
        </w:rPr>
      </w:pPr>
      <w:r w:rsidRPr="00494ACD">
        <w:rPr>
          <w:sz w:val="24"/>
          <w:szCs w:val="24"/>
        </w:rPr>
        <w:t>Frank Hoss</w:t>
      </w:r>
    </w:p>
    <w:p w14:paraId="3C8F608E" w14:textId="77777777" w:rsidR="00A15D11" w:rsidRPr="00494ACD" w:rsidRDefault="00A15D11" w:rsidP="00A15D11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Brant Houston</w:t>
      </w:r>
    </w:p>
    <w:p w14:paraId="6377F3DC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Eric Jakobsson</w:t>
      </w:r>
    </w:p>
    <w:p w14:paraId="0BD33BAE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Norman Klein</w:t>
      </w:r>
    </w:p>
    <w:p w14:paraId="41A5463F" w14:textId="77777777" w:rsidR="009703B6" w:rsidRPr="00494ACD" w:rsidRDefault="009703B6" w:rsidP="00FC227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ichard Meier</w:t>
      </w:r>
    </w:p>
    <w:p w14:paraId="7C84B606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rva Nelson</w:t>
      </w:r>
    </w:p>
    <w:p w14:paraId="0A480DE7" w14:textId="77777777" w:rsidR="00C97AF9" w:rsidRPr="00494ACD" w:rsidRDefault="00C97AF9" w:rsidP="00C97AF9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enelle Orcherton</w:t>
      </w:r>
    </w:p>
    <w:p w14:paraId="094A0501" w14:textId="77777777" w:rsidR="003C66E8" w:rsidRPr="00494ACD" w:rsidRDefault="003C66E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Claudia Reich</w:t>
      </w:r>
    </w:p>
    <w:p w14:paraId="77AE9FAC" w14:textId="77777777" w:rsidR="002B5E4A" w:rsidRPr="00494ACD" w:rsidRDefault="002B5E4A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lastRenderedPageBreak/>
        <w:t>Sam Reese</w:t>
      </w:r>
    </w:p>
    <w:p w14:paraId="01307F0D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Robert Rich</w:t>
      </w:r>
    </w:p>
    <w:p w14:paraId="3C86C90D" w14:textId="77777777" w:rsidR="00DC7F4C" w:rsidRPr="00494ACD" w:rsidRDefault="00DC7F4C" w:rsidP="00DC7F4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Kathy Runck</w:t>
      </w:r>
    </w:p>
    <w:p w14:paraId="19DBBB76" w14:textId="77777777" w:rsidR="009703B6" w:rsidRPr="00494ACD" w:rsidRDefault="009703B6" w:rsidP="00FC227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atthew Sheppard</w:t>
      </w:r>
    </w:p>
    <w:p w14:paraId="1DB3649A" w14:textId="77777777" w:rsidR="0066669E" w:rsidRPr="00494ACD" w:rsidRDefault="0066669E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Bob Strauss</w:t>
      </w:r>
    </w:p>
    <w:p w14:paraId="06272D68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Janet Summers</w:t>
      </w:r>
    </w:p>
    <w:p w14:paraId="2805B0DF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Denise Taylor</w:t>
      </w:r>
    </w:p>
    <w:p w14:paraId="7D5F166D" w14:textId="77777777" w:rsidR="009703B6" w:rsidRPr="00494ACD" w:rsidRDefault="009703B6" w:rsidP="009703B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Alex Tecza</w:t>
      </w:r>
    </w:p>
    <w:p w14:paraId="43EC5560" w14:textId="77777777" w:rsidR="003C66E8" w:rsidRPr="00494ACD" w:rsidRDefault="003C66E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Joy Thornton-Walter</w:t>
      </w:r>
    </w:p>
    <w:p w14:paraId="5C940E6D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David Tracy</w:t>
      </w:r>
    </w:p>
    <w:p w14:paraId="36FA6189" w14:textId="77777777" w:rsidR="003C66E8" w:rsidRPr="00494ACD" w:rsidRDefault="003C66E8" w:rsidP="00FC227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athie Webber</w:t>
      </w:r>
    </w:p>
    <w:p w14:paraId="3E7C9ADD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Marganit Weinberger-Rotman</w:t>
      </w:r>
    </w:p>
    <w:p w14:paraId="4D4DDECF" w14:textId="77777777" w:rsidR="009703B6" w:rsidRPr="00494ACD" w:rsidRDefault="009703B6" w:rsidP="009703B6">
      <w:pPr>
        <w:rPr>
          <w:sz w:val="24"/>
          <w:szCs w:val="24"/>
        </w:rPr>
      </w:pPr>
      <w:r w:rsidRPr="00494ACD">
        <w:rPr>
          <w:sz w:val="24"/>
          <w:szCs w:val="24"/>
        </w:rPr>
        <w:t>Sharon Williams</w:t>
      </w:r>
    </w:p>
    <w:p w14:paraId="3F6992D3" w14:textId="77777777" w:rsidR="00F7693F" w:rsidRPr="00494ACD" w:rsidRDefault="00F7693F" w:rsidP="009703B6">
      <w:pPr>
        <w:rPr>
          <w:sz w:val="24"/>
          <w:szCs w:val="24"/>
        </w:rPr>
      </w:pPr>
      <w:r w:rsidRPr="00494ACD">
        <w:rPr>
          <w:sz w:val="24"/>
          <w:szCs w:val="24"/>
        </w:rPr>
        <w:t>OLLI Members and Staff</w:t>
      </w:r>
    </w:p>
    <w:p w14:paraId="50328A82" w14:textId="77777777" w:rsidR="009D1D11" w:rsidRPr="00494ACD" w:rsidRDefault="009D1D11" w:rsidP="009D1D11">
      <w:pPr>
        <w:rPr>
          <w:sz w:val="24"/>
          <w:szCs w:val="24"/>
        </w:rPr>
      </w:pPr>
      <w:r w:rsidRPr="00494ACD">
        <w:rPr>
          <w:sz w:val="24"/>
          <w:szCs w:val="24"/>
        </w:rPr>
        <w:t>“OLLI Staff and Teachers”</w:t>
      </w:r>
    </w:p>
    <w:p w14:paraId="3DF87F9C" w14:textId="77777777" w:rsidR="009F10FB" w:rsidRPr="00494ACD" w:rsidRDefault="009F10FB" w:rsidP="009D1D11">
      <w:pPr>
        <w:rPr>
          <w:sz w:val="24"/>
          <w:szCs w:val="24"/>
        </w:rPr>
      </w:pPr>
    </w:p>
    <w:p w14:paraId="01444A1C" w14:textId="77777777" w:rsidR="009F10FB" w:rsidRPr="00494ACD" w:rsidRDefault="009F10FB" w:rsidP="009D1D11">
      <w:pPr>
        <w:rPr>
          <w:rFonts w:eastAsiaTheme="minorHAnsi" w:cs="Calibri"/>
          <w:b/>
          <w:sz w:val="24"/>
          <w:szCs w:val="24"/>
        </w:rPr>
      </w:pPr>
      <w:r w:rsidRPr="00494ACD">
        <w:rPr>
          <w:b/>
          <w:sz w:val="24"/>
          <w:szCs w:val="24"/>
        </w:rPr>
        <w:t>IN MEMORY OF (2019-2020)</w:t>
      </w:r>
    </w:p>
    <w:p w14:paraId="33DBBDC2" w14:textId="77777777" w:rsidR="009703B6" w:rsidRPr="00494ACD" w:rsidRDefault="009F10FB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Lana Wegeng</w:t>
      </w:r>
    </w:p>
    <w:p w14:paraId="100B8E0D" w14:textId="77777777" w:rsidR="00FC2278" w:rsidRPr="00494ACD" w:rsidRDefault="00FC2278" w:rsidP="00FC2278">
      <w:pPr>
        <w:rPr>
          <w:sz w:val="24"/>
          <w:szCs w:val="24"/>
        </w:rPr>
      </w:pPr>
    </w:p>
    <w:p w14:paraId="26554E25" w14:textId="77777777" w:rsidR="00FC2278" w:rsidRPr="00494ACD" w:rsidRDefault="00FC2278" w:rsidP="00FC2278">
      <w:pPr>
        <w:rPr>
          <w:b/>
          <w:sz w:val="24"/>
          <w:szCs w:val="24"/>
        </w:rPr>
      </w:pPr>
    </w:p>
    <w:p w14:paraId="31A3B33A" w14:textId="77777777" w:rsidR="00FC2278" w:rsidRPr="00494ACD" w:rsidRDefault="00FC2278" w:rsidP="00FC2278">
      <w:pPr>
        <w:rPr>
          <w:b/>
          <w:sz w:val="24"/>
          <w:szCs w:val="24"/>
        </w:rPr>
      </w:pPr>
      <w:r w:rsidRPr="00494ACD">
        <w:rPr>
          <w:b/>
          <w:sz w:val="24"/>
          <w:szCs w:val="24"/>
        </w:rPr>
        <w:t>The donors and honorees below represent all of OLLI’s giving activity through June 30, 2019. Beginning on July 1, 2019, all current-year donors and honorees will be listed at the top of this page.</w:t>
      </w:r>
    </w:p>
    <w:p w14:paraId="701F88BA" w14:textId="77777777" w:rsidR="00DB2647" w:rsidRPr="00494ACD" w:rsidRDefault="00DB2647" w:rsidP="00DB2647">
      <w:pPr>
        <w:rPr>
          <w:b/>
          <w:sz w:val="24"/>
          <w:szCs w:val="24"/>
        </w:rPr>
      </w:pPr>
    </w:p>
    <w:p w14:paraId="04CD492A" w14:textId="77777777" w:rsidR="00DB2647" w:rsidRPr="00494ACD" w:rsidRDefault="00DB2647" w:rsidP="00DB2647">
      <w:pPr>
        <w:pStyle w:val="BodyText"/>
        <w:ind w:left="0"/>
      </w:pPr>
      <w:r w:rsidRPr="00494ACD">
        <w:t>Elizabeth A. Abraham</w:t>
      </w:r>
    </w:p>
    <w:p w14:paraId="527C763F" w14:textId="77777777" w:rsidR="00D401EA" w:rsidRPr="00494ACD" w:rsidRDefault="00D401EA" w:rsidP="00DB2647">
      <w:pPr>
        <w:pStyle w:val="BodyText"/>
        <w:ind w:left="0"/>
      </w:pPr>
      <w:r w:rsidRPr="00494ACD">
        <w:t>Mr. and Mrs. Sal Allan</w:t>
      </w:r>
    </w:p>
    <w:p w14:paraId="0BD12C40" w14:textId="77777777" w:rsidR="00DB2647" w:rsidRPr="00494ACD" w:rsidRDefault="00DB2647" w:rsidP="00DB2647">
      <w:pPr>
        <w:pStyle w:val="BodyText"/>
        <w:ind w:left="0"/>
      </w:pPr>
      <w:r w:rsidRPr="00494ACD">
        <w:t>Dr. Louise H. Allen</w:t>
      </w:r>
    </w:p>
    <w:p w14:paraId="729B5329" w14:textId="77777777" w:rsidR="003B67D5" w:rsidRPr="00494ACD" w:rsidRDefault="00DB2647" w:rsidP="00DB2647">
      <w:pPr>
        <w:pStyle w:val="BodyText"/>
        <w:ind w:left="0"/>
      </w:pPr>
      <w:r w:rsidRPr="00494ACD">
        <w:t>Connie Almy</w:t>
      </w:r>
    </w:p>
    <w:p w14:paraId="4BD249C6" w14:textId="77777777" w:rsidR="00BB13F6" w:rsidRPr="00494ACD" w:rsidRDefault="00BB13F6" w:rsidP="00DB2647">
      <w:pPr>
        <w:pStyle w:val="BodyText"/>
        <w:ind w:left="0"/>
      </w:pPr>
      <w:r w:rsidRPr="00494ACD">
        <w:t>Carl and Nadja Altstetter</w:t>
      </w:r>
    </w:p>
    <w:p w14:paraId="5D6510C3" w14:textId="77777777" w:rsidR="00DB2647" w:rsidRPr="00494ACD" w:rsidRDefault="00DB2647" w:rsidP="00DB2647">
      <w:pPr>
        <w:pStyle w:val="BodyText"/>
        <w:ind w:left="0"/>
      </w:pPr>
      <w:r w:rsidRPr="00494ACD">
        <w:t>Mrs. Joann S. Anderson and Dr. Wells A. Anderson</w:t>
      </w:r>
    </w:p>
    <w:p w14:paraId="0940EEE5" w14:textId="77777777" w:rsidR="003B67D5" w:rsidRPr="00494ACD" w:rsidRDefault="00DB2647" w:rsidP="00DB2647">
      <w:pPr>
        <w:pStyle w:val="BodyText"/>
        <w:ind w:left="0"/>
      </w:pPr>
      <w:r w:rsidRPr="00494ACD">
        <w:t>Sally W. Anderson</w:t>
      </w:r>
    </w:p>
    <w:p w14:paraId="1B1989CE" w14:textId="77777777" w:rsidR="003B67D5" w:rsidRPr="00494ACD" w:rsidRDefault="00DB2647" w:rsidP="00DB2647">
      <w:pPr>
        <w:pStyle w:val="BodyText"/>
        <w:ind w:left="0"/>
      </w:pPr>
      <w:r w:rsidRPr="00494ACD">
        <w:t>Anonymous</w:t>
      </w:r>
    </w:p>
    <w:p w14:paraId="3DC869AB" w14:textId="77777777" w:rsidR="007049B6" w:rsidRPr="00494ACD" w:rsidRDefault="007049B6" w:rsidP="00DB2647">
      <w:pPr>
        <w:pStyle w:val="BodyText"/>
        <w:ind w:left="0"/>
      </w:pPr>
      <w:r w:rsidRPr="00494ACD">
        <w:t xml:space="preserve">Frances Ansel </w:t>
      </w:r>
    </w:p>
    <w:p w14:paraId="4C8AAA0D" w14:textId="77777777" w:rsidR="00DB2647" w:rsidRPr="00494ACD" w:rsidRDefault="00DB2647" w:rsidP="00DB2647">
      <w:pPr>
        <w:pStyle w:val="BodyText"/>
        <w:ind w:left="0"/>
      </w:pPr>
      <w:r w:rsidRPr="00494ACD">
        <w:t>Dr. Susan K. Appel</w:t>
      </w:r>
    </w:p>
    <w:p w14:paraId="7EAA81E5" w14:textId="77777777" w:rsidR="003B67D5" w:rsidRPr="00494ACD" w:rsidRDefault="00DB2647" w:rsidP="00DB2647">
      <w:pPr>
        <w:pStyle w:val="BodyText"/>
        <w:ind w:left="0"/>
      </w:pPr>
      <w:r w:rsidRPr="00494ACD">
        <w:t>Dianna Armstrong</w:t>
      </w:r>
    </w:p>
    <w:p w14:paraId="6E4631D7" w14:textId="77777777" w:rsidR="005B5938" w:rsidRPr="00494ACD" w:rsidRDefault="005B5938" w:rsidP="00DB2647">
      <w:pPr>
        <w:pStyle w:val="BodyText"/>
        <w:ind w:left="0"/>
      </w:pPr>
      <w:r w:rsidRPr="00494ACD">
        <w:t>Bari L. Arnote</w:t>
      </w:r>
    </w:p>
    <w:p w14:paraId="15F2E47E" w14:textId="77777777" w:rsidR="005B5938" w:rsidRPr="00494ACD" w:rsidRDefault="005B5938" w:rsidP="00DB2647">
      <w:pPr>
        <w:pStyle w:val="BodyText"/>
        <w:ind w:left="0"/>
      </w:pPr>
      <w:r w:rsidRPr="00494ACD">
        <w:t>Grace E. Ashenfelter</w:t>
      </w:r>
    </w:p>
    <w:p w14:paraId="22347218" w14:textId="77777777" w:rsidR="00DB2647" w:rsidRPr="00494ACD" w:rsidRDefault="00DB2647" w:rsidP="00DB2647">
      <w:pPr>
        <w:pStyle w:val="BodyText"/>
        <w:ind w:left="0"/>
      </w:pPr>
      <w:r w:rsidRPr="00494ACD">
        <w:t>Mary Margaret and John Avelis</w:t>
      </w:r>
    </w:p>
    <w:p w14:paraId="5109BEA9" w14:textId="77777777" w:rsidR="003B67D5" w:rsidRPr="00494ACD" w:rsidRDefault="00DB2647" w:rsidP="00DB2647">
      <w:pPr>
        <w:pStyle w:val="BodyText"/>
        <w:ind w:left="0"/>
      </w:pPr>
      <w:r w:rsidRPr="00494ACD">
        <w:t>Sarah M. Babbitt</w:t>
      </w:r>
    </w:p>
    <w:p w14:paraId="7DE43F38" w14:textId="77777777" w:rsidR="003B67D5" w:rsidRPr="00494ACD" w:rsidRDefault="00DB2647" w:rsidP="00DB2647">
      <w:pPr>
        <w:pStyle w:val="BodyText"/>
        <w:ind w:left="0"/>
      </w:pPr>
      <w:r w:rsidRPr="00494ACD">
        <w:t>Judith S. Bach</w:t>
      </w:r>
    </w:p>
    <w:p w14:paraId="385A41C7" w14:textId="77777777" w:rsidR="007049B6" w:rsidRPr="00494ACD" w:rsidRDefault="00DB2647" w:rsidP="00DB2647">
      <w:pPr>
        <w:pStyle w:val="BodyText"/>
        <w:ind w:left="0"/>
      </w:pPr>
      <w:r w:rsidRPr="00494ACD">
        <w:t>George and Caroline Badger</w:t>
      </w:r>
    </w:p>
    <w:p w14:paraId="799A41A3" w14:textId="77777777" w:rsidR="007049B6" w:rsidRPr="00494ACD" w:rsidRDefault="007049B6" w:rsidP="00DB2647">
      <w:pPr>
        <w:pStyle w:val="BodyText"/>
        <w:ind w:left="0"/>
      </w:pPr>
      <w:r w:rsidRPr="00494ACD">
        <w:t>Mary Bailey</w:t>
      </w:r>
    </w:p>
    <w:p w14:paraId="2DD4FBF5" w14:textId="77777777" w:rsidR="003B67D5" w:rsidRPr="00494ACD" w:rsidRDefault="00DB2647" w:rsidP="00DB2647">
      <w:pPr>
        <w:pStyle w:val="BodyText"/>
        <w:ind w:left="0"/>
      </w:pPr>
      <w:r w:rsidRPr="00494ACD">
        <w:t>Ronald L. Baker</w:t>
      </w:r>
    </w:p>
    <w:p w14:paraId="5ED2B5A7" w14:textId="77777777" w:rsidR="00DB2647" w:rsidRPr="00494ACD" w:rsidRDefault="00DB2647" w:rsidP="00DB2647">
      <w:pPr>
        <w:pStyle w:val="BodyText"/>
        <w:ind w:left="0"/>
      </w:pPr>
      <w:r w:rsidRPr="00494ACD">
        <w:t>Dr. Wayne L. Banwart</w:t>
      </w:r>
    </w:p>
    <w:p w14:paraId="548FA4BA" w14:textId="77777777" w:rsidR="005B5938" w:rsidRPr="00494ACD" w:rsidRDefault="005B5938" w:rsidP="005B593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Michael L. Barnhardt</w:t>
      </w:r>
    </w:p>
    <w:p w14:paraId="25AF6457" w14:textId="77777777" w:rsidR="00DB2647" w:rsidRPr="00494ACD" w:rsidRDefault="00DB2647" w:rsidP="00DB2647">
      <w:pPr>
        <w:pStyle w:val="BodyText"/>
        <w:ind w:left="0"/>
      </w:pPr>
      <w:r w:rsidRPr="00494ACD">
        <w:t>Nancy and Ernest Barenberg</w:t>
      </w:r>
    </w:p>
    <w:p w14:paraId="54A91F3E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Claire Barker and Lenny Pitt</w:t>
      </w:r>
    </w:p>
    <w:p w14:paraId="77206BDB" w14:textId="77777777" w:rsidR="00DB2647" w:rsidRPr="00494ACD" w:rsidRDefault="00DB2647" w:rsidP="00DB2647">
      <w:pPr>
        <w:pStyle w:val="BodyText"/>
        <w:ind w:left="0"/>
      </w:pPr>
      <w:r w:rsidRPr="00494ACD">
        <w:t>Rita M. Bartholomew</w:t>
      </w:r>
    </w:p>
    <w:p w14:paraId="31D6A4B3" w14:textId="77777777" w:rsidR="003B67D5" w:rsidRPr="00494ACD" w:rsidRDefault="00DB2647" w:rsidP="00DB2647">
      <w:pPr>
        <w:pStyle w:val="BodyText"/>
        <w:ind w:left="0"/>
      </w:pPr>
      <w:r w:rsidRPr="00494ACD">
        <w:lastRenderedPageBreak/>
        <w:t>Wendy S. Bauer</w:t>
      </w:r>
    </w:p>
    <w:p w14:paraId="12792F7C" w14:textId="77777777" w:rsidR="002B11CB" w:rsidRPr="00494ACD" w:rsidRDefault="002B11CB" w:rsidP="002B11CB">
      <w:pPr>
        <w:pStyle w:val="BodyText"/>
        <w:ind w:left="0"/>
      </w:pPr>
      <w:r w:rsidRPr="00494ACD">
        <w:t>Sherry L. Beck</w:t>
      </w:r>
    </w:p>
    <w:p w14:paraId="4E1F7453" w14:textId="77777777" w:rsidR="003B67D5" w:rsidRPr="00494ACD" w:rsidRDefault="00DB2647" w:rsidP="00DB2647">
      <w:pPr>
        <w:pStyle w:val="BodyText"/>
        <w:ind w:left="0"/>
      </w:pPr>
      <w:r w:rsidRPr="00494ACD">
        <w:t>Dr. Denise Becnel</w:t>
      </w:r>
    </w:p>
    <w:p w14:paraId="27BE6A8C" w14:textId="77777777" w:rsidR="00887D32" w:rsidRPr="00494ACD" w:rsidRDefault="00887D32" w:rsidP="00DB2647">
      <w:pPr>
        <w:pStyle w:val="BodyText"/>
        <w:ind w:left="0"/>
      </w:pPr>
      <w:r w:rsidRPr="00494ACD">
        <w:t>Dr. Joyce W. Beitel</w:t>
      </w:r>
    </w:p>
    <w:p w14:paraId="4F0A40E5" w14:textId="77777777" w:rsidR="003B67D5" w:rsidRPr="00494ACD" w:rsidRDefault="00DB2647" w:rsidP="00DB2647">
      <w:pPr>
        <w:pStyle w:val="BodyText"/>
        <w:ind w:left="0"/>
      </w:pPr>
      <w:r w:rsidRPr="00494ACD">
        <w:t>Dr. Carl and Mrs. Carol Belber</w:t>
      </w:r>
    </w:p>
    <w:p w14:paraId="57686855" w14:textId="77777777" w:rsidR="00DB2647" w:rsidRPr="00494ACD" w:rsidRDefault="00DB2647" w:rsidP="00DB2647">
      <w:pPr>
        <w:pStyle w:val="BodyText"/>
        <w:ind w:left="0"/>
      </w:pPr>
      <w:r w:rsidRPr="00494ACD">
        <w:t>Professor Andrea H. Beller and Dr. Kenneth B. Stolarsky</w:t>
      </w:r>
    </w:p>
    <w:p w14:paraId="5B77683C" w14:textId="77777777" w:rsidR="003B67D5" w:rsidRPr="00494ACD" w:rsidRDefault="00DB2647" w:rsidP="00DB2647">
      <w:pPr>
        <w:pStyle w:val="BodyText"/>
        <w:ind w:left="0"/>
      </w:pPr>
      <w:r w:rsidRPr="00494ACD">
        <w:t>Robert L. and Ann H. Bender</w:t>
      </w:r>
    </w:p>
    <w:p w14:paraId="0EE69A18" w14:textId="77777777" w:rsidR="00FC2278" w:rsidRPr="00494ACD" w:rsidRDefault="00FC2278" w:rsidP="00DB2647">
      <w:pPr>
        <w:pStyle w:val="BodyText"/>
        <w:ind w:left="0"/>
      </w:pPr>
      <w:r w:rsidRPr="00494ACD">
        <w:t>Kathleen Bennett and John Lansingh Bennett</w:t>
      </w:r>
    </w:p>
    <w:p w14:paraId="3FB24B75" w14:textId="77777777" w:rsidR="00DB2647" w:rsidRPr="00494ACD" w:rsidRDefault="00DB2647" w:rsidP="00DB2647">
      <w:pPr>
        <w:pStyle w:val="BodyText"/>
        <w:ind w:left="0"/>
      </w:pPr>
      <w:r w:rsidRPr="00494ACD">
        <w:t>Professor Clifton G. Bergeron</w:t>
      </w:r>
    </w:p>
    <w:p w14:paraId="36059EF2" w14:textId="77777777" w:rsidR="003B67D5" w:rsidRPr="00494ACD" w:rsidRDefault="00DB2647" w:rsidP="00DB2647">
      <w:pPr>
        <w:pStyle w:val="BodyText"/>
        <w:ind w:left="0"/>
      </w:pPr>
      <w:r w:rsidRPr="00494ACD">
        <w:t>Kathryn J. Bergeron</w:t>
      </w:r>
    </w:p>
    <w:p w14:paraId="10AF82C8" w14:textId="77777777" w:rsidR="00DB2647" w:rsidRPr="00494ACD" w:rsidRDefault="00DB2647" w:rsidP="00DB2647">
      <w:pPr>
        <w:pStyle w:val="BodyText"/>
        <w:ind w:left="0"/>
      </w:pPr>
      <w:r w:rsidRPr="00494ACD">
        <w:t>Alice Berkson</w:t>
      </w:r>
    </w:p>
    <w:p w14:paraId="3838F678" w14:textId="77777777" w:rsidR="007049B6" w:rsidRPr="00494ACD" w:rsidRDefault="007049B6" w:rsidP="00DB2647">
      <w:pPr>
        <w:pStyle w:val="BodyText"/>
        <w:ind w:left="0"/>
      </w:pPr>
      <w:r w:rsidRPr="00494ACD">
        <w:t>Maureen Berry</w:t>
      </w:r>
    </w:p>
    <w:p w14:paraId="7C541BD4" w14:textId="77777777" w:rsidR="00DB2647" w:rsidRPr="00494ACD" w:rsidRDefault="00DB2647" w:rsidP="00DB2647">
      <w:pPr>
        <w:pStyle w:val="BodyText"/>
        <w:ind w:left="0"/>
      </w:pPr>
      <w:r w:rsidRPr="00494ACD">
        <w:t>John Best</w:t>
      </w:r>
    </w:p>
    <w:p w14:paraId="41BC83BC" w14:textId="77777777" w:rsidR="00BB13F6" w:rsidRPr="00494ACD" w:rsidRDefault="00BB13F6" w:rsidP="00DB2647">
      <w:pPr>
        <w:pStyle w:val="BodyText"/>
        <w:ind w:left="0"/>
      </w:pPr>
      <w:r w:rsidRPr="00494ACD">
        <w:t>Richard and Carol Betts</w:t>
      </w:r>
    </w:p>
    <w:p w14:paraId="7816968A" w14:textId="77777777" w:rsidR="00DB2647" w:rsidRPr="00494ACD" w:rsidRDefault="00DB2647" w:rsidP="00DB2647">
      <w:pPr>
        <w:pStyle w:val="BodyText"/>
        <w:ind w:left="0"/>
      </w:pPr>
      <w:r w:rsidRPr="00494ACD">
        <w:t>Cheryl J. Binch</w:t>
      </w:r>
    </w:p>
    <w:p w14:paraId="159A24C5" w14:textId="77777777" w:rsidR="00FC2278" w:rsidRPr="00494ACD" w:rsidRDefault="00FC2278" w:rsidP="00DB2647">
      <w:pPr>
        <w:pStyle w:val="BodyText"/>
        <w:ind w:left="0"/>
      </w:pPr>
      <w:r w:rsidRPr="00494ACD">
        <w:t>Dr. Nancy M. Blake</w:t>
      </w:r>
    </w:p>
    <w:p w14:paraId="55815E20" w14:textId="77777777" w:rsidR="004046FA" w:rsidRPr="00494ACD" w:rsidRDefault="004046FA" w:rsidP="00DB2647">
      <w:pPr>
        <w:pStyle w:val="BodyText"/>
        <w:ind w:left="0"/>
      </w:pPr>
      <w:r w:rsidRPr="00494ACD">
        <w:t>Cathrine Blom</w:t>
      </w:r>
    </w:p>
    <w:p w14:paraId="5F04D32E" w14:textId="77777777" w:rsidR="00EC3E0F" w:rsidRPr="00494ACD" w:rsidRDefault="00EC3E0F" w:rsidP="00DB2647">
      <w:pPr>
        <w:pStyle w:val="BodyText"/>
        <w:ind w:left="0"/>
      </w:pPr>
      <w:r w:rsidRPr="00494ACD">
        <w:t>Marlena Bordson</w:t>
      </w:r>
    </w:p>
    <w:p w14:paraId="57267895" w14:textId="77777777" w:rsidR="00DB2647" w:rsidRPr="00494ACD" w:rsidRDefault="00DB2647" w:rsidP="00DB2647">
      <w:pPr>
        <w:pStyle w:val="BodyText"/>
        <w:ind w:left="0"/>
      </w:pPr>
      <w:r w:rsidRPr="00494ACD">
        <w:t>Mary Borgeson</w:t>
      </w:r>
    </w:p>
    <w:p w14:paraId="79ECC30B" w14:textId="77777777" w:rsidR="00DB2647" w:rsidRPr="00494ACD" w:rsidRDefault="00DB2647" w:rsidP="00DB2647">
      <w:pPr>
        <w:pStyle w:val="BodyText"/>
        <w:ind w:left="0"/>
      </w:pPr>
      <w:r w:rsidRPr="00494ACD">
        <w:t>Camille J. Born</w:t>
      </w:r>
    </w:p>
    <w:p w14:paraId="0B0371D0" w14:textId="77777777" w:rsidR="003B67D5" w:rsidRPr="00494ACD" w:rsidRDefault="00DB2647" w:rsidP="00DB2647">
      <w:pPr>
        <w:pStyle w:val="BodyText"/>
        <w:ind w:left="0"/>
      </w:pPr>
      <w:r w:rsidRPr="00494ACD">
        <w:t>Samuel Bostaph</w:t>
      </w:r>
    </w:p>
    <w:p w14:paraId="1E31F2EF" w14:textId="77777777" w:rsidR="00D401EA" w:rsidRPr="00494ACD" w:rsidRDefault="00D401EA" w:rsidP="00DB2647">
      <w:pPr>
        <w:pStyle w:val="BodyText"/>
        <w:ind w:left="0"/>
      </w:pPr>
      <w:r w:rsidRPr="00494ACD">
        <w:t>Dr. Parley Ann Boswell</w:t>
      </w:r>
    </w:p>
    <w:p w14:paraId="7D418167" w14:textId="77777777" w:rsidR="003B67D5" w:rsidRPr="00494ACD" w:rsidRDefault="00DB2647" w:rsidP="00DB2647">
      <w:pPr>
        <w:pStyle w:val="BodyText"/>
        <w:ind w:left="0"/>
      </w:pPr>
      <w:r w:rsidRPr="00494ACD">
        <w:t>Robert and Sue Boucek</w:t>
      </w:r>
    </w:p>
    <w:p w14:paraId="550E50AA" w14:textId="77777777" w:rsidR="00BB13F6" w:rsidRPr="00494ACD" w:rsidRDefault="00BB13F6" w:rsidP="00DB2647">
      <w:pPr>
        <w:pStyle w:val="BodyText"/>
        <w:ind w:left="0"/>
      </w:pPr>
      <w:r w:rsidRPr="00494ACD">
        <w:t>Tamara Bouseman</w:t>
      </w:r>
    </w:p>
    <w:p w14:paraId="21397A87" w14:textId="77777777" w:rsidR="00DB2647" w:rsidRPr="00494ACD" w:rsidRDefault="00DB2647" w:rsidP="00DB2647">
      <w:pPr>
        <w:pStyle w:val="BodyText"/>
        <w:ind w:left="0"/>
      </w:pPr>
      <w:r w:rsidRPr="00494ACD">
        <w:t>Kathryn E. and Van C. Bowersox</w:t>
      </w:r>
    </w:p>
    <w:p w14:paraId="351E4EAE" w14:textId="77777777" w:rsidR="00DB2647" w:rsidRPr="00494ACD" w:rsidRDefault="00DB2647" w:rsidP="00DB2647">
      <w:pPr>
        <w:pStyle w:val="BodyText"/>
        <w:ind w:left="0"/>
      </w:pPr>
      <w:r w:rsidRPr="00494ACD">
        <w:t>Deirdre and William Breeding</w:t>
      </w:r>
    </w:p>
    <w:p w14:paraId="66BD478B" w14:textId="77777777" w:rsidR="00DB2647" w:rsidRPr="00494ACD" w:rsidRDefault="00DB2647" w:rsidP="00DB2647">
      <w:pPr>
        <w:pStyle w:val="BodyText"/>
        <w:ind w:left="0"/>
      </w:pPr>
      <w:r w:rsidRPr="00494ACD">
        <w:t>Harry F. Breen, Jr.</w:t>
      </w:r>
    </w:p>
    <w:p w14:paraId="066E93A4" w14:textId="77777777" w:rsidR="00DB2647" w:rsidRPr="00494ACD" w:rsidRDefault="00262E4D" w:rsidP="00DB2647">
      <w:pPr>
        <w:pStyle w:val="BodyText"/>
        <w:ind w:left="0"/>
      </w:pPr>
      <w:r w:rsidRPr="00494ACD">
        <w:t>Janet Brickey</w:t>
      </w:r>
    </w:p>
    <w:p w14:paraId="5B229C85" w14:textId="77777777" w:rsidR="00DB2647" w:rsidRPr="00494ACD" w:rsidRDefault="00DB2647" w:rsidP="00DB2647">
      <w:pPr>
        <w:pStyle w:val="BodyText"/>
        <w:ind w:left="0"/>
      </w:pPr>
      <w:r w:rsidRPr="00494ACD">
        <w:t>Mrs. Kathleen</w:t>
      </w:r>
      <w:r w:rsidR="00007252" w:rsidRPr="00494ACD">
        <w:t xml:space="preserve"> A. </w:t>
      </w:r>
      <w:r w:rsidRPr="00494ACD">
        <w:t>Brinkmann and Dr. Arthur R. Zangerl</w:t>
      </w:r>
    </w:p>
    <w:p w14:paraId="59DB7F05" w14:textId="77777777" w:rsidR="00DB2647" w:rsidRPr="00494ACD" w:rsidRDefault="00DB2647" w:rsidP="00DB2647">
      <w:pPr>
        <w:pStyle w:val="BodyText"/>
        <w:ind w:left="0"/>
      </w:pPr>
      <w:r w:rsidRPr="00494ACD">
        <w:t>Ms. Jean M. Brown</w:t>
      </w:r>
    </w:p>
    <w:p w14:paraId="54A4C173" w14:textId="77777777" w:rsidR="004046FA" w:rsidRPr="00494ACD" w:rsidRDefault="00DB2647" w:rsidP="00DB2647">
      <w:pPr>
        <w:pStyle w:val="BodyText"/>
        <w:ind w:left="0"/>
      </w:pPr>
      <w:r w:rsidRPr="00494ACD">
        <w:t>Professor Morton K. Brussel</w:t>
      </w:r>
    </w:p>
    <w:p w14:paraId="4F9E426D" w14:textId="77777777" w:rsidR="00BB13F6" w:rsidRPr="00494ACD" w:rsidRDefault="00007252" w:rsidP="00DB2647">
      <w:pPr>
        <w:pStyle w:val="BodyText"/>
        <w:ind w:left="0"/>
      </w:pPr>
      <w:r w:rsidRPr="00494ACD">
        <w:t>John and Annette Buckmaster</w:t>
      </w:r>
    </w:p>
    <w:p w14:paraId="05672DC9" w14:textId="77777777" w:rsidR="00DB2647" w:rsidRPr="00494ACD" w:rsidRDefault="00DB2647" w:rsidP="00DB2647">
      <w:pPr>
        <w:pStyle w:val="BodyText"/>
        <w:ind w:left="0"/>
      </w:pPr>
      <w:r w:rsidRPr="00494ACD">
        <w:t>Prof. Rabel and Mrs. Joyce Burdge</w:t>
      </w:r>
    </w:p>
    <w:p w14:paraId="625437DB" w14:textId="77777777" w:rsidR="00DB2647" w:rsidRPr="00494ACD" w:rsidRDefault="00DB2647" w:rsidP="00DB2647">
      <w:pPr>
        <w:pStyle w:val="BodyText"/>
        <w:ind w:left="0"/>
      </w:pPr>
      <w:r w:rsidRPr="00494ACD">
        <w:t>Carolyn G. Burrell</w:t>
      </w:r>
    </w:p>
    <w:p w14:paraId="53EFC378" w14:textId="77777777" w:rsidR="00DB2647" w:rsidRPr="00494ACD" w:rsidRDefault="00DB2647" w:rsidP="00DB2647">
      <w:pPr>
        <w:pStyle w:val="BodyText"/>
        <w:ind w:left="0"/>
      </w:pPr>
      <w:r w:rsidRPr="00494ACD">
        <w:t>R.H. and Ann Campbell</w:t>
      </w:r>
    </w:p>
    <w:p w14:paraId="302AB68D" w14:textId="77777777" w:rsidR="00DB2647" w:rsidRPr="00494ACD" w:rsidRDefault="00DB2647" w:rsidP="00DB2647">
      <w:pPr>
        <w:pStyle w:val="BodyText"/>
        <w:ind w:left="0"/>
      </w:pPr>
      <w:r w:rsidRPr="00494ACD">
        <w:t>Mr. and Mrs. James</w:t>
      </w:r>
      <w:r w:rsidRPr="00494ACD">
        <w:rPr>
          <w:spacing w:val="-13"/>
        </w:rPr>
        <w:t xml:space="preserve"> </w:t>
      </w:r>
      <w:r w:rsidRPr="00494ACD">
        <w:t>Caspary</w:t>
      </w:r>
    </w:p>
    <w:p w14:paraId="71A9FE89" w14:textId="77777777" w:rsidR="00DB2647" w:rsidRPr="00494ACD" w:rsidRDefault="00DB2647" w:rsidP="00DB2647">
      <w:pPr>
        <w:pStyle w:val="BodyText"/>
        <w:ind w:left="0"/>
      </w:pPr>
      <w:r w:rsidRPr="00494ACD">
        <w:t>Sandra R. Casserly</w:t>
      </w:r>
    </w:p>
    <w:p w14:paraId="2196BA45" w14:textId="77777777" w:rsidR="00DB2647" w:rsidRPr="00494ACD" w:rsidRDefault="00DB2647" w:rsidP="00DB2647">
      <w:pPr>
        <w:pStyle w:val="BodyText"/>
        <w:ind w:left="0"/>
      </w:pPr>
      <w:r w:rsidRPr="00494ACD">
        <w:t>Christine</w:t>
      </w:r>
      <w:r w:rsidRPr="00494ACD">
        <w:rPr>
          <w:spacing w:val="-10"/>
        </w:rPr>
        <w:t xml:space="preserve"> </w:t>
      </w:r>
      <w:r w:rsidRPr="00494ACD">
        <w:t>Catanzarite</w:t>
      </w:r>
    </w:p>
    <w:p w14:paraId="2E749D25" w14:textId="77777777" w:rsidR="00DB2647" w:rsidRPr="00494ACD" w:rsidRDefault="00DB2647" w:rsidP="00DB2647">
      <w:pPr>
        <w:pStyle w:val="BodyText"/>
        <w:ind w:left="0"/>
      </w:pPr>
      <w:r w:rsidRPr="00494ACD">
        <w:t>Frank Chadwick</w:t>
      </w:r>
    </w:p>
    <w:p w14:paraId="4ABD5122" w14:textId="77777777" w:rsidR="00DB2647" w:rsidRPr="00494ACD" w:rsidRDefault="00DB2647" w:rsidP="00DB2647">
      <w:pPr>
        <w:pStyle w:val="BodyText"/>
        <w:ind w:left="0"/>
      </w:pPr>
      <w:r w:rsidRPr="00494ACD">
        <w:t>Yoline W. Chandler</w:t>
      </w:r>
    </w:p>
    <w:p w14:paraId="5BDE6422" w14:textId="77777777" w:rsidR="00DB2647" w:rsidRPr="00494ACD" w:rsidRDefault="00DB2647" w:rsidP="00DB2647">
      <w:pPr>
        <w:pStyle w:val="BodyText"/>
        <w:ind w:left="0"/>
      </w:pPr>
      <w:r w:rsidRPr="00494ACD">
        <w:t>Pat. Chapel</w:t>
      </w:r>
    </w:p>
    <w:p w14:paraId="7DB463EF" w14:textId="77777777" w:rsidR="00DB2647" w:rsidRPr="00494ACD" w:rsidRDefault="00DB2647" w:rsidP="00DB2647">
      <w:pPr>
        <w:pStyle w:val="BodyText"/>
        <w:ind w:left="0"/>
      </w:pPr>
      <w:r w:rsidRPr="00494ACD">
        <w:t>Elizabeth J. Chato</w:t>
      </w:r>
    </w:p>
    <w:p w14:paraId="0C6AC422" w14:textId="77777777" w:rsidR="00DB2647" w:rsidRPr="00494ACD" w:rsidRDefault="00DB2647" w:rsidP="00DB2647">
      <w:pPr>
        <w:pStyle w:val="BodyText"/>
        <w:ind w:left="0"/>
      </w:pPr>
      <w:r w:rsidRPr="00494ACD">
        <w:t>Professor Clifford and Mrs. Priscilla Christians</w:t>
      </w:r>
    </w:p>
    <w:p w14:paraId="76F30D03" w14:textId="77777777" w:rsidR="00DB2647" w:rsidRPr="00494ACD" w:rsidRDefault="00DB2647" w:rsidP="00DB2647">
      <w:pPr>
        <w:pStyle w:val="BodyText"/>
        <w:ind w:left="0"/>
      </w:pPr>
      <w:r w:rsidRPr="00494ACD">
        <w:t>Barton and Sharon Clark</w:t>
      </w:r>
    </w:p>
    <w:p w14:paraId="654722ED" w14:textId="77777777" w:rsidR="00DB2647" w:rsidRPr="00494ACD" w:rsidRDefault="00DB2647" w:rsidP="00DB2647">
      <w:pPr>
        <w:pStyle w:val="BodyText"/>
        <w:ind w:left="0"/>
      </w:pPr>
      <w:r w:rsidRPr="00494ACD">
        <w:t>Ms. Marsha Clinard and Dr. Charles W. Boast</w:t>
      </w:r>
    </w:p>
    <w:p w14:paraId="7513BB3B" w14:textId="77777777" w:rsidR="00DB2647" w:rsidRPr="00494ACD" w:rsidRDefault="00DB2647" w:rsidP="00DB2647">
      <w:pPr>
        <w:pStyle w:val="BodyText"/>
        <w:ind w:left="0"/>
      </w:pPr>
      <w:r w:rsidRPr="00494ACD">
        <w:t>Professor Pauline A. Cochrane</w:t>
      </w:r>
    </w:p>
    <w:p w14:paraId="1102BE2C" w14:textId="77777777" w:rsidR="00DB2647" w:rsidRPr="00494ACD" w:rsidRDefault="00DB2647" w:rsidP="00DB2647">
      <w:pPr>
        <w:pStyle w:val="BodyText"/>
        <w:ind w:left="0"/>
      </w:pPr>
      <w:r w:rsidRPr="00494ACD">
        <w:t>Cathy Colbert-Inman</w:t>
      </w:r>
    </w:p>
    <w:p w14:paraId="31465BA7" w14:textId="77777777" w:rsidR="00DB2647" w:rsidRPr="00494ACD" w:rsidRDefault="00DB2647" w:rsidP="00DB2647">
      <w:pPr>
        <w:pStyle w:val="BodyText"/>
        <w:ind w:left="0"/>
      </w:pPr>
      <w:r w:rsidRPr="00494ACD">
        <w:t>Willis and Carol Colburn</w:t>
      </w:r>
    </w:p>
    <w:p w14:paraId="7336DBF3" w14:textId="77777777" w:rsidR="00DB2647" w:rsidRPr="00494ACD" w:rsidRDefault="00DB2647" w:rsidP="00DB2647">
      <w:pPr>
        <w:pStyle w:val="BodyText"/>
        <w:ind w:left="0"/>
      </w:pPr>
      <w:r w:rsidRPr="00494ACD">
        <w:lastRenderedPageBreak/>
        <w:t>Eleanor L. Cole</w:t>
      </w:r>
    </w:p>
    <w:p w14:paraId="1AA0E1A8" w14:textId="77777777" w:rsidR="00DB2647" w:rsidRPr="00494ACD" w:rsidRDefault="00DB2647" w:rsidP="00DB2647">
      <w:pPr>
        <w:pStyle w:val="BodyText"/>
        <w:ind w:left="0"/>
      </w:pPr>
      <w:r w:rsidRPr="00494ACD">
        <w:t>Dr. Linda S. Coleman and Ms. Mary K. Sutherland</w:t>
      </w:r>
    </w:p>
    <w:p w14:paraId="28FD9E8F" w14:textId="77777777" w:rsidR="0098206C" w:rsidRPr="00494ACD" w:rsidRDefault="0098206C" w:rsidP="00DB2647">
      <w:pPr>
        <w:pStyle w:val="BodyText"/>
        <w:ind w:left="0"/>
      </w:pPr>
      <w:r w:rsidRPr="00494ACD">
        <w:t>Alan B. Conrad</w:t>
      </w:r>
    </w:p>
    <w:p w14:paraId="24B89417" w14:textId="77777777" w:rsidR="00DB2647" w:rsidRPr="00494ACD" w:rsidRDefault="00DB2647" w:rsidP="00DB2647">
      <w:pPr>
        <w:pStyle w:val="BodyText"/>
        <w:ind w:left="0"/>
      </w:pPr>
      <w:r w:rsidRPr="00494ACD">
        <w:t>Professor Thomas and Mrs. Sharon Conry</w:t>
      </w:r>
    </w:p>
    <w:p w14:paraId="5815FC6A" w14:textId="77777777" w:rsidR="00DB2647" w:rsidRPr="00494ACD" w:rsidRDefault="00DB2647" w:rsidP="00DB2647">
      <w:pPr>
        <w:pStyle w:val="BodyText"/>
        <w:ind w:left="0"/>
      </w:pPr>
      <w:r w:rsidRPr="00494ACD">
        <w:t>Bryan and Kay Coulson</w:t>
      </w:r>
    </w:p>
    <w:p w14:paraId="5E8141FA" w14:textId="77777777" w:rsidR="00DB2647" w:rsidRPr="00494ACD" w:rsidRDefault="00DB2647" w:rsidP="00DB2647">
      <w:pPr>
        <w:pStyle w:val="BodyText"/>
        <w:ind w:left="0"/>
      </w:pPr>
      <w:r w:rsidRPr="00494ACD">
        <w:t>Mr. David D. and Dr. Shirley Crouse</w:t>
      </w:r>
    </w:p>
    <w:p w14:paraId="1FCCFB00" w14:textId="77777777" w:rsidR="002D2B4C" w:rsidRPr="00494ACD" w:rsidRDefault="002D2B4C" w:rsidP="00DB2647">
      <w:pPr>
        <w:pStyle w:val="BodyText"/>
        <w:ind w:left="0"/>
      </w:pPr>
      <w:r w:rsidRPr="00494ACD">
        <w:t>Trisha Crowley</w:t>
      </w:r>
    </w:p>
    <w:p w14:paraId="15C5E70D" w14:textId="77777777" w:rsidR="00DB2647" w:rsidRPr="00494ACD" w:rsidRDefault="00DB2647" w:rsidP="00DB2647">
      <w:pPr>
        <w:pStyle w:val="BodyText"/>
        <w:ind w:left="0"/>
      </w:pPr>
      <w:r w:rsidRPr="00494ACD">
        <w:t>Craig Cutbirth and Beverly Herzog</w:t>
      </w:r>
    </w:p>
    <w:p w14:paraId="643D8C1A" w14:textId="77777777" w:rsidR="00DB2647" w:rsidRPr="00494ACD" w:rsidRDefault="00DB2647" w:rsidP="00DB2647">
      <w:pPr>
        <w:pStyle w:val="BodyText"/>
        <w:ind w:left="0"/>
      </w:pPr>
      <w:r w:rsidRPr="00494ACD">
        <w:t>Sandra and Luis Cuza</w:t>
      </w:r>
    </w:p>
    <w:p w14:paraId="2834ABFF" w14:textId="77777777" w:rsidR="0098206C" w:rsidRPr="00494ACD" w:rsidRDefault="0098206C" w:rsidP="00DB2647">
      <w:pPr>
        <w:pStyle w:val="BodyText"/>
        <w:ind w:left="0"/>
      </w:pPr>
      <w:r w:rsidRPr="00494ACD">
        <w:t>Elizabeth B. Czys</w:t>
      </w:r>
    </w:p>
    <w:p w14:paraId="07B7145B" w14:textId="77777777" w:rsidR="00DB2647" w:rsidRPr="00494ACD" w:rsidRDefault="00DB2647" w:rsidP="00DB2647">
      <w:pPr>
        <w:pStyle w:val="BodyText"/>
        <w:ind w:left="0"/>
      </w:pPr>
      <w:r w:rsidRPr="00494ACD">
        <w:t>Professor Everett C. Dade</w:t>
      </w:r>
    </w:p>
    <w:p w14:paraId="15949BD0" w14:textId="77777777" w:rsidR="00DB2647" w:rsidRPr="00494ACD" w:rsidRDefault="00DB2647" w:rsidP="00DB2647">
      <w:pPr>
        <w:pStyle w:val="BodyText"/>
        <w:ind w:left="0"/>
      </w:pPr>
      <w:r w:rsidRPr="00494ACD">
        <w:t>Suzanne Darby</w:t>
      </w:r>
    </w:p>
    <w:p w14:paraId="012A293F" w14:textId="77777777" w:rsidR="00DB2647" w:rsidRPr="00494ACD" w:rsidRDefault="00DB2647" w:rsidP="00DB2647">
      <w:pPr>
        <w:pStyle w:val="BodyText"/>
        <w:ind w:left="0"/>
      </w:pPr>
      <w:r w:rsidRPr="00494ACD">
        <w:t>Monica A. and L. Mark David</w:t>
      </w:r>
    </w:p>
    <w:p w14:paraId="497D0F95" w14:textId="77777777" w:rsidR="00DB2647" w:rsidRPr="00494ACD" w:rsidRDefault="00DB2647" w:rsidP="00DB2647">
      <w:pPr>
        <w:pStyle w:val="BodyText"/>
        <w:ind w:left="0"/>
      </w:pPr>
      <w:r w:rsidRPr="00494ACD">
        <w:t>Gale M. Davis and Barry L. Zahurance</w:t>
      </w:r>
    </w:p>
    <w:p w14:paraId="5DCB9BB9" w14:textId="77777777" w:rsidR="00DB2647" w:rsidRPr="00494ACD" w:rsidRDefault="00DB2647" w:rsidP="00DB2647">
      <w:pPr>
        <w:pStyle w:val="BodyText"/>
        <w:ind w:left="0"/>
      </w:pPr>
      <w:r w:rsidRPr="00494ACD">
        <w:t>Robert and Pat Davis</w:t>
      </w:r>
    </w:p>
    <w:p w14:paraId="6721F048" w14:textId="77777777" w:rsidR="00BB13F6" w:rsidRPr="00494ACD" w:rsidRDefault="00BB13F6" w:rsidP="00DB2647">
      <w:pPr>
        <w:pStyle w:val="BodyText"/>
        <w:ind w:left="0"/>
      </w:pPr>
      <w:r w:rsidRPr="00494ACD">
        <w:t>Dr. Victoria Davis</w:t>
      </w:r>
    </w:p>
    <w:p w14:paraId="1C0BDF76" w14:textId="77777777" w:rsidR="00DB2647" w:rsidRPr="00494ACD" w:rsidRDefault="00DB2647" w:rsidP="00DB2647">
      <w:pPr>
        <w:pStyle w:val="BodyText"/>
        <w:ind w:left="0"/>
      </w:pPr>
      <w:r w:rsidRPr="00494ACD">
        <w:t>Deborah M. Day</w:t>
      </w:r>
    </w:p>
    <w:p w14:paraId="0E887B86" w14:textId="77777777" w:rsidR="00DB2647" w:rsidRPr="00494ACD" w:rsidRDefault="00DB2647" w:rsidP="00DB2647">
      <w:pPr>
        <w:pStyle w:val="BodyText"/>
        <w:ind w:left="0"/>
      </w:pPr>
      <w:r w:rsidRPr="00494ACD">
        <w:t>Dr. Ronald and Mrs. Lucia Deering</w:t>
      </w:r>
    </w:p>
    <w:p w14:paraId="24F78C5D" w14:textId="77777777" w:rsidR="00DB2647" w:rsidRPr="00494ACD" w:rsidRDefault="00DB2647" w:rsidP="00DB2647">
      <w:pPr>
        <w:pStyle w:val="BodyText"/>
        <w:ind w:left="0"/>
      </w:pPr>
      <w:r w:rsidRPr="00494ACD">
        <w:t>Loretta Dessen</w:t>
      </w:r>
    </w:p>
    <w:p w14:paraId="47D0869B" w14:textId="77777777" w:rsidR="00DB2647" w:rsidRPr="00494ACD" w:rsidRDefault="00DB2647" w:rsidP="00DB2647">
      <w:pPr>
        <w:pStyle w:val="BodyText"/>
        <w:ind w:left="0"/>
      </w:pPr>
      <w:r w:rsidRPr="00494ACD">
        <w:t>Gerald and Mary Teresa DeWitt</w:t>
      </w:r>
    </w:p>
    <w:p w14:paraId="25C8B257" w14:textId="77777777" w:rsidR="00DB2647" w:rsidRPr="00494ACD" w:rsidRDefault="00DB2647" w:rsidP="00DB2647">
      <w:pPr>
        <w:pStyle w:val="BodyText"/>
        <w:ind w:left="0"/>
      </w:pPr>
      <w:r w:rsidRPr="00494ACD">
        <w:t>Professor Harold and Mrs. Nancy Diamond</w:t>
      </w:r>
    </w:p>
    <w:p w14:paraId="1F6E78C4" w14:textId="77777777" w:rsidR="00DB2647" w:rsidRPr="00494ACD" w:rsidRDefault="00DB2647" w:rsidP="00DB2647">
      <w:pPr>
        <w:pStyle w:val="BodyText"/>
        <w:ind w:left="0"/>
      </w:pPr>
      <w:r w:rsidRPr="00494ACD">
        <w:t>Dr. Casey Diana</w:t>
      </w:r>
    </w:p>
    <w:p w14:paraId="6C1BC3C7" w14:textId="77777777" w:rsidR="007049B6" w:rsidRPr="00494ACD" w:rsidRDefault="007049B6" w:rsidP="00DB2647">
      <w:pPr>
        <w:pStyle w:val="BodyText"/>
        <w:ind w:left="0"/>
      </w:pPr>
      <w:r w:rsidRPr="00494ACD">
        <w:t>Trudy L. Diepholz</w:t>
      </w:r>
    </w:p>
    <w:p w14:paraId="00329B90" w14:textId="77777777" w:rsidR="00DB2647" w:rsidRPr="00494ACD" w:rsidRDefault="00DB2647" w:rsidP="00DB2647">
      <w:pPr>
        <w:pStyle w:val="BodyText"/>
        <w:ind w:left="0"/>
      </w:pPr>
      <w:r w:rsidRPr="00494ACD">
        <w:t>Sandra J. Dixon</w:t>
      </w:r>
    </w:p>
    <w:p w14:paraId="308696F0" w14:textId="77777777" w:rsidR="004046FA" w:rsidRPr="00494ACD" w:rsidRDefault="004046FA" w:rsidP="00DB2647">
      <w:pPr>
        <w:pStyle w:val="BodyText"/>
        <w:ind w:left="0"/>
      </w:pPr>
      <w:r w:rsidRPr="00494ACD">
        <w:t>James G. Dobbins</w:t>
      </w:r>
    </w:p>
    <w:p w14:paraId="365954CC" w14:textId="77777777" w:rsidR="00DB2647" w:rsidRPr="00494ACD" w:rsidRDefault="00DB2647" w:rsidP="00DB2647">
      <w:pPr>
        <w:pStyle w:val="BodyText"/>
        <w:ind w:left="0"/>
      </w:pPr>
      <w:r w:rsidRPr="00494ACD">
        <w:t>Kate Dobrovolny</w:t>
      </w:r>
    </w:p>
    <w:p w14:paraId="1C16F5A5" w14:textId="77777777" w:rsidR="00DB2647" w:rsidRPr="00494ACD" w:rsidRDefault="00DB2647" w:rsidP="00DB2647">
      <w:pPr>
        <w:pStyle w:val="BodyText"/>
        <w:ind w:left="0"/>
      </w:pPr>
      <w:r w:rsidRPr="00494ACD">
        <w:t>Mary Ellen Dorner</w:t>
      </w:r>
    </w:p>
    <w:p w14:paraId="37DA851F" w14:textId="77777777" w:rsidR="00C10634" w:rsidRPr="00494ACD" w:rsidRDefault="00C10634" w:rsidP="00DB2647">
      <w:pPr>
        <w:pStyle w:val="BodyText"/>
        <w:ind w:left="0"/>
      </w:pPr>
      <w:r w:rsidRPr="00494ACD">
        <w:t>Stephen E. and Carol H. Dunn</w:t>
      </w:r>
    </w:p>
    <w:p w14:paraId="5531C95B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Betty A. and William R. Earle</w:t>
      </w:r>
    </w:p>
    <w:p w14:paraId="720692C1" w14:textId="77777777" w:rsidR="00DB2647" w:rsidRPr="00494ACD" w:rsidRDefault="00DB2647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Professor James and Mrs. Anastasia Economy</w:t>
      </w:r>
    </w:p>
    <w:p w14:paraId="0138E922" w14:textId="77777777" w:rsidR="00DB2647" w:rsidRPr="00494ACD" w:rsidRDefault="00DB2647" w:rsidP="00DB2647">
      <w:pPr>
        <w:pStyle w:val="BodyText"/>
        <w:ind w:left="0"/>
      </w:pPr>
      <w:r w:rsidRPr="00494ACD">
        <w:t>J. Andrew Edwards</w:t>
      </w:r>
    </w:p>
    <w:p w14:paraId="7F5469EE" w14:textId="77777777" w:rsidR="00DB2647" w:rsidRPr="00494ACD" w:rsidRDefault="00DB2647" w:rsidP="00DB2647">
      <w:pPr>
        <w:pStyle w:val="BodyText"/>
        <w:ind w:left="0"/>
      </w:pPr>
      <w:r w:rsidRPr="00494ACD">
        <w:t>Marion and John Edwards</w:t>
      </w:r>
    </w:p>
    <w:p w14:paraId="6470D296" w14:textId="77777777" w:rsidR="007049B6" w:rsidRPr="00494ACD" w:rsidRDefault="007049B6" w:rsidP="00DB2647">
      <w:pPr>
        <w:pStyle w:val="BodyText"/>
        <w:ind w:left="0"/>
      </w:pPr>
      <w:r w:rsidRPr="00494ACD">
        <w:t>Bill and Reva Egherman</w:t>
      </w:r>
    </w:p>
    <w:p w14:paraId="574BA4EC" w14:textId="77777777" w:rsidR="00DB2647" w:rsidRPr="00494ACD" w:rsidRDefault="00DB2647" w:rsidP="00DB2647">
      <w:pPr>
        <w:pStyle w:val="BodyText"/>
        <w:ind w:left="0"/>
      </w:pPr>
      <w:r w:rsidRPr="00494ACD">
        <w:t>The Honorable Ann A. Einhorn</w:t>
      </w:r>
    </w:p>
    <w:p w14:paraId="0C02E92C" w14:textId="77777777" w:rsidR="00503F20" w:rsidRPr="00494ACD" w:rsidRDefault="00503F20" w:rsidP="00DB2647">
      <w:pPr>
        <w:pStyle w:val="BodyText"/>
        <w:ind w:left="0"/>
      </w:pPr>
      <w:r w:rsidRPr="00494ACD">
        <w:t>Joyce G. Eisenstein</w:t>
      </w:r>
    </w:p>
    <w:p w14:paraId="66B804FD" w14:textId="77777777" w:rsidR="00DB2647" w:rsidRPr="00494ACD" w:rsidRDefault="00DB2647" w:rsidP="00DB2647">
      <w:pPr>
        <w:pStyle w:val="BodyText"/>
        <w:ind w:left="0"/>
      </w:pPr>
      <w:r w:rsidRPr="00494ACD">
        <w:t>Renee Ellis</w:t>
      </w:r>
    </w:p>
    <w:p w14:paraId="3CA44D1B" w14:textId="77777777" w:rsidR="00DB2647" w:rsidRPr="00494ACD" w:rsidRDefault="00DB2647" w:rsidP="00DB2647">
      <w:pPr>
        <w:pStyle w:val="BodyText"/>
        <w:ind w:left="0"/>
      </w:pPr>
      <w:r w:rsidRPr="00494ACD">
        <w:t>Tom Neufer Emswiler and Sharon Neufer Emswiler</w:t>
      </w:r>
    </w:p>
    <w:p w14:paraId="062ECD91" w14:textId="77777777" w:rsidR="00DB2647" w:rsidRPr="00494ACD" w:rsidRDefault="00DB2647" w:rsidP="00DB2647">
      <w:pPr>
        <w:pStyle w:val="BodyText"/>
        <w:ind w:left="0"/>
      </w:pPr>
      <w:r w:rsidRPr="00494ACD">
        <w:t>Edith Anne Erdman</w:t>
      </w:r>
    </w:p>
    <w:p w14:paraId="4C90F576" w14:textId="77777777" w:rsidR="00DB2647" w:rsidRPr="00494ACD" w:rsidRDefault="00DB2647" w:rsidP="00DB2647">
      <w:pPr>
        <w:pStyle w:val="BodyText"/>
        <w:ind w:left="0"/>
      </w:pPr>
      <w:r w:rsidRPr="00494ACD">
        <w:t>Dr. Joyce L. Eisold</w:t>
      </w:r>
    </w:p>
    <w:p w14:paraId="70259C23" w14:textId="77777777" w:rsidR="00DB2647" w:rsidRPr="00494ACD" w:rsidRDefault="00DB2647" w:rsidP="00DB2647">
      <w:pPr>
        <w:pStyle w:val="BodyText"/>
        <w:ind w:left="0"/>
      </w:pPr>
      <w:r w:rsidRPr="00494ACD">
        <w:t>Larry and Patricia Eyre</w:t>
      </w:r>
    </w:p>
    <w:p w14:paraId="6DE3D69C" w14:textId="77777777" w:rsidR="00DB2647" w:rsidRPr="00494ACD" w:rsidRDefault="00DB2647" w:rsidP="00DB2647">
      <w:pPr>
        <w:pStyle w:val="BodyText"/>
        <w:ind w:left="0"/>
      </w:pPr>
      <w:r w:rsidRPr="00494ACD">
        <w:t>Stephen and Linda Farrand</w:t>
      </w:r>
    </w:p>
    <w:p w14:paraId="58AD0E17" w14:textId="77777777" w:rsidR="00262E4D" w:rsidRPr="00494ACD" w:rsidRDefault="00262E4D" w:rsidP="00DB2647">
      <w:pPr>
        <w:pStyle w:val="BodyText"/>
        <w:ind w:left="0"/>
      </w:pPr>
      <w:r w:rsidRPr="00494ACD">
        <w:t>Judith A. Federmeier</w:t>
      </w:r>
    </w:p>
    <w:p w14:paraId="02026618" w14:textId="77777777" w:rsidR="001C657C" w:rsidRPr="00494ACD" w:rsidRDefault="001C657C" w:rsidP="00DB2647">
      <w:pPr>
        <w:pStyle w:val="BodyText"/>
        <w:ind w:left="0"/>
      </w:pPr>
      <w:r w:rsidRPr="00494ACD">
        <w:t>Dr. Jayasiri R. Fernando</w:t>
      </w:r>
    </w:p>
    <w:p w14:paraId="3113631D" w14:textId="77777777" w:rsidR="00DB2647" w:rsidRPr="00494ACD" w:rsidRDefault="00DB2647" w:rsidP="00DB2647">
      <w:pPr>
        <w:pStyle w:val="BodyText"/>
        <w:ind w:left="0"/>
      </w:pPr>
      <w:r w:rsidRPr="00494ACD">
        <w:t>Susan Feuille</w:t>
      </w:r>
    </w:p>
    <w:p w14:paraId="4FCE1273" w14:textId="77777777" w:rsidR="00DB2647" w:rsidRPr="00494ACD" w:rsidRDefault="00DB2647" w:rsidP="00DB2647">
      <w:pPr>
        <w:pStyle w:val="BodyText"/>
        <w:ind w:left="0"/>
      </w:pPr>
      <w:r w:rsidRPr="00494ACD">
        <w:t>Earl A. Fey</w:t>
      </w:r>
    </w:p>
    <w:p w14:paraId="2FA69820" w14:textId="77777777" w:rsidR="00DB2647" w:rsidRPr="00494ACD" w:rsidRDefault="00DB2647" w:rsidP="00DB2647">
      <w:pPr>
        <w:pStyle w:val="BodyText"/>
        <w:ind w:left="0"/>
      </w:pPr>
      <w:r w:rsidRPr="00494ACD">
        <w:t>Judith A. Fierke</w:t>
      </w:r>
    </w:p>
    <w:p w14:paraId="2526CF01" w14:textId="77777777" w:rsidR="00262E4D" w:rsidRPr="00494ACD" w:rsidRDefault="00262E4D" w:rsidP="00DB2647">
      <w:pPr>
        <w:pStyle w:val="BodyText"/>
        <w:ind w:left="0"/>
      </w:pPr>
      <w:r w:rsidRPr="00494ACD">
        <w:t>Kim E. File</w:t>
      </w:r>
    </w:p>
    <w:p w14:paraId="5CE028DC" w14:textId="77777777" w:rsidR="00DB2647" w:rsidRPr="00494ACD" w:rsidRDefault="00DB2647" w:rsidP="00DB2647">
      <w:pPr>
        <w:pStyle w:val="BodyText"/>
        <w:ind w:left="0"/>
      </w:pPr>
      <w:r w:rsidRPr="00494ACD">
        <w:t>Dr. Don and Mrs. Sue Fischer</w:t>
      </w:r>
    </w:p>
    <w:p w14:paraId="1E8C7569" w14:textId="77777777" w:rsidR="00DB2647" w:rsidRPr="00494ACD" w:rsidRDefault="00DB2647" w:rsidP="00DB2647">
      <w:pPr>
        <w:pStyle w:val="BodyText"/>
        <w:ind w:left="0"/>
      </w:pPr>
      <w:r w:rsidRPr="00494ACD">
        <w:lastRenderedPageBreak/>
        <w:t>Maureen A. Firestone</w:t>
      </w:r>
    </w:p>
    <w:p w14:paraId="0D810FCB" w14:textId="77777777" w:rsidR="00DB2647" w:rsidRPr="00494ACD" w:rsidRDefault="00DB2647" w:rsidP="00DB2647">
      <w:pPr>
        <w:pStyle w:val="BodyText"/>
        <w:ind w:left="0"/>
      </w:pPr>
      <w:r w:rsidRPr="00494ACD">
        <w:t>Emmie Fisher</w:t>
      </w:r>
    </w:p>
    <w:p w14:paraId="2B479FA3" w14:textId="77777777" w:rsidR="00DB2647" w:rsidRPr="00494ACD" w:rsidRDefault="00DB2647" w:rsidP="00DB2647">
      <w:pPr>
        <w:pStyle w:val="BodyText"/>
        <w:ind w:left="0"/>
      </w:pPr>
      <w:r w:rsidRPr="00494ACD">
        <w:t>Mary E. Fisher</w:t>
      </w:r>
    </w:p>
    <w:p w14:paraId="75C3EF3A" w14:textId="77777777" w:rsidR="00BB13F6" w:rsidRPr="00494ACD" w:rsidRDefault="00BB13F6" w:rsidP="00DB2647">
      <w:pPr>
        <w:pStyle w:val="BodyText"/>
        <w:ind w:left="0"/>
      </w:pPr>
      <w:r w:rsidRPr="00494ACD">
        <w:t>Catherine Flood</w:t>
      </w:r>
    </w:p>
    <w:p w14:paraId="78BD7B0E" w14:textId="77777777" w:rsidR="0094270E" w:rsidRPr="00494ACD" w:rsidRDefault="0094270E" w:rsidP="00DB2647">
      <w:pPr>
        <w:pStyle w:val="BodyText"/>
        <w:ind w:left="0"/>
      </w:pPr>
      <w:r w:rsidRPr="00494ACD">
        <w:t>Drs. Karen and Michael Folk</w:t>
      </w:r>
    </w:p>
    <w:p w14:paraId="1826B303" w14:textId="77777777" w:rsidR="00DB2647" w:rsidRPr="00494ACD" w:rsidRDefault="00DB2647" w:rsidP="00DB2647">
      <w:pPr>
        <w:pStyle w:val="BodyText"/>
        <w:ind w:left="0"/>
      </w:pPr>
      <w:r w:rsidRPr="00494ACD">
        <w:t>Barbara J. Ford</w:t>
      </w:r>
    </w:p>
    <w:p w14:paraId="1FAE355C" w14:textId="77777777" w:rsidR="00DB2647" w:rsidRPr="00494ACD" w:rsidRDefault="00DB2647" w:rsidP="00DB2647">
      <w:pPr>
        <w:pStyle w:val="BodyText"/>
        <w:ind w:left="0"/>
      </w:pPr>
      <w:r w:rsidRPr="00494ACD">
        <w:t>The Drs. Andrew and Priscilla Fortier</w:t>
      </w:r>
    </w:p>
    <w:p w14:paraId="7941D7E5" w14:textId="77777777" w:rsidR="002A6E4A" w:rsidRPr="00494ACD" w:rsidRDefault="002A6E4A" w:rsidP="002A6E4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French L. Fraker</w:t>
      </w:r>
    </w:p>
    <w:p w14:paraId="6E046559" w14:textId="77777777" w:rsidR="00DB2647" w:rsidRPr="00494ACD" w:rsidRDefault="00DB2647" w:rsidP="00DB2647">
      <w:pPr>
        <w:pStyle w:val="BodyText"/>
        <w:ind w:left="0"/>
      </w:pPr>
      <w:r w:rsidRPr="00494ACD">
        <w:t>Don and Joyce Francisco</w:t>
      </w:r>
    </w:p>
    <w:p w14:paraId="39B0FC98" w14:textId="77777777" w:rsidR="00DB2647" w:rsidRPr="00494ACD" w:rsidRDefault="00DB2647" w:rsidP="00DB2647">
      <w:pPr>
        <w:pStyle w:val="BodyText"/>
        <w:ind w:left="0"/>
      </w:pPr>
      <w:r w:rsidRPr="00494ACD">
        <w:t>Natalie B. Frankenberg</w:t>
      </w:r>
    </w:p>
    <w:p w14:paraId="55D73766" w14:textId="77777777" w:rsidR="00506DC7" w:rsidRPr="00494ACD" w:rsidRDefault="00506DC7" w:rsidP="00506DC7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ichael J. Fuerst</w:t>
      </w:r>
    </w:p>
    <w:p w14:paraId="3C751846" w14:textId="77777777" w:rsidR="00DB2647" w:rsidRPr="00494ACD" w:rsidRDefault="00DB2647" w:rsidP="00DB2647">
      <w:pPr>
        <w:pStyle w:val="BodyText"/>
        <w:ind w:left="0"/>
      </w:pPr>
      <w:r w:rsidRPr="00494ACD">
        <w:t>Thomas and Regina Galer-Unti</w:t>
      </w:r>
    </w:p>
    <w:p w14:paraId="7331158F" w14:textId="77777777" w:rsidR="00DB2647" w:rsidRPr="00494ACD" w:rsidRDefault="00DB2647" w:rsidP="00DB2647">
      <w:pPr>
        <w:pStyle w:val="BodyText"/>
        <w:ind w:left="0"/>
      </w:pPr>
      <w:r w:rsidRPr="00494ACD">
        <w:t>Dr. Irma Jean</w:t>
      </w:r>
      <w:r w:rsidRPr="00494ACD">
        <w:rPr>
          <w:spacing w:val="-11"/>
        </w:rPr>
        <w:t xml:space="preserve"> </w:t>
      </w:r>
      <w:r w:rsidRPr="00494ACD">
        <w:t>Gillespie</w:t>
      </w:r>
    </w:p>
    <w:p w14:paraId="3D1510E0" w14:textId="77777777" w:rsidR="00DB2647" w:rsidRPr="00494ACD" w:rsidRDefault="00DB2647" w:rsidP="00DB2647">
      <w:pPr>
        <w:pStyle w:val="BodyText"/>
        <w:ind w:left="0"/>
      </w:pPr>
      <w:r w:rsidRPr="00494ACD">
        <w:t>Mr. Robert W. and Dr. Junetta B. Gillespie</w:t>
      </w:r>
    </w:p>
    <w:p w14:paraId="6C353A03" w14:textId="77777777" w:rsidR="00DB2647" w:rsidRPr="00494ACD" w:rsidRDefault="00DB2647" w:rsidP="00DB2647">
      <w:pPr>
        <w:pStyle w:val="BodyText"/>
        <w:ind w:left="0"/>
      </w:pPr>
      <w:r w:rsidRPr="00494ACD">
        <w:t>Joli L. Ginsberg</w:t>
      </w:r>
    </w:p>
    <w:p w14:paraId="50FF80B9" w14:textId="77777777" w:rsidR="00DB2647" w:rsidRPr="00494ACD" w:rsidRDefault="00DB2647" w:rsidP="00DB2647">
      <w:pPr>
        <w:pStyle w:val="BodyText"/>
        <w:ind w:left="0"/>
      </w:pPr>
      <w:r w:rsidRPr="00494ACD">
        <w:t>Robin G. Goettel</w:t>
      </w:r>
    </w:p>
    <w:p w14:paraId="74FA07F4" w14:textId="77777777" w:rsidR="00017453" w:rsidRPr="00494ACD" w:rsidRDefault="00017453" w:rsidP="00DB2647">
      <w:pPr>
        <w:pStyle w:val="BodyText"/>
        <w:ind w:left="0"/>
      </w:pPr>
      <w:r w:rsidRPr="00494ACD">
        <w:t>Elizabeth W. Goldwasser</w:t>
      </w:r>
    </w:p>
    <w:p w14:paraId="3710182C" w14:textId="77777777" w:rsidR="00DB2647" w:rsidRPr="00494ACD" w:rsidRDefault="00DB2647" w:rsidP="00DB2647">
      <w:pPr>
        <w:pStyle w:val="BodyText"/>
        <w:ind w:left="0"/>
      </w:pPr>
      <w:r w:rsidRPr="00494ACD">
        <w:t>Nancy T. Goodall</w:t>
      </w:r>
    </w:p>
    <w:p w14:paraId="7F7C25A0" w14:textId="77777777" w:rsidR="00DB2647" w:rsidRPr="00494ACD" w:rsidRDefault="00DB2647" w:rsidP="00DB2647">
      <w:pPr>
        <w:pStyle w:val="BodyText"/>
        <w:ind w:left="0"/>
      </w:pPr>
      <w:r w:rsidRPr="00494ACD">
        <w:t>Mr. Gayle Goold</w:t>
      </w:r>
    </w:p>
    <w:p w14:paraId="58BC5C91" w14:textId="77777777" w:rsidR="002A6E4A" w:rsidRPr="00494ACD" w:rsidRDefault="002A6E4A" w:rsidP="002A6E4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r. Diane L. Gottheil</w:t>
      </w:r>
    </w:p>
    <w:p w14:paraId="4D3800D0" w14:textId="77777777" w:rsidR="00DB2647" w:rsidRPr="00494ACD" w:rsidRDefault="00DB2647" w:rsidP="00DB2647">
      <w:pPr>
        <w:pStyle w:val="BodyText"/>
        <w:ind w:left="0"/>
      </w:pPr>
      <w:r w:rsidRPr="00494ACD">
        <w:t>Mrs. Janis M. Grace</w:t>
      </w:r>
    </w:p>
    <w:p w14:paraId="7884191B" w14:textId="77777777" w:rsidR="002A6E4A" w:rsidRPr="00494ACD" w:rsidRDefault="002A6E4A" w:rsidP="00DB2647">
      <w:pPr>
        <w:pStyle w:val="BodyText"/>
        <w:ind w:left="0"/>
      </w:pPr>
      <w:r w:rsidRPr="00494ACD">
        <w:t>Mrs. Karen Grano</w:t>
      </w:r>
    </w:p>
    <w:p w14:paraId="7EC41013" w14:textId="77777777" w:rsidR="00DB2647" w:rsidRPr="00494ACD" w:rsidRDefault="00DB2647" w:rsidP="00DB2647">
      <w:pPr>
        <w:pStyle w:val="BodyText"/>
        <w:ind w:left="0"/>
      </w:pPr>
      <w:r w:rsidRPr="00494ACD">
        <w:t>Jane E. Green</w:t>
      </w:r>
    </w:p>
    <w:p w14:paraId="42A99F10" w14:textId="77777777" w:rsidR="0098206C" w:rsidRPr="00494ACD" w:rsidRDefault="0098206C" w:rsidP="00DB2647">
      <w:pPr>
        <w:pStyle w:val="BodyText"/>
        <w:ind w:left="0"/>
      </w:pPr>
      <w:r w:rsidRPr="00494ACD">
        <w:t>Julia A. Greene</w:t>
      </w:r>
    </w:p>
    <w:p w14:paraId="004813E4" w14:textId="77777777" w:rsidR="00DB2647" w:rsidRPr="00494ACD" w:rsidRDefault="00DB2647" w:rsidP="00DB2647">
      <w:pPr>
        <w:pStyle w:val="BodyText"/>
        <w:ind w:left="0"/>
      </w:pPr>
      <w:r w:rsidRPr="00494ACD">
        <w:t>Lee Egherman-Greenberg and Marshall Greenberg</w:t>
      </w:r>
    </w:p>
    <w:p w14:paraId="682FB498" w14:textId="77777777" w:rsidR="00DB2647" w:rsidRPr="00494ACD" w:rsidRDefault="00DB2647" w:rsidP="00DB2647">
      <w:pPr>
        <w:pStyle w:val="BodyText"/>
        <w:ind w:left="0"/>
      </w:pPr>
      <w:r w:rsidRPr="00494ACD">
        <w:t>Ms. Clare M. Gropp</w:t>
      </w:r>
    </w:p>
    <w:p w14:paraId="09300FDA" w14:textId="77777777" w:rsidR="00DB2647" w:rsidRPr="00494ACD" w:rsidRDefault="00DB2647" w:rsidP="00DB2647">
      <w:pPr>
        <w:pStyle w:val="BodyText"/>
        <w:ind w:left="0"/>
      </w:pPr>
      <w:r w:rsidRPr="00494ACD">
        <w:t>David and Claudia Gross</w:t>
      </w:r>
    </w:p>
    <w:p w14:paraId="13DCDDE3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Robert and Judith Gruber</w:t>
      </w:r>
    </w:p>
    <w:p w14:paraId="1B391014" w14:textId="77777777" w:rsidR="007049B6" w:rsidRPr="00494ACD" w:rsidRDefault="007049B6" w:rsidP="00DB2647">
      <w:pPr>
        <w:pStyle w:val="BodyText"/>
        <w:ind w:left="0"/>
      </w:pPr>
      <w:r w:rsidRPr="00494ACD">
        <w:t>Barbara Hall</w:t>
      </w:r>
    </w:p>
    <w:p w14:paraId="772A9519" w14:textId="77777777" w:rsidR="00DB2647" w:rsidRPr="00494ACD" w:rsidRDefault="00DB2647" w:rsidP="00DB2647">
      <w:pPr>
        <w:pStyle w:val="BodyText"/>
        <w:ind w:left="0"/>
      </w:pPr>
      <w:r w:rsidRPr="00494ACD">
        <w:t>Mrs. Anita F. Hamburg</w:t>
      </w:r>
    </w:p>
    <w:p w14:paraId="37A6C503" w14:textId="77777777" w:rsidR="00DB2647" w:rsidRPr="00494ACD" w:rsidRDefault="00DB2647" w:rsidP="00DB2647">
      <w:pPr>
        <w:pStyle w:val="BodyText"/>
        <w:ind w:left="0"/>
      </w:pPr>
      <w:r w:rsidRPr="00494ACD">
        <w:t>Sandra and James Hannum</w:t>
      </w:r>
    </w:p>
    <w:p w14:paraId="13E0D158" w14:textId="77777777" w:rsidR="00FC2278" w:rsidRPr="00494ACD" w:rsidRDefault="00FC2278" w:rsidP="00FC2278">
      <w:pPr>
        <w:rPr>
          <w:sz w:val="24"/>
          <w:szCs w:val="24"/>
        </w:rPr>
      </w:pPr>
      <w:r w:rsidRPr="00494ACD">
        <w:rPr>
          <w:sz w:val="24"/>
          <w:szCs w:val="24"/>
        </w:rPr>
        <w:t>Barbara L. Hartman</w:t>
      </w:r>
    </w:p>
    <w:p w14:paraId="32CBDADC" w14:textId="77777777" w:rsidR="004046FA" w:rsidRPr="00494ACD" w:rsidRDefault="004046FA" w:rsidP="00DB2647">
      <w:pPr>
        <w:pStyle w:val="BodyText"/>
        <w:ind w:left="0"/>
      </w:pPr>
      <w:r w:rsidRPr="00494ACD">
        <w:t>Kathleen Harvey</w:t>
      </w:r>
    </w:p>
    <w:p w14:paraId="5198051C" w14:textId="77777777" w:rsidR="00DB2647" w:rsidRPr="00494ACD" w:rsidRDefault="00DB2647" w:rsidP="00DB2647">
      <w:pPr>
        <w:pStyle w:val="BodyText"/>
        <w:ind w:left="0"/>
      </w:pPr>
      <w:r w:rsidRPr="00494ACD">
        <w:t>Dr. Eve E. Harwood and Mr. Mark J. Netter</w:t>
      </w:r>
    </w:p>
    <w:p w14:paraId="5008DF2F" w14:textId="77777777" w:rsidR="005F0C59" w:rsidRPr="00494ACD" w:rsidRDefault="005F0C59" w:rsidP="00DB2647">
      <w:pPr>
        <w:pStyle w:val="BodyText"/>
        <w:ind w:left="0"/>
      </w:pPr>
      <w:r w:rsidRPr="00494ACD">
        <w:t>Sandy Haas</w:t>
      </w:r>
    </w:p>
    <w:p w14:paraId="7F66EA02" w14:textId="77777777" w:rsidR="00BB13F6" w:rsidRPr="00494ACD" w:rsidRDefault="00BB13F6" w:rsidP="00DB2647">
      <w:pPr>
        <w:pStyle w:val="BodyText"/>
        <w:ind w:left="0"/>
      </w:pPr>
      <w:r w:rsidRPr="00494ACD">
        <w:t>Jane F. Hauffe</w:t>
      </w:r>
    </w:p>
    <w:p w14:paraId="2A2C4A0F" w14:textId="77777777" w:rsidR="00DB2647" w:rsidRPr="00494ACD" w:rsidRDefault="00DB2647" w:rsidP="00DB2647">
      <w:pPr>
        <w:pStyle w:val="BodyText"/>
        <w:ind w:left="0"/>
      </w:pPr>
      <w:r w:rsidRPr="00494ACD">
        <w:t>Ms. Sharon Hayes</w:t>
      </w:r>
    </w:p>
    <w:p w14:paraId="0021FAB1" w14:textId="77777777" w:rsidR="0056643A" w:rsidRPr="00494ACD" w:rsidRDefault="0056643A" w:rsidP="00DB2647">
      <w:pPr>
        <w:pStyle w:val="BodyText"/>
        <w:ind w:left="0"/>
      </w:pPr>
      <w:r w:rsidRPr="00494ACD">
        <w:t>Dr. Robert and Mrs. Julie Healy</w:t>
      </w:r>
    </w:p>
    <w:p w14:paraId="329B1897" w14:textId="77777777" w:rsidR="00DB2647" w:rsidRPr="00494ACD" w:rsidRDefault="00DB2647" w:rsidP="00DB2647">
      <w:pPr>
        <w:pStyle w:val="BodyText"/>
        <w:ind w:left="0"/>
      </w:pPr>
      <w:r w:rsidRPr="00494ACD">
        <w:t>Dr. Aldred and Mrs. Nina Heckman</w:t>
      </w:r>
    </w:p>
    <w:p w14:paraId="030B2CDB" w14:textId="77777777" w:rsidR="00DB2647" w:rsidRPr="00494ACD" w:rsidRDefault="00DB2647" w:rsidP="00DB2647">
      <w:pPr>
        <w:pStyle w:val="BodyText"/>
        <w:ind w:left="0"/>
      </w:pPr>
      <w:r w:rsidRPr="00494ACD">
        <w:t>Drs. Anne M. and William H. Heiles</w:t>
      </w:r>
    </w:p>
    <w:p w14:paraId="5EC480CF" w14:textId="77777777" w:rsidR="00DB2647" w:rsidRPr="00494ACD" w:rsidRDefault="00DB2647" w:rsidP="00DB2647">
      <w:pPr>
        <w:pStyle w:val="BodyText"/>
        <w:ind w:left="0"/>
      </w:pPr>
      <w:r w:rsidRPr="00494ACD">
        <w:t>Thomas Heinhorst</w:t>
      </w:r>
    </w:p>
    <w:p w14:paraId="338E6855" w14:textId="77777777" w:rsidR="00DB2647" w:rsidRPr="00494ACD" w:rsidRDefault="00DB2647" w:rsidP="00DB2647">
      <w:pPr>
        <w:pStyle w:val="BodyText"/>
        <w:ind w:left="0"/>
      </w:pPr>
      <w:r w:rsidRPr="00494ACD">
        <w:t>Dr. Richard B. and Mrs. Gloria S. Helfrich</w:t>
      </w:r>
    </w:p>
    <w:p w14:paraId="79455B45" w14:textId="77777777" w:rsidR="00DB2647" w:rsidRPr="00494ACD" w:rsidRDefault="00DB2647" w:rsidP="00DB2647">
      <w:pPr>
        <w:pStyle w:val="BodyText"/>
        <w:ind w:left="0"/>
      </w:pPr>
      <w:r w:rsidRPr="00494ACD">
        <w:t>Drs. Marne and Gregg Helgesen</w:t>
      </w:r>
    </w:p>
    <w:p w14:paraId="74CB5076" w14:textId="77777777" w:rsidR="00503F20" w:rsidRPr="00494ACD" w:rsidRDefault="00503F20" w:rsidP="00DB2647">
      <w:pPr>
        <w:pStyle w:val="BodyText"/>
        <w:ind w:left="0"/>
      </w:pPr>
      <w:r w:rsidRPr="00494ACD">
        <w:t>Georgine A. Hembrough</w:t>
      </w:r>
    </w:p>
    <w:p w14:paraId="36DABC5F" w14:textId="77777777" w:rsidR="00DB2647" w:rsidRPr="00494ACD" w:rsidRDefault="00DB2647" w:rsidP="00DB2647">
      <w:pPr>
        <w:pStyle w:val="BodyText"/>
        <w:ind w:left="0"/>
      </w:pPr>
      <w:r w:rsidRPr="00494ACD">
        <w:t>Barbara J. Herzog</w:t>
      </w:r>
    </w:p>
    <w:p w14:paraId="00796BF2" w14:textId="77777777" w:rsidR="00DB2647" w:rsidRPr="00494ACD" w:rsidRDefault="00DB2647" w:rsidP="00DB2647">
      <w:pPr>
        <w:pStyle w:val="BodyText"/>
        <w:ind w:left="0"/>
      </w:pPr>
      <w:r w:rsidRPr="00494ACD">
        <w:t>Steven P. Hesselschwerdt</w:t>
      </w:r>
    </w:p>
    <w:p w14:paraId="4D2ED7D0" w14:textId="77777777" w:rsidR="00DB2647" w:rsidRPr="00494ACD" w:rsidRDefault="00DB2647" w:rsidP="00DB2647">
      <w:pPr>
        <w:pStyle w:val="BodyText"/>
        <w:ind w:left="0"/>
      </w:pPr>
      <w:r w:rsidRPr="00494ACD">
        <w:t>Marilyn F. Hill</w:t>
      </w:r>
    </w:p>
    <w:p w14:paraId="191A298C" w14:textId="77777777" w:rsidR="00DB2647" w:rsidRPr="00494ACD" w:rsidRDefault="00DB2647" w:rsidP="00DB2647">
      <w:pPr>
        <w:pStyle w:val="BodyText"/>
        <w:ind w:left="0"/>
      </w:pPr>
      <w:r w:rsidRPr="00494ACD">
        <w:t>Susan J. Hinesly</w:t>
      </w:r>
    </w:p>
    <w:p w14:paraId="1BB89CC7" w14:textId="77777777" w:rsidR="00DB2647" w:rsidRPr="00494ACD" w:rsidRDefault="00DB2647" w:rsidP="00DB2647">
      <w:pPr>
        <w:pStyle w:val="BodyText"/>
        <w:ind w:left="0"/>
      </w:pPr>
      <w:r w:rsidRPr="00494ACD">
        <w:lastRenderedPageBreak/>
        <w:t>Kay E. Hodson</w:t>
      </w:r>
    </w:p>
    <w:p w14:paraId="14634B9F" w14:textId="77777777" w:rsidR="005714E0" w:rsidRPr="00494ACD" w:rsidRDefault="005714E0" w:rsidP="005714E0">
      <w:pPr>
        <w:rPr>
          <w:sz w:val="24"/>
          <w:szCs w:val="24"/>
        </w:rPr>
      </w:pPr>
      <w:r w:rsidRPr="00494ACD">
        <w:rPr>
          <w:sz w:val="24"/>
          <w:szCs w:val="24"/>
        </w:rPr>
        <w:t>Mary F. and Thomas Z. Hodson</w:t>
      </w:r>
    </w:p>
    <w:p w14:paraId="4058D79F" w14:textId="77777777" w:rsidR="00DB2647" w:rsidRPr="00494ACD" w:rsidRDefault="00DB2647" w:rsidP="00DB2647">
      <w:pPr>
        <w:pStyle w:val="BodyText"/>
        <w:ind w:left="0"/>
      </w:pPr>
      <w:r w:rsidRPr="00494ACD">
        <w:t>Daniel E. Hoeflinger</w:t>
      </w:r>
    </w:p>
    <w:p w14:paraId="2B54C5D4" w14:textId="77777777" w:rsidR="00DB2647" w:rsidRPr="00494ACD" w:rsidRDefault="00DB2647" w:rsidP="00DB2647">
      <w:pPr>
        <w:pStyle w:val="BodyText"/>
        <w:ind w:left="0"/>
      </w:pPr>
      <w:r w:rsidRPr="00494ACD">
        <w:t>Jay and Donna Hoeflinger</w:t>
      </w:r>
    </w:p>
    <w:p w14:paraId="6E363266" w14:textId="77777777" w:rsidR="00DB2647" w:rsidRPr="00494ACD" w:rsidRDefault="00DB2647" w:rsidP="00DB2647">
      <w:pPr>
        <w:pStyle w:val="BodyText"/>
        <w:ind w:left="0"/>
      </w:pPr>
      <w:r w:rsidRPr="00494ACD">
        <w:t>Kathleen Holden and David Prochaska</w:t>
      </w:r>
    </w:p>
    <w:p w14:paraId="303871D6" w14:textId="77777777" w:rsidR="00DB2647" w:rsidRPr="00494ACD" w:rsidRDefault="00DB2647" w:rsidP="00DB2647">
      <w:pPr>
        <w:pStyle w:val="BodyText"/>
        <w:ind w:left="0"/>
      </w:pPr>
      <w:r w:rsidRPr="00494ACD">
        <w:t>Dr. Jean L. Holley</w:t>
      </w:r>
    </w:p>
    <w:p w14:paraId="0073DF1C" w14:textId="77777777" w:rsidR="00DB2647" w:rsidRPr="00494ACD" w:rsidRDefault="00DB2647" w:rsidP="00DB2647">
      <w:pPr>
        <w:pStyle w:val="BodyText"/>
        <w:ind w:left="0"/>
      </w:pPr>
      <w:r w:rsidRPr="00494ACD">
        <w:t>Leland and Edit Holloway</w:t>
      </w:r>
    </w:p>
    <w:p w14:paraId="7842E9C5" w14:textId="77777777" w:rsidR="00DB2647" w:rsidRPr="00494ACD" w:rsidRDefault="00DB2647" w:rsidP="00DB2647">
      <w:pPr>
        <w:pStyle w:val="BodyText"/>
        <w:ind w:left="0"/>
      </w:pPr>
      <w:r w:rsidRPr="00494ACD">
        <w:t>Tamzin K. Holman</w:t>
      </w:r>
    </w:p>
    <w:p w14:paraId="3A0F180A" w14:textId="77777777" w:rsidR="0098206C" w:rsidRPr="00494ACD" w:rsidRDefault="0098206C" w:rsidP="00DB2647">
      <w:pPr>
        <w:pStyle w:val="BodyText"/>
        <w:ind w:left="0"/>
      </w:pPr>
      <w:r w:rsidRPr="00494ACD">
        <w:t>Maureen and Carl Holtz</w:t>
      </w:r>
    </w:p>
    <w:p w14:paraId="701A052E" w14:textId="77777777" w:rsidR="00DB2647" w:rsidRPr="00494ACD" w:rsidRDefault="00DB2647" w:rsidP="00DB2647">
      <w:pPr>
        <w:pStyle w:val="BodyText"/>
        <w:ind w:left="0"/>
      </w:pPr>
      <w:r w:rsidRPr="00494ACD">
        <w:t>Connie Hosier</w:t>
      </w:r>
    </w:p>
    <w:p w14:paraId="3145B5D7" w14:textId="77777777" w:rsidR="00DB2647" w:rsidRPr="00494ACD" w:rsidRDefault="00DB2647" w:rsidP="00DB2647">
      <w:pPr>
        <w:pStyle w:val="BodyText"/>
        <w:ind w:left="0"/>
      </w:pPr>
      <w:r w:rsidRPr="00494ACD">
        <w:t>Mary R. House</w:t>
      </w:r>
    </w:p>
    <w:p w14:paraId="5A5DC3F5" w14:textId="77777777" w:rsidR="00DB2647" w:rsidRPr="00494ACD" w:rsidRDefault="00DB2647" w:rsidP="00DB2647">
      <w:pPr>
        <w:pStyle w:val="BodyText"/>
        <w:ind w:left="0"/>
      </w:pPr>
      <w:r w:rsidRPr="00494ACD">
        <w:t>Predrag Hrnjak and Ivana Bodulic</w:t>
      </w:r>
    </w:p>
    <w:p w14:paraId="5A337973" w14:textId="77777777" w:rsidR="00DB2647" w:rsidRPr="00494ACD" w:rsidRDefault="00DB2647" w:rsidP="00DB2647">
      <w:pPr>
        <w:pStyle w:val="BodyText"/>
        <w:ind w:left="0"/>
      </w:pPr>
      <w:r w:rsidRPr="00494ACD">
        <w:t>Dr. Bonnie B. Hudson</w:t>
      </w:r>
    </w:p>
    <w:p w14:paraId="03C71CC1" w14:textId="77777777" w:rsidR="005714E0" w:rsidRPr="00494ACD" w:rsidRDefault="005714E0" w:rsidP="005714E0">
      <w:pPr>
        <w:rPr>
          <w:sz w:val="24"/>
          <w:szCs w:val="24"/>
        </w:rPr>
      </w:pPr>
      <w:r w:rsidRPr="00494ACD">
        <w:rPr>
          <w:sz w:val="24"/>
          <w:szCs w:val="24"/>
        </w:rPr>
        <w:t>Dr. Merrill W. Huffman</w:t>
      </w:r>
    </w:p>
    <w:p w14:paraId="08A6C1C7" w14:textId="77777777" w:rsidR="00BB13F6" w:rsidRPr="00494ACD" w:rsidRDefault="00BB13F6" w:rsidP="00DB2647">
      <w:pPr>
        <w:pStyle w:val="BodyText"/>
        <w:ind w:left="0"/>
      </w:pPr>
      <w:r w:rsidRPr="00494ACD">
        <w:t>Dr. John W. and Mrs. Judith C. Hummel</w:t>
      </w:r>
    </w:p>
    <w:p w14:paraId="0064A279" w14:textId="77777777" w:rsidR="00DB2647" w:rsidRPr="00494ACD" w:rsidRDefault="00DB2647" w:rsidP="00DB2647">
      <w:pPr>
        <w:pStyle w:val="BodyText"/>
        <w:ind w:left="0"/>
      </w:pPr>
      <w:r w:rsidRPr="00494ACD">
        <w:t>Dr. Walter L. Hurley</w:t>
      </w:r>
    </w:p>
    <w:p w14:paraId="2FB9B1C2" w14:textId="77777777" w:rsidR="00DB2647" w:rsidRPr="00494ACD" w:rsidRDefault="00DB2647" w:rsidP="00DB2647">
      <w:pPr>
        <w:pStyle w:val="BodyText"/>
        <w:ind w:left="0"/>
      </w:pPr>
      <w:r w:rsidRPr="00494ACD">
        <w:t>Denise Ingram</w:t>
      </w:r>
    </w:p>
    <w:p w14:paraId="01E522FE" w14:textId="77777777" w:rsidR="00DB2647" w:rsidRPr="00494ACD" w:rsidRDefault="00DB2647" w:rsidP="00DB2647">
      <w:pPr>
        <w:pStyle w:val="BodyText"/>
        <w:ind w:left="0"/>
      </w:pPr>
      <w:r w:rsidRPr="00494ACD">
        <w:t>Robert and Patricia Ivry</w:t>
      </w:r>
    </w:p>
    <w:p w14:paraId="4E7C1F06" w14:textId="77777777" w:rsidR="00DB2647" w:rsidRPr="00494ACD" w:rsidRDefault="00DB2647" w:rsidP="00DB2647">
      <w:pPr>
        <w:pStyle w:val="BodyText"/>
        <w:ind w:left="0"/>
      </w:pPr>
      <w:r w:rsidRPr="00494ACD">
        <w:t>Mr. Douglas K. Jackson</w:t>
      </w:r>
    </w:p>
    <w:p w14:paraId="0ABEFE3B" w14:textId="77777777" w:rsidR="00DB2647" w:rsidRPr="00494ACD" w:rsidRDefault="00DB2647" w:rsidP="00DB2647">
      <w:pPr>
        <w:pStyle w:val="BodyText"/>
        <w:ind w:left="0"/>
      </w:pPr>
      <w:r w:rsidRPr="00494ACD">
        <w:t>Prof. Eric G. and the Honorable Naomi D. Jakobsson</w:t>
      </w:r>
    </w:p>
    <w:p w14:paraId="5C2BC7C4" w14:textId="77777777" w:rsidR="00DB2647" w:rsidRPr="00494ACD" w:rsidRDefault="00DB2647" w:rsidP="00DB2647">
      <w:pPr>
        <w:pStyle w:val="BodyText"/>
        <w:ind w:left="0"/>
      </w:pPr>
      <w:r w:rsidRPr="00494ACD">
        <w:t>Karen Jassim</w:t>
      </w:r>
    </w:p>
    <w:p w14:paraId="169B9C19" w14:textId="77777777" w:rsidR="00DB2647" w:rsidRPr="00494ACD" w:rsidRDefault="00DB2647" w:rsidP="00DB2647">
      <w:pPr>
        <w:pStyle w:val="BodyText"/>
        <w:ind w:left="0"/>
      </w:pPr>
      <w:r w:rsidRPr="00494ACD">
        <w:t>The Honorable Harold and Mrs. Patricia Jensen</w:t>
      </w:r>
    </w:p>
    <w:p w14:paraId="6AC02227" w14:textId="77777777" w:rsidR="00DB2647" w:rsidRPr="00494ACD" w:rsidRDefault="00DB2647" w:rsidP="00DB2647">
      <w:pPr>
        <w:pStyle w:val="BodyText"/>
        <w:ind w:left="0"/>
      </w:pPr>
      <w:r w:rsidRPr="00494ACD">
        <w:t>Ted and Pamela Jeurissen</w:t>
      </w:r>
    </w:p>
    <w:p w14:paraId="67EB1F69" w14:textId="77777777" w:rsidR="00F052EC" w:rsidRPr="00494ACD" w:rsidRDefault="00F052EC" w:rsidP="00DB2647">
      <w:pPr>
        <w:pStyle w:val="BodyText"/>
        <w:ind w:left="0"/>
      </w:pPr>
      <w:r w:rsidRPr="00494ACD">
        <w:t>Christopher R. Jocius</w:t>
      </w:r>
    </w:p>
    <w:p w14:paraId="4220F8E7" w14:textId="77777777" w:rsidR="00DB2647" w:rsidRPr="00494ACD" w:rsidRDefault="00DB2647" w:rsidP="00DB2647">
      <w:pPr>
        <w:pStyle w:val="BodyText"/>
        <w:ind w:left="0"/>
      </w:pPr>
      <w:r w:rsidRPr="00494ACD">
        <w:t>Professor Carl G. and Mrs. Elizabeth A. Jockusch</w:t>
      </w:r>
    </w:p>
    <w:p w14:paraId="05F99621" w14:textId="77777777" w:rsidR="00DB2647" w:rsidRPr="00494ACD" w:rsidRDefault="00DB2647" w:rsidP="00DB2647">
      <w:pPr>
        <w:pStyle w:val="BodyText"/>
        <w:ind w:left="0"/>
      </w:pPr>
      <w:r w:rsidRPr="00494ACD">
        <w:t>Sten Johansen</w:t>
      </w:r>
    </w:p>
    <w:p w14:paraId="53012C28" w14:textId="77777777" w:rsidR="00BB13F6" w:rsidRPr="00494ACD" w:rsidRDefault="00BB13F6" w:rsidP="00DB2647">
      <w:pPr>
        <w:pStyle w:val="BodyText"/>
        <w:ind w:left="0"/>
      </w:pPr>
      <w:r w:rsidRPr="00494ACD">
        <w:t>Betty and Martin Johnson</w:t>
      </w:r>
    </w:p>
    <w:p w14:paraId="6F07CEE6" w14:textId="77777777" w:rsidR="00DB2647" w:rsidRPr="00494ACD" w:rsidRDefault="00DB2647" w:rsidP="00DB2647">
      <w:pPr>
        <w:pStyle w:val="BodyText"/>
        <w:ind w:left="0"/>
      </w:pPr>
      <w:r w:rsidRPr="00494ACD">
        <w:t>Diana N. Johnson</w:t>
      </w:r>
    </w:p>
    <w:p w14:paraId="19993BA1" w14:textId="77777777" w:rsidR="005714E0" w:rsidRPr="00494ACD" w:rsidRDefault="005714E0" w:rsidP="005714E0">
      <w:pPr>
        <w:rPr>
          <w:sz w:val="24"/>
          <w:szCs w:val="24"/>
        </w:rPr>
      </w:pPr>
      <w:r w:rsidRPr="00494ACD">
        <w:rPr>
          <w:sz w:val="24"/>
          <w:szCs w:val="24"/>
        </w:rPr>
        <w:t>Jory and Margaret Johnson</w:t>
      </w:r>
    </w:p>
    <w:p w14:paraId="26913C86" w14:textId="77777777" w:rsidR="00DB2647" w:rsidRPr="00494ACD" w:rsidRDefault="00DB2647" w:rsidP="00DB2647">
      <w:pPr>
        <w:pStyle w:val="BodyText"/>
        <w:ind w:left="0"/>
      </w:pPr>
      <w:r w:rsidRPr="00494ACD">
        <w:t>Nancy L. Johnson</w:t>
      </w:r>
    </w:p>
    <w:p w14:paraId="2CCB9A87" w14:textId="77777777" w:rsidR="00977C59" w:rsidRPr="00494ACD" w:rsidRDefault="00977C59" w:rsidP="00DB2647">
      <w:pPr>
        <w:pStyle w:val="BodyText"/>
        <w:ind w:left="0"/>
      </w:pPr>
      <w:r w:rsidRPr="00494ACD">
        <w:t>Dr. Patricia A. Johnson</w:t>
      </w:r>
    </w:p>
    <w:p w14:paraId="19F3E937" w14:textId="77777777" w:rsidR="00DB2647" w:rsidRPr="00494ACD" w:rsidRDefault="00DB2647" w:rsidP="00DB2647">
      <w:pPr>
        <w:pStyle w:val="BodyText"/>
        <w:ind w:left="0"/>
      </w:pPr>
      <w:r w:rsidRPr="00494ACD">
        <w:t>Professor Patricia M. Jones</w:t>
      </w:r>
    </w:p>
    <w:p w14:paraId="3D4690FD" w14:textId="77777777" w:rsidR="00DB2647" w:rsidRPr="00494ACD" w:rsidRDefault="00DB2647" w:rsidP="00DB2647">
      <w:pPr>
        <w:pStyle w:val="BodyText"/>
        <w:ind w:left="0"/>
      </w:pPr>
      <w:r w:rsidRPr="00494ACD">
        <w:t>Professor Robert and Mrs. Judith Jones</w:t>
      </w:r>
    </w:p>
    <w:p w14:paraId="5735019E" w14:textId="77777777" w:rsidR="00DB2647" w:rsidRPr="00494ACD" w:rsidRDefault="00DB2647" w:rsidP="00DB2647">
      <w:pPr>
        <w:pStyle w:val="BodyText"/>
        <w:ind w:left="0"/>
      </w:pPr>
      <w:r w:rsidRPr="00494ACD">
        <w:t>John and Patricia Jordan</w:t>
      </w:r>
    </w:p>
    <w:p w14:paraId="278BDDB8" w14:textId="77777777" w:rsidR="00DB2647" w:rsidRPr="00494ACD" w:rsidRDefault="00DB2647" w:rsidP="00DB2647">
      <w:pPr>
        <w:pStyle w:val="BodyText"/>
        <w:ind w:left="0"/>
      </w:pPr>
      <w:r w:rsidRPr="00494ACD">
        <w:t>Professor James and Mrs. Maxine Kaler</w:t>
      </w:r>
    </w:p>
    <w:p w14:paraId="3BC5B515" w14:textId="77777777" w:rsidR="00DB2647" w:rsidRPr="00494ACD" w:rsidRDefault="00DB2647" w:rsidP="00DB2647">
      <w:pPr>
        <w:pStyle w:val="BodyText"/>
        <w:ind w:left="0"/>
      </w:pPr>
      <w:r w:rsidRPr="00494ACD">
        <w:t>Barbara D. Kaufman</w:t>
      </w:r>
    </w:p>
    <w:p w14:paraId="2AC0CD48" w14:textId="77777777" w:rsidR="00DB2647" w:rsidRPr="00494ACD" w:rsidRDefault="00DB2647" w:rsidP="00DB2647">
      <w:pPr>
        <w:pStyle w:val="BodyText"/>
        <w:ind w:left="0"/>
      </w:pPr>
      <w:r w:rsidRPr="00494ACD">
        <w:t>Professor Paula T. Kaufman</w:t>
      </w:r>
    </w:p>
    <w:p w14:paraId="41901727" w14:textId="77777777" w:rsidR="00DB2647" w:rsidRPr="00494ACD" w:rsidRDefault="00DB2647" w:rsidP="00DB2647">
      <w:pPr>
        <w:pStyle w:val="BodyText"/>
        <w:ind w:left="0"/>
      </w:pPr>
      <w:r w:rsidRPr="00494ACD">
        <w:t>James and Anne Kearns</w:t>
      </w:r>
    </w:p>
    <w:p w14:paraId="4FD4FE65" w14:textId="77777777" w:rsidR="00DB2647" w:rsidRPr="00494ACD" w:rsidRDefault="00DB2647" w:rsidP="00DB2647">
      <w:pPr>
        <w:pStyle w:val="BodyText"/>
        <w:ind w:left="0"/>
      </w:pPr>
      <w:r w:rsidRPr="00494ACD">
        <w:t>Dwaine and Chris Keller</w:t>
      </w:r>
    </w:p>
    <w:p w14:paraId="3930509E" w14:textId="77777777" w:rsidR="00DB2647" w:rsidRPr="00494ACD" w:rsidRDefault="00DB2647" w:rsidP="00DB2647">
      <w:pPr>
        <w:pStyle w:val="BodyText"/>
        <w:ind w:left="0"/>
      </w:pPr>
      <w:r w:rsidRPr="00494ACD">
        <w:t>Bonnie B. Kelley</w:t>
      </w:r>
    </w:p>
    <w:p w14:paraId="0D9194C5" w14:textId="77777777" w:rsidR="00DB2647" w:rsidRPr="00494ACD" w:rsidRDefault="00DB2647" w:rsidP="00DB2647">
      <w:pPr>
        <w:pStyle w:val="BodyText"/>
        <w:ind w:left="0"/>
      </w:pPr>
      <w:r w:rsidRPr="00494ACD">
        <w:t>Professor Julia A. Kellman and Mr. Philip F. Miller</w:t>
      </w:r>
    </w:p>
    <w:p w14:paraId="2504F51A" w14:textId="77777777" w:rsidR="00DB2647" w:rsidRPr="00494ACD" w:rsidRDefault="00DB2647" w:rsidP="00DB2647">
      <w:pPr>
        <w:pStyle w:val="BodyText"/>
        <w:ind w:left="0"/>
      </w:pPr>
      <w:r w:rsidRPr="00494ACD">
        <w:t>Jo and James Kenyon</w:t>
      </w:r>
    </w:p>
    <w:p w14:paraId="4A3BAE60" w14:textId="77777777" w:rsidR="00DB2647" w:rsidRPr="00494ACD" w:rsidRDefault="00DB2647" w:rsidP="00DB2647">
      <w:pPr>
        <w:pStyle w:val="BodyText"/>
        <w:ind w:left="0"/>
      </w:pPr>
      <w:r w:rsidRPr="00494ACD">
        <w:t>Mrs. Mary C. King</w:t>
      </w:r>
    </w:p>
    <w:p w14:paraId="6E9D8119" w14:textId="77777777" w:rsidR="00DB2647" w:rsidRPr="00494ACD" w:rsidRDefault="00DB2647" w:rsidP="00DB2647">
      <w:pPr>
        <w:pStyle w:val="BodyText"/>
        <w:ind w:left="0"/>
      </w:pPr>
      <w:r w:rsidRPr="00494ACD">
        <w:t>Mrs. Mary L. Kinney</w:t>
      </w:r>
    </w:p>
    <w:p w14:paraId="2B6E8F53" w14:textId="77777777" w:rsidR="00DB2647" w:rsidRPr="00494ACD" w:rsidRDefault="00DB2647" w:rsidP="00DB2647">
      <w:pPr>
        <w:pStyle w:val="BodyText"/>
        <w:ind w:left="0"/>
      </w:pPr>
      <w:r w:rsidRPr="00494ACD">
        <w:t>Mrs. Gerri M.</w:t>
      </w:r>
      <w:r w:rsidRPr="00494ACD">
        <w:rPr>
          <w:spacing w:val="-9"/>
        </w:rPr>
        <w:t xml:space="preserve"> </w:t>
      </w:r>
      <w:r w:rsidRPr="00494ACD">
        <w:t>Kirchner</w:t>
      </w:r>
    </w:p>
    <w:p w14:paraId="4B7D24B7" w14:textId="77777777" w:rsidR="00DB2647" w:rsidRPr="00494ACD" w:rsidRDefault="00DB2647" w:rsidP="00DB2647">
      <w:pPr>
        <w:pStyle w:val="BodyText"/>
        <w:ind w:left="0"/>
      </w:pPr>
      <w:r w:rsidRPr="00494ACD">
        <w:t>Dr. Joan Larsen</w:t>
      </w:r>
      <w:r w:rsidRPr="00494ACD">
        <w:rPr>
          <w:spacing w:val="-10"/>
        </w:rPr>
        <w:t xml:space="preserve"> </w:t>
      </w:r>
      <w:r w:rsidRPr="00494ACD">
        <w:t>Klein</w:t>
      </w:r>
    </w:p>
    <w:p w14:paraId="1AF657D9" w14:textId="77777777" w:rsidR="00DB2647" w:rsidRPr="00494ACD" w:rsidRDefault="00DB2647" w:rsidP="00DB2647">
      <w:pPr>
        <w:pStyle w:val="BodyText"/>
        <w:ind w:left="0"/>
      </w:pPr>
      <w:r w:rsidRPr="00494ACD">
        <w:t>Drs. Miles V. and Barbara P. Klein</w:t>
      </w:r>
    </w:p>
    <w:p w14:paraId="7794F1BA" w14:textId="77777777" w:rsidR="00BB13F6" w:rsidRPr="00494ACD" w:rsidRDefault="00BB13F6" w:rsidP="00DB2647">
      <w:pPr>
        <w:pStyle w:val="BodyText"/>
        <w:ind w:left="0"/>
      </w:pPr>
      <w:r w:rsidRPr="00494ACD">
        <w:t>Norman Klein</w:t>
      </w:r>
    </w:p>
    <w:p w14:paraId="280A5ADE" w14:textId="77777777" w:rsidR="00DB2647" w:rsidRPr="00494ACD" w:rsidRDefault="00DB2647" w:rsidP="00DB2647">
      <w:pPr>
        <w:pStyle w:val="BodyText"/>
        <w:ind w:left="0"/>
      </w:pPr>
      <w:r w:rsidRPr="00494ACD">
        <w:lastRenderedPageBreak/>
        <w:t>Darlene A. Kloeppel</w:t>
      </w:r>
    </w:p>
    <w:p w14:paraId="304CB883" w14:textId="77777777" w:rsidR="00DB2647" w:rsidRPr="00494ACD" w:rsidRDefault="00DB2647" w:rsidP="00DB2647">
      <w:pPr>
        <w:pStyle w:val="BodyText"/>
        <w:ind w:left="0"/>
      </w:pPr>
      <w:r w:rsidRPr="00494ACD">
        <w:t>Richard H. Koch</w:t>
      </w:r>
    </w:p>
    <w:p w14:paraId="0A4F4678" w14:textId="77777777" w:rsidR="007049B6" w:rsidRPr="00494ACD" w:rsidRDefault="007049B6" w:rsidP="00DB2647">
      <w:pPr>
        <w:pStyle w:val="BodyText"/>
        <w:ind w:left="0"/>
      </w:pPr>
      <w:r w:rsidRPr="00494ACD">
        <w:t>Karl Koenke</w:t>
      </w:r>
    </w:p>
    <w:p w14:paraId="1E4F2B02" w14:textId="77777777" w:rsidR="00DB2647" w:rsidRPr="00494ACD" w:rsidRDefault="00DB2647" w:rsidP="00DB2647">
      <w:pPr>
        <w:pStyle w:val="BodyText"/>
        <w:ind w:left="0"/>
      </w:pPr>
      <w:r w:rsidRPr="00494ACD">
        <w:t>Mrs. Eileen and Dr. William Kohen</w:t>
      </w:r>
    </w:p>
    <w:p w14:paraId="5E31B528" w14:textId="77777777" w:rsidR="00DB2647" w:rsidRPr="00494ACD" w:rsidRDefault="00DB2647" w:rsidP="00DB2647">
      <w:pPr>
        <w:pStyle w:val="BodyText"/>
        <w:ind w:left="0"/>
      </w:pPr>
      <w:r w:rsidRPr="00494ACD">
        <w:t>Dr. Nori I. Komorita</w:t>
      </w:r>
    </w:p>
    <w:p w14:paraId="33FF99AC" w14:textId="77777777" w:rsidR="00C821F8" w:rsidRPr="00494ACD" w:rsidRDefault="00C821F8" w:rsidP="00DB2647">
      <w:pPr>
        <w:pStyle w:val="BodyText"/>
        <w:ind w:left="0"/>
      </w:pPr>
      <w:r w:rsidRPr="00494ACD">
        <w:t>Dr. Wynne S. Korr</w:t>
      </w:r>
    </w:p>
    <w:p w14:paraId="6FB722AA" w14:textId="77777777" w:rsidR="00DB2647" w:rsidRPr="00494ACD" w:rsidRDefault="00DB2647" w:rsidP="00DB2647">
      <w:pPr>
        <w:pStyle w:val="BodyText"/>
        <w:ind w:left="0"/>
      </w:pPr>
      <w:r w:rsidRPr="00494ACD">
        <w:t>Charles and Joan Kozoll</w:t>
      </w:r>
    </w:p>
    <w:p w14:paraId="5FB9C306" w14:textId="77777777" w:rsidR="00DB2647" w:rsidRPr="00494ACD" w:rsidRDefault="00DB2647" w:rsidP="00DB2647">
      <w:pPr>
        <w:pStyle w:val="BodyText"/>
        <w:ind w:left="0"/>
      </w:pPr>
      <w:r w:rsidRPr="00494ACD">
        <w:t>Edward and Katharine Kral</w:t>
      </w:r>
    </w:p>
    <w:p w14:paraId="747BB357" w14:textId="77777777" w:rsidR="00DB2647" w:rsidRPr="00494ACD" w:rsidRDefault="00DB2647" w:rsidP="00DB2647">
      <w:pPr>
        <w:pStyle w:val="BodyText"/>
        <w:ind w:left="0"/>
      </w:pPr>
      <w:r w:rsidRPr="00494ACD">
        <w:t>Curtis and Susan Krock</w:t>
      </w:r>
    </w:p>
    <w:p w14:paraId="489BFB9A" w14:textId="77777777" w:rsidR="00DB2647" w:rsidRPr="00494ACD" w:rsidRDefault="00DB2647" w:rsidP="00DB2647">
      <w:pPr>
        <w:pStyle w:val="BodyText"/>
        <w:ind w:left="0"/>
      </w:pPr>
      <w:r w:rsidRPr="00494ACD">
        <w:t>Mr. and Mrs. Edward J. Kubaitis, Jr.</w:t>
      </w:r>
    </w:p>
    <w:p w14:paraId="23102B79" w14:textId="77777777" w:rsidR="00DB2647" w:rsidRPr="00494ACD" w:rsidRDefault="00DB2647" w:rsidP="00DB2647">
      <w:pPr>
        <w:pStyle w:val="BodyText"/>
        <w:ind w:left="0"/>
      </w:pPr>
      <w:r w:rsidRPr="00494ACD">
        <w:t>William and Carol Kubitz</w:t>
      </w:r>
    </w:p>
    <w:p w14:paraId="3E608358" w14:textId="77777777" w:rsidR="00BB13F6" w:rsidRPr="00494ACD" w:rsidRDefault="00BB13F6" w:rsidP="00DB2647">
      <w:pPr>
        <w:pStyle w:val="BodyText"/>
        <w:ind w:left="0"/>
      </w:pPr>
      <w:r w:rsidRPr="00494ACD">
        <w:t>Betsy Kuchinke</w:t>
      </w:r>
    </w:p>
    <w:p w14:paraId="179B9E43" w14:textId="77777777" w:rsidR="00DB2647" w:rsidRPr="00494ACD" w:rsidRDefault="00DB2647" w:rsidP="00DB2647">
      <w:pPr>
        <w:pStyle w:val="BodyText"/>
        <w:ind w:left="0"/>
      </w:pPr>
      <w:r w:rsidRPr="00494ACD">
        <w:t>David and Mary Kuetemeyer</w:t>
      </w:r>
    </w:p>
    <w:p w14:paraId="48133B45" w14:textId="77777777" w:rsidR="005714E0" w:rsidRPr="00494ACD" w:rsidRDefault="005714E0" w:rsidP="005714E0">
      <w:pPr>
        <w:rPr>
          <w:sz w:val="24"/>
          <w:szCs w:val="24"/>
        </w:rPr>
      </w:pPr>
      <w:r w:rsidRPr="00494ACD">
        <w:rPr>
          <w:sz w:val="24"/>
          <w:szCs w:val="24"/>
        </w:rPr>
        <w:t>Jeanette Kwon</w:t>
      </w:r>
    </w:p>
    <w:p w14:paraId="24D5921F" w14:textId="77777777" w:rsidR="00DB2647" w:rsidRPr="00494ACD" w:rsidRDefault="00DB2647" w:rsidP="00DB2647">
      <w:pPr>
        <w:pStyle w:val="BodyText"/>
        <w:ind w:left="0"/>
      </w:pPr>
      <w:r w:rsidRPr="00494ACD">
        <w:t>Robert M. Lacey</w:t>
      </w:r>
    </w:p>
    <w:p w14:paraId="305370C0" w14:textId="77777777" w:rsidR="00DB2647" w:rsidRPr="00494ACD" w:rsidRDefault="00DB2647" w:rsidP="00DB2647">
      <w:pPr>
        <w:pStyle w:val="BodyText"/>
        <w:ind w:left="0"/>
      </w:pPr>
      <w:r w:rsidRPr="00494ACD">
        <w:t>Robert D. LaCharite</w:t>
      </w:r>
    </w:p>
    <w:p w14:paraId="0C194627" w14:textId="77777777" w:rsidR="00DB2647" w:rsidRPr="00494ACD" w:rsidRDefault="00DB2647" w:rsidP="00DB2647">
      <w:pPr>
        <w:pStyle w:val="BodyText"/>
        <w:ind w:left="0"/>
      </w:pPr>
      <w:r w:rsidRPr="00494ACD">
        <w:t>Judy Lachman</w:t>
      </w:r>
    </w:p>
    <w:p w14:paraId="40A4F5D3" w14:textId="77777777" w:rsidR="005714E0" w:rsidRPr="00494ACD" w:rsidRDefault="005714E0" w:rsidP="00DB2647">
      <w:pPr>
        <w:pStyle w:val="BodyText"/>
        <w:ind w:left="0"/>
      </w:pPr>
      <w:r w:rsidRPr="00494ACD">
        <w:t xml:space="preserve">Cynthia Landis-Combes and David Combes </w:t>
      </w:r>
    </w:p>
    <w:p w14:paraId="13776736" w14:textId="77777777" w:rsidR="007049B6" w:rsidRPr="00494ACD" w:rsidRDefault="007049B6" w:rsidP="00DB2647">
      <w:pPr>
        <w:pStyle w:val="BodyText"/>
        <w:ind w:left="0"/>
      </w:pPr>
      <w:r w:rsidRPr="00494ACD">
        <w:t>Cloydia Larimore</w:t>
      </w:r>
    </w:p>
    <w:p w14:paraId="66BF4800" w14:textId="77777777" w:rsidR="00CF3710" w:rsidRPr="00494ACD" w:rsidRDefault="00CF3710" w:rsidP="00DB2647">
      <w:pPr>
        <w:pStyle w:val="BodyText"/>
        <w:ind w:left="0"/>
      </w:pPr>
      <w:r w:rsidRPr="00494ACD">
        <w:t>Joseph P.</w:t>
      </w:r>
      <w:r w:rsidR="007049B6" w:rsidRPr="00494ACD">
        <w:t xml:space="preserve"> </w:t>
      </w:r>
      <w:r w:rsidRPr="00494ACD">
        <w:t>Larkin</w:t>
      </w:r>
    </w:p>
    <w:p w14:paraId="533A097B" w14:textId="77777777" w:rsidR="00DB2647" w:rsidRPr="00494ACD" w:rsidRDefault="00DB2647" w:rsidP="00DB2647">
      <w:pPr>
        <w:pStyle w:val="BodyText"/>
        <w:ind w:left="0"/>
      </w:pPr>
      <w:r w:rsidRPr="00494ACD">
        <w:t>Jessica LaRosa</w:t>
      </w:r>
    </w:p>
    <w:p w14:paraId="748A9995" w14:textId="77777777" w:rsidR="00DB2647" w:rsidRPr="00494ACD" w:rsidRDefault="00DB2647" w:rsidP="00DB2647">
      <w:pPr>
        <w:pStyle w:val="BodyText"/>
        <w:ind w:left="0"/>
      </w:pPr>
      <w:r w:rsidRPr="00494ACD">
        <w:t>Dr. Ira and Mrs. Cecile Lebenson</w:t>
      </w:r>
    </w:p>
    <w:p w14:paraId="0432EA89" w14:textId="77777777" w:rsidR="00DB2647" w:rsidRPr="00494ACD" w:rsidRDefault="00DB2647" w:rsidP="00DB2647">
      <w:pPr>
        <w:pStyle w:val="BodyText"/>
        <w:ind w:left="0"/>
      </w:pPr>
      <w:r w:rsidRPr="00494ACD">
        <w:t>Dr. Linda Lebie</w:t>
      </w:r>
    </w:p>
    <w:p w14:paraId="305C318F" w14:textId="77777777" w:rsidR="00DB2647" w:rsidRPr="00494ACD" w:rsidRDefault="00DB2647" w:rsidP="00DB2647">
      <w:pPr>
        <w:pStyle w:val="BodyText"/>
        <w:ind w:left="0"/>
      </w:pPr>
      <w:r w:rsidRPr="00494ACD">
        <w:t>Drs. Mark and Carol Leff</w:t>
      </w:r>
    </w:p>
    <w:p w14:paraId="5BE5FFBB" w14:textId="77777777" w:rsidR="00DB2647" w:rsidRPr="00494ACD" w:rsidRDefault="00DB2647" w:rsidP="00DB2647">
      <w:pPr>
        <w:pStyle w:val="BodyText"/>
        <w:ind w:left="0"/>
      </w:pPr>
      <w:r w:rsidRPr="00494ACD">
        <w:t>Dr. Sandra Leister</w:t>
      </w:r>
    </w:p>
    <w:p w14:paraId="21909F66" w14:textId="77777777" w:rsidR="00DB2647" w:rsidRPr="00494ACD" w:rsidRDefault="00DB2647" w:rsidP="00DB2647">
      <w:pPr>
        <w:pStyle w:val="BodyText"/>
        <w:ind w:left="0"/>
      </w:pPr>
      <w:r w:rsidRPr="00494ACD">
        <w:t>Emily Levin</w:t>
      </w:r>
    </w:p>
    <w:p w14:paraId="443FC633" w14:textId="77777777" w:rsidR="00DB2647" w:rsidRPr="00494ACD" w:rsidRDefault="00DB2647" w:rsidP="00DB2647">
      <w:pPr>
        <w:pStyle w:val="BodyText"/>
        <w:ind w:left="0"/>
      </w:pPr>
      <w:r w:rsidRPr="00494ACD">
        <w:t>Helen Levin</w:t>
      </w:r>
    </w:p>
    <w:p w14:paraId="5DA36A91" w14:textId="77777777" w:rsidR="00DB2647" w:rsidRPr="00494ACD" w:rsidRDefault="00DB2647" w:rsidP="00DB2647">
      <w:pPr>
        <w:pStyle w:val="BodyText"/>
        <w:ind w:left="0"/>
      </w:pPr>
      <w:r w:rsidRPr="00494ACD">
        <w:t>Laurence and Bernice Lieberman</w:t>
      </w:r>
    </w:p>
    <w:p w14:paraId="613C26EC" w14:textId="77777777" w:rsidR="00DB2647" w:rsidRPr="00494ACD" w:rsidRDefault="00DB2647" w:rsidP="00DB2647">
      <w:pPr>
        <w:pStyle w:val="BodyText"/>
        <w:ind w:left="0"/>
      </w:pPr>
      <w:r w:rsidRPr="00494ACD">
        <w:t>Professor Jon C. and Professor Judith S. Liebman</w:t>
      </w:r>
    </w:p>
    <w:p w14:paraId="5BAE1B4D" w14:textId="77777777" w:rsidR="00DB2647" w:rsidRPr="00494ACD" w:rsidRDefault="00DB2647" w:rsidP="00DB2647">
      <w:pPr>
        <w:pStyle w:val="BodyText"/>
        <w:ind w:left="0"/>
      </w:pPr>
      <w:r w:rsidRPr="00494ACD">
        <w:t>Mrs. Margaret and Dr. Daniel Maher</w:t>
      </w:r>
    </w:p>
    <w:p w14:paraId="415A4492" w14:textId="77777777" w:rsidR="00DB2647" w:rsidRPr="00494ACD" w:rsidRDefault="00DB2647" w:rsidP="00DB2647">
      <w:pPr>
        <w:pStyle w:val="BodyText"/>
        <w:ind w:left="0"/>
      </w:pPr>
      <w:r w:rsidRPr="00494ACD">
        <w:t>Mrs. Christine C. Main</w:t>
      </w:r>
    </w:p>
    <w:p w14:paraId="3F056896" w14:textId="77777777" w:rsidR="00DB2647" w:rsidRPr="00494ACD" w:rsidRDefault="00DB2647" w:rsidP="00DB2647">
      <w:pPr>
        <w:pStyle w:val="BodyText"/>
        <w:ind w:left="0"/>
      </w:pPr>
      <w:r w:rsidRPr="00494ACD">
        <w:t>Dr. Vera Virginia Mainz</w:t>
      </w:r>
    </w:p>
    <w:p w14:paraId="4D8A0A46" w14:textId="77777777" w:rsidR="002245F6" w:rsidRPr="00494ACD" w:rsidRDefault="002245F6" w:rsidP="002245F6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indy Mann</w:t>
      </w:r>
    </w:p>
    <w:p w14:paraId="43B8F9B8" w14:textId="77777777" w:rsidR="00DB2647" w:rsidRPr="00494ACD" w:rsidRDefault="00DB2647" w:rsidP="00DB2647">
      <w:pPr>
        <w:pStyle w:val="BodyText"/>
        <w:ind w:left="0"/>
      </w:pPr>
      <w:r w:rsidRPr="00494ACD">
        <w:t>Stephen and Kathryn Marshak</w:t>
      </w:r>
    </w:p>
    <w:p w14:paraId="2A50DCF7" w14:textId="77777777" w:rsidR="00DB2647" w:rsidRPr="00494ACD" w:rsidRDefault="00DB2647" w:rsidP="00DB2647">
      <w:pPr>
        <w:pStyle w:val="BodyText"/>
        <w:ind w:left="0"/>
      </w:pPr>
      <w:r w:rsidRPr="00494ACD">
        <w:t>Margaret Martin</w:t>
      </w:r>
    </w:p>
    <w:p w14:paraId="7B39B064" w14:textId="77777777" w:rsidR="00DB2647" w:rsidRPr="00494ACD" w:rsidRDefault="00DB2647" w:rsidP="00DB2647">
      <w:pPr>
        <w:pStyle w:val="BodyText"/>
        <w:ind w:left="0"/>
      </w:pPr>
      <w:r w:rsidRPr="00494ACD">
        <w:t>J. Michael and Sharon Martin</w:t>
      </w:r>
    </w:p>
    <w:p w14:paraId="6F30E329" w14:textId="77777777" w:rsidR="007049B6" w:rsidRPr="00494ACD" w:rsidRDefault="007049B6" w:rsidP="00DB2647">
      <w:pPr>
        <w:pStyle w:val="BodyText"/>
        <w:ind w:left="0"/>
      </w:pPr>
      <w:r w:rsidRPr="00494ACD">
        <w:t>Gary Mason</w:t>
      </w:r>
    </w:p>
    <w:p w14:paraId="41879F65" w14:textId="77777777" w:rsidR="00DB2647" w:rsidRPr="00494ACD" w:rsidRDefault="00DB2647" w:rsidP="00DB2647">
      <w:pPr>
        <w:pStyle w:val="BodyText"/>
        <w:ind w:left="0"/>
      </w:pPr>
      <w:r w:rsidRPr="00494ACD">
        <w:t>Professor Jana Mason</w:t>
      </w:r>
    </w:p>
    <w:p w14:paraId="0AFAB724" w14:textId="77777777" w:rsidR="004046FA" w:rsidRPr="00494ACD" w:rsidRDefault="004046FA" w:rsidP="00DB2647">
      <w:pPr>
        <w:pStyle w:val="BodyText"/>
        <w:ind w:left="0"/>
      </w:pPr>
      <w:r w:rsidRPr="00494ACD">
        <w:t>Leslie Mason</w:t>
      </w:r>
    </w:p>
    <w:p w14:paraId="4F50A490" w14:textId="77777777" w:rsidR="00286A55" w:rsidRPr="00494ACD" w:rsidRDefault="00286A55" w:rsidP="00DB2647">
      <w:pPr>
        <w:pStyle w:val="BodyText"/>
        <w:ind w:left="0"/>
      </w:pPr>
      <w:r w:rsidRPr="00494ACD">
        <w:t>Rev. Beth Maynard and Mr. Mark Dirksen</w:t>
      </w:r>
    </w:p>
    <w:p w14:paraId="63C602E6" w14:textId="77777777" w:rsidR="00DB2647" w:rsidRPr="00494ACD" w:rsidRDefault="00DB2647" w:rsidP="00DB2647">
      <w:pPr>
        <w:pStyle w:val="BodyText"/>
        <w:ind w:left="0"/>
      </w:pPr>
      <w:r w:rsidRPr="00494ACD">
        <w:t>Maureen McCord</w:t>
      </w:r>
    </w:p>
    <w:p w14:paraId="3E6A228C" w14:textId="77777777" w:rsidR="00DB2647" w:rsidRPr="00494ACD" w:rsidRDefault="00DB2647" w:rsidP="00DB2647">
      <w:pPr>
        <w:pStyle w:val="BodyText"/>
        <w:ind w:left="0"/>
      </w:pPr>
      <w:r w:rsidRPr="00494ACD">
        <w:t>Drs. James K. and Linda N. McEnerney</w:t>
      </w:r>
    </w:p>
    <w:p w14:paraId="08BC2B68" w14:textId="77777777" w:rsidR="00DB2647" w:rsidRPr="00494ACD" w:rsidRDefault="00DB2647" w:rsidP="00DB2647">
      <w:pPr>
        <w:pStyle w:val="BodyText"/>
        <w:ind w:left="0"/>
      </w:pPr>
      <w:r w:rsidRPr="00494ACD">
        <w:t>Nancy and Jack McEntire</w:t>
      </w:r>
    </w:p>
    <w:p w14:paraId="35D9E064" w14:textId="77777777" w:rsidR="00DB2647" w:rsidRPr="00494ACD" w:rsidRDefault="00DB2647" w:rsidP="00DB2647">
      <w:pPr>
        <w:pStyle w:val="BodyText"/>
        <w:ind w:left="0"/>
      </w:pPr>
      <w:r w:rsidRPr="00494ACD">
        <w:t>Sharon and Rand McFarland</w:t>
      </w:r>
    </w:p>
    <w:p w14:paraId="02822B3B" w14:textId="77777777" w:rsidR="00ED75D0" w:rsidRPr="00494ACD" w:rsidRDefault="00ED75D0" w:rsidP="00ED75D0">
      <w:pPr>
        <w:pStyle w:val="BodyText"/>
        <w:ind w:left="0"/>
      </w:pPr>
      <w:r w:rsidRPr="00494ACD">
        <w:t>Karen McKenzie</w:t>
      </w:r>
    </w:p>
    <w:p w14:paraId="56C1342C" w14:textId="77777777" w:rsidR="005B5938" w:rsidRPr="00494ACD" w:rsidRDefault="005B5938" w:rsidP="00ED75D0">
      <w:pPr>
        <w:pStyle w:val="BodyText"/>
        <w:ind w:left="0"/>
      </w:pPr>
      <w:r w:rsidRPr="00494ACD">
        <w:t>Walter W. McMahon</w:t>
      </w:r>
    </w:p>
    <w:p w14:paraId="4CFB6F9A" w14:textId="77777777" w:rsidR="00DB2647" w:rsidRPr="00494ACD" w:rsidRDefault="00DB2647" w:rsidP="00DB2647">
      <w:pPr>
        <w:pStyle w:val="BodyText"/>
        <w:ind w:left="0"/>
      </w:pPr>
      <w:r w:rsidRPr="00494ACD">
        <w:t>Professor and Mrs. Daniel P. McMillen</w:t>
      </w:r>
    </w:p>
    <w:p w14:paraId="64F53BD6" w14:textId="77777777" w:rsidR="00977C59" w:rsidRPr="00494ACD" w:rsidRDefault="00977C59" w:rsidP="00DB2647">
      <w:pPr>
        <w:pStyle w:val="BodyText"/>
        <w:ind w:left="0"/>
      </w:pPr>
      <w:r w:rsidRPr="00494ACD">
        <w:t>David and Patricia Meller</w:t>
      </w:r>
    </w:p>
    <w:p w14:paraId="2F05793A" w14:textId="77777777" w:rsidR="00C67EB7" w:rsidRPr="00494ACD" w:rsidRDefault="00C67EB7" w:rsidP="00DB2647">
      <w:pPr>
        <w:pStyle w:val="BodyText"/>
        <w:ind w:left="0"/>
      </w:pPr>
      <w:r w:rsidRPr="00494ACD">
        <w:lastRenderedPageBreak/>
        <w:t>Lea A. Mellom and Nicholas J. Faklis</w:t>
      </w:r>
    </w:p>
    <w:p w14:paraId="000882E9" w14:textId="77777777" w:rsidR="005714E0" w:rsidRPr="00494ACD" w:rsidRDefault="005714E0" w:rsidP="005714E0">
      <w:pPr>
        <w:rPr>
          <w:sz w:val="24"/>
          <w:szCs w:val="24"/>
        </w:rPr>
      </w:pPr>
      <w:r w:rsidRPr="00494ACD">
        <w:rPr>
          <w:sz w:val="24"/>
          <w:szCs w:val="24"/>
        </w:rPr>
        <w:t>Kristi A. Mercer</w:t>
      </w:r>
    </w:p>
    <w:p w14:paraId="6192DA24" w14:textId="77777777" w:rsidR="00DB2647" w:rsidRPr="00494ACD" w:rsidRDefault="00DB2647" w:rsidP="00DB2647">
      <w:pPr>
        <w:pStyle w:val="BodyText"/>
        <w:ind w:left="0"/>
      </w:pPr>
      <w:r w:rsidRPr="00494ACD">
        <w:t>Mrs. Anna J. Merritt</w:t>
      </w:r>
    </w:p>
    <w:p w14:paraId="59C78B71" w14:textId="77777777" w:rsidR="00DB2647" w:rsidRPr="00494ACD" w:rsidRDefault="00DB2647" w:rsidP="00DB2647">
      <w:pPr>
        <w:pStyle w:val="BodyText"/>
        <w:ind w:left="0"/>
      </w:pPr>
      <w:r w:rsidRPr="00494ACD">
        <w:t>Jane Myers</w:t>
      </w:r>
    </w:p>
    <w:p w14:paraId="573D58E6" w14:textId="77777777" w:rsidR="00DB2647" w:rsidRPr="00494ACD" w:rsidRDefault="00DB2647" w:rsidP="00DB2647">
      <w:pPr>
        <w:pStyle w:val="BodyText"/>
        <w:ind w:left="0"/>
      </w:pPr>
      <w:r w:rsidRPr="00494ACD">
        <w:t>Sharon D. Michalove</w:t>
      </w:r>
    </w:p>
    <w:p w14:paraId="67884A24" w14:textId="77777777" w:rsidR="00DB2647" w:rsidRPr="00494ACD" w:rsidRDefault="00DB2647" w:rsidP="00DB2647">
      <w:pPr>
        <w:pStyle w:val="BodyText"/>
        <w:ind w:left="0"/>
      </w:pPr>
      <w:r w:rsidRPr="00494ACD">
        <w:t>Elizabeth B. and George Miley</w:t>
      </w:r>
    </w:p>
    <w:p w14:paraId="72913811" w14:textId="77777777" w:rsidR="00DB2647" w:rsidRPr="00494ACD" w:rsidRDefault="00DB2647" w:rsidP="00DB2647">
      <w:pPr>
        <w:pStyle w:val="BodyText"/>
        <w:ind w:left="0"/>
      </w:pPr>
      <w:r w:rsidRPr="00494ACD">
        <w:t>Connie S.</w:t>
      </w:r>
      <w:r w:rsidRPr="00494ACD">
        <w:rPr>
          <w:spacing w:val="-3"/>
        </w:rPr>
        <w:t xml:space="preserve"> </w:t>
      </w:r>
      <w:r w:rsidRPr="00494ACD">
        <w:t>Miller</w:t>
      </w:r>
    </w:p>
    <w:p w14:paraId="4820E115" w14:textId="77777777" w:rsidR="00DB2647" w:rsidRPr="00494ACD" w:rsidRDefault="00DB2647" w:rsidP="00DB2647">
      <w:pPr>
        <w:pStyle w:val="BodyText"/>
        <w:ind w:left="0"/>
      </w:pPr>
      <w:r w:rsidRPr="00494ACD">
        <w:t>Norman and Sallie Miller</w:t>
      </w:r>
    </w:p>
    <w:p w14:paraId="3067B4AD" w14:textId="77777777" w:rsidR="007049B6" w:rsidRPr="00494ACD" w:rsidRDefault="007049B6" w:rsidP="00DB2647">
      <w:pPr>
        <w:pStyle w:val="BodyText"/>
        <w:ind w:left="0"/>
      </w:pPr>
      <w:r w:rsidRPr="00494ACD">
        <w:t>Carlton Mills</w:t>
      </w:r>
    </w:p>
    <w:p w14:paraId="158B26B8" w14:textId="77777777" w:rsidR="00DB2647" w:rsidRPr="00494ACD" w:rsidRDefault="00DB2647" w:rsidP="00DB2647">
      <w:pPr>
        <w:pStyle w:val="BodyText"/>
        <w:ind w:left="0"/>
      </w:pPr>
      <w:r w:rsidRPr="00494ACD">
        <w:t>Drs. Mary Patricia and Masakazu Miyagi</w:t>
      </w:r>
    </w:p>
    <w:p w14:paraId="16591A77" w14:textId="77777777" w:rsidR="00DB2647" w:rsidRPr="00494ACD" w:rsidRDefault="00DB2647" w:rsidP="00DB2647">
      <w:pPr>
        <w:pStyle w:val="BodyText"/>
        <w:ind w:left="0"/>
      </w:pPr>
      <w:r w:rsidRPr="00494ACD">
        <w:t>Mrs. Ruth Moak</w:t>
      </w:r>
    </w:p>
    <w:p w14:paraId="735914DA" w14:textId="77777777" w:rsidR="00DB2647" w:rsidRPr="00494ACD" w:rsidRDefault="00DB2647" w:rsidP="00DB2647">
      <w:pPr>
        <w:pStyle w:val="BodyText"/>
        <w:ind w:left="0"/>
      </w:pPr>
      <w:r w:rsidRPr="00494ACD">
        <w:t>Frank C. Modica</w:t>
      </w:r>
    </w:p>
    <w:p w14:paraId="3B81F64B" w14:textId="77777777" w:rsidR="00DB2647" w:rsidRPr="00494ACD" w:rsidRDefault="00DB2647" w:rsidP="00DB2647">
      <w:pPr>
        <w:pStyle w:val="BodyText"/>
        <w:ind w:left="0"/>
      </w:pPr>
      <w:r w:rsidRPr="00494ACD">
        <w:t>Dr. John A. Moore</w:t>
      </w:r>
    </w:p>
    <w:p w14:paraId="03D261E8" w14:textId="77777777" w:rsidR="00DB2647" w:rsidRPr="00494ACD" w:rsidRDefault="00DB2647" w:rsidP="00DB2647">
      <w:pPr>
        <w:pStyle w:val="BodyText"/>
        <w:ind w:left="0"/>
      </w:pPr>
      <w:r w:rsidRPr="00494ACD">
        <w:t>Professor Georgia Green Morgan</w:t>
      </w:r>
    </w:p>
    <w:p w14:paraId="3902BFC6" w14:textId="77777777" w:rsidR="00DB2647" w:rsidRPr="00494ACD" w:rsidRDefault="00DB2647" w:rsidP="00DB2647">
      <w:pPr>
        <w:pStyle w:val="BodyText"/>
        <w:ind w:left="0"/>
      </w:pPr>
      <w:r w:rsidRPr="00494ACD">
        <w:t>Elizabeth L. Morley</w:t>
      </w:r>
    </w:p>
    <w:p w14:paraId="3983D523" w14:textId="77777777" w:rsidR="002A6E4A" w:rsidRPr="00494ACD" w:rsidRDefault="002A6E4A" w:rsidP="00DB2647">
      <w:pPr>
        <w:pStyle w:val="BodyText"/>
        <w:ind w:left="0"/>
      </w:pPr>
      <w:r w:rsidRPr="00494ACD">
        <w:t>Elizabeth Morley</w:t>
      </w:r>
    </w:p>
    <w:p w14:paraId="11948120" w14:textId="77777777" w:rsidR="00DB2647" w:rsidRPr="00494ACD" w:rsidRDefault="00DB2647" w:rsidP="00DB2647">
      <w:pPr>
        <w:pStyle w:val="BodyText"/>
        <w:ind w:left="0"/>
      </w:pPr>
      <w:r w:rsidRPr="00494ACD">
        <w:t>Robert A. Morris</w:t>
      </w:r>
    </w:p>
    <w:p w14:paraId="092A6133" w14:textId="77777777" w:rsidR="00DB2647" w:rsidRPr="00494ACD" w:rsidRDefault="00DB2647" w:rsidP="00DB2647">
      <w:pPr>
        <w:pStyle w:val="BodyText"/>
        <w:ind w:left="0"/>
      </w:pPr>
      <w:r w:rsidRPr="00494ACD">
        <w:t>Dr. David W. and Mrs. Nancy F. Morse</w:t>
      </w:r>
    </w:p>
    <w:p w14:paraId="39DF9A53" w14:textId="77777777" w:rsidR="00DB2647" w:rsidRPr="00494ACD" w:rsidRDefault="00DB2647" w:rsidP="00DB2647">
      <w:pPr>
        <w:pStyle w:val="BodyText"/>
        <w:ind w:left="0"/>
      </w:pPr>
      <w:r w:rsidRPr="00494ACD">
        <w:t>Professor Robert and Mrs. Stella Mosborg</w:t>
      </w:r>
    </w:p>
    <w:p w14:paraId="52302FDA" w14:textId="77777777" w:rsidR="00DB2647" w:rsidRPr="00494ACD" w:rsidRDefault="00DB2647" w:rsidP="00DB2647">
      <w:pPr>
        <w:pStyle w:val="BodyText"/>
        <w:ind w:left="0"/>
      </w:pPr>
      <w:r w:rsidRPr="00494ACD">
        <w:t>Dr. Sara de Mundo Lo</w:t>
      </w:r>
    </w:p>
    <w:p w14:paraId="1DA8A5E6" w14:textId="77777777" w:rsidR="00DB2647" w:rsidRPr="00494ACD" w:rsidRDefault="00DB2647" w:rsidP="00DB2647">
      <w:pPr>
        <w:pStyle w:val="BodyText"/>
        <w:ind w:left="0"/>
      </w:pPr>
      <w:r w:rsidRPr="00494ACD">
        <w:t>Michael Murphy</w:t>
      </w:r>
    </w:p>
    <w:p w14:paraId="69F12B04" w14:textId="77777777" w:rsidR="00DB2647" w:rsidRPr="00494ACD" w:rsidRDefault="00DB2647" w:rsidP="00DB2647">
      <w:pPr>
        <w:pStyle w:val="BodyText"/>
        <w:ind w:left="0"/>
      </w:pPr>
      <w:r w:rsidRPr="00494ACD">
        <w:t>Dr. Karl F. and Professor Carol J. Muster</w:t>
      </w:r>
    </w:p>
    <w:p w14:paraId="640C16B6" w14:textId="77777777" w:rsidR="00DB2647" w:rsidRPr="00494ACD" w:rsidRDefault="00DB2647" w:rsidP="00DB2647">
      <w:pPr>
        <w:pStyle w:val="BodyText"/>
        <w:ind w:left="0"/>
      </w:pPr>
      <w:r w:rsidRPr="00494ACD">
        <w:t>Jane and Walter Myers</w:t>
      </w:r>
    </w:p>
    <w:p w14:paraId="3ED0314A" w14:textId="77777777" w:rsidR="003B67D5" w:rsidRPr="00494ACD" w:rsidRDefault="00DB2647" w:rsidP="00DB2647">
      <w:pPr>
        <w:pStyle w:val="BodyText"/>
        <w:ind w:left="0"/>
      </w:pPr>
      <w:r w:rsidRPr="00494ACD">
        <w:t>Traci E. Nally and Bruce D. Kelso</w:t>
      </w:r>
    </w:p>
    <w:p w14:paraId="53FFB04F" w14:textId="77777777" w:rsidR="00DB2647" w:rsidRPr="00494ACD" w:rsidRDefault="00DB2647" w:rsidP="00DB2647">
      <w:pPr>
        <w:pStyle w:val="BodyText"/>
        <w:ind w:left="0"/>
      </w:pPr>
      <w:r w:rsidRPr="00494ACD">
        <w:t>Nancy Nash</w:t>
      </w:r>
    </w:p>
    <w:p w14:paraId="131BAB08" w14:textId="77777777" w:rsidR="00DB2647" w:rsidRPr="00494ACD" w:rsidRDefault="00DB2647" w:rsidP="00DB2647">
      <w:pPr>
        <w:pStyle w:val="BodyText"/>
        <w:ind w:left="0"/>
      </w:pPr>
      <w:r w:rsidRPr="00494ACD">
        <w:t>Holly A. Nearing</w:t>
      </w:r>
    </w:p>
    <w:p w14:paraId="277D0DB3" w14:textId="77777777" w:rsidR="00DB2647" w:rsidRPr="00494ACD" w:rsidRDefault="00DB2647" w:rsidP="00DB2647">
      <w:pPr>
        <w:pStyle w:val="BodyText"/>
        <w:ind w:left="0"/>
      </w:pPr>
      <w:r w:rsidRPr="00494ACD">
        <w:t>Professor Bruno and Mrs. Wanda Nettl</w:t>
      </w:r>
    </w:p>
    <w:p w14:paraId="038363EC" w14:textId="77777777" w:rsidR="00887D32" w:rsidRPr="00494ACD" w:rsidRDefault="00887D32" w:rsidP="00DB2647">
      <w:pPr>
        <w:rPr>
          <w:sz w:val="24"/>
          <w:szCs w:val="24"/>
        </w:rPr>
      </w:pPr>
      <w:r w:rsidRPr="00494ACD">
        <w:rPr>
          <w:sz w:val="24"/>
          <w:szCs w:val="24"/>
        </w:rPr>
        <w:t>Kathleen A. Newman</w:t>
      </w:r>
    </w:p>
    <w:p w14:paraId="629D0AAE" w14:textId="77777777" w:rsidR="00DB2647" w:rsidRPr="00494ACD" w:rsidRDefault="00DB2647" w:rsidP="00DB2647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ynthia Nichols</w:t>
      </w:r>
    </w:p>
    <w:p w14:paraId="3DAFAD06" w14:textId="77777777" w:rsidR="00DB2647" w:rsidRPr="00494ACD" w:rsidRDefault="00DB2647" w:rsidP="00DB2647">
      <w:pPr>
        <w:pStyle w:val="BodyText"/>
        <w:ind w:left="0"/>
      </w:pPr>
      <w:r w:rsidRPr="00494ACD">
        <w:t>Marilyn Nichols</w:t>
      </w:r>
    </w:p>
    <w:p w14:paraId="178D83AB" w14:textId="77777777" w:rsidR="005571E2" w:rsidRPr="00494ACD" w:rsidRDefault="005571E2" w:rsidP="005571E2">
      <w:pPr>
        <w:rPr>
          <w:sz w:val="24"/>
          <w:szCs w:val="24"/>
        </w:rPr>
      </w:pPr>
      <w:r w:rsidRPr="00494ACD">
        <w:rPr>
          <w:sz w:val="24"/>
          <w:szCs w:val="24"/>
        </w:rPr>
        <w:t>Cheryl K. Nimz</w:t>
      </w:r>
    </w:p>
    <w:p w14:paraId="2B00EB59" w14:textId="77777777" w:rsidR="00BB13F6" w:rsidRPr="00494ACD" w:rsidRDefault="00BB13F6" w:rsidP="005571E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ichard and Jenene Norton</w:t>
      </w:r>
    </w:p>
    <w:p w14:paraId="5D517FF6" w14:textId="77777777" w:rsidR="005714E0" w:rsidRPr="00494ACD" w:rsidRDefault="005714E0" w:rsidP="00DB2647">
      <w:pPr>
        <w:pStyle w:val="BodyText"/>
        <w:ind w:left="0"/>
      </w:pPr>
      <w:r w:rsidRPr="00494ACD">
        <w:t xml:space="preserve">John E. and Judith A. Nowak </w:t>
      </w:r>
    </w:p>
    <w:p w14:paraId="1AA6D6E9" w14:textId="77777777" w:rsidR="00DB2647" w:rsidRPr="00494ACD" w:rsidRDefault="00DB2647" w:rsidP="00DB2647">
      <w:pPr>
        <w:pStyle w:val="BodyText"/>
        <w:ind w:left="0"/>
      </w:pPr>
      <w:r w:rsidRPr="00494ACD">
        <w:t>Mr. Paul S. and Mrs. Donna S. Offenbecher</w:t>
      </w:r>
    </w:p>
    <w:p w14:paraId="0D8F7A9F" w14:textId="77777777" w:rsidR="00CF3710" w:rsidRPr="00494ACD" w:rsidRDefault="00CF3710" w:rsidP="00DB2647">
      <w:pPr>
        <w:pStyle w:val="BodyText"/>
        <w:ind w:left="0"/>
      </w:pPr>
      <w:r w:rsidRPr="00494ACD">
        <w:t>Kim E. Ohl</w:t>
      </w:r>
    </w:p>
    <w:p w14:paraId="545FCE4C" w14:textId="77777777" w:rsidR="00DB2647" w:rsidRPr="00494ACD" w:rsidRDefault="00DB2647" w:rsidP="00DB2647">
      <w:pPr>
        <w:pStyle w:val="BodyText"/>
        <w:ind w:left="0"/>
      </w:pPr>
      <w:r w:rsidRPr="00494ACD">
        <w:t>Barbara Orden</w:t>
      </w:r>
    </w:p>
    <w:p w14:paraId="7A7A1DB6" w14:textId="77777777" w:rsidR="00C10634" w:rsidRPr="00494ACD" w:rsidRDefault="00C10634" w:rsidP="00DB2647">
      <w:pPr>
        <w:pStyle w:val="BodyText"/>
        <w:ind w:left="0"/>
      </w:pPr>
      <w:r w:rsidRPr="00494ACD">
        <w:t>Fred R. and Diane H. Ore</w:t>
      </w:r>
    </w:p>
    <w:p w14:paraId="39D2C2BB" w14:textId="77777777" w:rsidR="00DB2647" w:rsidRPr="00494ACD" w:rsidRDefault="00DB2647" w:rsidP="00DB2647">
      <w:pPr>
        <w:pStyle w:val="BodyText"/>
        <w:ind w:left="0"/>
      </w:pPr>
      <w:r w:rsidRPr="00494ACD">
        <w:t>Elizabeth Osborn</w:t>
      </w:r>
    </w:p>
    <w:p w14:paraId="65856443" w14:textId="77777777" w:rsidR="00DB2647" w:rsidRPr="00494ACD" w:rsidRDefault="00DB2647" w:rsidP="00DB2647">
      <w:pPr>
        <w:pStyle w:val="BodyText"/>
        <w:ind w:left="0"/>
      </w:pPr>
      <w:r w:rsidRPr="00494ACD">
        <w:t>John and Rosalee Otto</w:t>
      </w:r>
    </w:p>
    <w:p w14:paraId="4964407F" w14:textId="77777777" w:rsidR="00DB2647" w:rsidRPr="00494ACD" w:rsidRDefault="00DB2647" w:rsidP="00DB2647">
      <w:pPr>
        <w:pStyle w:val="BodyText"/>
        <w:ind w:left="0"/>
      </w:pPr>
      <w:r w:rsidRPr="00494ACD">
        <w:t>Deborah Overcash</w:t>
      </w:r>
    </w:p>
    <w:p w14:paraId="260B2008" w14:textId="77777777" w:rsidR="00DB2647" w:rsidRPr="00494ACD" w:rsidRDefault="00DB2647" w:rsidP="00DB2647">
      <w:pPr>
        <w:pStyle w:val="BodyText"/>
        <w:ind w:left="0"/>
      </w:pPr>
      <w:r w:rsidRPr="00494ACD">
        <w:t>Jean Paley</w:t>
      </w:r>
    </w:p>
    <w:p w14:paraId="13D888DC" w14:textId="77777777" w:rsidR="00DB2647" w:rsidRPr="00494ACD" w:rsidRDefault="00DB2647" w:rsidP="00DB2647">
      <w:pPr>
        <w:pStyle w:val="BodyText"/>
        <w:ind w:left="0"/>
      </w:pPr>
      <w:r w:rsidRPr="00494ACD">
        <w:t>Ms. Janice K. Paluska</w:t>
      </w:r>
    </w:p>
    <w:p w14:paraId="75070B01" w14:textId="77777777" w:rsidR="006368C5" w:rsidRPr="00494ACD" w:rsidRDefault="006368C5" w:rsidP="00DB2647">
      <w:pPr>
        <w:pStyle w:val="BodyText"/>
        <w:ind w:left="0"/>
      </w:pPr>
      <w:r w:rsidRPr="00494ACD">
        <w:t>Helen M. Parker</w:t>
      </w:r>
    </w:p>
    <w:p w14:paraId="2A3E1036" w14:textId="77777777" w:rsidR="00DB2647" w:rsidRPr="00494ACD" w:rsidRDefault="00DB2647" w:rsidP="00DB2647">
      <w:pPr>
        <w:pStyle w:val="BodyText"/>
        <w:ind w:left="0"/>
      </w:pPr>
      <w:r w:rsidRPr="00494ACD">
        <w:t>Larry and Carolyn Pater</w:t>
      </w:r>
    </w:p>
    <w:p w14:paraId="2A00C25B" w14:textId="77777777" w:rsidR="00DB2647" w:rsidRPr="00494ACD" w:rsidRDefault="00DB2647" w:rsidP="00DB2647">
      <w:pPr>
        <w:pStyle w:val="BodyText"/>
        <w:ind w:left="0"/>
      </w:pPr>
      <w:r w:rsidRPr="00494ACD">
        <w:t>Mr. Michael L. Peck and Dr. Dolores R. Fernandez</w:t>
      </w:r>
    </w:p>
    <w:p w14:paraId="7A2CF59F" w14:textId="77777777" w:rsidR="00DB2647" w:rsidRPr="00494ACD" w:rsidRDefault="00DB2647" w:rsidP="00DB2647">
      <w:pPr>
        <w:pStyle w:val="BodyText"/>
        <w:ind w:left="0"/>
      </w:pPr>
      <w:r w:rsidRPr="00494ACD">
        <w:t>Dr. George B. and Mrs. Mary A. Perlstein</w:t>
      </w:r>
    </w:p>
    <w:p w14:paraId="29D7C96D" w14:textId="77777777" w:rsidR="00DB2647" w:rsidRPr="00494ACD" w:rsidRDefault="00DB2647" w:rsidP="00DB2647">
      <w:pPr>
        <w:pStyle w:val="BodyText"/>
        <w:ind w:left="0"/>
      </w:pPr>
      <w:r w:rsidRPr="00494ACD">
        <w:t>Aiko K. Perry</w:t>
      </w:r>
    </w:p>
    <w:p w14:paraId="56572D64" w14:textId="77777777" w:rsidR="00CF3710" w:rsidRPr="00494ACD" w:rsidRDefault="00CF3710" w:rsidP="00DB2647">
      <w:pPr>
        <w:pStyle w:val="BodyText"/>
        <w:ind w:left="0"/>
      </w:pPr>
      <w:r w:rsidRPr="00494ACD">
        <w:t>Ronald J. Peters</w:t>
      </w:r>
    </w:p>
    <w:p w14:paraId="69754A84" w14:textId="77777777" w:rsidR="00DB2647" w:rsidRPr="00494ACD" w:rsidRDefault="00DB2647" w:rsidP="00DB2647">
      <w:pPr>
        <w:pStyle w:val="BodyText"/>
        <w:ind w:left="0"/>
      </w:pPr>
      <w:r w:rsidRPr="00494ACD">
        <w:lastRenderedPageBreak/>
        <w:t>Ruth M. Peters</w:t>
      </w:r>
    </w:p>
    <w:p w14:paraId="53B88717" w14:textId="77777777" w:rsidR="00DB2647" w:rsidRPr="00494ACD" w:rsidRDefault="00DB2647" w:rsidP="00DB2647">
      <w:pPr>
        <w:pStyle w:val="BodyText"/>
        <w:ind w:left="0"/>
      </w:pPr>
      <w:r w:rsidRPr="00494ACD">
        <w:t>Anne Phillips</w:t>
      </w:r>
    </w:p>
    <w:p w14:paraId="69234EBA" w14:textId="77777777" w:rsidR="00DB2647" w:rsidRPr="00494ACD" w:rsidRDefault="00DB2647" w:rsidP="00DB2647">
      <w:pPr>
        <w:pStyle w:val="BodyText"/>
        <w:ind w:left="0"/>
      </w:pPr>
      <w:r w:rsidRPr="00494ACD">
        <w:t>John and Lacy Pickering</w:t>
      </w:r>
    </w:p>
    <w:p w14:paraId="0A901974" w14:textId="77777777" w:rsidR="00DB2647" w:rsidRPr="00494ACD" w:rsidRDefault="00DB2647" w:rsidP="00DB2647">
      <w:pPr>
        <w:pStyle w:val="BodyText"/>
        <w:ind w:left="0"/>
      </w:pPr>
      <w:r w:rsidRPr="00494ACD">
        <w:t>Mrs. Jean G. and Dr. G.D. Peters</w:t>
      </w:r>
    </w:p>
    <w:p w14:paraId="552D2F7C" w14:textId="77777777" w:rsidR="00DB2647" w:rsidRPr="00494ACD" w:rsidRDefault="00DB2647" w:rsidP="00DB2647">
      <w:pPr>
        <w:pStyle w:val="BodyText"/>
        <w:ind w:left="0"/>
      </w:pPr>
      <w:r w:rsidRPr="00494ACD">
        <w:t>Donald W. Pilcher</w:t>
      </w:r>
    </w:p>
    <w:p w14:paraId="418398AA" w14:textId="77777777" w:rsidR="00DB2647" w:rsidRPr="00494ACD" w:rsidRDefault="00DB2647" w:rsidP="00DB2647">
      <w:pPr>
        <w:pStyle w:val="BodyText"/>
        <w:ind w:left="0"/>
      </w:pPr>
      <w:r w:rsidRPr="00494ACD">
        <w:t>Keith W. Pollok</w:t>
      </w:r>
    </w:p>
    <w:p w14:paraId="70848BD2" w14:textId="77777777" w:rsidR="00DB2647" w:rsidRPr="00494ACD" w:rsidRDefault="00DB2647" w:rsidP="00DB2647">
      <w:pPr>
        <w:pStyle w:val="BodyText"/>
        <w:ind w:left="0"/>
      </w:pPr>
      <w:r w:rsidRPr="00494ACD">
        <w:t>Renee C. Potter and Jack R. Broyles</w:t>
      </w:r>
    </w:p>
    <w:p w14:paraId="27F4DDDE" w14:textId="77777777" w:rsidR="00DB2647" w:rsidRPr="00494ACD" w:rsidRDefault="00DB2647" w:rsidP="00DB2647">
      <w:pPr>
        <w:pStyle w:val="BodyText"/>
        <w:ind w:left="0"/>
      </w:pPr>
      <w:r w:rsidRPr="00494ACD">
        <w:t>Mrs. Laurel P. and Dr. Scott E. Preece</w:t>
      </w:r>
    </w:p>
    <w:p w14:paraId="77F05ABF" w14:textId="77777777" w:rsidR="00DB2647" w:rsidRPr="00494ACD" w:rsidRDefault="00DB2647" w:rsidP="00DB2647">
      <w:pPr>
        <w:pStyle w:val="BodyText"/>
        <w:ind w:left="0"/>
      </w:pPr>
      <w:r w:rsidRPr="00494ACD">
        <w:t>Mrs. Jo A. Pride</w:t>
      </w:r>
    </w:p>
    <w:p w14:paraId="5AD64E11" w14:textId="77777777" w:rsidR="00DB2647" w:rsidRPr="00494ACD" w:rsidRDefault="00DB2647" w:rsidP="00DB2647">
      <w:pPr>
        <w:pStyle w:val="BodyText"/>
        <w:ind w:left="0"/>
      </w:pPr>
      <w:r w:rsidRPr="00494ACD">
        <w:t>Dr. Sam and Mrs. Susan Reese</w:t>
      </w:r>
    </w:p>
    <w:p w14:paraId="6A7DC59A" w14:textId="77777777" w:rsidR="00DB2647" w:rsidRPr="00494ACD" w:rsidRDefault="00DB2647" w:rsidP="00DB2647">
      <w:pPr>
        <w:pStyle w:val="BodyText"/>
        <w:ind w:left="0"/>
      </w:pPr>
      <w:r w:rsidRPr="00494ACD">
        <w:t>Claudia I. Reich</w:t>
      </w:r>
    </w:p>
    <w:p w14:paraId="7612A691" w14:textId="77777777" w:rsidR="00DB2647" w:rsidRPr="00494ACD" w:rsidRDefault="00DB2647" w:rsidP="00DB2647">
      <w:pPr>
        <w:pStyle w:val="BodyText"/>
        <w:ind w:left="0"/>
      </w:pPr>
      <w:r w:rsidRPr="00494ACD">
        <w:t>Marilyn B. Resch</w:t>
      </w:r>
    </w:p>
    <w:p w14:paraId="448D1205" w14:textId="77777777" w:rsidR="00DB2647" w:rsidRPr="00494ACD" w:rsidRDefault="00DB2647" w:rsidP="00DB2647">
      <w:pPr>
        <w:pStyle w:val="BodyText"/>
        <w:ind w:left="0"/>
      </w:pPr>
      <w:r w:rsidRPr="00494ACD">
        <w:t>Daniel and Helen Richards</w:t>
      </w:r>
    </w:p>
    <w:p w14:paraId="72F921B4" w14:textId="77777777" w:rsidR="00CF3710" w:rsidRPr="00494ACD" w:rsidRDefault="00CF3710" w:rsidP="00DB2647">
      <w:pPr>
        <w:pStyle w:val="BodyText"/>
        <w:ind w:left="0"/>
      </w:pPr>
      <w:r w:rsidRPr="00494ACD">
        <w:t>Fred and Carol Rinehart</w:t>
      </w:r>
    </w:p>
    <w:p w14:paraId="5A8EF910" w14:textId="77777777" w:rsidR="00DB2647" w:rsidRPr="00494ACD" w:rsidRDefault="00DB2647" w:rsidP="00DB2647">
      <w:pPr>
        <w:pStyle w:val="BodyText"/>
        <w:ind w:left="0"/>
      </w:pPr>
      <w:r w:rsidRPr="00494ACD">
        <w:t>Dr. John W. Ritter</w:t>
      </w:r>
    </w:p>
    <w:p w14:paraId="39F5D2A0" w14:textId="77777777" w:rsidR="00DB2647" w:rsidRPr="00494ACD" w:rsidRDefault="00DB2647" w:rsidP="00DB2647">
      <w:pPr>
        <w:pStyle w:val="BodyText"/>
        <w:ind w:left="0"/>
      </w:pPr>
      <w:r w:rsidRPr="00494ACD">
        <w:t>William and Jean Roberts</w:t>
      </w:r>
    </w:p>
    <w:p w14:paraId="269E089D" w14:textId="77777777" w:rsidR="00DB2647" w:rsidRPr="00494ACD" w:rsidRDefault="00DB2647" w:rsidP="00DB2647">
      <w:pPr>
        <w:pStyle w:val="BodyText"/>
        <w:ind w:left="0"/>
      </w:pPr>
      <w:r w:rsidRPr="00494ACD">
        <w:t>Dr. Derek S. and Mrs. Judith Ann Robinson</w:t>
      </w:r>
    </w:p>
    <w:p w14:paraId="17BD2343" w14:textId="77777777" w:rsidR="007049B6" w:rsidRPr="00494ACD" w:rsidRDefault="007049B6" w:rsidP="00DB2647">
      <w:pPr>
        <w:pStyle w:val="BodyText"/>
        <w:ind w:left="0"/>
      </w:pPr>
      <w:r w:rsidRPr="00494ACD">
        <w:t>Julia Robinson</w:t>
      </w:r>
    </w:p>
    <w:p w14:paraId="4DFE8BF8" w14:textId="77777777" w:rsidR="00DB2647" w:rsidRPr="00494ACD" w:rsidRDefault="00DB2647" w:rsidP="00DB2647">
      <w:pPr>
        <w:pStyle w:val="BodyText"/>
        <w:ind w:left="0"/>
      </w:pPr>
      <w:r w:rsidRPr="00494ACD">
        <w:t>Kathleen L. Robinson</w:t>
      </w:r>
    </w:p>
    <w:p w14:paraId="394C7FA3" w14:textId="77777777" w:rsidR="00DB2647" w:rsidRPr="00494ACD" w:rsidRDefault="00DB2647" w:rsidP="00DB2647">
      <w:pPr>
        <w:pStyle w:val="BodyText"/>
        <w:ind w:left="0"/>
      </w:pPr>
      <w:r w:rsidRPr="00494ACD">
        <w:t>Melvin and Janice Rothbaum</w:t>
      </w:r>
    </w:p>
    <w:p w14:paraId="46C96230" w14:textId="77777777" w:rsidR="00977C59" w:rsidRPr="00494ACD" w:rsidRDefault="00977C59" w:rsidP="00DB2647">
      <w:pPr>
        <w:pStyle w:val="BodyText"/>
        <w:ind w:left="0"/>
      </w:pPr>
      <w:r w:rsidRPr="00494ACD">
        <w:t>Nancy Rotzoll</w:t>
      </w:r>
    </w:p>
    <w:p w14:paraId="36C89A56" w14:textId="77777777" w:rsidR="00DB2647" w:rsidRPr="00494ACD" w:rsidRDefault="00DB2647" w:rsidP="00DB2647">
      <w:pPr>
        <w:pStyle w:val="BodyText"/>
        <w:ind w:left="0"/>
      </w:pPr>
      <w:r w:rsidRPr="00494ACD">
        <w:t>Thomas L. Rozanski</w:t>
      </w:r>
    </w:p>
    <w:p w14:paraId="48D5B959" w14:textId="77777777" w:rsidR="00DB2647" w:rsidRPr="00494ACD" w:rsidRDefault="00DB2647" w:rsidP="00DB2647">
      <w:pPr>
        <w:pStyle w:val="BodyText"/>
        <w:ind w:left="0"/>
      </w:pPr>
      <w:r w:rsidRPr="00494ACD">
        <w:t>Mrs. Constance E. Roux</w:t>
      </w:r>
    </w:p>
    <w:p w14:paraId="4A345895" w14:textId="77777777" w:rsidR="00DB2647" w:rsidRPr="00494ACD" w:rsidRDefault="00DB2647" w:rsidP="00DB2647">
      <w:pPr>
        <w:pStyle w:val="BodyText"/>
        <w:ind w:left="0"/>
      </w:pPr>
      <w:r w:rsidRPr="00494ACD">
        <w:t>Lucille M. Salika</w:t>
      </w:r>
    </w:p>
    <w:p w14:paraId="55373062" w14:textId="77777777" w:rsidR="00BB13F6" w:rsidRPr="00494ACD" w:rsidRDefault="00BB13F6" w:rsidP="00DB2647">
      <w:pPr>
        <w:pStyle w:val="BodyText"/>
        <w:ind w:left="0"/>
      </w:pPr>
      <w:r w:rsidRPr="00494ACD">
        <w:t>Margaret Sandel</w:t>
      </w:r>
    </w:p>
    <w:p w14:paraId="4147FACA" w14:textId="77777777" w:rsidR="00BB13F6" w:rsidRPr="00494ACD" w:rsidRDefault="00BB13F6" w:rsidP="00DB2647">
      <w:pPr>
        <w:pStyle w:val="BodyText"/>
        <w:ind w:left="0"/>
      </w:pPr>
      <w:r w:rsidRPr="00494ACD">
        <w:t>Martha Sanford</w:t>
      </w:r>
    </w:p>
    <w:p w14:paraId="016CF366" w14:textId="77777777" w:rsidR="00DB2647" w:rsidRPr="00494ACD" w:rsidRDefault="00DB2647" w:rsidP="00DB2647">
      <w:pPr>
        <w:pStyle w:val="BodyText"/>
        <w:ind w:left="0"/>
      </w:pPr>
      <w:r w:rsidRPr="00494ACD">
        <w:t>Ruth and David Sattazahn</w:t>
      </w:r>
    </w:p>
    <w:p w14:paraId="4BC245A1" w14:textId="77777777" w:rsidR="00DB2647" w:rsidRPr="00494ACD" w:rsidRDefault="00DB2647" w:rsidP="00DB2647">
      <w:pPr>
        <w:pStyle w:val="BodyText"/>
        <w:ind w:left="0"/>
      </w:pPr>
      <w:r w:rsidRPr="00494ACD">
        <w:t>Dr. and Mrs. Edwin A. Scharlau II</w:t>
      </w:r>
    </w:p>
    <w:p w14:paraId="76F60675" w14:textId="77777777" w:rsidR="002A6E4A" w:rsidRPr="00494ACD" w:rsidRDefault="00DB2647" w:rsidP="00DB2647">
      <w:pPr>
        <w:pStyle w:val="BodyText"/>
        <w:ind w:left="0"/>
      </w:pPr>
      <w:r w:rsidRPr="00494ACD">
        <w:t>Yvette Scheven</w:t>
      </w:r>
    </w:p>
    <w:p w14:paraId="57629B0E" w14:textId="77777777" w:rsidR="00DB2647" w:rsidRPr="00494ACD" w:rsidRDefault="00DB2647" w:rsidP="00DB2647">
      <w:pPr>
        <w:pStyle w:val="BodyText"/>
        <w:ind w:left="0"/>
      </w:pPr>
      <w:r w:rsidRPr="00494ACD">
        <w:t>Mr. Richard J. Schicht</w:t>
      </w:r>
    </w:p>
    <w:p w14:paraId="7CE35F4B" w14:textId="77777777" w:rsidR="00DA03BC" w:rsidRPr="00494ACD" w:rsidRDefault="00DA03BC" w:rsidP="00DB2647">
      <w:pPr>
        <w:pStyle w:val="BodyText"/>
        <w:ind w:left="0"/>
      </w:pPr>
      <w:r w:rsidRPr="00494ACD">
        <w:t>Charles M. and Katherine B. Schlueter</w:t>
      </w:r>
    </w:p>
    <w:p w14:paraId="39CBC013" w14:textId="77777777" w:rsidR="00CF3710" w:rsidRPr="00494ACD" w:rsidRDefault="00CF3710" w:rsidP="00DB2647">
      <w:pPr>
        <w:pStyle w:val="BodyText"/>
        <w:ind w:left="0"/>
      </w:pPr>
      <w:r w:rsidRPr="00494ACD">
        <w:t>Richard A. Schnuer</w:t>
      </w:r>
    </w:p>
    <w:p w14:paraId="58946E3F" w14:textId="77777777" w:rsidR="00DB2647" w:rsidRPr="00494ACD" w:rsidRDefault="00DB2647" w:rsidP="00DB2647">
      <w:pPr>
        <w:pStyle w:val="BodyText"/>
        <w:ind w:left="0"/>
      </w:pPr>
      <w:r w:rsidRPr="00494ACD">
        <w:t>Dr. Karl-Heinz Schoeps</w:t>
      </w:r>
    </w:p>
    <w:p w14:paraId="51563C74" w14:textId="77777777" w:rsidR="0091092A" w:rsidRPr="00494ACD" w:rsidRDefault="0091092A" w:rsidP="00DB2647">
      <w:pPr>
        <w:pStyle w:val="BodyText"/>
        <w:ind w:left="0"/>
      </w:pPr>
      <w:r w:rsidRPr="00494ACD">
        <w:t>Richard H. and Janet D. Schroeder</w:t>
      </w:r>
    </w:p>
    <w:p w14:paraId="745A189C" w14:textId="77777777" w:rsidR="00DB2647" w:rsidRPr="00494ACD" w:rsidRDefault="00DB2647" w:rsidP="00DB2647">
      <w:pPr>
        <w:pStyle w:val="BodyText"/>
        <w:ind w:left="0"/>
      </w:pPr>
      <w:r w:rsidRPr="00494ACD">
        <w:t>Violet and Paul Schroeder</w:t>
      </w:r>
    </w:p>
    <w:p w14:paraId="3F6F1D25" w14:textId="77777777" w:rsidR="00DB096D" w:rsidRPr="00494ACD" w:rsidRDefault="00DB096D" w:rsidP="00DB2647">
      <w:pPr>
        <w:pStyle w:val="BodyText"/>
        <w:ind w:left="0"/>
      </w:pPr>
      <w:r w:rsidRPr="00494ACD">
        <w:t>Mrs. Christie B. Schuetz</w:t>
      </w:r>
    </w:p>
    <w:p w14:paraId="24BDF3AD" w14:textId="77777777" w:rsidR="00DB2647" w:rsidRPr="00494ACD" w:rsidRDefault="00DB2647" w:rsidP="00DB2647">
      <w:pPr>
        <w:pStyle w:val="BodyText"/>
        <w:ind w:left="0"/>
      </w:pPr>
      <w:r w:rsidRPr="00494ACD">
        <w:t>Norman and Patricia Schutt</w:t>
      </w:r>
    </w:p>
    <w:p w14:paraId="263A0885" w14:textId="77777777" w:rsidR="00DB2647" w:rsidRPr="00494ACD" w:rsidRDefault="00DB2647" w:rsidP="00DB2647">
      <w:pPr>
        <w:pStyle w:val="BodyText"/>
        <w:ind w:left="0"/>
      </w:pPr>
      <w:r w:rsidRPr="00494ACD">
        <w:t>Clifford and Anita Schwartz</w:t>
      </w:r>
    </w:p>
    <w:p w14:paraId="1B659389" w14:textId="77777777" w:rsidR="005571E2" w:rsidRPr="00494ACD" w:rsidRDefault="005571E2" w:rsidP="005571E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r. Joseph and Dr. Mayuree Sciacca</w:t>
      </w:r>
    </w:p>
    <w:p w14:paraId="22D9B19C" w14:textId="77777777" w:rsidR="003B67D5" w:rsidRPr="00494ACD" w:rsidRDefault="00DB2647" w:rsidP="00DB2647">
      <w:pPr>
        <w:pStyle w:val="BodyText"/>
        <w:ind w:left="0"/>
      </w:pPr>
      <w:r w:rsidRPr="00494ACD">
        <w:t>Dr. Robert M. Scully</w:t>
      </w:r>
    </w:p>
    <w:p w14:paraId="147F620D" w14:textId="77777777" w:rsidR="00DB2647" w:rsidRPr="00494ACD" w:rsidRDefault="00DB2647" w:rsidP="00DB2647">
      <w:pPr>
        <w:pStyle w:val="BodyText"/>
        <w:ind w:left="0"/>
      </w:pPr>
      <w:r w:rsidRPr="00494ACD">
        <w:t>Linda and Robert Segebart</w:t>
      </w:r>
    </w:p>
    <w:p w14:paraId="75E13EEC" w14:textId="77777777" w:rsidR="007049B6" w:rsidRPr="00494ACD" w:rsidRDefault="007049B6" w:rsidP="00DB2647">
      <w:pPr>
        <w:pStyle w:val="BodyText"/>
        <w:ind w:left="0"/>
      </w:pPr>
      <w:r w:rsidRPr="00494ACD">
        <w:t>Garth Seiple</w:t>
      </w:r>
    </w:p>
    <w:p w14:paraId="5D37D865" w14:textId="77777777" w:rsidR="00DB2647" w:rsidRPr="00494ACD" w:rsidRDefault="00DB2647" w:rsidP="00DB2647">
      <w:pPr>
        <w:pStyle w:val="BodyText"/>
        <w:ind w:left="0"/>
      </w:pPr>
      <w:r w:rsidRPr="00494ACD">
        <w:t>Robert and Barbara Selby</w:t>
      </w:r>
    </w:p>
    <w:p w14:paraId="427593DA" w14:textId="77777777" w:rsidR="00DB2647" w:rsidRPr="00494ACD" w:rsidRDefault="00DB2647" w:rsidP="00DB2647">
      <w:pPr>
        <w:pStyle w:val="BodyText"/>
        <w:ind w:left="0"/>
      </w:pPr>
      <w:r w:rsidRPr="00494ACD">
        <w:t>Bill and Mary Severinghaus</w:t>
      </w:r>
    </w:p>
    <w:p w14:paraId="33B5E105" w14:textId="77777777" w:rsidR="00DB2647" w:rsidRPr="00494ACD" w:rsidRDefault="00DB2647" w:rsidP="00DB2647">
      <w:pPr>
        <w:pStyle w:val="BodyText"/>
        <w:ind w:left="0"/>
      </w:pPr>
      <w:r w:rsidRPr="00494ACD">
        <w:t>David and Anne Sharpe</w:t>
      </w:r>
    </w:p>
    <w:p w14:paraId="638659F3" w14:textId="77777777" w:rsidR="00DB2647" w:rsidRPr="00494ACD" w:rsidRDefault="00DB2647" w:rsidP="00DB2647">
      <w:pPr>
        <w:pStyle w:val="BodyText"/>
        <w:ind w:left="0"/>
      </w:pPr>
      <w:r w:rsidRPr="00494ACD">
        <w:t>Tauby Heller Shimkin</w:t>
      </w:r>
    </w:p>
    <w:p w14:paraId="3435B704" w14:textId="77777777" w:rsidR="00DB2647" w:rsidRPr="00494ACD" w:rsidRDefault="00DB2647" w:rsidP="00DB2647">
      <w:pPr>
        <w:pStyle w:val="BodyText"/>
        <w:ind w:left="0"/>
      </w:pPr>
      <w:r w:rsidRPr="00494ACD">
        <w:t>Nadja B. Shoemaker</w:t>
      </w:r>
    </w:p>
    <w:p w14:paraId="0BBAD1F9" w14:textId="77777777" w:rsidR="00DB2647" w:rsidRPr="00494ACD" w:rsidRDefault="00DB2647" w:rsidP="00DB2647">
      <w:pPr>
        <w:pStyle w:val="BodyText"/>
        <w:ind w:left="0"/>
      </w:pPr>
      <w:r w:rsidRPr="00494ACD">
        <w:t>Franklin and Carol Shupp</w:t>
      </w:r>
    </w:p>
    <w:p w14:paraId="1915F5CE" w14:textId="77777777" w:rsidR="00DB2647" w:rsidRPr="00494ACD" w:rsidRDefault="00DB2647" w:rsidP="00DB2647">
      <w:pPr>
        <w:pStyle w:val="BodyText"/>
        <w:ind w:left="0"/>
      </w:pPr>
      <w:r w:rsidRPr="00494ACD">
        <w:lastRenderedPageBreak/>
        <w:t>Mrs. Jan L. Siders</w:t>
      </w:r>
    </w:p>
    <w:p w14:paraId="7A83AA16" w14:textId="77777777" w:rsidR="00DB2647" w:rsidRPr="00494ACD" w:rsidRDefault="00DB2647" w:rsidP="00DB2647">
      <w:pPr>
        <w:pStyle w:val="BodyText"/>
        <w:ind w:left="0"/>
      </w:pPr>
      <w:r w:rsidRPr="00494ACD">
        <w:t>Martha S. Sierra-Perry</w:t>
      </w:r>
    </w:p>
    <w:p w14:paraId="28210E6C" w14:textId="77777777" w:rsidR="00DB2647" w:rsidRPr="00494ACD" w:rsidRDefault="00DB2647" w:rsidP="00DB2647">
      <w:pPr>
        <w:pStyle w:val="BodyText"/>
        <w:ind w:left="0"/>
      </w:pPr>
      <w:r w:rsidRPr="00494ACD">
        <w:t>Vaidotas and Birute Simaitis</w:t>
      </w:r>
    </w:p>
    <w:p w14:paraId="1733059A" w14:textId="77777777" w:rsidR="00DB2647" w:rsidRPr="00494ACD" w:rsidRDefault="00DB2647" w:rsidP="00DB2647">
      <w:pPr>
        <w:pStyle w:val="BodyText"/>
        <w:ind w:left="0"/>
      </w:pPr>
      <w:r w:rsidRPr="00494ACD">
        <w:t>Susan M. Singleton</w:t>
      </w:r>
    </w:p>
    <w:p w14:paraId="1B6A998C" w14:textId="77777777" w:rsidR="00DB2647" w:rsidRPr="00494ACD" w:rsidRDefault="00DB2647" w:rsidP="00DB2647">
      <w:pPr>
        <w:pStyle w:val="BodyText"/>
        <w:ind w:left="0"/>
      </w:pPr>
      <w:r w:rsidRPr="00494ACD">
        <w:t>Martha Sivier</w:t>
      </w:r>
    </w:p>
    <w:p w14:paraId="639156F7" w14:textId="77777777" w:rsidR="00DB2647" w:rsidRPr="00494ACD" w:rsidRDefault="00DB2647" w:rsidP="00DB2647">
      <w:pPr>
        <w:pStyle w:val="BodyText"/>
        <w:ind w:left="0"/>
      </w:pPr>
      <w:r w:rsidRPr="00494ACD">
        <w:t>Elzbieta and Piotr Skorupa</w:t>
      </w:r>
    </w:p>
    <w:p w14:paraId="59C22A08" w14:textId="77777777" w:rsidR="00DB2647" w:rsidRPr="00494ACD" w:rsidRDefault="00DB2647" w:rsidP="00DB2647">
      <w:pPr>
        <w:pStyle w:val="BodyText"/>
        <w:ind w:left="0"/>
      </w:pPr>
      <w:r w:rsidRPr="00494ACD">
        <w:t>Mrs. Anne. F. Slichter</w:t>
      </w:r>
    </w:p>
    <w:p w14:paraId="08D348C1" w14:textId="77777777" w:rsidR="00773EEA" w:rsidRPr="00494ACD" w:rsidRDefault="00773EEA" w:rsidP="00773EEA">
      <w:pPr>
        <w:pStyle w:val="BodyText"/>
        <w:ind w:left="0"/>
      </w:pPr>
      <w:r w:rsidRPr="00494ACD">
        <w:t>Howard W. Small</w:t>
      </w:r>
    </w:p>
    <w:p w14:paraId="2C9AD168" w14:textId="77777777" w:rsidR="002A6E4A" w:rsidRPr="00494ACD" w:rsidRDefault="002A6E4A" w:rsidP="00DB2647">
      <w:pPr>
        <w:pStyle w:val="BodyText"/>
        <w:ind w:left="0"/>
      </w:pPr>
      <w:r w:rsidRPr="00494ACD">
        <w:t>Mrs. Deborah A. Smith</w:t>
      </w:r>
    </w:p>
    <w:p w14:paraId="4A604C96" w14:textId="77777777" w:rsidR="00DB2647" w:rsidRPr="00494ACD" w:rsidRDefault="00DB2647" w:rsidP="00DB2647">
      <w:pPr>
        <w:pStyle w:val="BodyText"/>
        <w:ind w:left="0"/>
      </w:pPr>
      <w:r w:rsidRPr="00494ACD">
        <w:t>Jane A. Smith</w:t>
      </w:r>
    </w:p>
    <w:p w14:paraId="6B66ED1B" w14:textId="77777777" w:rsidR="00DB2647" w:rsidRPr="00494ACD" w:rsidRDefault="00DB2647" w:rsidP="00DB2647">
      <w:pPr>
        <w:pStyle w:val="BodyText"/>
        <w:ind w:left="0"/>
      </w:pPr>
      <w:r w:rsidRPr="00494ACD">
        <w:t>Mr. Timothy O. Smith</w:t>
      </w:r>
    </w:p>
    <w:p w14:paraId="66A3241C" w14:textId="77777777" w:rsidR="00DB2647" w:rsidRPr="00494ACD" w:rsidRDefault="00DB2647" w:rsidP="00DB2647">
      <w:pPr>
        <w:pStyle w:val="BodyText"/>
        <w:ind w:left="0"/>
      </w:pPr>
      <w:r w:rsidRPr="00494ACD">
        <w:t>Mrs. Marjorie E. Sodemann</w:t>
      </w:r>
    </w:p>
    <w:p w14:paraId="1BAD3764" w14:textId="77777777" w:rsidR="003B67D5" w:rsidRPr="00494ACD" w:rsidRDefault="00DB2647" w:rsidP="00DB2647">
      <w:pPr>
        <w:pStyle w:val="BodyText"/>
        <w:ind w:left="0"/>
      </w:pPr>
      <w:r w:rsidRPr="00494ACD">
        <w:t>Jerrold Soesbe</w:t>
      </w:r>
    </w:p>
    <w:p w14:paraId="5F32BC69" w14:textId="77777777" w:rsidR="003B67D5" w:rsidRPr="00494ACD" w:rsidRDefault="00DB2647" w:rsidP="00DB2647">
      <w:pPr>
        <w:pStyle w:val="BodyText"/>
        <w:ind w:left="0"/>
      </w:pPr>
      <w:r w:rsidRPr="00494ACD">
        <w:t>Shirley A. Soo</w:t>
      </w:r>
    </w:p>
    <w:p w14:paraId="3872F41E" w14:textId="77777777" w:rsidR="00DB2647" w:rsidRPr="00494ACD" w:rsidRDefault="00DB2647" w:rsidP="00DB2647">
      <w:pPr>
        <w:pStyle w:val="BodyText"/>
        <w:ind w:left="0"/>
      </w:pPr>
      <w:r w:rsidRPr="00494ACD">
        <w:t>Mrs. K. Sarah Spaulding</w:t>
      </w:r>
    </w:p>
    <w:p w14:paraId="2D0BF2EC" w14:textId="77777777" w:rsidR="00DB2647" w:rsidRPr="00494ACD" w:rsidRDefault="00DB2647" w:rsidP="00DB2647">
      <w:pPr>
        <w:pStyle w:val="BodyText"/>
        <w:ind w:left="0"/>
      </w:pPr>
      <w:r w:rsidRPr="00494ACD">
        <w:t>Gary and Edna Spear</w:t>
      </w:r>
    </w:p>
    <w:p w14:paraId="3E732146" w14:textId="77777777" w:rsidR="00DB2647" w:rsidRPr="00494ACD" w:rsidRDefault="00DB2647" w:rsidP="00DB2647">
      <w:pPr>
        <w:pStyle w:val="BodyText"/>
        <w:ind w:left="0"/>
      </w:pPr>
      <w:r w:rsidRPr="00494ACD">
        <w:t>Dr. Robert Spitze</w:t>
      </w:r>
    </w:p>
    <w:p w14:paraId="61D05697" w14:textId="77777777" w:rsidR="003B67D5" w:rsidRPr="00494ACD" w:rsidRDefault="00DB2647" w:rsidP="00DB2647">
      <w:pPr>
        <w:pStyle w:val="BodyText"/>
        <w:ind w:left="0"/>
      </w:pPr>
      <w:r w:rsidRPr="00494ACD">
        <w:t>Lynne E.</w:t>
      </w:r>
      <w:r w:rsidRPr="00494ACD">
        <w:rPr>
          <w:spacing w:val="-4"/>
        </w:rPr>
        <w:t xml:space="preserve"> </w:t>
      </w:r>
      <w:r w:rsidRPr="00494ACD">
        <w:t>Srull</w:t>
      </w:r>
    </w:p>
    <w:p w14:paraId="1096C8BB" w14:textId="77777777" w:rsidR="003B67D5" w:rsidRPr="00494ACD" w:rsidRDefault="00DB2647" w:rsidP="00DB2647">
      <w:pPr>
        <w:pStyle w:val="BodyText"/>
        <w:ind w:left="0"/>
      </w:pPr>
      <w:r w:rsidRPr="00494ACD">
        <w:t>Shirley G. Starr</w:t>
      </w:r>
    </w:p>
    <w:p w14:paraId="039F7AAA" w14:textId="77777777" w:rsidR="00DB2647" w:rsidRPr="00494ACD" w:rsidRDefault="00DB2647" w:rsidP="00DB2647">
      <w:pPr>
        <w:pStyle w:val="BodyText"/>
        <w:ind w:left="0"/>
      </w:pPr>
      <w:r w:rsidRPr="00494ACD">
        <w:t>Allan and Cecile Steinberg</w:t>
      </w:r>
    </w:p>
    <w:p w14:paraId="18317F3C" w14:textId="77777777" w:rsidR="00BB13F6" w:rsidRPr="00494ACD" w:rsidRDefault="00BB13F6" w:rsidP="00DB2647">
      <w:pPr>
        <w:pStyle w:val="BodyText"/>
        <w:ind w:left="0"/>
      </w:pPr>
      <w:r w:rsidRPr="00494ACD">
        <w:t>Gary and Diane Stensland</w:t>
      </w:r>
    </w:p>
    <w:p w14:paraId="3DEAF278" w14:textId="77777777" w:rsidR="003B67D5" w:rsidRPr="00494ACD" w:rsidRDefault="00DB2647" w:rsidP="00DB2647">
      <w:pPr>
        <w:pStyle w:val="BodyText"/>
        <w:ind w:left="0"/>
      </w:pPr>
      <w:r w:rsidRPr="00494ACD">
        <w:t>Edith A. Stotler</w:t>
      </w:r>
    </w:p>
    <w:p w14:paraId="7964BEFB" w14:textId="77777777" w:rsidR="003B67D5" w:rsidRPr="00494ACD" w:rsidRDefault="00DB2647" w:rsidP="00DB2647">
      <w:pPr>
        <w:pStyle w:val="BodyText"/>
        <w:ind w:left="0"/>
      </w:pPr>
      <w:r w:rsidRPr="00494ACD">
        <w:t>Ms. Jean C. Stout</w:t>
      </w:r>
    </w:p>
    <w:p w14:paraId="28FF97C6" w14:textId="77777777" w:rsidR="003B67D5" w:rsidRPr="00494ACD" w:rsidRDefault="00DB2647" w:rsidP="00DB2647">
      <w:pPr>
        <w:pStyle w:val="BodyText"/>
        <w:ind w:left="0"/>
      </w:pPr>
      <w:r w:rsidRPr="00494ACD">
        <w:t>Barbara and Robert Strauss</w:t>
      </w:r>
    </w:p>
    <w:p w14:paraId="706E52AE" w14:textId="77777777" w:rsidR="00DB2647" w:rsidRPr="00494ACD" w:rsidRDefault="00DB2647" w:rsidP="00DB2647">
      <w:pPr>
        <w:pStyle w:val="BodyText"/>
        <w:ind w:left="0"/>
      </w:pPr>
      <w:r w:rsidRPr="00494ACD">
        <w:t>Ms. Cheryl Sullivan and Dr. Brian Ross</w:t>
      </w:r>
    </w:p>
    <w:p w14:paraId="5366CF8D" w14:textId="77777777" w:rsidR="00DA03BC" w:rsidRPr="00494ACD" w:rsidRDefault="00DA03BC" w:rsidP="00DB2647">
      <w:pPr>
        <w:pStyle w:val="BodyText"/>
        <w:ind w:left="0"/>
      </w:pPr>
      <w:r w:rsidRPr="00494ACD">
        <w:t>Janet and Steve Summers</w:t>
      </w:r>
    </w:p>
    <w:p w14:paraId="2A353542" w14:textId="77777777" w:rsidR="00DB2647" w:rsidRPr="00494ACD" w:rsidRDefault="00DB2647" w:rsidP="00DB2647">
      <w:pPr>
        <w:pStyle w:val="BodyText"/>
        <w:ind w:left="0"/>
      </w:pPr>
      <w:r w:rsidRPr="00494ACD">
        <w:t>Mrs. Susan E. Suter</w:t>
      </w:r>
    </w:p>
    <w:p w14:paraId="5648E111" w14:textId="77777777" w:rsidR="003B67D5" w:rsidRPr="00494ACD" w:rsidRDefault="00DB2647" w:rsidP="00DB2647">
      <w:pPr>
        <w:pStyle w:val="BodyText"/>
        <w:ind w:left="0"/>
      </w:pPr>
      <w:r w:rsidRPr="00494ACD">
        <w:t>Cynthia Swanson</w:t>
      </w:r>
    </w:p>
    <w:p w14:paraId="44EF3CF1" w14:textId="77777777" w:rsidR="00DB2647" w:rsidRPr="00494ACD" w:rsidRDefault="00DB2647" w:rsidP="00DB2647">
      <w:pPr>
        <w:pStyle w:val="BodyText"/>
        <w:ind w:left="0"/>
      </w:pPr>
      <w:r w:rsidRPr="00494ACD">
        <w:t>Alethea Taylor and Curtis H. Stephens</w:t>
      </w:r>
    </w:p>
    <w:p w14:paraId="2901B561" w14:textId="77777777" w:rsidR="00DB2647" w:rsidRPr="00494ACD" w:rsidRDefault="00DB2647" w:rsidP="00DB2647">
      <w:pPr>
        <w:pStyle w:val="BodyText"/>
        <w:ind w:left="0"/>
      </w:pPr>
      <w:r w:rsidRPr="00494ACD">
        <w:t>Buddi A. Tepper</w:t>
      </w:r>
    </w:p>
    <w:p w14:paraId="41981D2F" w14:textId="77777777" w:rsidR="003B67D5" w:rsidRPr="00494ACD" w:rsidRDefault="00DB2647" w:rsidP="00DB2647">
      <w:pPr>
        <w:pStyle w:val="BodyText"/>
        <w:ind w:left="0"/>
      </w:pPr>
      <w:r w:rsidRPr="00494ACD">
        <w:t>Edward P. and Nancy L. Tepper</w:t>
      </w:r>
    </w:p>
    <w:p w14:paraId="03A470D7" w14:textId="77777777" w:rsidR="007049B6" w:rsidRPr="00494ACD" w:rsidRDefault="007049B6" w:rsidP="00DB2647">
      <w:pPr>
        <w:pStyle w:val="BodyText"/>
        <w:ind w:left="0"/>
      </w:pPr>
      <w:r w:rsidRPr="00494ACD">
        <w:t>Josephine D. Thomas</w:t>
      </w:r>
    </w:p>
    <w:p w14:paraId="568996A3" w14:textId="77777777" w:rsidR="00DB2647" w:rsidRPr="00494ACD" w:rsidRDefault="00DB2647" w:rsidP="00DB2647">
      <w:pPr>
        <w:pStyle w:val="BodyText"/>
        <w:ind w:left="0"/>
      </w:pPr>
      <w:r w:rsidRPr="00494ACD">
        <w:t>John Walter and Joy Thornton-Walter</w:t>
      </w:r>
    </w:p>
    <w:p w14:paraId="7764BD55" w14:textId="77777777" w:rsidR="005714E0" w:rsidRPr="00494ACD" w:rsidRDefault="005714E0" w:rsidP="00DB2647">
      <w:pPr>
        <w:pStyle w:val="BodyText"/>
        <w:ind w:left="0"/>
      </w:pPr>
      <w:r w:rsidRPr="00494ACD">
        <w:t xml:space="preserve">Paul and Catherine Thurston </w:t>
      </w:r>
    </w:p>
    <w:p w14:paraId="6EC06913" w14:textId="77777777" w:rsidR="003B67D5" w:rsidRPr="00494ACD" w:rsidRDefault="00DB2647" w:rsidP="00DB2647">
      <w:pPr>
        <w:pStyle w:val="BodyText"/>
        <w:ind w:left="0"/>
      </w:pPr>
      <w:r w:rsidRPr="00494ACD">
        <w:t>Wilma Tinkham</w:t>
      </w:r>
    </w:p>
    <w:p w14:paraId="668C0033" w14:textId="77777777" w:rsidR="003B67D5" w:rsidRPr="00494ACD" w:rsidRDefault="00DB2647" w:rsidP="00DB2647">
      <w:pPr>
        <w:pStyle w:val="BodyText"/>
        <w:ind w:left="0"/>
      </w:pPr>
      <w:r w:rsidRPr="00494ACD">
        <w:t>Walter Tousey</w:t>
      </w:r>
    </w:p>
    <w:p w14:paraId="23F09FF0" w14:textId="77777777" w:rsidR="005714E0" w:rsidRPr="00494ACD" w:rsidRDefault="005714E0" w:rsidP="005714E0">
      <w:pPr>
        <w:rPr>
          <w:sz w:val="24"/>
          <w:szCs w:val="24"/>
        </w:rPr>
      </w:pPr>
      <w:r w:rsidRPr="00494ACD">
        <w:rPr>
          <w:sz w:val="24"/>
          <w:szCs w:val="24"/>
        </w:rPr>
        <w:t>Mary Wilkes Towner</w:t>
      </w:r>
    </w:p>
    <w:p w14:paraId="613473E1" w14:textId="77777777" w:rsidR="00DB2647" w:rsidRPr="00494ACD" w:rsidRDefault="00DB2647" w:rsidP="00DB2647">
      <w:pPr>
        <w:pStyle w:val="BodyText"/>
        <w:ind w:left="0"/>
      </w:pPr>
      <w:r w:rsidRPr="00494ACD">
        <w:t>Dr. Deborah Townsend</w:t>
      </w:r>
    </w:p>
    <w:p w14:paraId="344E79B2" w14:textId="77777777" w:rsidR="003B67D5" w:rsidRPr="00494ACD" w:rsidRDefault="00DB2647" w:rsidP="00DB2647">
      <w:pPr>
        <w:pStyle w:val="BodyText"/>
        <w:ind w:left="0"/>
      </w:pPr>
      <w:r w:rsidRPr="00494ACD">
        <w:t>Mohan and David Tracy</w:t>
      </w:r>
    </w:p>
    <w:p w14:paraId="7AAE41C5" w14:textId="77777777" w:rsidR="00CE3C28" w:rsidRPr="00494ACD" w:rsidRDefault="00CE3C28" w:rsidP="00CE3C2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alph W. Trimble and Carolyn Casady Trimble</w:t>
      </w:r>
    </w:p>
    <w:p w14:paraId="1EBC30C1" w14:textId="77777777" w:rsidR="00DB2647" w:rsidRPr="00494ACD" w:rsidRDefault="00DB2647" w:rsidP="00DB2647">
      <w:pPr>
        <w:pStyle w:val="BodyText"/>
        <w:ind w:left="0"/>
      </w:pPr>
      <w:r w:rsidRPr="00494ACD">
        <w:t>Marilyn Trupin</w:t>
      </w:r>
    </w:p>
    <w:p w14:paraId="34A7101D" w14:textId="77777777" w:rsidR="003B67D5" w:rsidRPr="00494ACD" w:rsidRDefault="00DB2647" w:rsidP="00DB2647">
      <w:pPr>
        <w:pStyle w:val="BodyText"/>
        <w:ind w:left="0"/>
      </w:pPr>
      <w:r w:rsidRPr="00494ACD">
        <w:t>Dr. Patricia A. Tymchyshyn</w:t>
      </w:r>
    </w:p>
    <w:p w14:paraId="082204A0" w14:textId="77777777" w:rsidR="00DB2647" w:rsidRPr="00494ACD" w:rsidRDefault="00DB2647" w:rsidP="00DB2647">
      <w:pPr>
        <w:pStyle w:val="BodyText"/>
        <w:ind w:left="0"/>
      </w:pPr>
      <w:r w:rsidRPr="00494ACD">
        <w:t>Sandra G. Updike</w:t>
      </w:r>
    </w:p>
    <w:p w14:paraId="1C182AAB" w14:textId="77777777" w:rsidR="005714E0" w:rsidRPr="00494ACD" w:rsidRDefault="005714E0" w:rsidP="005714E0">
      <w:pPr>
        <w:rPr>
          <w:sz w:val="24"/>
          <w:szCs w:val="24"/>
        </w:rPr>
      </w:pPr>
      <w:r w:rsidRPr="00494ACD">
        <w:rPr>
          <w:sz w:val="24"/>
          <w:szCs w:val="24"/>
        </w:rPr>
        <w:t>Kathryn and Alfonso Valdes</w:t>
      </w:r>
    </w:p>
    <w:p w14:paraId="6629B2F7" w14:textId="77777777" w:rsidR="000735E5" w:rsidRPr="00494ACD" w:rsidRDefault="000735E5" w:rsidP="000735E5">
      <w:pPr>
        <w:pStyle w:val="BodyText"/>
        <w:ind w:left="0"/>
      </w:pPr>
      <w:r w:rsidRPr="00494ACD">
        <w:t>Roy Van Buskirk</w:t>
      </w:r>
    </w:p>
    <w:p w14:paraId="68C3AD8E" w14:textId="77777777" w:rsidR="00DB2647" w:rsidRPr="00494ACD" w:rsidRDefault="00DB2647" w:rsidP="00DB2647">
      <w:pPr>
        <w:pStyle w:val="BodyText"/>
        <w:ind w:left="0"/>
      </w:pPr>
      <w:r w:rsidRPr="00494ACD">
        <w:t>Mr. Charles B. and Dr. June A. Van Vorst</w:t>
      </w:r>
    </w:p>
    <w:p w14:paraId="35E61C25" w14:textId="77777777" w:rsidR="00DB2647" w:rsidRPr="00494ACD" w:rsidRDefault="00DB2647" w:rsidP="00DB2647">
      <w:pPr>
        <w:pStyle w:val="BodyText"/>
        <w:ind w:left="0"/>
      </w:pPr>
      <w:r w:rsidRPr="00494ACD">
        <w:t>Mr. and Mrs. Jack Waaler</w:t>
      </w:r>
    </w:p>
    <w:p w14:paraId="57D27F12" w14:textId="77777777" w:rsidR="00DB2647" w:rsidRPr="00494ACD" w:rsidRDefault="00DB2647" w:rsidP="00DB2647">
      <w:pPr>
        <w:pStyle w:val="BodyText"/>
        <w:ind w:left="0"/>
      </w:pPr>
      <w:r w:rsidRPr="00494ACD">
        <w:t>Gretchen C. Walklet</w:t>
      </w:r>
    </w:p>
    <w:p w14:paraId="4161C841" w14:textId="77777777" w:rsidR="00BB13F6" w:rsidRPr="00494ACD" w:rsidRDefault="00BB13F6" w:rsidP="00DB2647">
      <w:pPr>
        <w:pStyle w:val="BodyText"/>
        <w:ind w:left="0"/>
      </w:pPr>
      <w:r w:rsidRPr="00494ACD">
        <w:lastRenderedPageBreak/>
        <w:t>Stephen J. Wanzek</w:t>
      </w:r>
    </w:p>
    <w:p w14:paraId="5F4C42F9" w14:textId="77777777" w:rsidR="00DB2647" w:rsidRPr="00494ACD" w:rsidRDefault="00DB2647" w:rsidP="00DB2647">
      <w:pPr>
        <w:pStyle w:val="BodyText"/>
        <w:ind w:left="0"/>
      </w:pPr>
      <w:r w:rsidRPr="00494ACD">
        <w:t>Catherine A. Webber</w:t>
      </w:r>
    </w:p>
    <w:p w14:paraId="0BB230BD" w14:textId="77777777" w:rsidR="00DB2647" w:rsidRPr="00494ACD" w:rsidRDefault="00DB2647" w:rsidP="00DB2647">
      <w:pPr>
        <w:pStyle w:val="BodyText"/>
        <w:ind w:left="0"/>
      </w:pPr>
      <w:r w:rsidRPr="00494ACD">
        <w:t>Martha Wagner-Weinberg</w:t>
      </w:r>
    </w:p>
    <w:p w14:paraId="4E0473D0" w14:textId="77777777" w:rsidR="00DB2647" w:rsidRPr="00494ACD" w:rsidRDefault="00D401EA" w:rsidP="00DB2647">
      <w:pPr>
        <w:pStyle w:val="BodyText"/>
        <w:ind w:left="0"/>
      </w:pPr>
      <w:r w:rsidRPr="00494ACD">
        <w:t xml:space="preserve">Jeffery </w:t>
      </w:r>
      <w:r w:rsidR="00DB2647" w:rsidRPr="00494ACD">
        <w:t>and Shari Wampler</w:t>
      </w:r>
    </w:p>
    <w:p w14:paraId="1BDBD266" w14:textId="77777777" w:rsidR="00DB2647" w:rsidRPr="00494ACD" w:rsidRDefault="00DB2647" w:rsidP="00DB2647">
      <w:pPr>
        <w:pStyle w:val="BodyText"/>
        <w:ind w:left="0"/>
      </w:pPr>
      <w:r w:rsidRPr="00494ACD">
        <w:t>Mrs. Paula D. Watson</w:t>
      </w:r>
    </w:p>
    <w:p w14:paraId="5B2352BE" w14:textId="77777777" w:rsidR="00DB2647" w:rsidRPr="00494ACD" w:rsidRDefault="00DB2647" w:rsidP="00DB2647">
      <w:pPr>
        <w:pStyle w:val="BodyText"/>
        <w:ind w:left="0"/>
      </w:pPr>
      <w:r w:rsidRPr="00494ACD">
        <w:t>Jean</w:t>
      </w:r>
      <w:r w:rsidRPr="00494ACD">
        <w:rPr>
          <w:spacing w:val="-3"/>
        </w:rPr>
        <w:t xml:space="preserve"> </w:t>
      </w:r>
      <w:r w:rsidRPr="00494ACD">
        <w:t>Weigel</w:t>
      </w:r>
    </w:p>
    <w:p w14:paraId="752A2BFF" w14:textId="77777777" w:rsidR="00DB2647" w:rsidRPr="00494ACD" w:rsidRDefault="00DB2647" w:rsidP="00DB2647">
      <w:pPr>
        <w:pStyle w:val="BodyText"/>
        <w:ind w:left="0"/>
      </w:pPr>
      <w:r w:rsidRPr="00494ACD">
        <w:t>Peggy R. Weinberg</w:t>
      </w:r>
    </w:p>
    <w:p w14:paraId="6DE6C1D5" w14:textId="77777777" w:rsidR="00DB2647" w:rsidRPr="00494ACD" w:rsidRDefault="00DB2647" w:rsidP="00DB2647">
      <w:pPr>
        <w:pStyle w:val="BodyText"/>
        <w:ind w:left="0"/>
      </w:pPr>
      <w:r w:rsidRPr="00494ACD">
        <w:t>Marganit Weinberger-Rotman</w:t>
      </w:r>
    </w:p>
    <w:p w14:paraId="48A6ED4F" w14:textId="77777777" w:rsidR="00DB2647" w:rsidRPr="00494ACD" w:rsidRDefault="00DB2647" w:rsidP="00DB2647">
      <w:pPr>
        <w:pStyle w:val="BodyText"/>
        <w:ind w:left="0"/>
      </w:pPr>
      <w:r w:rsidRPr="00494ACD">
        <w:t>Anthony Welsh</w:t>
      </w:r>
    </w:p>
    <w:p w14:paraId="46EABCF3" w14:textId="77777777" w:rsidR="00F052EC" w:rsidRPr="00494ACD" w:rsidRDefault="00F052EC" w:rsidP="00DB2647">
      <w:pPr>
        <w:pStyle w:val="BodyText"/>
        <w:ind w:left="0"/>
      </w:pPr>
      <w:r w:rsidRPr="00494ACD">
        <w:t>Ann E. Wheeler</w:t>
      </w:r>
    </w:p>
    <w:p w14:paraId="365F9A88" w14:textId="77777777" w:rsidR="00977C59" w:rsidRPr="00494ACD" w:rsidRDefault="00977C59" w:rsidP="00DB2647">
      <w:pPr>
        <w:pStyle w:val="BodyText"/>
        <w:ind w:left="0"/>
      </w:pPr>
      <w:r w:rsidRPr="00494ACD">
        <w:t>Dr. Richard P. Wheeler and Prof. Patricia A. Gill</w:t>
      </w:r>
    </w:p>
    <w:p w14:paraId="0CB82E99" w14:textId="77777777" w:rsidR="00DB2647" w:rsidRPr="00494ACD" w:rsidRDefault="00DB2647" w:rsidP="00DB2647">
      <w:pPr>
        <w:pStyle w:val="BodyText"/>
        <w:ind w:left="0"/>
      </w:pPr>
      <w:r w:rsidRPr="00494ACD">
        <w:t>Chris and Dave Whippo</w:t>
      </w:r>
    </w:p>
    <w:p w14:paraId="10E0593C" w14:textId="77777777" w:rsidR="00DB2647" w:rsidRPr="00494ACD" w:rsidRDefault="00DB2647" w:rsidP="00DB2647">
      <w:pPr>
        <w:pStyle w:val="BodyText"/>
        <w:ind w:left="0"/>
      </w:pPr>
      <w:r w:rsidRPr="00494ACD">
        <w:t>Drs. Dixie D. and Gregory S. Whitt</w:t>
      </w:r>
    </w:p>
    <w:p w14:paraId="09CC0860" w14:textId="77777777" w:rsidR="00DB2647" w:rsidRPr="00494ACD" w:rsidRDefault="00DB2647" w:rsidP="00DB2647">
      <w:pPr>
        <w:pStyle w:val="BodyText"/>
        <w:ind w:left="0"/>
      </w:pPr>
      <w:r w:rsidRPr="00494ACD">
        <w:t>Marilyn J. Williams</w:t>
      </w:r>
    </w:p>
    <w:p w14:paraId="7369F97A" w14:textId="77777777" w:rsidR="00DB2647" w:rsidRPr="00494ACD" w:rsidRDefault="00DB2647" w:rsidP="00DB2647">
      <w:pPr>
        <w:pStyle w:val="BodyText"/>
        <w:ind w:left="0"/>
      </w:pPr>
      <w:r w:rsidRPr="00494ACD">
        <w:t>Sharon and Edward Williams</w:t>
      </w:r>
    </w:p>
    <w:p w14:paraId="4394BCC6" w14:textId="77777777" w:rsidR="00DB2647" w:rsidRPr="00494ACD" w:rsidRDefault="00DB2647" w:rsidP="00DB2647">
      <w:pPr>
        <w:pStyle w:val="BodyText"/>
        <w:ind w:left="0"/>
      </w:pPr>
      <w:r w:rsidRPr="00494ACD">
        <w:t>James D. Winston</w:t>
      </w:r>
    </w:p>
    <w:p w14:paraId="3C1AD0B8" w14:textId="77777777" w:rsidR="00DB2647" w:rsidRPr="00494ACD" w:rsidRDefault="00DB2647" w:rsidP="00DB2647">
      <w:pPr>
        <w:pStyle w:val="BodyText"/>
        <w:ind w:left="0"/>
      </w:pPr>
      <w:r w:rsidRPr="00494ACD">
        <w:t>Dr. Charles and Professor Sarah Wisseman</w:t>
      </w:r>
    </w:p>
    <w:p w14:paraId="6BC6060C" w14:textId="77777777" w:rsidR="007049B6" w:rsidRPr="00494ACD" w:rsidRDefault="007049B6" w:rsidP="00DB2647">
      <w:pPr>
        <w:pStyle w:val="BodyText"/>
        <w:ind w:left="0"/>
      </w:pPr>
      <w:r w:rsidRPr="00494ACD">
        <w:t>Jerald Wray</w:t>
      </w:r>
    </w:p>
    <w:p w14:paraId="26E2E715" w14:textId="77777777" w:rsidR="005714E0" w:rsidRPr="00494ACD" w:rsidRDefault="005714E0" w:rsidP="005714E0">
      <w:pPr>
        <w:rPr>
          <w:sz w:val="24"/>
          <w:szCs w:val="24"/>
        </w:rPr>
      </w:pPr>
      <w:r w:rsidRPr="00494ACD">
        <w:rPr>
          <w:sz w:val="24"/>
          <w:szCs w:val="24"/>
        </w:rPr>
        <w:t>Writers’ Café Study Group Spring 2019</w:t>
      </w:r>
    </w:p>
    <w:p w14:paraId="69C7D9AF" w14:textId="77777777" w:rsidR="00DB2647" w:rsidRPr="00494ACD" w:rsidRDefault="00DB2647" w:rsidP="00DB2647">
      <w:pPr>
        <w:pStyle w:val="BodyText"/>
        <w:ind w:left="0"/>
      </w:pPr>
      <w:r w:rsidRPr="00494ACD">
        <w:t>Writing and Reading Poetry Study Group Spring 2017</w:t>
      </w:r>
    </w:p>
    <w:p w14:paraId="32F6EC3C" w14:textId="77777777" w:rsidR="00DB2647" w:rsidRPr="00494ACD" w:rsidRDefault="00DB2647" w:rsidP="00DB2647">
      <w:pPr>
        <w:pStyle w:val="BodyText"/>
        <w:ind w:left="0"/>
      </w:pPr>
      <w:r w:rsidRPr="00494ACD">
        <w:t>Writers’ Café Study Group Spring 2017</w:t>
      </w:r>
    </w:p>
    <w:p w14:paraId="45D19596" w14:textId="77777777" w:rsidR="005714E0" w:rsidRPr="00494ACD" w:rsidRDefault="005714E0" w:rsidP="005714E0">
      <w:pPr>
        <w:rPr>
          <w:sz w:val="24"/>
          <w:szCs w:val="24"/>
        </w:rPr>
      </w:pPr>
      <w:r w:rsidRPr="00494ACD">
        <w:rPr>
          <w:sz w:val="24"/>
          <w:szCs w:val="24"/>
        </w:rPr>
        <w:t>Kim and Robert Wyre</w:t>
      </w:r>
    </w:p>
    <w:p w14:paraId="14646287" w14:textId="77777777" w:rsidR="00DB2647" w:rsidRPr="00494ACD" w:rsidRDefault="00DB2647" w:rsidP="00DB2647">
      <w:pPr>
        <w:pStyle w:val="BodyText"/>
        <w:ind w:left="0"/>
      </w:pPr>
      <w:r w:rsidRPr="00494ACD">
        <w:t>Janie and Ehud Yairi</w:t>
      </w:r>
    </w:p>
    <w:p w14:paraId="6A249002" w14:textId="77777777" w:rsidR="00DB2647" w:rsidRPr="00494ACD" w:rsidRDefault="00DB2647" w:rsidP="00DB2647">
      <w:pPr>
        <w:pStyle w:val="BodyText"/>
        <w:ind w:left="0"/>
      </w:pPr>
      <w:r w:rsidRPr="00494ACD">
        <w:t>David and Diane Zell</w:t>
      </w:r>
    </w:p>
    <w:p w14:paraId="17B59B0F" w14:textId="77777777" w:rsidR="00DB2647" w:rsidRPr="00494ACD" w:rsidRDefault="00DB2647" w:rsidP="00DB2647">
      <w:pPr>
        <w:pStyle w:val="BodyText"/>
        <w:ind w:left="0"/>
      </w:pPr>
      <w:r w:rsidRPr="00494ACD">
        <w:t>Prof. Theodore and Mrs. Joan Zernich</w:t>
      </w:r>
    </w:p>
    <w:p w14:paraId="2D0A4B5E" w14:textId="77777777" w:rsidR="00DB2647" w:rsidRPr="00494ACD" w:rsidRDefault="00DB2647" w:rsidP="00DB2647">
      <w:pPr>
        <w:pStyle w:val="BodyText"/>
        <w:ind w:left="0"/>
      </w:pPr>
      <w:r w:rsidRPr="00494ACD">
        <w:t>Richard Ziegler</w:t>
      </w:r>
    </w:p>
    <w:p w14:paraId="7EFA2279" w14:textId="77777777" w:rsidR="00DB2647" w:rsidRPr="00494ACD" w:rsidRDefault="00DB2647" w:rsidP="00DB2647">
      <w:pPr>
        <w:pStyle w:val="BodyText"/>
        <w:ind w:left="0"/>
      </w:pPr>
      <w:r w:rsidRPr="00494ACD">
        <w:t>Kathryn A. Zimmerman</w:t>
      </w:r>
    </w:p>
    <w:p w14:paraId="5D09672E" w14:textId="77777777" w:rsidR="00DB2647" w:rsidRPr="00494ACD" w:rsidRDefault="00DB2647" w:rsidP="00DB2647">
      <w:pPr>
        <w:pStyle w:val="BodyText"/>
        <w:ind w:left="0"/>
      </w:pPr>
      <w:r w:rsidRPr="00494ACD">
        <w:t>Professor Steven and Mrs. Susan Zumdahl</w:t>
      </w:r>
    </w:p>
    <w:p w14:paraId="4CC826DA" w14:textId="77777777" w:rsidR="00DB2647" w:rsidRPr="00494ACD" w:rsidRDefault="00DB2647" w:rsidP="00DB2647">
      <w:pPr>
        <w:pStyle w:val="BodyText"/>
        <w:ind w:left="0"/>
      </w:pPr>
      <w:r w:rsidRPr="00494ACD">
        <w:t>Carol A. ZuHone</w:t>
      </w:r>
    </w:p>
    <w:p w14:paraId="35875C8D" w14:textId="77777777" w:rsidR="00DB2647" w:rsidRPr="00494ACD" w:rsidRDefault="00DB2647" w:rsidP="00DB2647">
      <w:pPr>
        <w:pStyle w:val="Heading1"/>
        <w:ind w:left="0"/>
      </w:pPr>
      <w:bookmarkStart w:id="23" w:name="In_Honor_of"/>
      <w:bookmarkEnd w:id="23"/>
    </w:p>
    <w:p w14:paraId="24F66185" w14:textId="77777777" w:rsidR="003B67D5" w:rsidRPr="00494ACD" w:rsidRDefault="00DB2647" w:rsidP="00DB2647">
      <w:pPr>
        <w:pStyle w:val="Heading1"/>
        <w:ind w:left="0"/>
      </w:pPr>
      <w:r w:rsidRPr="00494ACD">
        <w:t>In Honor of</w:t>
      </w:r>
    </w:p>
    <w:p w14:paraId="1B07EC0F" w14:textId="77777777" w:rsidR="00B825A4" w:rsidRPr="00494ACD" w:rsidRDefault="00B825A4" w:rsidP="00DB2647">
      <w:pPr>
        <w:pStyle w:val="Heading1"/>
        <w:ind w:left="0"/>
        <w:rPr>
          <w:b w:val="0"/>
        </w:rPr>
      </w:pPr>
      <w:r w:rsidRPr="00494ACD">
        <w:rPr>
          <w:b w:val="0"/>
        </w:rPr>
        <w:t>“Advanced Latin Study Group and All OLLI Study Groups”</w:t>
      </w:r>
    </w:p>
    <w:p w14:paraId="19F7AC88" w14:textId="77777777" w:rsidR="006050AC" w:rsidRPr="00494ACD" w:rsidRDefault="006050AC" w:rsidP="006050AC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“All of the volunteers who contribute to OLLI’s success”</w:t>
      </w:r>
    </w:p>
    <w:p w14:paraId="4DA28FE8" w14:textId="77777777" w:rsidR="00DB2647" w:rsidRPr="00494ACD" w:rsidRDefault="00DB2647" w:rsidP="006050AC">
      <w:pPr>
        <w:pStyle w:val="BodyText"/>
        <w:ind w:left="0"/>
      </w:pPr>
      <w:r w:rsidRPr="00494ACD">
        <w:t>“All those who make OLLI work”</w:t>
      </w:r>
    </w:p>
    <w:p w14:paraId="7077A174" w14:textId="77777777" w:rsidR="00F93471" w:rsidRPr="00494ACD" w:rsidRDefault="00F93471" w:rsidP="00DB2647">
      <w:pPr>
        <w:pStyle w:val="BodyText"/>
        <w:ind w:left="0"/>
      </w:pPr>
      <w:r w:rsidRPr="00494ACD">
        <w:t xml:space="preserve">“The Facilitators of the Poetry Reading Study Group” </w:t>
      </w:r>
    </w:p>
    <w:p w14:paraId="3879C7BE" w14:textId="77777777" w:rsidR="003B67D5" w:rsidRPr="00494ACD" w:rsidRDefault="00DB2647" w:rsidP="00DB2647">
      <w:pPr>
        <w:pStyle w:val="BodyText"/>
        <w:ind w:left="0"/>
      </w:pPr>
      <w:r w:rsidRPr="00494ACD">
        <w:t>“The Faculty”</w:t>
      </w:r>
    </w:p>
    <w:p w14:paraId="32F08D61" w14:textId="77777777" w:rsidR="00DB2647" w:rsidRPr="00494ACD" w:rsidRDefault="00DB2647" w:rsidP="00DB2647">
      <w:pPr>
        <w:pStyle w:val="BodyText"/>
        <w:ind w:left="0"/>
      </w:pPr>
      <w:r w:rsidRPr="00494ACD">
        <w:t>“The Federalist Papers Study Group”</w:t>
      </w:r>
    </w:p>
    <w:p w14:paraId="516C9568" w14:textId="77777777" w:rsidR="003B67D5" w:rsidRPr="00494ACD" w:rsidRDefault="00DB2647" w:rsidP="00DB2647">
      <w:pPr>
        <w:pStyle w:val="BodyText"/>
        <w:ind w:left="0"/>
      </w:pPr>
      <w:r w:rsidRPr="00494ACD">
        <w:t>“Homer’s Odyssey Study Group”</w:t>
      </w:r>
    </w:p>
    <w:p w14:paraId="4DACA872" w14:textId="77777777" w:rsidR="00DB2647" w:rsidRPr="00494ACD" w:rsidRDefault="00DB2647" w:rsidP="00DB2647">
      <w:pPr>
        <w:pStyle w:val="BodyText"/>
        <w:ind w:left="0"/>
      </w:pPr>
      <w:r w:rsidRPr="00494ACD">
        <w:t>“If It Weren’t For the Music: Rock Music in Film Study Group”</w:t>
      </w:r>
    </w:p>
    <w:p w14:paraId="73C70C4E" w14:textId="77777777" w:rsidR="00B825A4" w:rsidRPr="00494ACD" w:rsidRDefault="00B825A4" w:rsidP="00DB2647">
      <w:pPr>
        <w:pStyle w:val="BodyText"/>
        <w:ind w:left="0"/>
      </w:pPr>
      <w:r w:rsidRPr="00494ACD">
        <w:t>“OLLI Board Members”</w:t>
      </w:r>
    </w:p>
    <w:p w14:paraId="363005F2" w14:textId="77777777" w:rsidR="00B825A4" w:rsidRPr="00494ACD" w:rsidRDefault="00B825A4" w:rsidP="00DB2647">
      <w:pPr>
        <w:pStyle w:val="BodyText"/>
        <w:ind w:left="0"/>
      </w:pPr>
      <w:r w:rsidRPr="00494ACD">
        <w:t>“OLLI Faculty and Staff”</w:t>
      </w:r>
    </w:p>
    <w:p w14:paraId="6B60E742" w14:textId="77777777" w:rsidR="00957F23" w:rsidRPr="00494ACD" w:rsidRDefault="00957F23" w:rsidP="00DB2647">
      <w:pPr>
        <w:pStyle w:val="BodyText"/>
        <w:ind w:left="0"/>
      </w:pPr>
      <w:r w:rsidRPr="00494ACD">
        <w:t>“OLLI Instructors for Classes and Study Groups”</w:t>
      </w:r>
    </w:p>
    <w:p w14:paraId="7F94C0B7" w14:textId="77777777" w:rsidR="00B825A4" w:rsidRPr="00494ACD" w:rsidRDefault="00B825A4" w:rsidP="00DB2647">
      <w:pPr>
        <w:pStyle w:val="BodyText"/>
        <w:ind w:left="0"/>
      </w:pPr>
      <w:r w:rsidRPr="00494ACD">
        <w:t>“OLLI Tai Chi Instructors”</w:t>
      </w:r>
    </w:p>
    <w:p w14:paraId="08B2227F" w14:textId="77777777" w:rsidR="00887D32" w:rsidRPr="00494ACD" w:rsidRDefault="00887D32" w:rsidP="00DB2647">
      <w:pPr>
        <w:pStyle w:val="BodyText"/>
        <w:ind w:left="0"/>
      </w:pPr>
      <w:r w:rsidRPr="00494ACD">
        <w:t>Chester Alwes</w:t>
      </w:r>
    </w:p>
    <w:p w14:paraId="34E218E9" w14:textId="77777777" w:rsidR="00DB2647" w:rsidRPr="00494ACD" w:rsidRDefault="00DB2647" w:rsidP="00DB2647">
      <w:pPr>
        <w:pStyle w:val="BodyText"/>
        <w:ind w:left="0"/>
      </w:pPr>
      <w:r w:rsidRPr="00494ACD">
        <w:t>Scott Badman</w:t>
      </w:r>
    </w:p>
    <w:p w14:paraId="60E27404" w14:textId="77777777" w:rsidR="00DB2647" w:rsidRPr="00494ACD" w:rsidRDefault="00DB2647" w:rsidP="00DB2647">
      <w:pPr>
        <w:pStyle w:val="BodyText"/>
        <w:ind w:left="0"/>
      </w:pPr>
      <w:r w:rsidRPr="00494ACD">
        <w:t>John Bennett</w:t>
      </w:r>
    </w:p>
    <w:p w14:paraId="6A89A155" w14:textId="77777777" w:rsidR="00DB2647" w:rsidRPr="00494ACD" w:rsidRDefault="00DB2647" w:rsidP="00DB2647">
      <w:pPr>
        <w:pStyle w:val="BodyText"/>
        <w:ind w:left="0"/>
      </w:pPr>
      <w:r w:rsidRPr="00494ACD">
        <w:t>Nancy Blake</w:t>
      </w:r>
    </w:p>
    <w:p w14:paraId="3CFF1897" w14:textId="77777777" w:rsidR="001E19B4" w:rsidRPr="00494ACD" w:rsidRDefault="001E19B4" w:rsidP="00DB2647">
      <w:pPr>
        <w:pStyle w:val="BodyText"/>
        <w:ind w:left="0"/>
      </w:pPr>
      <w:r w:rsidRPr="00494ACD">
        <w:t>Cathrine Blom</w:t>
      </w:r>
    </w:p>
    <w:p w14:paraId="215F231D" w14:textId="77777777" w:rsidR="00957F23" w:rsidRPr="00494ACD" w:rsidRDefault="00957F23" w:rsidP="00DB2647">
      <w:pPr>
        <w:pStyle w:val="BodyText"/>
        <w:ind w:left="0"/>
      </w:pPr>
      <w:r w:rsidRPr="00494ACD">
        <w:lastRenderedPageBreak/>
        <w:t>Parley Ann Boswell</w:t>
      </w:r>
    </w:p>
    <w:p w14:paraId="59D2C33C" w14:textId="77777777" w:rsidR="00DB2647" w:rsidRPr="00494ACD" w:rsidRDefault="00DB2647" w:rsidP="00DB2647">
      <w:pPr>
        <w:pStyle w:val="BodyText"/>
        <w:ind w:left="0"/>
      </w:pPr>
      <w:r w:rsidRPr="00494ACD">
        <w:t>Bill Breeding</w:t>
      </w:r>
    </w:p>
    <w:p w14:paraId="0598BB61" w14:textId="77777777" w:rsidR="00DB2647" w:rsidRPr="00494ACD" w:rsidRDefault="00DB2647" w:rsidP="00DB2647">
      <w:pPr>
        <w:pStyle w:val="BodyText"/>
        <w:ind w:left="0"/>
      </w:pPr>
      <w:r w:rsidRPr="00494ACD">
        <w:t>Kathleen Brinkmann</w:t>
      </w:r>
    </w:p>
    <w:p w14:paraId="4F591EE7" w14:textId="77777777" w:rsidR="00DB2647" w:rsidRPr="00494ACD" w:rsidRDefault="00DB2647" w:rsidP="00DB2647">
      <w:pPr>
        <w:pStyle w:val="BodyText"/>
        <w:ind w:left="0"/>
      </w:pPr>
      <w:r w:rsidRPr="00494ACD">
        <w:t>Bao Bui</w:t>
      </w:r>
    </w:p>
    <w:p w14:paraId="29035345" w14:textId="77777777" w:rsidR="00DB2647" w:rsidRPr="00494ACD" w:rsidRDefault="00DB2647" w:rsidP="00DB2647">
      <w:pPr>
        <w:pStyle w:val="BodyText"/>
        <w:ind w:left="0"/>
      </w:pPr>
      <w:r w:rsidRPr="00494ACD">
        <w:t>Christine Catanzarite</w:t>
      </w:r>
    </w:p>
    <w:p w14:paraId="7F9E3F40" w14:textId="77777777" w:rsidR="00DB2647" w:rsidRPr="00494ACD" w:rsidRDefault="00DB2647" w:rsidP="00DB2647">
      <w:pPr>
        <w:pStyle w:val="BodyText"/>
        <w:ind w:left="0"/>
      </w:pPr>
      <w:r w:rsidRPr="00494ACD">
        <w:t>Frank Chadwick</w:t>
      </w:r>
    </w:p>
    <w:p w14:paraId="74ED7B80" w14:textId="77777777" w:rsidR="00DB2647" w:rsidRPr="00494ACD" w:rsidRDefault="00DB2647" w:rsidP="00DB2647">
      <w:pPr>
        <w:pStyle w:val="BodyText"/>
        <w:ind w:left="0"/>
      </w:pPr>
      <w:r w:rsidRPr="00494ACD">
        <w:t>Fred Christensen</w:t>
      </w:r>
    </w:p>
    <w:p w14:paraId="55A7C413" w14:textId="77777777" w:rsidR="003B67D5" w:rsidRPr="00494ACD" w:rsidRDefault="00DB2647" w:rsidP="00DB2647">
      <w:pPr>
        <w:pStyle w:val="BodyText"/>
        <w:ind w:left="0"/>
      </w:pPr>
      <w:r w:rsidRPr="00494ACD">
        <w:t>Linda Coleman</w:t>
      </w:r>
    </w:p>
    <w:p w14:paraId="201A005E" w14:textId="77777777" w:rsidR="00DB2647" w:rsidRPr="00494ACD" w:rsidRDefault="00DB2647" w:rsidP="00DB2647">
      <w:pPr>
        <w:pStyle w:val="BodyText"/>
        <w:ind w:left="0"/>
      </w:pPr>
      <w:r w:rsidRPr="00494ACD">
        <w:t>Trisha Crowley</w:t>
      </w:r>
    </w:p>
    <w:p w14:paraId="208CEC78" w14:textId="77777777" w:rsidR="00DB2647" w:rsidRPr="00494ACD" w:rsidRDefault="00DB2647" w:rsidP="00DB2647">
      <w:pPr>
        <w:pStyle w:val="BodyText"/>
        <w:ind w:left="0"/>
      </w:pPr>
      <w:r w:rsidRPr="00494ACD">
        <w:t>Craig W. Cutbirth</w:t>
      </w:r>
    </w:p>
    <w:p w14:paraId="595874A9" w14:textId="77777777" w:rsidR="00DB2647" w:rsidRPr="00494ACD" w:rsidRDefault="00DB2647" w:rsidP="00DB2647">
      <w:pPr>
        <w:pStyle w:val="BodyText"/>
        <w:ind w:left="0"/>
      </w:pPr>
      <w:r w:rsidRPr="00494ACD">
        <w:t>Deborah Day</w:t>
      </w:r>
    </w:p>
    <w:p w14:paraId="318052A9" w14:textId="77777777" w:rsidR="00DB2647" w:rsidRPr="00494ACD" w:rsidRDefault="00DB2647" w:rsidP="00DB2647">
      <w:pPr>
        <w:pStyle w:val="BodyText"/>
        <w:ind w:left="0"/>
      </w:pPr>
      <w:r w:rsidRPr="00494ACD">
        <w:t>Paul Debevec</w:t>
      </w:r>
    </w:p>
    <w:p w14:paraId="22EFDA03" w14:textId="77777777" w:rsidR="00DB2647" w:rsidRPr="00494ACD" w:rsidRDefault="00DB2647" w:rsidP="00DB2647">
      <w:pPr>
        <w:pStyle w:val="BodyText"/>
        <w:ind w:left="0"/>
      </w:pPr>
      <w:r w:rsidRPr="00494ACD">
        <w:t>Jaafar Dhahir</w:t>
      </w:r>
    </w:p>
    <w:p w14:paraId="668B7CE7" w14:textId="77777777" w:rsidR="00DB2647" w:rsidRPr="00494ACD" w:rsidRDefault="00DB2647" w:rsidP="00DB2647">
      <w:pPr>
        <w:pStyle w:val="BodyText"/>
        <w:ind w:left="0"/>
      </w:pPr>
      <w:r w:rsidRPr="00494ACD">
        <w:t>Harold Diamond</w:t>
      </w:r>
    </w:p>
    <w:p w14:paraId="1043A5A1" w14:textId="77777777" w:rsidR="00DB2647" w:rsidRPr="00494ACD" w:rsidRDefault="00DB2647" w:rsidP="00DB2647">
      <w:pPr>
        <w:pStyle w:val="BodyText"/>
        <w:ind w:left="0"/>
      </w:pPr>
      <w:r w:rsidRPr="00494ACD">
        <w:t>James Dobbins</w:t>
      </w:r>
    </w:p>
    <w:p w14:paraId="0E35C0B2" w14:textId="77777777" w:rsidR="00DB2647" w:rsidRPr="00494ACD" w:rsidRDefault="00DB2647" w:rsidP="00DB2647">
      <w:pPr>
        <w:pStyle w:val="BodyText"/>
        <w:ind w:left="0"/>
      </w:pPr>
      <w:r w:rsidRPr="00494ACD">
        <w:t>Tom Neufer Emswiler</w:t>
      </w:r>
    </w:p>
    <w:p w14:paraId="3F2E30C6" w14:textId="77777777" w:rsidR="00957F23" w:rsidRPr="00494ACD" w:rsidRDefault="00957F23" w:rsidP="005571E2">
      <w:pPr>
        <w:rPr>
          <w:sz w:val="24"/>
          <w:szCs w:val="24"/>
        </w:rPr>
      </w:pPr>
      <w:r w:rsidRPr="00494ACD">
        <w:rPr>
          <w:sz w:val="24"/>
          <w:szCs w:val="24"/>
        </w:rPr>
        <w:t>Faculty of the Carl R. Woese Institute for Genomic Biology</w:t>
      </w:r>
    </w:p>
    <w:p w14:paraId="6A11FA0A" w14:textId="77777777" w:rsidR="005571E2" w:rsidRPr="00494ACD" w:rsidRDefault="005571E2" w:rsidP="005571E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on Francisco</w:t>
      </w:r>
    </w:p>
    <w:p w14:paraId="4EB230DE" w14:textId="77777777" w:rsidR="005571E2" w:rsidRPr="00494ACD" w:rsidRDefault="005571E2" w:rsidP="005571E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Joyce Francisco</w:t>
      </w:r>
    </w:p>
    <w:p w14:paraId="25098952" w14:textId="77777777" w:rsidR="00DB2647" w:rsidRPr="00494ACD" w:rsidRDefault="00DB2647" w:rsidP="00DB2647">
      <w:pPr>
        <w:pStyle w:val="BodyText"/>
        <w:ind w:left="0"/>
      </w:pPr>
      <w:r w:rsidRPr="00494ACD">
        <w:t>Professor Bruce Fouke</w:t>
      </w:r>
    </w:p>
    <w:p w14:paraId="79E5CC01" w14:textId="77777777" w:rsidR="003B67D5" w:rsidRPr="00494ACD" w:rsidRDefault="00DB2647" w:rsidP="00DB2647">
      <w:pPr>
        <w:pStyle w:val="BodyText"/>
        <w:ind w:left="0"/>
      </w:pPr>
      <w:r w:rsidRPr="00494ACD">
        <w:t>French Fraker</w:t>
      </w:r>
    </w:p>
    <w:p w14:paraId="7FD02B8F" w14:textId="77777777" w:rsidR="00DB2647" w:rsidRPr="00494ACD" w:rsidRDefault="00DB2647" w:rsidP="00DB2647">
      <w:pPr>
        <w:pStyle w:val="BodyText"/>
        <w:ind w:left="0"/>
      </w:pPr>
      <w:r w:rsidRPr="00494ACD">
        <w:t>John Frayne</w:t>
      </w:r>
    </w:p>
    <w:p w14:paraId="70240E0C" w14:textId="77777777" w:rsidR="00DB2647" w:rsidRPr="00494ACD" w:rsidRDefault="00DB2647" w:rsidP="00DB2647">
      <w:pPr>
        <w:pStyle w:val="BodyText"/>
        <w:ind w:left="0"/>
      </w:pPr>
      <w:r w:rsidRPr="00494ACD">
        <w:t>Katherine Freeman</w:t>
      </w:r>
    </w:p>
    <w:p w14:paraId="323BE15D" w14:textId="77777777" w:rsidR="00DB2647" w:rsidRPr="00494ACD" w:rsidRDefault="00DB2647" w:rsidP="00DB2647">
      <w:pPr>
        <w:pStyle w:val="BodyText"/>
        <w:ind w:left="0"/>
      </w:pPr>
      <w:r w:rsidRPr="00494ACD">
        <w:t>Tom Galer-Unti</w:t>
      </w:r>
    </w:p>
    <w:p w14:paraId="3E418221" w14:textId="77777777" w:rsidR="003E70DF" w:rsidRPr="00494ACD" w:rsidRDefault="003E70DF" w:rsidP="003E70DF">
      <w:pPr>
        <w:rPr>
          <w:sz w:val="24"/>
          <w:szCs w:val="24"/>
        </w:rPr>
      </w:pPr>
      <w:r w:rsidRPr="00494ACD">
        <w:rPr>
          <w:sz w:val="24"/>
          <w:szCs w:val="24"/>
        </w:rPr>
        <w:t>Mic Greenberg</w:t>
      </w:r>
    </w:p>
    <w:p w14:paraId="722A018E" w14:textId="77777777" w:rsidR="00DB2647" w:rsidRPr="00494ACD" w:rsidRDefault="00DB2647" w:rsidP="00DB2647">
      <w:pPr>
        <w:pStyle w:val="BodyText"/>
        <w:ind w:left="0"/>
      </w:pPr>
      <w:r w:rsidRPr="00494ACD">
        <w:t>Eve Harwood</w:t>
      </w:r>
    </w:p>
    <w:p w14:paraId="508A8F0F" w14:textId="77777777" w:rsidR="00DB2647" w:rsidRPr="00494ACD" w:rsidRDefault="00DB2647" w:rsidP="00DB2647">
      <w:pPr>
        <w:pStyle w:val="BodyText"/>
        <w:ind w:left="0"/>
      </w:pPr>
      <w:r w:rsidRPr="00494ACD">
        <w:t>Beverly Herzog</w:t>
      </w:r>
    </w:p>
    <w:p w14:paraId="6E9F10A2" w14:textId="77777777" w:rsidR="00DB2647" w:rsidRPr="00494ACD" w:rsidRDefault="00DB2647" w:rsidP="00DB2647">
      <w:pPr>
        <w:pStyle w:val="BodyText"/>
        <w:ind w:left="0"/>
      </w:pPr>
      <w:r w:rsidRPr="00494ACD">
        <w:t>Kathleen Holden</w:t>
      </w:r>
    </w:p>
    <w:p w14:paraId="674DFD0D" w14:textId="77777777" w:rsidR="00DB2647" w:rsidRPr="00494ACD" w:rsidRDefault="00DB2647" w:rsidP="00DB2647">
      <w:pPr>
        <w:pStyle w:val="BodyText"/>
        <w:ind w:left="0"/>
      </w:pPr>
      <w:r w:rsidRPr="00494ACD">
        <w:t>Connie Hosier</w:t>
      </w:r>
    </w:p>
    <w:p w14:paraId="35F1D2A3" w14:textId="77777777" w:rsidR="00DB2647" w:rsidRPr="00494ACD" w:rsidRDefault="00DB2647" w:rsidP="00DB2647">
      <w:pPr>
        <w:pStyle w:val="BodyText"/>
        <w:ind w:left="0"/>
      </w:pPr>
      <w:r w:rsidRPr="00494ACD">
        <w:t>Frank Hoss</w:t>
      </w:r>
    </w:p>
    <w:p w14:paraId="192A74CF" w14:textId="77777777" w:rsidR="003E70DF" w:rsidRPr="00494ACD" w:rsidRDefault="00DB2647" w:rsidP="00DB2647">
      <w:pPr>
        <w:pStyle w:val="BodyText"/>
        <w:ind w:left="0"/>
      </w:pPr>
      <w:r w:rsidRPr="00494ACD">
        <w:t>Brant Houston</w:t>
      </w:r>
    </w:p>
    <w:p w14:paraId="0CCFE884" w14:textId="77777777" w:rsidR="00DB2647" w:rsidRPr="00494ACD" w:rsidRDefault="00DB2647" w:rsidP="00DB2647">
      <w:pPr>
        <w:pStyle w:val="BodyText"/>
        <w:ind w:left="0"/>
      </w:pPr>
      <w:r w:rsidRPr="00494ACD">
        <w:t>Janice Jayes</w:t>
      </w:r>
    </w:p>
    <w:p w14:paraId="1F17D617" w14:textId="77777777" w:rsidR="00DB2647" w:rsidRPr="00494ACD" w:rsidRDefault="00DB2647" w:rsidP="00DB2647">
      <w:pPr>
        <w:pStyle w:val="BodyText"/>
        <w:ind w:left="0"/>
      </w:pPr>
      <w:r w:rsidRPr="00494ACD">
        <w:t>Sten Johansen</w:t>
      </w:r>
    </w:p>
    <w:p w14:paraId="707CE46E" w14:textId="77777777" w:rsidR="00DB2647" w:rsidRPr="00494ACD" w:rsidRDefault="00DB2647" w:rsidP="00DB2647">
      <w:pPr>
        <w:pStyle w:val="BodyText"/>
        <w:ind w:left="0"/>
      </w:pPr>
      <w:r w:rsidRPr="00494ACD">
        <w:t>Robert A. Jones</w:t>
      </w:r>
    </w:p>
    <w:p w14:paraId="02543305" w14:textId="77777777" w:rsidR="00DB2647" w:rsidRPr="00494ACD" w:rsidRDefault="00DB2647" w:rsidP="00DB2647">
      <w:pPr>
        <w:pStyle w:val="BodyText"/>
        <w:ind w:left="0"/>
      </w:pPr>
      <w:r w:rsidRPr="00494ACD">
        <w:t>James Kaler</w:t>
      </w:r>
    </w:p>
    <w:p w14:paraId="7335FF62" w14:textId="77777777" w:rsidR="00DB2647" w:rsidRPr="00494ACD" w:rsidRDefault="00DB2647" w:rsidP="00DB2647">
      <w:pPr>
        <w:pStyle w:val="BodyText"/>
        <w:ind w:left="0"/>
      </w:pPr>
      <w:r w:rsidRPr="00494ACD">
        <w:t>Dan Keding</w:t>
      </w:r>
    </w:p>
    <w:p w14:paraId="7993581F" w14:textId="77777777" w:rsidR="00887D32" w:rsidRPr="00494ACD" w:rsidRDefault="00887D32" w:rsidP="00DB2647">
      <w:pPr>
        <w:pStyle w:val="BodyText"/>
        <w:ind w:left="0"/>
      </w:pPr>
      <w:r w:rsidRPr="00494ACD">
        <w:t>Rabbi Norman Klein</w:t>
      </w:r>
    </w:p>
    <w:p w14:paraId="24A8A868" w14:textId="77777777" w:rsidR="00DB2647" w:rsidRPr="00494ACD" w:rsidRDefault="00DB2647" w:rsidP="00DB2647">
      <w:pPr>
        <w:pStyle w:val="BodyText"/>
        <w:ind w:left="0"/>
      </w:pPr>
      <w:r w:rsidRPr="00494ACD">
        <w:t>Chuck Koplinski</w:t>
      </w:r>
    </w:p>
    <w:p w14:paraId="75515D18" w14:textId="77777777" w:rsidR="003E70DF" w:rsidRPr="00494ACD" w:rsidRDefault="003E70DF" w:rsidP="003E70DF">
      <w:pPr>
        <w:rPr>
          <w:sz w:val="24"/>
          <w:szCs w:val="24"/>
        </w:rPr>
      </w:pPr>
      <w:r w:rsidRPr="00494ACD">
        <w:rPr>
          <w:sz w:val="24"/>
          <w:szCs w:val="24"/>
        </w:rPr>
        <w:t>Charles Kozoll</w:t>
      </w:r>
    </w:p>
    <w:p w14:paraId="4D6D4E37" w14:textId="77777777" w:rsidR="00DB2647" w:rsidRPr="00494ACD" w:rsidRDefault="00DB2647" w:rsidP="00DB2647">
      <w:pPr>
        <w:pStyle w:val="BodyText"/>
        <w:ind w:left="0"/>
      </w:pPr>
      <w:r w:rsidRPr="00494ACD">
        <w:t>Judy Lachman</w:t>
      </w:r>
    </w:p>
    <w:p w14:paraId="755E6E6A" w14:textId="77777777" w:rsidR="00DB2647" w:rsidRPr="00494ACD" w:rsidRDefault="00DB2647" w:rsidP="00DB2647">
      <w:pPr>
        <w:pStyle w:val="BodyText"/>
        <w:ind w:left="0"/>
      </w:pPr>
      <w:r w:rsidRPr="00494ACD">
        <w:t>Gregory Lambeth</w:t>
      </w:r>
    </w:p>
    <w:p w14:paraId="42BEE1ED" w14:textId="77777777" w:rsidR="003E70DF" w:rsidRPr="00494ACD" w:rsidRDefault="003E70DF" w:rsidP="003E70DF">
      <w:pPr>
        <w:rPr>
          <w:sz w:val="24"/>
          <w:szCs w:val="24"/>
        </w:rPr>
      </w:pPr>
      <w:r w:rsidRPr="00494ACD">
        <w:rPr>
          <w:sz w:val="24"/>
          <w:szCs w:val="24"/>
        </w:rPr>
        <w:t>Joe Larkin</w:t>
      </w:r>
    </w:p>
    <w:p w14:paraId="2FEE2008" w14:textId="77777777" w:rsidR="00DB2647" w:rsidRPr="00494ACD" w:rsidRDefault="00DB2647" w:rsidP="00DB2647">
      <w:pPr>
        <w:pStyle w:val="BodyText"/>
        <w:ind w:left="0"/>
      </w:pPr>
      <w:r w:rsidRPr="00494ACD">
        <w:t>Latin Study Group</w:t>
      </w:r>
    </w:p>
    <w:p w14:paraId="5D4FB210" w14:textId="77777777" w:rsidR="00DB2647" w:rsidRPr="00494ACD" w:rsidRDefault="00DB2647" w:rsidP="00DB2647">
      <w:pPr>
        <w:pStyle w:val="BodyText"/>
        <w:ind w:left="0"/>
      </w:pPr>
      <w:r w:rsidRPr="00494ACD">
        <w:t>Ira M. Lebenson</w:t>
      </w:r>
    </w:p>
    <w:p w14:paraId="556F03E0" w14:textId="77777777" w:rsidR="005571E2" w:rsidRPr="00494ACD" w:rsidRDefault="005571E2" w:rsidP="005571E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Cam MacRae</w:t>
      </w:r>
    </w:p>
    <w:p w14:paraId="1EF49014" w14:textId="77777777" w:rsidR="00DB2647" w:rsidRPr="00494ACD" w:rsidRDefault="00DB2647" w:rsidP="00DB2647">
      <w:pPr>
        <w:pStyle w:val="BodyText"/>
        <w:ind w:left="0"/>
      </w:pPr>
      <w:r w:rsidRPr="00494ACD">
        <w:t>Professor Vicki Mahaffey</w:t>
      </w:r>
    </w:p>
    <w:p w14:paraId="274811BB" w14:textId="77777777" w:rsidR="005571E2" w:rsidRPr="00494ACD" w:rsidRDefault="005571E2" w:rsidP="005571E2">
      <w:pPr>
        <w:pStyle w:val="BodyText"/>
        <w:ind w:left="0"/>
      </w:pPr>
      <w:r w:rsidRPr="00494ACD">
        <w:t>Peg Maher</w:t>
      </w:r>
    </w:p>
    <w:p w14:paraId="12DCEAD5" w14:textId="77777777" w:rsidR="00DB2647" w:rsidRPr="00494ACD" w:rsidRDefault="00DB2647" w:rsidP="00DB2647">
      <w:pPr>
        <w:pStyle w:val="BodyText"/>
        <w:ind w:left="0"/>
      </w:pPr>
      <w:r w:rsidRPr="00494ACD">
        <w:t>Rozz Mandel</w:t>
      </w:r>
    </w:p>
    <w:p w14:paraId="4029B430" w14:textId="77777777" w:rsidR="005571E2" w:rsidRPr="00494ACD" w:rsidRDefault="005571E2" w:rsidP="005571E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lastRenderedPageBreak/>
        <w:t>Cindy Mann</w:t>
      </w:r>
    </w:p>
    <w:p w14:paraId="1AF261DE" w14:textId="77777777" w:rsidR="00DB2647" w:rsidRPr="00494ACD" w:rsidRDefault="00DB2647" w:rsidP="00DB2647">
      <w:pPr>
        <w:pStyle w:val="BodyText"/>
        <w:ind w:left="0"/>
      </w:pPr>
      <w:r w:rsidRPr="00494ACD">
        <w:t>The Honorable Dannel McCollum</w:t>
      </w:r>
    </w:p>
    <w:p w14:paraId="5FA13F9D" w14:textId="77777777" w:rsidR="00DB2647" w:rsidRPr="00494ACD" w:rsidRDefault="00DB2647" w:rsidP="00DB2647">
      <w:pPr>
        <w:pStyle w:val="BodyText"/>
        <w:ind w:left="0"/>
      </w:pPr>
      <w:r w:rsidRPr="00494ACD">
        <w:t>John McCord</w:t>
      </w:r>
    </w:p>
    <w:p w14:paraId="48124C31" w14:textId="77777777" w:rsidR="00DB2647" w:rsidRPr="00494ACD" w:rsidRDefault="00DB2647" w:rsidP="00DB2647">
      <w:pPr>
        <w:pStyle w:val="BodyText"/>
        <w:ind w:left="0"/>
      </w:pPr>
      <w:r w:rsidRPr="00494ACD">
        <w:t>Travis McDade</w:t>
      </w:r>
    </w:p>
    <w:p w14:paraId="0101CBB2" w14:textId="77777777" w:rsidR="00887D32" w:rsidRPr="00494ACD" w:rsidRDefault="00887D32" w:rsidP="00DB2647">
      <w:pPr>
        <w:pStyle w:val="BodyText"/>
        <w:ind w:left="0"/>
      </w:pPr>
      <w:r w:rsidRPr="00494ACD">
        <w:t>James McGowan</w:t>
      </w:r>
    </w:p>
    <w:p w14:paraId="3CF0219D" w14:textId="77777777" w:rsidR="00DB2647" w:rsidRPr="00494ACD" w:rsidRDefault="00DB2647" w:rsidP="00DB2647">
      <w:pPr>
        <w:pStyle w:val="BodyText"/>
        <w:ind w:left="0"/>
      </w:pPr>
      <w:r w:rsidRPr="00494ACD">
        <w:t>Craig McMonigal</w:t>
      </w:r>
    </w:p>
    <w:p w14:paraId="6346557B" w14:textId="77777777" w:rsidR="00DB2647" w:rsidRPr="00494ACD" w:rsidRDefault="00DB2647" w:rsidP="00DB2647">
      <w:pPr>
        <w:pStyle w:val="BodyText"/>
        <w:ind w:left="0"/>
      </w:pPr>
      <w:r w:rsidRPr="00494ACD">
        <w:t>Richard Meier</w:t>
      </w:r>
    </w:p>
    <w:p w14:paraId="1C4A45FF" w14:textId="7A9D9EC4" w:rsidR="00DB2647" w:rsidRPr="00494ACD" w:rsidRDefault="00DB2647" w:rsidP="00DB2647">
      <w:pPr>
        <w:pStyle w:val="BodyText"/>
        <w:ind w:left="0"/>
      </w:pPr>
      <w:r w:rsidRPr="00494ACD">
        <w:t xml:space="preserve">Anna </w:t>
      </w:r>
      <w:r w:rsidR="00371E5F" w:rsidRPr="00494ACD">
        <w:t>ss</w:t>
      </w:r>
    </w:p>
    <w:p w14:paraId="686C1A35" w14:textId="77777777" w:rsidR="00DB2647" w:rsidRPr="00494ACD" w:rsidRDefault="00DB2647" w:rsidP="00DB2647">
      <w:pPr>
        <w:pStyle w:val="BodyText"/>
        <w:ind w:left="0"/>
      </w:pPr>
      <w:r w:rsidRPr="00494ACD">
        <w:t>Sharon Michalove</w:t>
      </w:r>
    </w:p>
    <w:p w14:paraId="1636438A" w14:textId="77777777" w:rsidR="00DB2647" w:rsidRPr="00494ACD" w:rsidRDefault="00DB2647" w:rsidP="00DB2647">
      <w:pPr>
        <w:pStyle w:val="BodyText"/>
        <w:ind w:left="0"/>
      </w:pPr>
      <w:r w:rsidRPr="00494ACD">
        <w:t>Mike Murphy</w:t>
      </w:r>
    </w:p>
    <w:p w14:paraId="3AC9C845" w14:textId="77777777" w:rsidR="00DB2647" w:rsidRPr="00494ACD" w:rsidRDefault="00DB2647" w:rsidP="00DB2647">
      <w:pPr>
        <w:pStyle w:val="BodyText"/>
        <w:ind w:left="0"/>
      </w:pPr>
      <w:r w:rsidRPr="00494ACD">
        <w:t>Dirk Mol</w:t>
      </w:r>
    </w:p>
    <w:p w14:paraId="6A14CF50" w14:textId="77777777" w:rsidR="00DB2647" w:rsidRPr="00494ACD" w:rsidRDefault="00DB2647" w:rsidP="00DB2647">
      <w:pPr>
        <w:pStyle w:val="BodyText"/>
        <w:ind w:left="0"/>
      </w:pPr>
      <w:r w:rsidRPr="00494ACD">
        <w:t>John A. Moore</w:t>
      </w:r>
    </w:p>
    <w:p w14:paraId="3B621E82" w14:textId="77777777" w:rsidR="00DB2647" w:rsidRPr="00494ACD" w:rsidRDefault="00DB2647" w:rsidP="00DB2647">
      <w:pPr>
        <w:pStyle w:val="BodyText"/>
        <w:ind w:left="0"/>
      </w:pPr>
      <w:r w:rsidRPr="00494ACD">
        <w:t>Kay Neal</w:t>
      </w:r>
    </w:p>
    <w:p w14:paraId="3E393107" w14:textId="77777777" w:rsidR="005C1E45" w:rsidRPr="00494ACD" w:rsidRDefault="005C1E45" w:rsidP="00DB2647">
      <w:pPr>
        <w:pStyle w:val="BodyText"/>
        <w:ind w:left="0"/>
      </w:pPr>
      <w:r w:rsidRPr="00494ACD">
        <w:t>Jenelle Orcherton</w:t>
      </w:r>
    </w:p>
    <w:p w14:paraId="331A9E2E" w14:textId="77777777" w:rsidR="003B67D5" w:rsidRPr="00494ACD" w:rsidRDefault="00DB2647" w:rsidP="00DB2647">
      <w:pPr>
        <w:pStyle w:val="BodyText"/>
        <w:ind w:left="0"/>
      </w:pPr>
      <w:r w:rsidRPr="00494ACD">
        <w:t>John Otto</w:t>
      </w:r>
    </w:p>
    <w:p w14:paraId="1F330CE0" w14:textId="77777777" w:rsidR="00DB2647" w:rsidRPr="00494ACD" w:rsidRDefault="00DB2647" w:rsidP="00DB2647">
      <w:pPr>
        <w:pStyle w:val="BodyText"/>
        <w:ind w:left="0"/>
      </w:pPr>
      <w:r w:rsidRPr="00494ACD">
        <w:t>John Palen</w:t>
      </w:r>
    </w:p>
    <w:p w14:paraId="0481AFC4" w14:textId="77777777" w:rsidR="00DB2647" w:rsidRPr="00494ACD" w:rsidRDefault="00DB2647" w:rsidP="00DB2647">
      <w:pPr>
        <w:pStyle w:val="BodyText"/>
        <w:ind w:left="0"/>
      </w:pPr>
      <w:r w:rsidRPr="00494ACD">
        <w:t>Poetry Readings Study Group</w:t>
      </w:r>
    </w:p>
    <w:p w14:paraId="7E40A321" w14:textId="77777777" w:rsidR="002A6E4A" w:rsidRPr="00494ACD" w:rsidRDefault="002A6E4A" w:rsidP="002A6E4A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Mike Reed and 10 years of teaching Tai Chi</w:t>
      </w:r>
    </w:p>
    <w:p w14:paraId="10BF1A48" w14:textId="77777777" w:rsidR="00DB2647" w:rsidRPr="00494ACD" w:rsidRDefault="00DB2647" w:rsidP="00DB2647">
      <w:pPr>
        <w:pStyle w:val="BodyText"/>
        <w:ind w:left="0"/>
      </w:pPr>
      <w:r w:rsidRPr="00494ACD">
        <w:t>Dr. Sam Reese</w:t>
      </w:r>
    </w:p>
    <w:p w14:paraId="0E600836" w14:textId="77777777" w:rsidR="00DB2647" w:rsidRPr="00494ACD" w:rsidRDefault="00DB2647" w:rsidP="00DB2647">
      <w:pPr>
        <w:pStyle w:val="BodyText"/>
        <w:ind w:left="0"/>
      </w:pPr>
      <w:r w:rsidRPr="00494ACD">
        <w:t>Willis Goth Regier</w:t>
      </w:r>
    </w:p>
    <w:p w14:paraId="1527C11C" w14:textId="77777777" w:rsidR="00DB2647" w:rsidRPr="00494ACD" w:rsidRDefault="00DB2647" w:rsidP="00DB2647">
      <w:pPr>
        <w:pStyle w:val="BodyText"/>
        <w:ind w:left="0"/>
      </w:pPr>
      <w:r w:rsidRPr="00494ACD">
        <w:t>Claudia Reich</w:t>
      </w:r>
    </w:p>
    <w:p w14:paraId="3127F935" w14:textId="77777777" w:rsidR="00DB2647" w:rsidRPr="00494ACD" w:rsidRDefault="00DB2647" w:rsidP="00DB2647">
      <w:pPr>
        <w:pStyle w:val="BodyText"/>
        <w:ind w:left="0"/>
      </w:pPr>
      <w:r w:rsidRPr="00494ACD">
        <w:t>Marilyn Resch</w:t>
      </w:r>
    </w:p>
    <w:p w14:paraId="65903C45" w14:textId="77777777" w:rsidR="005571E2" w:rsidRPr="00494ACD" w:rsidRDefault="005571E2" w:rsidP="005571E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obert Rich</w:t>
      </w:r>
    </w:p>
    <w:p w14:paraId="696510FC" w14:textId="77777777" w:rsidR="00957F23" w:rsidRPr="00494ACD" w:rsidRDefault="00957F23" w:rsidP="00DB2647">
      <w:pPr>
        <w:pStyle w:val="BodyText"/>
        <w:ind w:left="0"/>
      </w:pPr>
      <w:r w:rsidRPr="00494ACD">
        <w:t>Loarn Robertson</w:t>
      </w:r>
    </w:p>
    <w:p w14:paraId="65497F4B" w14:textId="77777777" w:rsidR="00DB2647" w:rsidRPr="00494ACD" w:rsidRDefault="00DB2647" w:rsidP="00DB2647">
      <w:pPr>
        <w:pStyle w:val="BodyText"/>
        <w:ind w:left="0"/>
      </w:pPr>
      <w:r w:rsidRPr="00494ACD">
        <w:t>Derek Robinson</w:t>
      </w:r>
    </w:p>
    <w:p w14:paraId="4FA541BA" w14:textId="77777777" w:rsidR="006050AC" w:rsidRPr="00494ACD" w:rsidRDefault="006050AC" w:rsidP="00DB2647">
      <w:pPr>
        <w:pStyle w:val="BodyText"/>
        <w:ind w:left="0"/>
      </w:pPr>
      <w:r w:rsidRPr="00494ACD">
        <w:t>Kathy Robinson</w:t>
      </w:r>
    </w:p>
    <w:p w14:paraId="11D7627A" w14:textId="77777777" w:rsidR="00DB2647" w:rsidRPr="00494ACD" w:rsidRDefault="00DB2647" w:rsidP="00DB2647">
      <w:pPr>
        <w:pStyle w:val="BodyText"/>
        <w:ind w:left="0"/>
      </w:pPr>
      <w:r w:rsidRPr="00494ACD">
        <w:t>Tom Rozanski</w:t>
      </w:r>
    </w:p>
    <w:p w14:paraId="0EE99700" w14:textId="77777777" w:rsidR="0029100D" w:rsidRPr="00494ACD" w:rsidRDefault="0029100D" w:rsidP="00DB2647">
      <w:pPr>
        <w:pStyle w:val="BodyText"/>
        <w:ind w:left="0"/>
      </w:pPr>
      <w:r w:rsidRPr="00494ACD">
        <w:t xml:space="preserve">Rosalyn Schwartz </w:t>
      </w:r>
    </w:p>
    <w:p w14:paraId="325282B7" w14:textId="77777777" w:rsidR="00DB2647" w:rsidRPr="00494ACD" w:rsidRDefault="00DB2647" w:rsidP="00DB2647">
      <w:pPr>
        <w:pStyle w:val="BodyText"/>
        <w:ind w:left="0"/>
      </w:pPr>
      <w:r w:rsidRPr="00494ACD">
        <w:t>Joy Scrogum</w:t>
      </w:r>
    </w:p>
    <w:p w14:paraId="226D644C" w14:textId="77777777" w:rsidR="003B6F18" w:rsidRPr="00494ACD" w:rsidRDefault="003B6F18" w:rsidP="00DB2647">
      <w:pPr>
        <w:pStyle w:val="BodyText"/>
        <w:ind w:left="0"/>
      </w:pPr>
      <w:r w:rsidRPr="00494ACD">
        <w:t>David Sharpe</w:t>
      </w:r>
    </w:p>
    <w:p w14:paraId="59AD8BD4" w14:textId="77777777" w:rsidR="00DB2647" w:rsidRPr="00494ACD" w:rsidRDefault="00DB2647" w:rsidP="00DB2647">
      <w:pPr>
        <w:pStyle w:val="BodyText"/>
        <w:ind w:left="0"/>
      </w:pPr>
      <w:r w:rsidRPr="00494ACD">
        <w:t>Matthew Sheppard</w:t>
      </w:r>
    </w:p>
    <w:p w14:paraId="71DA2425" w14:textId="77777777" w:rsidR="00DB2647" w:rsidRPr="00494ACD" w:rsidRDefault="00DB2647" w:rsidP="00DB2647">
      <w:pPr>
        <w:pStyle w:val="BodyText"/>
        <w:ind w:left="0"/>
      </w:pPr>
      <w:r w:rsidRPr="00494ACD">
        <w:t>Steve Shoemaker</w:t>
      </w:r>
    </w:p>
    <w:p w14:paraId="58A9A15E" w14:textId="77777777" w:rsidR="00DB2647" w:rsidRPr="00494ACD" w:rsidRDefault="00DB2647" w:rsidP="00DB2647">
      <w:pPr>
        <w:pStyle w:val="BodyText"/>
        <w:ind w:left="0"/>
      </w:pPr>
      <w:r w:rsidRPr="00494ACD">
        <w:t>Timothy O. Smith</w:t>
      </w:r>
    </w:p>
    <w:p w14:paraId="7EA06BC9" w14:textId="77777777" w:rsidR="00DB2647" w:rsidRPr="00494ACD" w:rsidRDefault="00DB2647" w:rsidP="00DB2647">
      <w:pPr>
        <w:pStyle w:val="BodyText"/>
        <w:ind w:left="0"/>
      </w:pPr>
      <w:r w:rsidRPr="00494ACD">
        <w:t>Cecile Steinberg</w:t>
      </w:r>
    </w:p>
    <w:p w14:paraId="6B53F9A6" w14:textId="77777777" w:rsidR="00DB2647" w:rsidRPr="00494ACD" w:rsidRDefault="00DB2647" w:rsidP="00DB2647">
      <w:pPr>
        <w:pStyle w:val="BodyText"/>
        <w:ind w:left="0"/>
      </w:pPr>
      <w:r w:rsidRPr="00494ACD">
        <w:t>Cheri Sullivan</w:t>
      </w:r>
    </w:p>
    <w:p w14:paraId="0F9D4A6C" w14:textId="77777777" w:rsidR="00DB2647" w:rsidRPr="00494ACD" w:rsidRDefault="00DB2647" w:rsidP="00DB2647">
      <w:pPr>
        <w:pStyle w:val="BodyText"/>
        <w:ind w:left="0"/>
      </w:pPr>
      <w:r w:rsidRPr="00494ACD">
        <w:t>Janet Summers</w:t>
      </w:r>
    </w:p>
    <w:p w14:paraId="203CC11E" w14:textId="77777777" w:rsidR="00DB2647" w:rsidRPr="00494ACD" w:rsidRDefault="00DB2647" w:rsidP="00DB2647">
      <w:pPr>
        <w:pStyle w:val="BodyText"/>
        <w:ind w:left="0"/>
      </w:pPr>
      <w:r w:rsidRPr="00494ACD">
        <w:t>Casey Sutherland</w:t>
      </w:r>
    </w:p>
    <w:p w14:paraId="55C951FF" w14:textId="77777777" w:rsidR="003B6F18" w:rsidRPr="00494ACD" w:rsidRDefault="003B6F18" w:rsidP="00DB2647">
      <w:pPr>
        <w:pStyle w:val="BodyText"/>
        <w:ind w:left="0"/>
      </w:pPr>
      <w:r w:rsidRPr="00494ACD">
        <w:t>Alethea Taylor</w:t>
      </w:r>
    </w:p>
    <w:p w14:paraId="275B8306" w14:textId="77777777" w:rsidR="00DB2647" w:rsidRPr="00494ACD" w:rsidRDefault="00DB2647" w:rsidP="00DB2647">
      <w:pPr>
        <w:pStyle w:val="BodyText"/>
        <w:ind w:left="0"/>
      </w:pPr>
      <w:r w:rsidRPr="00494ACD">
        <w:t>Alex Tecza</w:t>
      </w:r>
    </w:p>
    <w:p w14:paraId="7CBE396B" w14:textId="77777777" w:rsidR="00DB2647" w:rsidRPr="00494ACD" w:rsidRDefault="00DB2647" w:rsidP="00DB2647">
      <w:pPr>
        <w:pStyle w:val="BodyText"/>
        <w:ind w:left="0"/>
      </w:pPr>
      <w:r w:rsidRPr="00494ACD">
        <w:t>Richard</w:t>
      </w:r>
      <w:r w:rsidRPr="00494ACD">
        <w:rPr>
          <w:spacing w:val="-7"/>
        </w:rPr>
        <w:t xml:space="preserve"> </w:t>
      </w:r>
      <w:r w:rsidRPr="00494ACD">
        <w:t>Tempest</w:t>
      </w:r>
    </w:p>
    <w:p w14:paraId="28ADBF93" w14:textId="77777777" w:rsidR="005571E2" w:rsidRPr="00494ACD" w:rsidRDefault="005571E2" w:rsidP="005571E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David Tracy</w:t>
      </w:r>
    </w:p>
    <w:p w14:paraId="0A1E11FD" w14:textId="77777777" w:rsidR="00CE3C28" w:rsidRPr="00494ACD" w:rsidRDefault="00CE3C28" w:rsidP="00CE3C28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t>Ralph W. Trimble and Carolyn Casady Trimble</w:t>
      </w:r>
    </w:p>
    <w:p w14:paraId="5842F679" w14:textId="77777777" w:rsidR="00DB2647" w:rsidRPr="00494ACD" w:rsidRDefault="00DB2647" w:rsidP="00DB2647">
      <w:pPr>
        <w:pStyle w:val="BodyText"/>
        <w:ind w:left="0"/>
      </w:pPr>
      <w:r w:rsidRPr="00494ACD">
        <w:t>Robert C. Vaiden</w:t>
      </w:r>
    </w:p>
    <w:p w14:paraId="1BF677EB" w14:textId="77777777" w:rsidR="00DB2647" w:rsidRPr="00494ACD" w:rsidRDefault="00DB2647" w:rsidP="00DB2647">
      <w:pPr>
        <w:pStyle w:val="BodyText"/>
        <w:ind w:left="0"/>
      </w:pPr>
      <w:r w:rsidRPr="00494ACD">
        <w:t>Paula Watson</w:t>
      </w:r>
    </w:p>
    <w:p w14:paraId="596344CA" w14:textId="77777777" w:rsidR="00301CAD" w:rsidRPr="00494ACD" w:rsidRDefault="00301CAD" w:rsidP="00DB2647">
      <w:pPr>
        <w:pStyle w:val="BodyText"/>
        <w:ind w:left="0"/>
      </w:pPr>
      <w:r w:rsidRPr="00494ACD">
        <w:t>Cathie Webber</w:t>
      </w:r>
    </w:p>
    <w:p w14:paraId="5052F217" w14:textId="77777777" w:rsidR="00DB2647" w:rsidRPr="00494ACD" w:rsidRDefault="00DB2647" w:rsidP="00DB2647">
      <w:pPr>
        <w:pStyle w:val="BodyText"/>
        <w:ind w:left="0"/>
      </w:pPr>
      <w:r w:rsidRPr="00494ACD">
        <w:t>Jean Weigel</w:t>
      </w:r>
    </w:p>
    <w:p w14:paraId="191E4E19" w14:textId="77777777" w:rsidR="00DB2647" w:rsidRPr="00494ACD" w:rsidRDefault="00DB2647" w:rsidP="00DB2647">
      <w:pPr>
        <w:pStyle w:val="BodyText"/>
        <w:ind w:left="0"/>
      </w:pPr>
      <w:r w:rsidRPr="00494ACD">
        <w:t>Martha Wagner Weinberg</w:t>
      </w:r>
    </w:p>
    <w:p w14:paraId="3AA6E495" w14:textId="77777777" w:rsidR="00DB2647" w:rsidRPr="00494ACD" w:rsidRDefault="00DB2647" w:rsidP="00DB2647">
      <w:pPr>
        <w:pStyle w:val="BodyText"/>
        <w:ind w:left="0"/>
      </w:pPr>
      <w:r w:rsidRPr="00494ACD">
        <w:t>Marganit Weinberger-Rotman</w:t>
      </w:r>
    </w:p>
    <w:p w14:paraId="2F9BF741" w14:textId="77777777" w:rsidR="005571E2" w:rsidRPr="00494ACD" w:rsidRDefault="005571E2" w:rsidP="005571E2">
      <w:pPr>
        <w:rPr>
          <w:rFonts w:eastAsiaTheme="minorHAnsi" w:cs="Calibri"/>
          <w:sz w:val="24"/>
          <w:szCs w:val="24"/>
        </w:rPr>
      </w:pPr>
      <w:r w:rsidRPr="00494ACD">
        <w:rPr>
          <w:sz w:val="24"/>
          <w:szCs w:val="24"/>
        </w:rPr>
        <w:lastRenderedPageBreak/>
        <w:t>Kelly White</w:t>
      </w:r>
    </w:p>
    <w:p w14:paraId="0D694B43" w14:textId="77777777" w:rsidR="00DB2647" w:rsidRPr="00494ACD" w:rsidRDefault="00DB2647" w:rsidP="00DB2647">
      <w:pPr>
        <w:pStyle w:val="BodyText"/>
        <w:ind w:left="0"/>
      </w:pPr>
      <w:r w:rsidRPr="00494ACD">
        <w:t>Sharon Williams</w:t>
      </w:r>
    </w:p>
    <w:p w14:paraId="1B790A3B" w14:textId="77777777" w:rsidR="00DB2647" w:rsidRPr="00494ACD" w:rsidRDefault="00DB2647" w:rsidP="00DB2647">
      <w:pPr>
        <w:pStyle w:val="BodyText"/>
        <w:ind w:left="0"/>
      </w:pPr>
      <w:r w:rsidRPr="00494ACD">
        <w:t>Sarah Wisseman</w:t>
      </w:r>
    </w:p>
    <w:p w14:paraId="0D8A3874" w14:textId="77777777" w:rsidR="00DB2647" w:rsidRPr="00494ACD" w:rsidRDefault="00DB2647" w:rsidP="00DB2647">
      <w:pPr>
        <w:pStyle w:val="BodyText"/>
        <w:ind w:left="0"/>
      </w:pPr>
      <w:r w:rsidRPr="00494ACD">
        <w:t>Writers’ Café Study Group</w:t>
      </w:r>
    </w:p>
    <w:p w14:paraId="0AA46467" w14:textId="77777777" w:rsidR="00DB2647" w:rsidRPr="00494ACD" w:rsidRDefault="00DB2647" w:rsidP="00DB2647">
      <w:pPr>
        <w:pStyle w:val="BodyText"/>
        <w:ind w:left="0"/>
      </w:pPr>
      <w:r w:rsidRPr="00494ACD">
        <w:t>Writing and Performing Poetry Study Group</w:t>
      </w:r>
    </w:p>
    <w:p w14:paraId="5FAC87FA" w14:textId="77777777" w:rsidR="00291BF7" w:rsidRPr="00494ACD" w:rsidRDefault="00291BF7" w:rsidP="00DB2647">
      <w:pPr>
        <w:pStyle w:val="BodyText"/>
        <w:ind w:left="0"/>
      </w:pPr>
      <w:r w:rsidRPr="00494ACD">
        <w:t>Ehud Yairi</w:t>
      </w:r>
    </w:p>
    <w:p w14:paraId="78E96360" w14:textId="77777777" w:rsidR="00DB2647" w:rsidRPr="00494ACD" w:rsidRDefault="00DB2647" w:rsidP="00DB2647">
      <w:pPr>
        <w:pStyle w:val="BodyText"/>
        <w:ind w:left="0"/>
      </w:pPr>
      <w:r w:rsidRPr="00494ACD">
        <w:t>Ann Zettervall</w:t>
      </w:r>
    </w:p>
    <w:p w14:paraId="2C9646BF" w14:textId="77777777" w:rsidR="00DB2647" w:rsidRPr="00494ACD" w:rsidRDefault="00DB2647" w:rsidP="00DB2647">
      <w:pPr>
        <w:pStyle w:val="Heading1"/>
        <w:ind w:left="0"/>
      </w:pPr>
    </w:p>
    <w:p w14:paraId="1C24E462" w14:textId="77777777" w:rsidR="00DB2647" w:rsidRPr="00494ACD" w:rsidRDefault="00DB2647" w:rsidP="00DB2647">
      <w:pPr>
        <w:pStyle w:val="Heading1"/>
        <w:ind w:left="0"/>
      </w:pPr>
      <w:r w:rsidRPr="00494ACD">
        <w:t>In Memory Of</w:t>
      </w:r>
    </w:p>
    <w:p w14:paraId="4E5A32A8" w14:textId="77777777" w:rsidR="00DB2647" w:rsidRPr="00494ACD" w:rsidRDefault="00DB2647" w:rsidP="00DB2647">
      <w:pPr>
        <w:pStyle w:val="BodyText"/>
        <w:ind w:left="0"/>
      </w:pPr>
      <w:r w:rsidRPr="00494ACD">
        <w:t>The John Otto Memorial Scholarship Fund</w:t>
      </w:r>
    </w:p>
    <w:p w14:paraId="75563391" w14:textId="77777777" w:rsidR="00DB2647" w:rsidRPr="00494ACD" w:rsidRDefault="00DB2647" w:rsidP="00DB2647">
      <w:pPr>
        <w:pStyle w:val="BodyText"/>
        <w:ind w:left="0"/>
      </w:pPr>
      <w:r w:rsidRPr="00494ACD">
        <w:t>Charlen A. Banwart</w:t>
      </w:r>
    </w:p>
    <w:p w14:paraId="07052808" w14:textId="77777777" w:rsidR="00DB2647" w:rsidRPr="00494ACD" w:rsidRDefault="00DB2647" w:rsidP="00DB2647">
      <w:pPr>
        <w:pStyle w:val="BodyText"/>
        <w:ind w:left="0"/>
      </w:pPr>
      <w:r w:rsidRPr="00494ACD">
        <w:t>Michael A. Catanzaro</w:t>
      </w:r>
    </w:p>
    <w:p w14:paraId="6BDD732D" w14:textId="77777777" w:rsidR="00DB2647" w:rsidRPr="00494ACD" w:rsidRDefault="00DB2647" w:rsidP="00DB2647">
      <w:pPr>
        <w:pStyle w:val="BodyText"/>
        <w:ind w:left="0"/>
      </w:pPr>
      <w:r w:rsidRPr="00494ACD">
        <w:t>Dr. Kent Conrad</w:t>
      </w:r>
    </w:p>
    <w:p w14:paraId="29986F00" w14:textId="77777777" w:rsidR="00DB2647" w:rsidRPr="00494ACD" w:rsidRDefault="00DB2647" w:rsidP="00DB2647">
      <w:pPr>
        <w:pStyle w:val="BodyText"/>
        <w:ind w:left="0"/>
      </w:pPr>
      <w:r w:rsidRPr="00494ACD">
        <w:t>Rachel E. Cooreman</w:t>
      </w:r>
    </w:p>
    <w:p w14:paraId="57E70AF8" w14:textId="77777777" w:rsidR="00DB2647" w:rsidRPr="00494ACD" w:rsidRDefault="00DB2647" w:rsidP="00DB2647">
      <w:pPr>
        <w:pStyle w:val="BodyText"/>
        <w:ind w:left="0"/>
      </w:pPr>
      <w:r w:rsidRPr="00494ACD">
        <w:t>Professor Peter Feuille</w:t>
      </w:r>
    </w:p>
    <w:p w14:paraId="559CC03B" w14:textId="77777777" w:rsidR="00DB2647" w:rsidRPr="00494ACD" w:rsidRDefault="00DB2647" w:rsidP="00DB2647">
      <w:pPr>
        <w:pStyle w:val="BodyText"/>
        <w:ind w:left="0"/>
      </w:pPr>
      <w:r w:rsidRPr="00494ACD">
        <w:t>Sharon B. Gray</w:t>
      </w:r>
    </w:p>
    <w:p w14:paraId="79878619" w14:textId="77777777" w:rsidR="006050AC" w:rsidRPr="00494ACD" w:rsidRDefault="006050AC" w:rsidP="00DB2647">
      <w:pPr>
        <w:pStyle w:val="BodyText"/>
        <w:ind w:left="0"/>
      </w:pPr>
      <w:r w:rsidRPr="00494ACD">
        <w:t>Gary D. Hembrough</w:t>
      </w:r>
    </w:p>
    <w:p w14:paraId="5F307826" w14:textId="77777777" w:rsidR="00DB2647" w:rsidRPr="00494ACD" w:rsidRDefault="00DB2647" w:rsidP="00DB2647">
      <w:pPr>
        <w:pStyle w:val="BodyText"/>
        <w:ind w:left="0"/>
      </w:pPr>
      <w:r w:rsidRPr="00494ACD">
        <w:t>Stephan Jones</w:t>
      </w:r>
    </w:p>
    <w:p w14:paraId="617E2870" w14:textId="77777777" w:rsidR="00DB2647" w:rsidRPr="00494ACD" w:rsidRDefault="00DB2647" w:rsidP="00DB2647">
      <w:pPr>
        <w:pStyle w:val="BodyText"/>
        <w:ind w:left="0"/>
      </w:pPr>
      <w:r w:rsidRPr="00494ACD">
        <w:t>Mrs. Barbara Kaufman</w:t>
      </w:r>
    </w:p>
    <w:p w14:paraId="3FE23A56" w14:textId="77777777" w:rsidR="00DB2647" w:rsidRPr="00494ACD" w:rsidRDefault="00DB2647" w:rsidP="00DB2647">
      <w:pPr>
        <w:pStyle w:val="BodyText"/>
        <w:ind w:left="0"/>
      </w:pPr>
      <w:r w:rsidRPr="00494ACD">
        <w:t>Kate Kuper</w:t>
      </w:r>
    </w:p>
    <w:p w14:paraId="64E4D36D" w14:textId="77777777" w:rsidR="00DB2647" w:rsidRPr="00494ACD" w:rsidRDefault="00DB2647" w:rsidP="00DB2647">
      <w:pPr>
        <w:pStyle w:val="BodyText"/>
        <w:ind w:left="0"/>
      </w:pPr>
      <w:r w:rsidRPr="00494ACD">
        <w:t>Rosamond McKenna</w:t>
      </w:r>
    </w:p>
    <w:p w14:paraId="398FE2CD" w14:textId="77777777" w:rsidR="00DB2647" w:rsidRPr="00494ACD" w:rsidRDefault="00DB2647" w:rsidP="00DB2647">
      <w:pPr>
        <w:pStyle w:val="BodyText"/>
        <w:ind w:left="0"/>
      </w:pPr>
      <w:r w:rsidRPr="00494ACD">
        <w:t>Dr. Peter Michalove</w:t>
      </w:r>
    </w:p>
    <w:p w14:paraId="5FFCA305" w14:textId="77777777" w:rsidR="003B67D5" w:rsidRPr="00494ACD" w:rsidRDefault="00DB2647" w:rsidP="00DB2647">
      <w:pPr>
        <w:pStyle w:val="BodyText"/>
        <w:ind w:left="0"/>
      </w:pPr>
      <w:r w:rsidRPr="00494ACD">
        <w:t>Frank P. Modica, father of Frank C. Modica</w:t>
      </w:r>
    </w:p>
    <w:p w14:paraId="7A06DAC4" w14:textId="77777777" w:rsidR="00DB2647" w:rsidRPr="00494ACD" w:rsidRDefault="00DB2647" w:rsidP="00DB2647">
      <w:pPr>
        <w:pStyle w:val="BodyText"/>
        <w:ind w:left="0"/>
      </w:pPr>
      <w:r w:rsidRPr="00494ACD">
        <w:t>John Otto</w:t>
      </w:r>
    </w:p>
    <w:p w14:paraId="74039D3E" w14:textId="77777777" w:rsidR="00DB2647" w:rsidRPr="00494ACD" w:rsidRDefault="00DB2647" w:rsidP="00DB2647">
      <w:pPr>
        <w:pStyle w:val="BodyText"/>
        <w:ind w:left="0"/>
      </w:pPr>
      <w:r w:rsidRPr="00494ACD">
        <w:t>Dr. Paul Pride</w:t>
      </w:r>
    </w:p>
    <w:p w14:paraId="49B44018" w14:textId="77777777" w:rsidR="00DB2647" w:rsidRPr="00494ACD" w:rsidRDefault="00DB2647" w:rsidP="00DB2647">
      <w:pPr>
        <w:pStyle w:val="BodyText"/>
        <w:ind w:left="0"/>
      </w:pPr>
      <w:r w:rsidRPr="00494ACD">
        <w:t>Joseph Rotman</w:t>
      </w:r>
    </w:p>
    <w:p w14:paraId="230BBA34" w14:textId="77777777" w:rsidR="00DB2647" w:rsidRPr="00494ACD" w:rsidRDefault="00DB2647" w:rsidP="00DB2647">
      <w:pPr>
        <w:pStyle w:val="BodyText"/>
        <w:ind w:left="0"/>
      </w:pPr>
      <w:r w:rsidRPr="00494ACD">
        <w:t>The parents of Dr. Norman L. and Mrs. Patricia T. Schutt</w:t>
      </w:r>
    </w:p>
    <w:p w14:paraId="13F31C6F" w14:textId="77777777" w:rsidR="00DB2647" w:rsidRPr="00494ACD" w:rsidRDefault="00DB2647" w:rsidP="00DB2647">
      <w:pPr>
        <w:pStyle w:val="BodyText"/>
        <w:ind w:left="0"/>
      </w:pPr>
      <w:r w:rsidRPr="00494ACD">
        <w:t>Steve Shoemaker</w:t>
      </w:r>
    </w:p>
    <w:p w14:paraId="709682FF" w14:textId="77777777" w:rsidR="00DB2647" w:rsidRPr="00494ACD" w:rsidRDefault="00DB2647" w:rsidP="00DB2647">
      <w:pPr>
        <w:pStyle w:val="BodyText"/>
        <w:ind w:left="0"/>
      </w:pPr>
      <w:r w:rsidRPr="00494ACD">
        <w:t>Mr. George L. Sodemann</w:t>
      </w:r>
    </w:p>
    <w:p w14:paraId="592C6513" w14:textId="77777777" w:rsidR="003B67D5" w:rsidRPr="00494ACD" w:rsidRDefault="00DB2647" w:rsidP="00DB2647">
      <w:pPr>
        <w:pStyle w:val="BodyText"/>
        <w:ind w:left="0"/>
      </w:pPr>
      <w:r w:rsidRPr="00494ACD">
        <w:t>Dr. Arthur R. Zangerl</w:t>
      </w:r>
    </w:p>
    <w:sectPr w:rsidR="003B67D5" w:rsidRPr="00494ACD" w:rsidSect="00DB2647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jQxtTAwNjMyNjJV0lEKTi0uzszPAykwrwUAoHc/+CwAAAA="/>
  </w:docVars>
  <w:rsids>
    <w:rsidRoot w:val="003B67D5"/>
    <w:rsid w:val="00001C1E"/>
    <w:rsid w:val="00007252"/>
    <w:rsid w:val="00017453"/>
    <w:rsid w:val="0001771E"/>
    <w:rsid w:val="0002143B"/>
    <w:rsid w:val="00024FDF"/>
    <w:rsid w:val="000619EF"/>
    <w:rsid w:val="000735E5"/>
    <w:rsid w:val="00074172"/>
    <w:rsid w:val="000927B7"/>
    <w:rsid w:val="000A10E4"/>
    <w:rsid w:val="000A1533"/>
    <w:rsid w:val="000A5ADA"/>
    <w:rsid w:val="000D6BEC"/>
    <w:rsid w:val="000E3666"/>
    <w:rsid w:val="001028C8"/>
    <w:rsid w:val="00105CCF"/>
    <w:rsid w:val="00106837"/>
    <w:rsid w:val="00113F84"/>
    <w:rsid w:val="001268FC"/>
    <w:rsid w:val="00135158"/>
    <w:rsid w:val="001420FB"/>
    <w:rsid w:val="001428F2"/>
    <w:rsid w:val="00173143"/>
    <w:rsid w:val="00175AB8"/>
    <w:rsid w:val="00176171"/>
    <w:rsid w:val="00183CFD"/>
    <w:rsid w:val="001A32F9"/>
    <w:rsid w:val="001A3ED7"/>
    <w:rsid w:val="001C3685"/>
    <w:rsid w:val="001C56D0"/>
    <w:rsid w:val="001C657C"/>
    <w:rsid w:val="001D1F1C"/>
    <w:rsid w:val="001D7CB3"/>
    <w:rsid w:val="001E19B4"/>
    <w:rsid w:val="001E4BD2"/>
    <w:rsid w:val="00204409"/>
    <w:rsid w:val="00206050"/>
    <w:rsid w:val="002119D6"/>
    <w:rsid w:val="00221355"/>
    <w:rsid w:val="002245F6"/>
    <w:rsid w:val="00233EF7"/>
    <w:rsid w:val="002370B4"/>
    <w:rsid w:val="00241D6C"/>
    <w:rsid w:val="00250403"/>
    <w:rsid w:val="0025445E"/>
    <w:rsid w:val="00260696"/>
    <w:rsid w:val="00262E4D"/>
    <w:rsid w:val="00263E0D"/>
    <w:rsid w:val="00264B1C"/>
    <w:rsid w:val="00286A55"/>
    <w:rsid w:val="0029100D"/>
    <w:rsid w:val="00291BF7"/>
    <w:rsid w:val="0029302F"/>
    <w:rsid w:val="00294527"/>
    <w:rsid w:val="002A071F"/>
    <w:rsid w:val="002A6E4A"/>
    <w:rsid w:val="002A6FD3"/>
    <w:rsid w:val="002B11CB"/>
    <w:rsid w:val="002B1C95"/>
    <w:rsid w:val="002B41AD"/>
    <w:rsid w:val="002B5E4A"/>
    <w:rsid w:val="002C06E5"/>
    <w:rsid w:val="002C1B8E"/>
    <w:rsid w:val="002C2302"/>
    <w:rsid w:val="002D2B4C"/>
    <w:rsid w:val="002D5E3C"/>
    <w:rsid w:val="002E480C"/>
    <w:rsid w:val="002F4E0A"/>
    <w:rsid w:val="00300B05"/>
    <w:rsid w:val="00301CAD"/>
    <w:rsid w:val="003121F7"/>
    <w:rsid w:val="00312531"/>
    <w:rsid w:val="00324C9C"/>
    <w:rsid w:val="00330D39"/>
    <w:rsid w:val="00360B79"/>
    <w:rsid w:val="00365676"/>
    <w:rsid w:val="00371959"/>
    <w:rsid w:val="00371ADD"/>
    <w:rsid w:val="00371E5F"/>
    <w:rsid w:val="00372F50"/>
    <w:rsid w:val="0037376D"/>
    <w:rsid w:val="00384141"/>
    <w:rsid w:val="003B2482"/>
    <w:rsid w:val="003B67D5"/>
    <w:rsid w:val="003B6F18"/>
    <w:rsid w:val="003C66E8"/>
    <w:rsid w:val="003E2B7F"/>
    <w:rsid w:val="003E70DF"/>
    <w:rsid w:val="004046FA"/>
    <w:rsid w:val="0043049C"/>
    <w:rsid w:val="004368F8"/>
    <w:rsid w:val="004376E4"/>
    <w:rsid w:val="0044348B"/>
    <w:rsid w:val="004533B0"/>
    <w:rsid w:val="00467A65"/>
    <w:rsid w:val="00474488"/>
    <w:rsid w:val="004824E0"/>
    <w:rsid w:val="004840E3"/>
    <w:rsid w:val="00485240"/>
    <w:rsid w:val="004858B5"/>
    <w:rsid w:val="00485D1A"/>
    <w:rsid w:val="0049034C"/>
    <w:rsid w:val="0049208D"/>
    <w:rsid w:val="00494ACD"/>
    <w:rsid w:val="004A3B32"/>
    <w:rsid w:val="004A6AA8"/>
    <w:rsid w:val="004E00D0"/>
    <w:rsid w:val="004F04B3"/>
    <w:rsid w:val="004F3794"/>
    <w:rsid w:val="0050278A"/>
    <w:rsid w:val="00503F20"/>
    <w:rsid w:val="00506DC7"/>
    <w:rsid w:val="00515D97"/>
    <w:rsid w:val="005229AE"/>
    <w:rsid w:val="00533E28"/>
    <w:rsid w:val="00542B73"/>
    <w:rsid w:val="005514CA"/>
    <w:rsid w:val="00552047"/>
    <w:rsid w:val="005558F2"/>
    <w:rsid w:val="005568F3"/>
    <w:rsid w:val="005571E2"/>
    <w:rsid w:val="00560B6F"/>
    <w:rsid w:val="0056643A"/>
    <w:rsid w:val="00571060"/>
    <w:rsid w:val="005714E0"/>
    <w:rsid w:val="00573E49"/>
    <w:rsid w:val="0057613B"/>
    <w:rsid w:val="0059032A"/>
    <w:rsid w:val="005A1354"/>
    <w:rsid w:val="005B3860"/>
    <w:rsid w:val="005B38AA"/>
    <w:rsid w:val="005B5938"/>
    <w:rsid w:val="005C1E45"/>
    <w:rsid w:val="005D217D"/>
    <w:rsid w:val="005D3280"/>
    <w:rsid w:val="005F0C59"/>
    <w:rsid w:val="005F0DE9"/>
    <w:rsid w:val="005F3D48"/>
    <w:rsid w:val="005F5486"/>
    <w:rsid w:val="005F727D"/>
    <w:rsid w:val="005F7F29"/>
    <w:rsid w:val="006050AC"/>
    <w:rsid w:val="006368C5"/>
    <w:rsid w:val="00637106"/>
    <w:rsid w:val="00641327"/>
    <w:rsid w:val="00645219"/>
    <w:rsid w:val="00646D1D"/>
    <w:rsid w:val="006505B6"/>
    <w:rsid w:val="00654043"/>
    <w:rsid w:val="00661622"/>
    <w:rsid w:val="00663DA4"/>
    <w:rsid w:val="0066669E"/>
    <w:rsid w:val="006A44A6"/>
    <w:rsid w:val="006A5F98"/>
    <w:rsid w:val="006A7E53"/>
    <w:rsid w:val="006C3962"/>
    <w:rsid w:val="006C4C75"/>
    <w:rsid w:val="006C5ACD"/>
    <w:rsid w:val="006C667B"/>
    <w:rsid w:val="006D0F7A"/>
    <w:rsid w:val="006D1678"/>
    <w:rsid w:val="006D1D1E"/>
    <w:rsid w:val="006E664A"/>
    <w:rsid w:val="006F512B"/>
    <w:rsid w:val="00704045"/>
    <w:rsid w:val="007049B6"/>
    <w:rsid w:val="007129BB"/>
    <w:rsid w:val="00721EBA"/>
    <w:rsid w:val="00731332"/>
    <w:rsid w:val="00737F35"/>
    <w:rsid w:val="00751C69"/>
    <w:rsid w:val="007538B7"/>
    <w:rsid w:val="00761AF8"/>
    <w:rsid w:val="00772440"/>
    <w:rsid w:val="00773EEA"/>
    <w:rsid w:val="007751BD"/>
    <w:rsid w:val="00780DF5"/>
    <w:rsid w:val="0078538A"/>
    <w:rsid w:val="00793D4E"/>
    <w:rsid w:val="007D5DF1"/>
    <w:rsid w:val="008302F3"/>
    <w:rsid w:val="00854131"/>
    <w:rsid w:val="008611FB"/>
    <w:rsid w:val="00867C98"/>
    <w:rsid w:val="00877B85"/>
    <w:rsid w:val="00877C6C"/>
    <w:rsid w:val="00880463"/>
    <w:rsid w:val="00883852"/>
    <w:rsid w:val="00886DB8"/>
    <w:rsid w:val="00887D32"/>
    <w:rsid w:val="00891FC8"/>
    <w:rsid w:val="00897015"/>
    <w:rsid w:val="00897DC0"/>
    <w:rsid w:val="008A6D3D"/>
    <w:rsid w:val="008A6E7A"/>
    <w:rsid w:val="008D5D86"/>
    <w:rsid w:val="0091092A"/>
    <w:rsid w:val="0091525E"/>
    <w:rsid w:val="0091676E"/>
    <w:rsid w:val="0093312C"/>
    <w:rsid w:val="009352B0"/>
    <w:rsid w:val="0094270E"/>
    <w:rsid w:val="00946C84"/>
    <w:rsid w:val="009502ED"/>
    <w:rsid w:val="00952272"/>
    <w:rsid w:val="00954704"/>
    <w:rsid w:val="00957F23"/>
    <w:rsid w:val="00962E2B"/>
    <w:rsid w:val="009703B6"/>
    <w:rsid w:val="009712FB"/>
    <w:rsid w:val="00975B38"/>
    <w:rsid w:val="00977C59"/>
    <w:rsid w:val="00981B9E"/>
    <w:rsid w:val="0098206C"/>
    <w:rsid w:val="00995822"/>
    <w:rsid w:val="009B7796"/>
    <w:rsid w:val="009D04A3"/>
    <w:rsid w:val="009D1D11"/>
    <w:rsid w:val="009E0819"/>
    <w:rsid w:val="009E684F"/>
    <w:rsid w:val="009F10FB"/>
    <w:rsid w:val="009F3365"/>
    <w:rsid w:val="009F57F6"/>
    <w:rsid w:val="009F5EB1"/>
    <w:rsid w:val="009F6A22"/>
    <w:rsid w:val="009F7C99"/>
    <w:rsid w:val="00A10F9F"/>
    <w:rsid w:val="00A124FC"/>
    <w:rsid w:val="00A15D11"/>
    <w:rsid w:val="00A474C2"/>
    <w:rsid w:val="00A60152"/>
    <w:rsid w:val="00A6411C"/>
    <w:rsid w:val="00A71D2E"/>
    <w:rsid w:val="00A76158"/>
    <w:rsid w:val="00A8118B"/>
    <w:rsid w:val="00A84214"/>
    <w:rsid w:val="00A94F53"/>
    <w:rsid w:val="00A967C3"/>
    <w:rsid w:val="00AA19D1"/>
    <w:rsid w:val="00AB2C98"/>
    <w:rsid w:val="00AB35D1"/>
    <w:rsid w:val="00AB401D"/>
    <w:rsid w:val="00AC33B2"/>
    <w:rsid w:val="00AE27D4"/>
    <w:rsid w:val="00AF03E2"/>
    <w:rsid w:val="00AF6818"/>
    <w:rsid w:val="00B03D41"/>
    <w:rsid w:val="00B0501F"/>
    <w:rsid w:val="00B10920"/>
    <w:rsid w:val="00B15E62"/>
    <w:rsid w:val="00B233DA"/>
    <w:rsid w:val="00B24D90"/>
    <w:rsid w:val="00B3206F"/>
    <w:rsid w:val="00B326CB"/>
    <w:rsid w:val="00B445E8"/>
    <w:rsid w:val="00B56394"/>
    <w:rsid w:val="00B66C83"/>
    <w:rsid w:val="00B76165"/>
    <w:rsid w:val="00B763AD"/>
    <w:rsid w:val="00B825A4"/>
    <w:rsid w:val="00B8763C"/>
    <w:rsid w:val="00B95549"/>
    <w:rsid w:val="00B97644"/>
    <w:rsid w:val="00BA0BEC"/>
    <w:rsid w:val="00BB13F6"/>
    <w:rsid w:val="00BB2137"/>
    <w:rsid w:val="00BB5B9B"/>
    <w:rsid w:val="00BB7E5E"/>
    <w:rsid w:val="00BC0FC5"/>
    <w:rsid w:val="00BF31EE"/>
    <w:rsid w:val="00BF4CA6"/>
    <w:rsid w:val="00C04892"/>
    <w:rsid w:val="00C10634"/>
    <w:rsid w:val="00C258C7"/>
    <w:rsid w:val="00C262D6"/>
    <w:rsid w:val="00C27050"/>
    <w:rsid w:val="00C306F0"/>
    <w:rsid w:val="00C4478A"/>
    <w:rsid w:val="00C5557D"/>
    <w:rsid w:val="00C61D23"/>
    <w:rsid w:val="00C67EB7"/>
    <w:rsid w:val="00C71FE3"/>
    <w:rsid w:val="00C821F8"/>
    <w:rsid w:val="00C97AF9"/>
    <w:rsid w:val="00CD44FE"/>
    <w:rsid w:val="00CD6CB7"/>
    <w:rsid w:val="00CE3C28"/>
    <w:rsid w:val="00CF1E6E"/>
    <w:rsid w:val="00CF2C89"/>
    <w:rsid w:val="00CF3710"/>
    <w:rsid w:val="00D018C5"/>
    <w:rsid w:val="00D22BFD"/>
    <w:rsid w:val="00D22F22"/>
    <w:rsid w:val="00D243DD"/>
    <w:rsid w:val="00D35389"/>
    <w:rsid w:val="00D401EA"/>
    <w:rsid w:val="00D4505B"/>
    <w:rsid w:val="00D55963"/>
    <w:rsid w:val="00D607C6"/>
    <w:rsid w:val="00D67A17"/>
    <w:rsid w:val="00D75CD5"/>
    <w:rsid w:val="00D822D2"/>
    <w:rsid w:val="00D87E2D"/>
    <w:rsid w:val="00D943DF"/>
    <w:rsid w:val="00DA03BC"/>
    <w:rsid w:val="00DA512A"/>
    <w:rsid w:val="00DA5E73"/>
    <w:rsid w:val="00DB096D"/>
    <w:rsid w:val="00DB2647"/>
    <w:rsid w:val="00DC7F4C"/>
    <w:rsid w:val="00DD4106"/>
    <w:rsid w:val="00DF16B8"/>
    <w:rsid w:val="00DF562C"/>
    <w:rsid w:val="00DF5BCD"/>
    <w:rsid w:val="00DF61C1"/>
    <w:rsid w:val="00E06F96"/>
    <w:rsid w:val="00E30138"/>
    <w:rsid w:val="00E46F40"/>
    <w:rsid w:val="00E75577"/>
    <w:rsid w:val="00E80BE3"/>
    <w:rsid w:val="00E85726"/>
    <w:rsid w:val="00E90C9C"/>
    <w:rsid w:val="00EA7982"/>
    <w:rsid w:val="00EB6BB4"/>
    <w:rsid w:val="00EC3E0F"/>
    <w:rsid w:val="00EC47BF"/>
    <w:rsid w:val="00EC4E97"/>
    <w:rsid w:val="00ED185D"/>
    <w:rsid w:val="00ED4D3F"/>
    <w:rsid w:val="00ED50FA"/>
    <w:rsid w:val="00ED75D0"/>
    <w:rsid w:val="00EE2DE2"/>
    <w:rsid w:val="00EE6BE6"/>
    <w:rsid w:val="00EF1C8C"/>
    <w:rsid w:val="00EF4C5F"/>
    <w:rsid w:val="00EF6EDC"/>
    <w:rsid w:val="00F052EC"/>
    <w:rsid w:val="00F21AFB"/>
    <w:rsid w:val="00F2337A"/>
    <w:rsid w:val="00F36845"/>
    <w:rsid w:val="00F74DCD"/>
    <w:rsid w:val="00F7693F"/>
    <w:rsid w:val="00F866DD"/>
    <w:rsid w:val="00F93471"/>
    <w:rsid w:val="00FA0042"/>
    <w:rsid w:val="00FA23A3"/>
    <w:rsid w:val="00FA63D8"/>
    <w:rsid w:val="00FA6E0B"/>
    <w:rsid w:val="00FC2278"/>
    <w:rsid w:val="00FC4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7AF96"/>
  <w15:docId w15:val="{FDDA9998-9951-4D62-B1CF-7B5B498ED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Garamond" w:eastAsia="Garamond" w:hAnsi="Garamond" w:cs="Garamond"/>
    </w:rPr>
  </w:style>
  <w:style w:type="paragraph" w:styleId="Heading1">
    <w:name w:val="heading 1"/>
    <w:basedOn w:val="Normal"/>
    <w:uiPriority w:val="1"/>
    <w:qFormat/>
    <w:pPr>
      <w:ind w:left="105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5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A6411C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xxmsonormal">
    <w:name w:val="xxmsonormal"/>
    <w:basedOn w:val="Normal"/>
    <w:rsid w:val="00206050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D3538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6F512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F512B"/>
  </w:style>
  <w:style w:type="character" w:customStyle="1" w:styleId="eop">
    <w:name w:val="eop"/>
    <w:basedOn w:val="DefaultParagraphFont"/>
    <w:rsid w:val="00877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7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66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8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1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4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0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1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6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7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2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7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8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2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7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4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2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1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4</TotalTime>
  <Pages>37</Pages>
  <Words>6064</Words>
  <Characters>34571</Characters>
  <Application>Microsoft Office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at Urbana-Champaign</Company>
  <LinksUpToDate>false</LinksUpToDate>
  <CharactersWithSpaces>40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Catanzarite</dc:creator>
  <cp:lastModifiedBy>Williams, Kathryn</cp:lastModifiedBy>
  <cp:revision>290</cp:revision>
  <cp:lastPrinted>2024-03-01T15:51:00Z</cp:lastPrinted>
  <dcterms:created xsi:type="dcterms:W3CDTF">2018-04-19T14:12:00Z</dcterms:created>
  <dcterms:modified xsi:type="dcterms:W3CDTF">2024-04-01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7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17-12-13T00:00:00Z</vt:filetime>
  </property>
</Properties>
</file>